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25A4C6" w14:textId="53E1535B" w:rsidR="00A76797" w:rsidRPr="003A3383" w:rsidRDefault="00BA1690" w:rsidP="00D5203E">
      <w:pPr>
        <w:tabs>
          <w:tab w:val="left" w:pos="6237"/>
        </w:tabs>
        <w:spacing w:line="300" w:lineRule="auto"/>
        <w:jc w:val="center"/>
        <w:outlineLvl w:val="0"/>
        <w:rPr>
          <w:sz w:val="36"/>
          <w:szCs w:val="36"/>
          <w:lang w:val="sv-SE"/>
        </w:rPr>
      </w:pPr>
      <w:bookmarkStart w:id="0" w:name="_GoBack"/>
      <w:bookmarkEnd w:id="0"/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AAFF6AA" wp14:editId="392B7982">
                <wp:simplePos x="0" y="0"/>
                <wp:positionH relativeFrom="column">
                  <wp:posOffset>5776595</wp:posOffset>
                </wp:positionH>
                <wp:positionV relativeFrom="paragraph">
                  <wp:posOffset>-490855</wp:posOffset>
                </wp:positionV>
                <wp:extent cx="342900" cy="400050"/>
                <wp:effectExtent l="13970" t="13970" r="5080" b="5080"/>
                <wp:wrapNone/>
                <wp:docPr id="2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60964" w14:textId="77777777" w:rsidR="00830DB8" w:rsidRDefault="00830DB8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454.85pt;margin-top:-38.65pt;width:27pt;height:31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" strokecolor="white">
                <v:textbox>
                  <w:txbxContent>
                    <w:p w14:paraId="4F460964" w14:textId="77777777" w:rsidR="00830DB8" w:rsidRDefault="00830DB8">
                      <w: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B96AA41" wp14:editId="707D9183">
                <wp:simplePos x="0" y="0"/>
                <wp:positionH relativeFrom="column">
                  <wp:posOffset>6567170</wp:posOffset>
                </wp:positionH>
                <wp:positionV relativeFrom="paragraph">
                  <wp:posOffset>-490855</wp:posOffset>
                </wp:positionV>
                <wp:extent cx="247650" cy="400050"/>
                <wp:effectExtent l="13970" t="13970" r="5080" b="5080"/>
                <wp:wrapNone/>
                <wp:docPr id="2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517.1pt;margin-top:-38.65pt;width:19.5pt;height:31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" strokecolor="white"/>
            </w:pict>
          </mc:Fallback>
        </mc:AlternateContent>
      </w:r>
      <w:r w:rsidR="00A76797" w:rsidRPr="003A3383">
        <w:rPr>
          <w:sz w:val="36"/>
          <w:szCs w:val="36"/>
          <w:lang w:val="sv-SE"/>
        </w:rPr>
        <w:t>DAFTAR PERTANYAAN</w:t>
      </w:r>
    </w:p>
    <w:p w14:paraId="2E2F0A09" w14:textId="77777777" w:rsidR="000855A8" w:rsidRPr="003A3383" w:rsidRDefault="00A76797" w:rsidP="00D5203E">
      <w:pPr>
        <w:spacing w:line="300" w:lineRule="auto"/>
        <w:jc w:val="center"/>
        <w:rPr>
          <w:sz w:val="28"/>
          <w:szCs w:val="28"/>
        </w:rPr>
      </w:pPr>
      <w:r w:rsidRPr="003A3383">
        <w:rPr>
          <w:sz w:val="28"/>
          <w:szCs w:val="28"/>
          <w:lang w:val="sv-SE"/>
        </w:rPr>
        <w:t xml:space="preserve">RUMAH TANGGA </w:t>
      </w:r>
      <w:r w:rsidR="009D36E4" w:rsidRPr="003A3383">
        <w:rPr>
          <w:sz w:val="28"/>
          <w:szCs w:val="28"/>
          <w:lang w:val="id-ID"/>
        </w:rPr>
        <w:t xml:space="preserve">PETANI </w:t>
      </w:r>
      <w:r w:rsidR="00D170E1" w:rsidRPr="003A3383">
        <w:rPr>
          <w:sz w:val="28"/>
          <w:szCs w:val="28"/>
        </w:rPr>
        <w:t xml:space="preserve"> </w:t>
      </w:r>
    </w:p>
    <w:p w14:paraId="5DA0C765" w14:textId="77777777" w:rsidR="00A76797" w:rsidRPr="00F527DA" w:rsidRDefault="00D170E1" w:rsidP="00D5203E">
      <w:pPr>
        <w:spacing w:line="300" w:lineRule="auto"/>
        <w:jc w:val="center"/>
        <w:rPr>
          <w:sz w:val="28"/>
          <w:szCs w:val="28"/>
        </w:rPr>
      </w:pPr>
      <w:r w:rsidRPr="003A3383">
        <w:rPr>
          <w:sz w:val="28"/>
          <w:szCs w:val="28"/>
        </w:rPr>
        <w:t xml:space="preserve">PEMILIK </w:t>
      </w:r>
      <w:r w:rsidR="009D36E4" w:rsidRPr="003A3383">
        <w:rPr>
          <w:sz w:val="28"/>
          <w:szCs w:val="28"/>
          <w:lang w:val="id-ID"/>
        </w:rPr>
        <w:t>PENGGARAP/PENYEWA/PENYAKAP</w:t>
      </w:r>
      <w:r w:rsidR="00F527DA">
        <w:rPr>
          <w:sz w:val="28"/>
          <w:szCs w:val="28"/>
        </w:rPr>
        <w:br/>
        <w:t>DUSUN…………………………DESA………………….....</w:t>
      </w:r>
    </w:p>
    <w:p w14:paraId="7C0E5C82" w14:textId="159FFDFF" w:rsidR="00A76797" w:rsidRPr="0037283F" w:rsidRDefault="00767E04" w:rsidP="00D5203E">
      <w:pPr>
        <w:spacing w:line="300" w:lineRule="auto"/>
        <w:jc w:val="center"/>
        <w:rPr>
          <w:sz w:val="28"/>
          <w:szCs w:val="28"/>
        </w:rPr>
      </w:pPr>
      <w:r w:rsidRPr="00094A26">
        <w:rPr>
          <w:sz w:val="28"/>
          <w:szCs w:val="28"/>
          <w:lang w:val="id-ID"/>
        </w:rPr>
        <w:t>KEC</w:t>
      </w:r>
      <w:r w:rsidR="00056C50">
        <w:rPr>
          <w:sz w:val="28"/>
          <w:szCs w:val="28"/>
          <w:lang w:val="id-ID"/>
        </w:rPr>
        <w:t>…</w:t>
      </w:r>
      <w:r w:rsidR="00056C50">
        <w:rPr>
          <w:sz w:val="28"/>
          <w:szCs w:val="28"/>
        </w:rPr>
        <w:t>………………………</w:t>
      </w:r>
      <w:r w:rsidR="00BB073C" w:rsidRPr="00094A26">
        <w:rPr>
          <w:sz w:val="28"/>
          <w:szCs w:val="28"/>
          <w:lang w:val="id-ID"/>
        </w:rPr>
        <w:t xml:space="preserve"> KABUPATEN</w:t>
      </w:r>
      <w:r w:rsidR="0037283F">
        <w:rPr>
          <w:sz w:val="28"/>
          <w:szCs w:val="28"/>
        </w:rPr>
        <w:t>…………….</w:t>
      </w:r>
    </w:p>
    <w:p w14:paraId="4DFFD9DE" w14:textId="77777777" w:rsidR="00BD0BDA" w:rsidRPr="003A3383" w:rsidRDefault="00BD0BDA" w:rsidP="00D5203E">
      <w:pPr>
        <w:rPr>
          <w:lang w:val="pt-BR"/>
        </w:rPr>
      </w:pPr>
      <w:r w:rsidRPr="003A3383">
        <w:rPr>
          <w:lang w:val="pt-BR"/>
        </w:rPr>
        <w:t>-------------------------------------------------------------------------</w:t>
      </w:r>
      <w:r w:rsidR="003E3CEB" w:rsidRPr="003A3383">
        <w:rPr>
          <w:lang w:val="pt-BR"/>
        </w:rPr>
        <w:t>------------------------------</w:t>
      </w:r>
      <w:r w:rsidR="00D170E1" w:rsidRPr="003A3383">
        <w:rPr>
          <w:lang w:val="pt-BR"/>
        </w:rPr>
        <w:t>-</w:t>
      </w:r>
      <w:r w:rsidR="00BB073C" w:rsidRPr="003A3383">
        <w:rPr>
          <w:lang w:val="pt-BR"/>
        </w:rPr>
        <w:t>---------------</w:t>
      </w:r>
    </w:p>
    <w:p w14:paraId="6B55F030" w14:textId="77777777" w:rsidR="00056C50" w:rsidRDefault="00056C50" w:rsidP="00BD0BDA">
      <w:pPr>
        <w:spacing w:line="360" w:lineRule="auto"/>
        <w:rPr>
          <w:lang w:val="it-IT"/>
        </w:rPr>
      </w:pPr>
      <w:r>
        <w:rPr>
          <w:lang w:val="it-IT"/>
        </w:rPr>
        <w:t>Kelompok</w:t>
      </w:r>
      <w:r w:rsidR="00466782">
        <w:rPr>
          <w:lang w:val="it-IT"/>
        </w:rPr>
        <w:t>/ Praktikan</w:t>
      </w:r>
      <w:r w:rsidR="00466782">
        <w:rPr>
          <w:lang w:val="it-IT"/>
        </w:rPr>
        <w:tab/>
      </w:r>
      <w:r w:rsidR="00466782">
        <w:rPr>
          <w:lang w:val="it-IT"/>
        </w:rPr>
        <w:tab/>
      </w:r>
      <w:r>
        <w:rPr>
          <w:lang w:val="it-IT"/>
        </w:rPr>
        <w:t>:      ............</w:t>
      </w:r>
      <w:r w:rsidR="00466782">
        <w:rPr>
          <w:lang w:val="it-IT"/>
        </w:rPr>
        <w:t>/ ........................................</w:t>
      </w:r>
    </w:p>
    <w:p w14:paraId="5AEC59C5" w14:textId="4FEFED5C" w:rsidR="00A76797" w:rsidRPr="00350F6B" w:rsidRDefault="00BD0BDA" w:rsidP="00BD0BDA">
      <w:pPr>
        <w:spacing w:line="360" w:lineRule="auto"/>
      </w:pPr>
      <w:r w:rsidRPr="003A3383">
        <w:rPr>
          <w:lang w:val="it-IT"/>
        </w:rPr>
        <w:t xml:space="preserve">Hari, </w:t>
      </w:r>
      <w:r w:rsidR="00A76797" w:rsidRPr="003A3383">
        <w:rPr>
          <w:lang w:val="it-IT"/>
        </w:rPr>
        <w:t xml:space="preserve">Tanggal Wawancara </w:t>
      </w:r>
      <w:r w:rsidRPr="003A3383">
        <w:rPr>
          <w:lang w:val="it-IT"/>
        </w:rPr>
        <w:tab/>
        <w:t>:      ................</w:t>
      </w:r>
      <w:r w:rsidR="00350F6B">
        <w:rPr>
          <w:lang w:val="it-IT"/>
        </w:rPr>
        <w:t>. , ...... ....</w:t>
      </w:r>
      <w:r w:rsidR="00F527DA">
        <w:rPr>
          <w:lang w:val="it-IT"/>
        </w:rPr>
        <w:t>........................... 20</w:t>
      </w:r>
      <w:r w:rsidR="0037283F">
        <w:rPr>
          <w:lang w:val="it-IT"/>
        </w:rPr>
        <w:t>21</w:t>
      </w:r>
    </w:p>
    <w:p w14:paraId="383CCFFB" w14:textId="77777777" w:rsidR="002D751B" w:rsidRPr="003A3383" w:rsidRDefault="002D751B" w:rsidP="00BD0BDA">
      <w:pPr>
        <w:spacing w:line="360" w:lineRule="auto"/>
        <w:rPr>
          <w:lang w:val="pt-BR"/>
        </w:rPr>
      </w:pPr>
      <w:r w:rsidRPr="003A3383">
        <w:rPr>
          <w:lang w:val="pt-BR"/>
        </w:rPr>
        <w:t>No / Nama Responden</w:t>
      </w:r>
      <w:r w:rsidRPr="003A3383">
        <w:rPr>
          <w:lang w:val="pt-BR"/>
        </w:rPr>
        <w:tab/>
        <w:t>:      .............  /  ................................................................</w:t>
      </w:r>
    </w:p>
    <w:p w14:paraId="10039BDD" w14:textId="2873D3F6" w:rsidR="003E3CEB" w:rsidRDefault="00A76797" w:rsidP="00BD0BDA">
      <w:pPr>
        <w:spacing w:line="360" w:lineRule="auto"/>
        <w:rPr>
          <w:lang w:val="pt-BR"/>
        </w:rPr>
      </w:pPr>
      <w:r w:rsidRPr="003A3383">
        <w:rPr>
          <w:lang w:val="pt-BR"/>
        </w:rPr>
        <w:t xml:space="preserve">Dusun </w:t>
      </w:r>
      <w:r w:rsidR="00BD0BDA" w:rsidRPr="003A3383">
        <w:rPr>
          <w:lang w:val="pt-BR"/>
        </w:rPr>
        <w:tab/>
      </w:r>
      <w:r w:rsidR="00BD0BDA" w:rsidRPr="003A3383">
        <w:rPr>
          <w:lang w:val="pt-BR"/>
        </w:rPr>
        <w:tab/>
      </w:r>
      <w:r w:rsidR="00BD0BDA" w:rsidRPr="003A3383">
        <w:rPr>
          <w:lang w:val="pt-BR"/>
        </w:rPr>
        <w:tab/>
      </w:r>
      <w:r w:rsidR="00BD0BDA" w:rsidRPr="003A3383">
        <w:rPr>
          <w:lang w:val="pt-BR"/>
        </w:rPr>
        <w:tab/>
        <w:t xml:space="preserve">:      </w:t>
      </w:r>
      <w:r w:rsidRPr="003A3383">
        <w:rPr>
          <w:lang w:val="pt-BR"/>
        </w:rPr>
        <w:t>..................</w:t>
      </w:r>
      <w:r w:rsidR="00BD0BDA" w:rsidRPr="003A3383">
        <w:rPr>
          <w:lang w:val="pt-BR"/>
        </w:rPr>
        <w:t>.  RT ....... RW</w:t>
      </w:r>
      <w:r w:rsidRPr="003A3383">
        <w:rPr>
          <w:lang w:val="pt-BR"/>
        </w:rPr>
        <w:t xml:space="preserve"> ......  Desa</w:t>
      </w:r>
      <w:r w:rsidR="001A0233" w:rsidRPr="003A3383">
        <w:rPr>
          <w:lang w:val="pt-BR"/>
        </w:rPr>
        <w:t xml:space="preserve"> </w:t>
      </w:r>
      <w:r w:rsidR="00BD0BDA" w:rsidRPr="003A3383">
        <w:rPr>
          <w:lang w:val="pt-BR"/>
        </w:rPr>
        <w:t xml:space="preserve"> </w:t>
      </w:r>
      <w:r w:rsidRPr="003A3383">
        <w:rPr>
          <w:lang w:val="pt-BR"/>
        </w:rPr>
        <w:t>......................</w:t>
      </w:r>
    </w:p>
    <w:p w14:paraId="7E975D14" w14:textId="4CFA04AF" w:rsidR="00DB4B08" w:rsidRPr="003A3383" w:rsidRDefault="00DB4B08" w:rsidP="00BD0BDA">
      <w:pPr>
        <w:spacing w:line="360" w:lineRule="auto"/>
        <w:rPr>
          <w:lang w:val="id-ID"/>
        </w:rPr>
      </w:pPr>
      <w:r>
        <w:rPr>
          <w:lang w:val="pt-BR"/>
        </w:rPr>
        <w:t xml:space="preserve">Titik Koordinat </w:t>
      </w:r>
      <w:r>
        <w:rPr>
          <w:lang w:val="pt-BR"/>
        </w:rPr>
        <w:tab/>
      </w:r>
      <w:r>
        <w:rPr>
          <w:lang w:val="pt-BR"/>
        </w:rPr>
        <w:tab/>
        <w:t>:      ............................................................</w:t>
      </w:r>
    </w:p>
    <w:p w14:paraId="757F324B" w14:textId="77777777" w:rsidR="00A76797" w:rsidRPr="003A3383" w:rsidRDefault="00A76797" w:rsidP="002A2BFD">
      <w:pPr>
        <w:rPr>
          <w:lang w:val="pt-BR"/>
        </w:rPr>
      </w:pPr>
      <w:r w:rsidRPr="003A3383">
        <w:rPr>
          <w:lang w:val="pt-BR"/>
        </w:rPr>
        <w:t>1. IDENTITAS RESPONDEN</w:t>
      </w:r>
    </w:p>
    <w:tbl>
      <w:tblPr>
        <w:tblW w:w="95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"/>
        <w:gridCol w:w="929"/>
        <w:gridCol w:w="1916"/>
        <w:gridCol w:w="1184"/>
        <w:gridCol w:w="1401"/>
        <w:gridCol w:w="1097"/>
        <w:gridCol w:w="1026"/>
        <w:gridCol w:w="1481"/>
      </w:tblGrid>
      <w:tr w:rsidR="0017635E" w:rsidRPr="003A3383" w14:paraId="3441F2D7" w14:textId="77777777">
        <w:tc>
          <w:tcPr>
            <w:tcW w:w="510" w:type="dxa"/>
            <w:vMerge w:val="restart"/>
          </w:tcPr>
          <w:p w14:paraId="2BB94C40" w14:textId="77777777" w:rsidR="0017635E" w:rsidRPr="003A3383" w:rsidRDefault="0017635E" w:rsidP="00D5203E">
            <w:pPr>
              <w:spacing w:line="300" w:lineRule="auto"/>
              <w:jc w:val="center"/>
              <w:rPr>
                <w:lang w:val="pt-BR"/>
              </w:rPr>
            </w:pPr>
            <w:r w:rsidRPr="003A3383">
              <w:rPr>
                <w:lang w:val="pt-BR"/>
              </w:rPr>
              <w:t>No</w:t>
            </w:r>
          </w:p>
        </w:tc>
        <w:tc>
          <w:tcPr>
            <w:tcW w:w="929" w:type="dxa"/>
            <w:vMerge w:val="restart"/>
          </w:tcPr>
          <w:p w14:paraId="7EAF0764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Status</w:t>
            </w:r>
          </w:p>
        </w:tc>
        <w:tc>
          <w:tcPr>
            <w:tcW w:w="1916" w:type="dxa"/>
            <w:vMerge w:val="restart"/>
          </w:tcPr>
          <w:p w14:paraId="1BBB86DC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Nama</w:t>
            </w:r>
          </w:p>
        </w:tc>
        <w:tc>
          <w:tcPr>
            <w:tcW w:w="1184" w:type="dxa"/>
            <w:vMerge w:val="restart"/>
          </w:tcPr>
          <w:p w14:paraId="04315F65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Tgl lahir / Umur</w:t>
            </w:r>
          </w:p>
        </w:tc>
        <w:tc>
          <w:tcPr>
            <w:tcW w:w="1401" w:type="dxa"/>
            <w:vMerge w:val="restart"/>
          </w:tcPr>
          <w:p w14:paraId="75256561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Pendidikan</w:t>
            </w:r>
          </w:p>
          <w:p w14:paraId="36AF2337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</w:p>
        </w:tc>
        <w:tc>
          <w:tcPr>
            <w:tcW w:w="2123" w:type="dxa"/>
            <w:gridSpan w:val="2"/>
          </w:tcPr>
          <w:p w14:paraId="77E6BAE3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Partisipasi dlm UT</w:t>
            </w:r>
          </w:p>
        </w:tc>
        <w:tc>
          <w:tcPr>
            <w:tcW w:w="1481" w:type="dxa"/>
            <w:vMerge w:val="restart"/>
          </w:tcPr>
          <w:p w14:paraId="699C825C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Pekerjaan*</w:t>
            </w:r>
          </w:p>
        </w:tc>
      </w:tr>
      <w:tr w:rsidR="0017635E" w:rsidRPr="003A3383" w14:paraId="72549932" w14:textId="77777777">
        <w:trPr>
          <w:trHeight w:val="315"/>
        </w:trPr>
        <w:tc>
          <w:tcPr>
            <w:tcW w:w="510" w:type="dxa"/>
            <w:vMerge/>
          </w:tcPr>
          <w:p w14:paraId="610DFFC4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</w:p>
        </w:tc>
        <w:tc>
          <w:tcPr>
            <w:tcW w:w="929" w:type="dxa"/>
            <w:vMerge/>
          </w:tcPr>
          <w:p w14:paraId="7119DDFD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916" w:type="dxa"/>
            <w:vMerge/>
          </w:tcPr>
          <w:p w14:paraId="0866204F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184" w:type="dxa"/>
            <w:vMerge/>
          </w:tcPr>
          <w:p w14:paraId="50F231AB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401" w:type="dxa"/>
            <w:vMerge/>
          </w:tcPr>
          <w:p w14:paraId="76684515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097" w:type="dxa"/>
            <w:shd w:val="clear" w:color="auto" w:fill="auto"/>
          </w:tcPr>
          <w:p w14:paraId="192F4046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Aktif</w:t>
            </w:r>
          </w:p>
        </w:tc>
        <w:tc>
          <w:tcPr>
            <w:tcW w:w="1026" w:type="dxa"/>
          </w:tcPr>
          <w:p w14:paraId="44C18AD5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  <w:r w:rsidRPr="003A3383">
              <w:rPr>
                <w:lang w:val="it-IT"/>
              </w:rPr>
              <w:t>Tidak</w:t>
            </w:r>
          </w:p>
        </w:tc>
        <w:tc>
          <w:tcPr>
            <w:tcW w:w="1481" w:type="dxa"/>
            <w:vMerge/>
          </w:tcPr>
          <w:p w14:paraId="4FF7D935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</w:tr>
      <w:tr w:rsidR="0017635E" w:rsidRPr="003A3383" w14:paraId="3EA89E81" w14:textId="77777777">
        <w:trPr>
          <w:trHeight w:val="231"/>
        </w:trPr>
        <w:tc>
          <w:tcPr>
            <w:tcW w:w="510" w:type="dxa"/>
          </w:tcPr>
          <w:p w14:paraId="3286164A" w14:textId="77777777" w:rsidR="0017635E" w:rsidRPr="003A3383" w:rsidRDefault="0017635E" w:rsidP="00D5203E">
            <w:pPr>
              <w:spacing w:line="300" w:lineRule="auto"/>
              <w:jc w:val="center"/>
              <w:rPr>
                <w:lang w:val="it-IT"/>
              </w:rPr>
            </w:pPr>
            <w:r w:rsidRPr="003A3383">
              <w:rPr>
                <w:lang w:val="it-IT"/>
              </w:rPr>
              <w:t>1</w:t>
            </w:r>
          </w:p>
        </w:tc>
        <w:tc>
          <w:tcPr>
            <w:tcW w:w="929" w:type="dxa"/>
          </w:tcPr>
          <w:p w14:paraId="5D11E9ED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  <w:r w:rsidRPr="003A3383">
              <w:rPr>
                <w:lang w:val="it-IT"/>
              </w:rPr>
              <w:t>Suami</w:t>
            </w:r>
          </w:p>
        </w:tc>
        <w:tc>
          <w:tcPr>
            <w:tcW w:w="1916" w:type="dxa"/>
          </w:tcPr>
          <w:p w14:paraId="13480929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184" w:type="dxa"/>
          </w:tcPr>
          <w:p w14:paraId="4D941820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401" w:type="dxa"/>
          </w:tcPr>
          <w:p w14:paraId="456E603D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097" w:type="dxa"/>
            <w:shd w:val="clear" w:color="auto" w:fill="auto"/>
          </w:tcPr>
          <w:p w14:paraId="366ECB1E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026" w:type="dxa"/>
          </w:tcPr>
          <w:p w14:paraId="53731843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  <w:tc>
          <w:tcPr>
            <w:tcW w:w="1481" w:type="dxa"/>
          </w:tcPr>
          <w:p w14:paraId="01769E6E" w14:textId="77777777" w:rsidR="0017635E" w:rsidRPr="003A3383" w:rsidRDefault="0017635E" w:rsidP="00D5203E">
            <w:pPr>
              <w:spacing w:line="300" w:lineRule="auto"/>
              <w:rPr>
                <w:lang w:val="it-IT"/>
              </w:rPr>
            </w:pPr>
          </w:p>
        </w:tc>
      </w:tr>
      <w:tr w:rsidR="0017635E" w:rsidRPr="003A3383" w14:paraId="1E3BCB33" w14:textId="77777777">
        <w:tc>
          <w:tcPr>
            <w:tcW w:w="510" w:type="dxa"/>
          </w:tcPr>
          <w:p w14:paraId="65D58BB6" w14:textId="77777777" w:rsidR="0017635E" w:rsidRPr="003A3383" w:rsidRDefault="0017635E" w:rsidP="00D5203E">
            <w:pPr>
              <w:spacing w:line="300" w:lineRule="auto"/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929" w:type="dxa"/>
          </w:tcPr>
          <w:p w14:paraId="4C5DAA0C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  <w:r w:rsidRPr="003A3383">
              <w:rPr>
                <w:lang w:val="sv-SE"/>
              </w:rPr>
              <w:t>Istri</w:t>
            </w:r>
          </w:p>
        </w:tc>
        <w:tc>
          <w:tcPr>
            <w:tcW w:w="1916" w:type="dxa"/>
          </w:tcPr>
          <w:p w14:paraId="40515B89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0C31740F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603E1C65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49D42A54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6B68B7F9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2B66B508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</w:tr>
      <w:tr w:rsidR="0017635E" w:rsidRPr="003A3383" w14:paraId="4A6964E4" w14:textId="77777777">
        <w:tc>
          <w:tcPr>
            <w:tcW w:w="510" w:type="dxa"/>
          </w:tcPr>
          <w:p w14:paraId="76EF2E74" w14:textId="77777777" w:rsidR="0017635E" w:rsidRPr="003A3383" w:rsidRDefault="0017635E" w:rsidP="00D5203E">
            <w:pPr>
              <w:spacing w:line="300" w:lineRule="auto"/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929" w:type="dxa"/>
          </w:tcPr>
          <w:p w14:paraId="50D60A8E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  <w:r w:rsidRPr="003A3383">
              <w:rPr>
                <w:lang w:val="sv-SE"/>
              </w:rPr>
              <w:t>Anak</w:t>
            </w:r>
          </w:p>
        </w:tc>
        <w:tc>
          <w:tcPr>
            <w:tcW w:w="1916" w:type="dxa"/>
          </w:tcPr>
          <w:p w14:paraId="3E5FD183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7CF565F4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6D5539E6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799B1AEC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4E64BF01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0A00592A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</w:tr>
      <w:tr w:rsidR="0017635E" w:rsidRPr="003A3383" w14:paraId="62F8A036" w14:textId="77777777">
        <w:tc>
          <w:tcPr>
            <w:tcW w:w="510" w:type="dxa"/>
          </w:tcPr>
          <w:p w14:paraId="4850675A" w14:textId="77777777" w:rsidR="0017635E" w:rsidRPr="003A3383" w:rsidRDefault="0017635E" w:rsidP="00D5203E">
            <w:pPr>
              <w:spacing w:line="300" w:lineRule="auto"/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929" w:type="dxa"/>
          </w:tcPr>
          <w:p w14:paraId="4F99D072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916" w:type="dxa"/>
          </w:tcPr>
          <w:p w14:paraId="5ADE7CB4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2462F6AF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039E63A1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6E60D8F9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1470BF39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44649D70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</w:tr>
      <w:tr w:rsidR="0017635E" w:rsidRPr="003A3383" w14:paraId="0D3F7252" w14:textId="77777777">
        <w:tc>
          <w:tcPr>
            <w:tcW w:w="510" w:type="dxa"/>
          </w:tcPr>
          <w:p w14:paraId="77271F3D" w14:textId="77777777" w:rsidR="0017635E" w:rsidRPr="003A3383" w:rsidRDefault="0017635E" w:rsidP="00D5203E">
            <w:pPr>
              <w:spacing w:line="300" w:lineRule="auto"/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5</w:t>
            </w:r>
          </w:p>
        </w:tc>
        <w:tc>
          <w:tcPr>
            <w:tcW w:w="929" w:type="dxa"/>
          </w:tcPr>
          <w:p w14:paraId="32E66F62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916" w:type="dxa"/>
          </w:tcPr>
          <w:p w14:paraId="4D4BBEC5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6DE25FEF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208741E5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7FF7C195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5ECA77B3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185EF090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</w:tr>
      <w:tr w:rsidR="0017635E" w:rsidRPr="003A3383" w14:paraId="61C38DE1" w14:textId="77777777">
        <w:tc>
          <w:tcPr>
            <w:tcW w:w="510" w:type="dxa"/>
          </w:tcPr>
          <w:p w14:paraId="56117B7F" w14:textId="77777777" w:rsidR="0017635E" w:rsidRPr="003A3383" w:rsidRDefault="0017635E" w:rsidP="00D5203E">
            <w:pPr>
              <w:spacing w:line="300" w:lineRule="auto"/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6</w:t>
            </w:r>
          </w:p>
        </w:tc>
        <w:tc>
          <w:tcPr>
            <w:tcW w:w="929" w:type="dxa"/>
          </w:tcPr>
          <w:p w14:paraId="77BB8A74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916" w:type="dxa"/>
          </w:tcPr>
          <w:p w14:paraId="70BB83BE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64B9F6C0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4D3BFECA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11AA5976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4F36C1AF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02B12ACC" w14:textId="77777777" w:rsidR="0017635E" w:rsidRPr="003A3383" w:rsidRDefault="0017635E" w:rsidP="00D5203E">
            <w:pPr>
              <w:spacing w:line="300" w:lineRule="auto"/>
              <w:rPr>
                <w:lang w:val="sv-SE"/>
              </w:rPr>
            </w:pPr>
          </w:p>
        </w:tc>
      </w:tr>
      <w:tr w:rsidR="00FF7DDE" w:rsidRPr="003A3383" w14:paraId="34F61065" w14:textId="77777777">
        <w:tc>
          <w:tcPr>
            <w:tcW w:w="510" w:type="dxa"/>
          </w:tcPr>
          <w:p w14:paraId="2626CC4E" w14:textId="77777777" w:rsidR="00FF7DDE" w:rsidRPr="003A3383" w:rsidRDefault="00FF7DDE" w:rsidP="00D5203E">
            <w:pPr>
              <w:spacing w:line="30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7</w:t>
            </w:r>
          </w:p>
        </w:tc>
        <w:tc>
          <w:tcPr>
            <w:tcW w:w="929" w:type="dxa"/>
          </w:tcPr>
          <w:p w14:paraId="39789577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916" w:type="dxa"/>
          </w:tcPr>
          <w:p w14:paraId="620ADADB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557B0196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6AF8C543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64B47926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7A989086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49ED7032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</w:tr>
      <w:tr w:rsidR="00FF7DDE" w:rsidRPr="003A3383" w14:paraId="4F3BB44D" w14:textId="77777777">
        <w:tc>
          <w:tcPr>
            <w:tcW w:w="510" w:type="dxa"/>
          </w:tcPr>
          <w:p w14:paraId="5EDFD18D" w14:textId="77777777" w:rsidR="00FF7DDE" w:rsidRDefault="00FF7DDE" w:rsidP="00D5203E">
            <w:pPr>
              <w:spacing w:line="30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8</w:t>
            </w:r>
          </w:p>
        </w:tc>
        <w:tc>
          <w:tcPr>
            <w:tcW w:w="929" w:type="dxa"/>
          </w:tcPr>
          <w:p w14:paraId="4B76E66A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916" w:type="dxa"/>
          </w:tcPr>
          <w:p w14:paraId="2B724255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184" w:type="dxa"/>
          </w:tcPr>
          <w:p w14:paraId="596777D7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01" w:type="dxa"/>
          </w:tcPr>
          <w:p w14:paraId="716D5F73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0BF3B1A5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026" w:type="dxa"/>
          </w:tcPr>
          <w:p w14:paraId="1EF2CBF4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  <w:tc>
          <w:tcPr>
            <w:tcW w:w="1481" w:type="dxa"/>
          </w:tcPr>
          <w:p w14:paraId="63870E47" w14:textId="77777777" w:rsidR="00FF7DDE" w:rsidRPr="003A3383" w:rsidRDefault="00FF7DDE" w:rsidP="00D5203E">
            <w:pPr>
              <w:spacing w:line="300" w:lineRule="auto"/>
              <w:rPr>
                <w:lang w:val="sv-SE"/>
              </w:rPr>
            </w:pPr>
          </w:p>
        </w:tc>
      </w:tr>
    </w:tbl>
    <w:p w14:paraId="4080C723" w14:textId="77777777" w:rsidR="00A35790" w:rsidRPr="003A3383" w:rsidRDefault="00A35790" w:rsidP="00A76797">
      <w:pPr>
        <w:spacing w:line="360" w:lineRule="auto"/>
        <w:rPr>
          <w:lang w:val="fi-FI"/>
        </w:rPr>
      </w:pPr>
      <w:r w:rsidRPr="003A3383">
        <w:rPr>
          <w:lang w:val="fi-FI"/>
        </w:rPr>
        <w:t>* Jenis Pekerjaan yang menghasilkan meliputi :</w:t>
      </w:r>
    </w:p>
    <w:tbl>
      <w:tblPr>
        <w:tblW w:w="9650" w:type="dxa"/>
        <w:tblInd w:w="108" w:type="dxa"/>
        <w:tblLook w:val="01E0" w:firstRow="1" w:lastRow="1" w:firstColumn="1" w:lastColumn="1" w:noHBand="0" w:noVBand="0"/>
      </w:tblPr>
      <w:tblGrid>
        <w:gridCol w:w="576"/>
        <w:gridCol w:w="2592"/>
        <w:gridCol w:w="900"/>
        <w:gridCol w:w="2520"/>
        <w:gridCol w:w="720"/>
        <w:gridCol w:w="2342"/>
      </w:tblGrid>
      <w:tr w:rsidR="0017635E" w:rsidRPr="003A3383" w14:paraId="769CAD28" w14:textId="77777777">
        <w:tc>
          <w:tcPr>
            <w:tcW w:w="576" w:type="dxa"/>
          </w:tcPr>
          <w:p w14:paraId="27646966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a</w:t>
            </w:r>
          </w:p>
        </w:tc>
        <w:tc>
          <w:tcPr>
            <w:tcW w:w="2592" w:type="dxa"/>
          </w:tcPr>
          <w:p w14:paraId="522C462B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UT Lahan sendiri</w:t>
            </w:r>
          </w:p>
        </w:tc>
        <w:tc>
          <w:tcPr>
            <w:tcW w:w="900" w:type="dxa"/>
          </w:tcPr>
          <w:p w14:paraId="078CD0D7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a</w:t>
            </w:r>
          </w:p>
        </w:tc>
        <w:tc>
          <w:tcPr>
            <w:tcW w:w="2520" w:type="dxa"/>
          </w:tcPr>
          <w:p w14:paraId="40348D31" w14:textId="77777777" w:rsidR="0017635E" w:rsidRPr="003A3383" w:rsidRDefault="00F527DA" w:rsidP="00011E97">
            <w:pPr>
              <w:rPr>
                <w:lang w:val="sv-SE"/>
              </w:rPr>
            </w:pPr>
            <w:r>
              <w:rPr>
                <w:lang w:val="sv-SE"/>
              </w:rPr>
              <w:t>BT dusun</w:t>
            </w:r>
            <w:r w:rsidR="0017635E" w:rsidRPr="003A3383">
              <w:rPr>
                <w:lang w:val="sv-SE"/>
              </w:rPr>
              <w:t xml:space="preserve"> sendiri</w:t>
            </w:r>
          </w:p>
        </w:tc>
        <w:tc>
          <w:tcPr>
            <w:tcW w:w="720" w:type="dxa"/>
          </w:tcPr>
          <w:p w14:paraId="3B195669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5a</w:t>
            </w:r>
          </w:p>
        </w:tc>
        <w:tc>
          <w:tcPr>
            <w:tcW w:w="2342" w:type="dxa"/>
          </w:tcPr>
          <w:p w14:paraId="5614CA2B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uruh pabrik</w:t>
            </w:r>
          </w:p>
        </w:tc>
      </w:tr>
      <w:tr w:rsidR="0017635E" w:rsidRPr="003A3383" w14:paraId="7DF2F3F2" w14:textId="77777777">
        <w:tc>
          <w:tcPr>
            <w:tcW w:w="576" w:type="dxa"/>
          </w:tcPr>
          <w:p w14:paraId="73ABDA0E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b</w:t>
            </w:r>
          </w:p>
        </w:tc>
        <w:tc>
          <w:tcPr>
            <w:tcW w:w="2592" w:type="dxa"/>
          </w:tcPr>
          <w:p w14:paraId="22D9351D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UT lahan menyewa</w:t>
            </w:r>
          </w:p>
        </w:tc>
        <w:tc>
          <w:tcPr>
            <w:tcW w:w="900" w:type="dxa"/>
          </w:tcPr>
          <w:p w14:paraId="01D74DEA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b</w:t>
            </w:r>
          </w:p>
        </w:tc>
        <w:tc>
          <w:tcPr>
            <w:tcW w:w="2520" w:type="dxa"/>
          </w:tcPr>
          <w:p w14:paraId="3BD4BC36" w14:textId="77777777" w:rsidR="0017635E" w:rsidRPr="003A3383" w:rsidRDefault="0003238D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T luar d</w:t>
            </w:r>
            <w:r w:rsidR="00F527DA">
              <w:rPr>
                <w:lang w:val="sv-SE"/>
              </w:rPr>
              <w:t>usun</w:t>
            </w:r>
          </w:p>
        </w:tc>
        <w:tc>
          <w:tcPr>
            <w:tcW w:w="720" w:type="dxa"/>
          </w:tcPr>
          <w:p w14:paraId="6B4531EB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5b</w:t>
            </w:r>
          </w:p>
        </w:tc>
        <w:tc>
          <w:tcPr>
            <w:tcW w:w="2342" w:type="dxa"/>
          </w:tcPr>
          <w:p w14:paraId="5898EE18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uruh bangunan</w:t>
            </w:r>
          </w:p>
        </w:tc>
      </w:tr>
      <w:tr w:rsidR="0017635E" w:rsidRPr="003A3383" w14:paraId="7BDD6BA0" w14:textId="77777777">
        <w:tc>
          <w:tcPr>
            <w:tcW w:w="576" w:type="dxa"/>
          </w:tcPr>
          <w:p w14:paraId="6C8573F6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c</w:t>
            </w:r>
          </w:p>
        </w:tc>
        <w:tc>
          <w:tcPr>
            <w:tcW w:w="2592" w:type="dxa"/>
          </w:tcPr>
          <w:p w14:paraId="56BE97AE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UT lahan menyakap</w:t>
            </w:r>
          </w:p>
        </w:tc>
        <w:tc>
          <w:tcPr>
            <w:tcW w:w="900" w:type="dxa"/>
          </w:tcPr>
          <w:p w14:paraId="68CDDD07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c</w:t>
            </w:r>
          </w:p>
        </w:tc>
        <w:tc>
          <w:tcPr>
            <w:tcW w:w="2520" w:type="dxa"/>
          </w:tcPr>
          <w:p w14:paraId="3CA5482F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 xml:space="preserve">BT luar </w:t>
            </w:r>
            <w:r w:rsidR="00F527DA">
              <w:rPr>
                <w:lang w:val="sv-SE"/>
              </w:rPr>
              <w:t>desa /</w:t>
            </w:r>
            <w:r w:rsidRPr="003A3383">
              <w:rPr>
                <w:lang w:val="sv-SE"/>
              </w:rPr>
              <w:t>kecamatan</w:t>
            </w:r>
          </w:p>
        </w:tc>
        <w:tc>
          <w:tcPr>
            <w:tcW w:w="720" w:type="dxa"/>
          </w:tcPr>
          <w:p w14:paraId="2BCF0978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5c</w:t>
            </w:r>
          </w:p>
        </w:tc>
        <w:tc>
          <w:tcPr>
            <w:tcW w:w="2342" w:type="dxa"/>
          </w:tcPr>
          <w:p w14:paraId="40AB04A1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uruh lain</w:t>
            </w:r>
          </w:p>
        </w:tc>
      </w:tr>
      <w:tr w:rsidR="0017635E" w:rsidRPr="003A3383" w14:paraId="7F5F323E" w14:textId="77777777">
        <w:tc>
          <w:tcPr>
            <w:tcW w:w="576" w:type="dxa"/>
          </w:tcPr>
          <w:p w14:paraId="7876E2D7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a</w:t>
            </w:r>
          </w:p>
        </w:tc>
        <w:tc>
          <w:tcPr>
            <w:tcW w:w="2592" w:type="dxa"/>
          </w:tcPr>
          <w:p w14:paraId="03E94CEB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Ternak  sendiri</w:t>
            </w:r>
          </w:p>
        </w:tc>
        <w:tc>
          <w:tcPr>
            <w:tcW w:w="900" w:type="dxa"/>
          </w:tcPr>
          <w:p w14:paraId="28387BC2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a</w:t>
            </w:r>
          </w:p>
        </w:tc>
        <w:tc>
          <w:tcPr>
            <w:tcW w:w="2520" w:type="dxa"/>
          </w:tcPr>
          <w:p w14:paraId="19F097A6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akul warungan</w:t>
            </w:r>
          </w:p>
        </w:tc>
        <w:tc>
          <w:tcPr>
            <w:tcW w:w="720" w:type="dxa"/>
          </w:tcPr>
          <w:p w14:paraId="3DF66A6F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6</w:t>
            </w:r>
          </w:p>
        </w:tc>
        <w:tc>
          <w:tcPr>
            <w:tcW w:w="2342" w:type="dxa"/>
          </w:tcPr>
          <w:p w14:paraId="315E07D5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PNS</w:t>
            </w:r>
          </w:p>
        </w:tc>
      </w:tr>
      <w:tr w:rsidR="0017635E" w:rsidRPr="003A3383" w14:paraId="07558CF9" w14:textId="77777777">
        <w:tc>
          <w:tcPr>
            <w:tcW w:w="576" w:type="dxa"/>
          </w:tcPr>
          <w:p w14:paraId="021779C0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b</w:t>
            </w:r>
          </w:p>
        </w:tc>
        <w:tc>
          <w:tcPr>
            <w:tcW w:w="2592" w:type="dxa"/>
          </w:tcPr>
          <w:p w14:paraId="59A66CBA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Menyakap ternak</w:t>
            </w:r>
          </w:p>
        </w:tc>
        <w:tc>
          <w:tcPr>
            <w:tcW w:w="900" w:type="dxa"/>
          </w:tcPr>
          <w:p w14:paraId="60A5FB54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b</w:t>
            </w:r>
          </w:p>
        </w:tc>
        <w:tc>
          <w:tcPr>
            <w:tcW w:w="2520" w:type="dxa"/>
          </w:tcPr>
          <w:p w14:paraId="5AA7BB9A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akul di pasar</w:t>
            </w:r>
          </w:p>
        </w:tc>
        <w:tc>
          <w:tcPr>
            <w:tcW w:w="720" w:type="dxa"/>
          </w:tcPr>
          <w:p w14:paraId="6FD4E6F9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7</w:t>
            </w:r>
          </w:p>
        </w:tc>
        <w:tc>
          <w:tcPr>
            <w:tcW w:w="2342" w:type="dxa"/>
          </w:tcPr>
          <w:p w14:paraId="55ADCB1A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Perangkat Desa</w:t>
            </w:r>
          </w:p>
        </w:tc>
      </w:tr>
      <w:tr w:rsidR="0017635E" w:rsidRPr="003A3383" w14:paraId="2A0D4CB1" w14:textId="77777777">
        <w:tc>
          <w:tcPr>
            <w:tcW w:w="576" w:type="dxa"/>
          </w:tcPr>
          <w:p w14:paraId="780DEED7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c</w:t>
            </w:r>
          </w:p>
        </w:tc>
        <w:tc>
          <w:tcPr>
            <w:tcW w:w="2592" w:type="dxa"/>
          </w:tcPr>
          <w:p w14:paraId="4990ABC3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Ternak bantuan</w:t>
            </w:r>
          </w:p>
        </w:tc>
        <w:tc>
          <w:tcPr>
            <w:tcW w:w="900" w:type="dxa"/>
          </w:tcPr>
          <w:p w14:paraId="4E1A22D8" w14:textId="77777777" w:rsidR="0017635E" w:rsidRPr="003A3383" w:rsidRDefault="0017635E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c</w:t>
            </w:r>
          </w:p>
        </w:tc>
        <w:tc>
          <w:tcPr>
            <w:tcW w:w="2520" w:type="dxa"/>
          </w:tcPr>
          <w:p w14:paraId="5BB78B7D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Bakul keliling</w:t>
            </w:r>
          </w:p>
        </w:tc>
        <w:tc>
          <w:tcPr>
            <w:tcW w:w="720" w:type="dxa"/>
          </w:tcPr>
          <w:p w14:paraId="2B6F1E24" w14:textId="77777777" w:rsidR="0017635E" w:rsidRPr="003A3383" w:rsidRDefault="0017635E" w:rsidP="00011E97">
            <w:pPr>
              <w:rPr>
                <w:lang w:val="sv-SE"/>
              </w:rPr>
            </w:pPr>
            <w:r w:rsidRPr="003A3383">
              <w:rPr>
                <w:lang w:val="sv-SE"/>
              </w:rPr>
              <w:t>8</w:t>
            </w:r>
          </w:p>
        </w:tc>
        <w:tc>
          <w:tcPr>
            <w:tcW w:w="2342" w:type="dxa"/>
          </w:tcPr>
          <w:p w14:paraId="60E41BD9" w14:textId="77777777" w:rsidR="0017635E" w:rsidRPr="003A3383" w:rsidRDefault="0017635E" w:rsidP="00011E97">
            <w:pPr>
              <w:rPr>
                <w:lang w:val="id-ID"/>
              </w:rPr>
            </w:pPr>
            <w:r w:rsidRPr="003A3383">
              <w:rPr>
                <w:lang w:val="sv-SE"/>
              </w:rPr>
              <w:t>Lain-lain</w:t>
            </w:r>
            <w:r w:rsidR="0003238D" w:rsidRPr="003A3383">
              <w:rPr>
                <w:lang w:val="id-ID"/>
              </w:rPr>
              <w:t xml:space="preserve"> (sebutkan)</w:t>
            </w:r>
          </w:p>
        </w:tc>
      </w:tr>
    </w:tbl>
    <w:p w14:paraId="5B43FB9D" w14:textId="77777777" w:rsidR="00D170E1" w:rsidRPr="003A3383" w:rsidRDefault="00D170E1" w:rsidP="00D170E1"/>
    <w:p w14:paraId="5A18A3A7" w14:textId="77777777" w:rsidR="003E3CEB" w:rsidRPr="003A3383" w:rsidRDefault="007A3012">
      <w:pPr>
        <w:rPr>
          <w:lang w:val="id-ID"/>
        </w:rPr>
      </w:pPr>
      <w:r w:rsidRPr="003A3383">
        <w:rPr>
          <w:lang w:val="sv-SE"/>
        </w:rPr>
        <w:t>2. PE</w:t>
      </w:r>
      <w:r w:rsidR="00255F47" w:rsidRPr="003A3383">
        <w:rPr>
          <w:lang w:val="sv-SE"/>
        </w:rPr>
        <w:t>MILIKAN</w:t>
      </w:r>
      <w:r w:rsidRPr="003A3383">
        <w:rPr>
          <w:lang w:val="sv-SE"/>
        </w:rPr>
        <w:t xml:space="preserve"> ASSET </w:t>
      </w:r>
    </w:p>
    <w:tbl>
      <w:tblPr>
        <w:tblW w:w="10350" w:type="dxa"/>
        <w:tblInd w:w="108" w:type="dxa"/>
        <w:tblLook w:val="01E0" w:firstRow="1" w:lastRow="1" w:firstColumn="1" w:lastColumn="1" w:noHBand="0" w:noVBand="0"/>
      </w:tblPr>
      <w:tblGrid>
        <w:gridCol w:w="516"/>
        <w:gridCol w:w="4254"/>
        <w:gridCol w:w="5580"/>
      </w:tblGrid>
      <w:tr w:rsidR="001A0233" w:rsidRPr="003A3383" w14:paraId="5225DDDC" w14:textId="77777777">
        <w:tc>
          <w:tcPr>
            <w:tcW w:w="516" w:type="dxa"/>
          </w:tcPr>
          <w:p w14:paraId="7E4B33E7" w14:textId="77777777" w:rsidR="001A0233" w:rsidRPr="003A3383" w:rsidRDefault="002557FB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4254" w:type="dxa"/>
          </w:tcPr>
          <w:p w14:paraId="261316E3" w14:textId="77777777" w:rsidR="001A0233" w:rsidRPr="003A3383" w:rsidRDefault="002557FB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>Luas Pekarangan</w:t>
            </w:r>
          </w:p>
        </w:tc>
        <w:tc>
          <w:tcPr>
            <w:tcW w:w="5580" w:type="dxa"/>
          </w:tcPr>
          <w:p w14:paraId="4561C095" w14:textId="77777777" w:rsidR="001A0233" w:rsidRPr="003A3383" w:rsidRDefault="002557FB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....</w:t>
            </w:r>
            <w:r w:rsidR="003447DF" w:rsidRPr="003A3383">
              <w:rPr>
                <w:lang w:val="fi-FI"/>
              </w:rPr>
              <w:t>..................</w:t>
            </w:r>
            <w:r w:rsidRPr="003A3383">
              <w:rPr>
                <w:lang w:val="fi-FI"/>
              </w:rPr>
              <w:t xml:space="preserve">. m  x </w:t>
            </w:r>
            <w:r w:rsidR="003447DF" w:rsidRPr="003A3383">
              <w:rPr>
                <w:lang w:val="fi-FI"/>
              </w:rPr>
              <w:t>..............</w:t>
            </w:r>
            <w:r w:rsidRPr="003A3383">
              <w:rPr>
                <w:lang w:val="fi-FI"/>
              </w:rPr>
              <w:t>...... m  = .</w:t>
            </w:r>
            <w:r w:rsidR="003447DF" w:rsidRPr="003A3383">
              <w:rPr>
                <w:lang w:val="fi-FI"/>
              </w:rPr>
              <w:t>................</w:t>
            </w:r>
            <w:r w:rsidRPr="003A3383">
              <w:rPr>
                <w:lang w:val="fi-FI"/>
              </w:rPr>
              <w:t>......</w:t>
            </w:r>
          </w:p>
        </w:tc>
      </w:tr>
      <w:tr w:rsidR="00011E97" w:rsidRPr="003A3383" w14:paraId="5DF57DD5" w14:textId="77777777">
        <w:tc>
          <w:tcPr>
            <w:tcW w:w="516" w:type="dxa"/>
            <w:vMerge w:val="restart"/>
          </w:tcPr>
          <w:p w14:paraId="11BD1093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4254" w:type="dxa"/>
          </w:tcPr>
          <w:p w14:paraId="1D318E1A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 xml:space="preserve">Luas Bangunan </w:t>
            </w:r>
          </w:p>
        </w:tc>
        <w:tc>
          <w:tcPr>
            <w:tcW w:w="5580" w:type="dxa"/>
          </w:tcPr>
          <w:p w14:paraId="112545DA" w14:textId="77777777" w:rsidR="00011E97" w:rsidRPr="003A3383" w:rsidRDefault="003447DF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............</w:t>
            </w:r>
            <w:r w:rsidR="00BB073C" w:rsidRPr="003A3383">
              <w:rPr>
                <w:lang w:val="fi-FI"/>
              </w:rPr>
              <w:t>............m  x</w:t>
            </w:r>
            <w:r w:rsidRPr="003A3383">
              <w:rPr>
                <w:lang w:val="fi-FI"/>
              </w:rPr>
              <w:t>......................</w:t>
            </w:r>
            <w:r w:rsidR="00BB073C" w:rsidRPr="003A3383">
              <w:rPr>
                <w:lang w:val="fi-FI"/>
              </w:rPr>
              <w:t>m  =</w:t>
            </w:r>
            <w:r w:rsidRPr="003A3383">
              <w:rPr>
                <w:lang w:val="fi-FI"/>
              </w:rPr>
              <w:t>............</w:t>
            </w:r>
            <w:r w:rsidR="00BB073C" w:rsidRPr="003A3383">
              <w:rPr>
                <w:lang w:val="fi-FI"/>
              </w:rPr>
              <w:t>............</w:t>
            </w:r>
          </w:p>
        </w:tc>
      </w:tr>
      <w:tr w:rsidR="00011E97" w:rsidRPr="003A3383" w14:paraId="65E1AEDC" w14:textId="77777777">
        <w:tc>
          <w:tcPr>
            <w:tcW w:w="516" w:type="dxa"/>
            <w:vMerge/>
          </w:tcPr>
          <w:p w14:paraId="2DE932B7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254" w:type="dxa"/>
          </w:tcPr>
          <w:p w14:paraId="664B6441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a. Kerangka</w:t>
            </w:r>
          </w:p>
        </w:tc>
        <w:tc>
          <w:tcPr>
            <w:tcW w:w="5580" w:type="dxa"/>
          </w:tcPr>
          <w:p w14:paraId="75520048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Kayu jati / kayu tahun / bambu / .....................</w:t>
            </w:r>
          </w:p>
        </w:tc>
      </w:tr>
      <w:tr w:rsidR="00011E97" w:rsidRPr="003A3383" w14:paraId="3F00C763" w14:textId="77777777">
        <w:tc>
          <w:tcPr>
            <w:tcW w:w="516" w:type="dxa"/>
            <w:vMerge/>
          </w:tcPr>
          <w:p w14:paraId="1DFE0C8F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254" w:type="dxa"/>
          </w:tcPr>
          <w:p w14:paraId="36348D3C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b. Dinding</w:t>
            </w:r>
          </w:p>
        </w:tc>
        <w:tc>
          <w:tcPr>
            <w:tcW w:w="5580" w:type="dxa"/>
          </w:tcPr>
          <w:p w14:paraId="191B14FC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Kayu jati / kayu tahun / bambu / tembok / ...............</w:t>
            </w:r>
          </w:p>
        </w:tc>
      </w:tr>
      <w:tr w:rsidR="00011E97" w:rsidRPr="003A3383" w14:paraId="1497387C" w14:textId="77777777">
        <w:tc>
          <w:tcPr>
            <w:tcW w:w="516" w:type="dxa"/>
            <w:vMerge/>
          </w:tcPr>
          <w:p w14:paraId="1BEDF184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254" w:type="dxa"/>
          </w:tcPr>
          <w:p w14:paraId="1257128C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c. Atap</w:t>
            </w:r>
          </w:p>
        </w:tc>
        <w:tc>
          <w:tcPr>
            <w:tcW w:w="5580" w:type="dxa"/>
          </w:tcPr>
          <w:p w14:paraId="316F442D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Genteng / Seng / Asbes / ..............</w:t>
            </w:r>
          </w:p>
        </w:tc>
      </w:tr>
      <w:tr w:rsidR="00011E97" w:rsidRPr="003A3383" w14:paraId="1E438FD8" w14:textId="77777777">
        <w:tc>
          <w:tcPr>
            <w:tcW w:w="516" w:type="dxa"/>
            <w:vMerge/>
          </w:tcPr>
          <w:p w14:paraId="085EA120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254" w:type="dxa"/>
          </w:tcPr>
          <w:p w14:paraId="31580551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d. Lantai</w:t>
            </w:r>
          </w:p>
        </w:tc>
        <w:tc>
          <w:tcPr>
            <w:tcW w:w="5580" w:type="dxa"/>
          </w:tcPr>
          <w:p w14:paraId="18D0D336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Ubin / kayu / tanah / .................</w:t>
            </w:r>
          </w:p>
        </w:tc>
      </w:tr>
      <w:tr w:rsidR="002557FB" w:rsidRPr="003A3383" w14:paraId="4EBA19DB" w14:textId="77777777">
        <w:tc>
          <w:tcPr>
            <w:tcW w:w="516" w:type="dxa"/>
          </w:tcPr>
          <w:p w14:paraId="20F2010D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lastRenderedPageBreak/>
              <w:t>3.</w:t>
            </w:r>
          </w:p>
        </w:tc>
        <w:tc>
          <w:tcPr>
            <w:tcW w:w="4254" w:type="dxa"/>
          </w:tcPr>
          <w:p w14:paraId="7F1F104F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Pemilikan elektronik</w:t>
            </w:r>
          </w:p>
        </w:tc>
        <w:tc>
          <w:tcPr>
            <w:tcW w:w="5580" w:type="dxa"/>
          </w:tcPr>
          <w:p w14:paraId="65C19691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 xml:space="preserve">.... radio / ..... TV / .....  VCD / ..... kulkas </w:t>
            </w:r>
            <w:r w:rsidR="00C30B0B" w:rsidRPr="003A3383">
              <w:rPr>
                <w:lang w:val="fi-FI"/>
              </w:rPr>
              <w:t xml:space="preserve"> /  ......... </w:t>
            </w:r>
            <w:r w:rsidR="00094A26">
              <w:rPr>
                <w:lang w:val="fi-FI"/>
              </w:rPr>
              <w:t>HP</w:t>
            </w:r>
          </w:p>
        </w:tc>
      </w:tr>
      <w:tr w:rsidR="002557FB" w:rsidRPr="003A3383" w14:paraId="3FC2FAA0" w14:textId="77777777">
        <w:tc>
          <w:tcPr>
            <w:tcW w:w="516" w:type="dxa"/>
          </w:tcPr>
          <w:p w14:paraId="547ED6F3" w14:textId="77777777" w:rsidR="002557FB" w:rsidRPr="003A3383" w:rsidRDefault="004024A9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>4.</w:t>
            </w:r>
          </w:p>
        </w:tc>
        <w:tc>
          <w:tcPr>
            <w:tcW w:w="4254" w:type="dxa"/>
          </w:tcPr>
          <w:p w14:paraId="210913CD" w14:textId="77777777" w:rsidR="002557FB" w:rsidRPr="003A3383" w:rsidRDefault="004024A9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 xml:space="preserve">Pemilikan kamar </w:t>
            </w:r>
          </w:p>
        </w:tc>
        <w:tc>
          <w:tcPr>
            <w:tcW w:w="5580" w:type="dxa"/>
          </w:tcPr>
          <w:p w14:paraId="74496C0C" w14:textId="77777777" w:rsidR="002557FB" w:rsidRPr="003A3383" w:rsidRDefault="004024A9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 xml:space="preserve">.... </w:t>
            </w:r>
            <w:r w:rsidR="00011E97" w:rsidRPr="003A3383">
              <w:rPr>
                <w:lang w:val="sv-SE"/>
              </w:rPr>
              <w:t>ruang</w:t>
            </w:r>
            <w:r w:rsidR="00094A26">
              <w:rPr>
                <w:lang w:val="sv-SE"/>
              </w:rPr>
              <w:t xml:space="preserve"> tamu / .... km tidur / ....  km</w:t>
            </w:r>
            <w:r w:rsidRPr="003A3383">
              <w:rPr>
                <w:lang w:val="sv-SE"/>
              </w:rPr>
              <w:t xml:space="preserve"> mandi / .... WC</w:t>
            </w:r>
          </w:p>
        </w:tc>
      </w:tr>
      <w:tr w:rsidR="002557FB" w:rsidRPr="003A3383" w14:paraId="337011E8" w14:textId="77777777">
        <w:tc>
          <w:tcPr>
            <w:tcW w:w="516" w:type="dxa"/>
          </w:tcPr>
          <w:p w14:paraId="3615A61D" w14:textId="77777777" w:rsidR="002557FB" w:rsidRPr="003A3383" w:rsidRDefault="004024A9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>5.</w:t>
            </w:r>
          </w:p>
        </w:tc>
        <w:tc>
          <w:tcPr>
            <w:tcW w:w="4254" w:type="dxa"/>
          </w:tcPr>
          <w:p w14:paraId="77928624" w14:textId="77777777" w:rsidR="002557FB" w:rsidRPr="003A3383" w:rsidRDefault="004024A9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>Pemilikan mebelair</w:t>
            </w:r>
          </w:p>
        </w:tc>
        <w:tc>
          <w:tcPr>
            <w:tcW w:w="5580" w:type="dxa"/>
          </w:tcPr>
          <w:p w14:paraId="4B310A97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sv-SE"/>
              </w:rPr>
              <w:t xml:space="preserve">........ kursi tamu / </w:t>
            </w:r>
            <w:r w:rsidRPr="003A3383">
              <w:rPr>
                <w:lang w:val="fi-FI"/>
              </w:rPr>
              <w:t>...... lemari / .....................</w:t>
            </w:r>
          </w:p>
        </w:tc>
      </w:tr>
      <w:tr w:rsidR="002557FB" w:rsidRPr="003A3383" w14:paraId="1F3114C1" w14:textId="77777777">
        <w:tc>
          <w:tcPr>
            <w:tcW w:w="516" w:type="dxa"/>
          </w:tcPr>
          <w:p w14:paraId="6D6BBCF5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6.</w:t>
            </w:r>
          </w:p>
        </w:tc>
        <w:tc>
          <w:tcPr>
            <w:tcW w:w="4254" w:type="dxa"/>
          </w:tcPr>
          <w:p w14:paraId="593CEE60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Bahan bakar masak</w:t>
            </w:r>
          </w:p>
        </w:tc>
        <w:tc>
          <w:tcPr>
            <w:tcW w:w="5580" w:type="dxa"/>
          </w:tcPr>
          <w:p w14:paraId="1191BDF5" w14:textId="11920D0C" w:rsidR="002557FB" w:rsidRPr="003A3383" w:rsidRDefault="00BA1690" w:rsidP="00CD6F39">
            <w:pPr>
              <w:spacing w:line="360" w:lineRule="auto"/>
              <w:rPr>
                <w:lang w:val="fi-F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3E0E58EE" wp14:editId="581AA753">
                      <wp:simplePos x="0" y="0"/>
                      <wp:positionH relativeFrom="column">
                        <wp:posOffset>2955925</wp:posOffset>
                      </wp:positionH>
                      <wp:positionV relativeFrom="paragraph">
                        <wp:posOffset>-576580</wp:posOffset>
                      </wp:positionV>
                      <wp:extent cx="342900" cy="400050"/>
                      <wp:effectExtent l="12700" t="13970" r="6350" b="5080"/>
                      <wp:wrapNone/>
                      <wp:docPr id="19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7F1354" w14:textId="77777777" w:rsidR="00830DB8" w:rsidRDefault="00830DB8" w:rsidP="00830DB8"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7" style="position:absolute;margin-left:232.75pt;margin-top:-45.4pt;width:27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" strokecolor="white">
                      <v:textbox>
                        <w:txbxContent>
                          <w:p w14:paraId="3F7F1354" w14:textId="77777777" w:rsidR="00830DB8" w:rsidRDefault="00830DB8" w:rsidP="00830DB8">
                            <w:r>
                              <w:t>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477669B8" wp14:editId="2C533340">
                      <wp:simplePos x="0" y="0"/>
                      <wp:positionH relativeFrom="column">
                        <wp:posOffset>3488690</wp:posOffset>
                      </wp:positionH>
                      <wp:positionV relativeFrom="paragraph">
                        <wp:posOffset>-452755</wp:posOffset>
                      </wp:positionV>
                      <wp:extent cx="247650" cy="400050"/>
                      <wp:effectExtent l="12065" t="13970" r="6985" b="5080"/>
                      <wp:wrapNone/>
                      <wp:docPr id="18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274.7pt;margin-top:-35.65pt;width:19.5pt;height:31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" strokecolor="white"/>
                  </w:pict>
                </mc:Fallback>
              </mc:AlternateContent>
            </w:r>
            <w:r w:rsidR="004024A9" w:rsidRPr="003A3383">
              <w:rPr>
                <w:lang w:val="fi-FI"/>
              </w:rPr>
              <w:t>Kayu / minyak tanah / gas</w:t>
            </w:r>
          </w:p>
        </w:tc>
      </w:tr>
      <w:tr w:rsidR="002557FB" w:rsidRPr="003A3383" w14:paraId="7BCA0063" w14:textId="77777777">
        <w:tc>
          <w:tcPr>
            <w:tcW w:w="516" w:type="dxa"/>
          </w:tcPr>
          <w:p w14:paraId="38F60528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7</w:t>
            </w:r>
            <w:r w:rsidR="00E6697B" w:rsidRPr="003A3383">
              <w:rPr>
                <w:lang w:val="fi-FI"/>
              </w:rPr>
              <w:t>.</w:t>
            </w:r>
          </w:p>
        </w:tc>
        <w:tc>
          <w:tcPr>
            <w:tcW w:w="4254" w:type="dxa"/>
          </w:tcPr>
          <w:p w14:paraId="5130AF97" w14:textId="77777777" w:rsidR="002557FB" w:rsidRPr="003A3383" w:rsidRDefault="004024A9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Pemilikan alat transportasi</w:t>
            </w:r>
          </w:p>
        </w:tc>
        <w:tc>
          <w:tcPr>
            <w:tcW w:w="5580" w:type="dxa"/>
          </w:tcPr>
          <w:p w14:paraId="53CD0873" w14:textId="77777777" w:rsidR="002557FB" w:rsidRPr="003A3383" w:rsidRDefault="00011E97" w:rsidP="00CD6F39">
            <w:pPr>
              <w:spacing w:line="360" w:lineRule="auto"/>
              <w:rPr>
                <w:lang w:val="sv-SE"/>
              </w:rPr>
            </w:pPr>
            <w:r w:rsidRPr="003A3383">
              <w:rPr>
                <w:lang w:val="fi-FI"/>
              </w:rPr>
              <w:t xml:space="preserve">......  </w:t>
            </w:r>
            <w:r w:rsidRPr="003A3383">
              <w:rPr>
                <w:lang w:val="sv-SE"/>
              </w:rPr>
              <w:t>sepe</w:t>
            </w:r>
            <w:r w:rsidR="00094A26">
              <w:rPr>
                <w:lang w:val="sv-SE"/>
              </w:rPr>
              <w:t>da / ..... sepeda motor  / ...</w:t>
            </w:r>
            <w:r w:rsidRPr="003A3383">
              <w:rPr>
                <w:lang w:val="sv-SE"/>
              </w:rPr>
              <w:t>.. mobil  / ............</w:t>
            </w:r>
          </w:p>
        </w:tc>
      </w:tr>
      <w:tr w:rsidR="00011E97" w:rsidRPr="003A3383" w14:paraId="59140CB5" w14:textId="77777777" w:rsidTr="00B06C66">
        <w:trPr>
          <w:trHeight w:val="892"/>
        </w:trPr>
        <w:tc>
          <w:tcPr>
            <w:tcW w:w="516" w:type="dxa"/>
          </w:tcPr>
          <w:p w14:paraId="0F7DC34A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8</w:t>
            </w:r>
            <w:r w:rsidR="00E6697B" w:rsidRPr="003A3383">
              <w:rPr>
                <w:lang w:val="fi-FI"/>
              </w:rPr>
              <w:t>.</w:t>
            </w:r>
          </w:p>
          <w:p w14:paraId="66B9A1F5" w14:textId="77777777" w:rsidR="00E6697B" w:rsidRPr="003A3383" w:rsidRDefault="00E6697B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9.</w:t>
            </w:r>
          </w:p>
          <w:p w14:paraId="7A87170E" w14:textId="77777777" w:rsidR="00E6697B" w:rsidRDefault="00E6697B" w:rsidP="00CD6F39">
            <w:pPr>
              <w:spacing w:line="360" w:lineRule="auto"/>
              <w:rPr>
                <w:lang w:val="fi-FI"/>
              </w:rPr>
            </w:pPr>
          </w:p>
          <w:p w14:paraId="2B8C793C" w14:textId="77777777" w:rsidR="008E4244" w:rsidRPr="003A3383" w:rsidRDefault="008E4244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254" w:type="dxa"/>
          </w:tcPr>
          <w:p w14:paraId="4713C418" w14:textId="77777777" w:rsidR="00011E97" w:rsidRPr="003A3383" w:rsidRDefault="00011E97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Penerangan</w:t>
            </w:r>
          </w:p>
          <w:p w14:paraId="5C56A9A1" w14:textId="77777777" w:rsidR="00E6697B" w:rsidRPr="00B06C66" w:rsidRDefault="00E6697B" w:rsidP="00B06C66">
            <w:pPr>
              <w:spacing w:line="360" w:lineRule="auto"/>
              <w:rPr>
                <w:lang w:val="id-ID"/>
              </w:rPr>
            </w:pPr>
            <w:r w:rsidRPr="003A3383">
              <w:rPr>
                <w:lang w:val="fi-FI"/>
              </w:rPr>
              <w:t>Penguasaan lahan (hak milik seluruhnya</w:t>
            </w:r>
            <w:r w:rsidR="00B06C66">
              <w:rPr>
                <w:lang w:val="id-ID"/>
              </w:rPr>
              <w:t>)</w:t>
            </w:r>
          </w:p>
        </w:tc>
        <w:tc>
          <w:tcPr>
            <w:tcW w:w="5580" w:type="dxa"/>
          </w:tcPr>
          <w:p w14:paraId="03B66853" w14:textId="77777777" w:rsidR="00011E97" w:rsidRPr="00094A26" w:rsidRDefault="00011E97" w:rsidP="00CD6F39">
            <w:pPr>
              <w:spacing w:line="360" w:lineRule="auto"/>
              <w:rPr>
                <w:lang w:val="sv-SE"/>
              </w:rPr>
            </w:pPr>
            <w:r w:rsidRPr="00094A26">
              <w:rPr>
                <w:lang w:val="sv-SE"/>
              </w:rPr>
              <w:t>Minyak tanah / listrik</w:t>
            </w:r>
          </w:p>
          <w:p w14:paraId="07CCDBAC" w14:textId="77777777" w:rsidR="00E6697B" w:rsidRPr="00B06C66" w:rsidRDefault="00E6697B" w:rsidP="00CD6F39">
            <w:pPr>
              <w:spacing w:line="360" w:lineRule="auto"/>
              <w:rPr>
                <w:lang w:val="id-ID"/>
              </w:rPr>
            </w:pPr>
            <w:r w:rsidRPr="00094A26">
              <w:rPr>
                <w:lang w:val="sv-SE"/>
              </w:rPr>
              <w:t>Sawah ...... ha / tegal ....... ha/.....................</w:t>
            </w:r>
            <w:r w:rsidR="008E4244" w:rsidRPr="00094A26">
              <w:rPr>
                <w:lang w:val="sv-SE"/>
              </w:rPr>
              <w:t>.................</w:t>
            </w:r>
          </w:p>
        </w:tc>
      </w:tr>
    </w:tbl>
    <w:p w14:paraId="71385092" w14:textId="77777777" w:rsidR="00D1787A" w:rsidRPr="003A3383" w:rsidRDefault="003447DF" w:rsidP="00D5203E">
      <w:pPr>
        <w:rPr>
          <w:lang w:val="fi-FI"/>
        </w:rPr>
      </w:pPr>
      <w:r w:rsidRPr="003A3383">
        <w:rPr>
          <w:lang w:val="fi-FI"/>
        </w:rPr>
        <w:t>3</w:t>
      </w:r>
      <w:r w:rsidR="00917626" w:rsidRPr="003A3383">
        <w:rPr>
          <w:lang w:val="fi-FI"/>
        </w:rPr>
        <w:t xml:space="preserve">.   </w:t>
      </w:r>
      <w:r w:rsidR="00D1787A" w:rsidRPr="003A3383">
        <w:rPr>
          <w:lang w:val="fi-FI"/>
        </w:rPr>
        <w:t>USAHATANI</w:t>
      </w:r>
    </w:p>
    <w:p w14:paraId="1877E28F" w14:textId="77777777" w:rsidR="00D1787A" w:rsidRPr="003A3383" w:rsidRDefault="003447DF" w:rsidP="002A2BFD">
      <w:pPr>
        <w:rPr>
          <w:lang w:val="fi-FI"/>
        </w:rPr>
      </w:pPr>
      <w:r w:rsidRPr="003A3383">
        <w:rPr>
          <w:lang w:val="fi-FI"/>
        </w:rPr>
        <w:t>3</w:t>
      </w:r>
      <w:r w:rsidR="00917626" w:rsidRPr="003A3383">
        <w:rPr>
          <w:lang w:val="fi-FI"/>
        </w:rPr>
        <w:t xml:space="preserve">.1  </w:t>
      </w:r>
      <w:r w:rsidR="00D1787A" w:rsidRPr="003A3383">
        <w:rPr>
          <w:lang w:val="fi-FI"/>
        </w:rPr>
        <w:t xml:space="preserve">Luas Usahatani </w:t>
      </w:r>
      <w:r w:rsidR="00255F47" w:rsidRPr="003A3383">
        <w:rPr>
          <w:lang w:val="fi-FI"/>
        </w:rPr>
        <w:t xml:space="preserve"> yang diusahakan </w:t>
      </w:r>
      <w:r w:rsidR="00D1787A" w:rsidRPr="003A3383">
        <w:rPr>
          <w:lang w:val="fi-FI"/>
        </w:rPr>
        <w:t>dan Status Kepemilikan</w:t>
      </w:r>
    </w:p>
    <w:tbl>
      <w:tblPr>
        <w:tblW w:w="968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7"/>
        <w:gridCol w:w="2670"/>
        <w:gridCol w:w="1063"/>
        <w:gridCol w:w="1080"/>
        <w:gridCol w:w="1124"/>
        <w:gridCol w:w="1054"/>
        <w:gridCol w:w="1054"/>
        <w:gridCol w:w="1054"/>
      </w:tblGrid>
      <w:tr w:rsidR="003E4D74" w:rsidRPr="003A3383" w14:paraId="4D451BEF" w14:textId="77777777" w:rsidTr="003E4D74">
        <w:tc>
          <w:tcPr>
            <w:tcW w:w="587" w:type="dxa"/>
            <w:vMerge w:val="restart"/>
            <w:vAlign w:val="center"/>
          </w:tcPr>
          <w:p w14:paraId="4A3B429E" w14:textId="77777777" w:rsidR="003E4D74" w:rsidRPr="003A3383" w:rsidRDefault="003E4D74" w:rsidP="003E4D74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No</w:t>
            </w:r>
          </w:p>
        </w:tc>
        <w:tc>
          <w:tcPr>
            <w:tcW w:w="2670" w:type="dxa"/>
            <w:vMerge w:val="restart"/>
            <w:vAlign w:val="center"/>
          </w:tcPr>
          <w:p w14:paraId="5E7789DA" w14:textId="77777777" w:rsidR="003E4D74" w:rsidRPr="003A3383" w:rsidRDefault="003E4D74" w:rsidP="003E4D74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Status Penguasaan Lahan</w:t>
            </w:r>
          </w:p>
        </w:tc>
        <w:tc>
          <w:tcPr>
            <w:tcW w:w="2143" w:type="dxa"/>
            <w:gridSpan w:val="2"/>
          </w:tcPr>
          <w:p w14:paraId="2AF063F6" w14:textId="77777777" w:rsidR="003E4D74" w:rsidRPr="003A3383" w:rsidRDefault="003E4D74" w:rsidP="00AE1970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</w:t>
            </w:r>
          </w:p>
        </w:tc>
        <w:tc>
          <w:tcPr>
            <w:tcW w:w="2178" w:type="dxa"/>
            <w:gridSpan w:val="2"/>
          </w:tcPr>
          <w:p w14:paraId="6337A031" w14:textId="77777777" w:rsidR="003E4D74" w:rsidRPr="003A3383" w:rsidRDefault="003E4D74" w:rsidP="00AE1970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</w:t>
            </w:r>
          </w:p>
        </w:tc>
        <w:tc>
          <w:tcPr>
            <w:tcW w:w="2108" w:type="dxa"/>
            <w:gridSpan w:val="2"/>
          </w:tcPr>
          <w:p w14:paraId="6809711C" w14:textId="77777777" w:rsidR="003E4D74" w:rsidRPr="003A3383" w:rsidRDefault="003E4D74" w:rsidP="00AE1970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I</w:t>
            </w:r>
          </w:p>
        </w:tc>
      </w:tr>
      <w:tr w:rsidR="003E4D74" w:rsidRPr="003A3383" w14:paraId="582813B8" w14:textId="77777777">
        <w:tc>
          <w:tcPr>
            <w:tcW w:w="587" w:type="dxa"/>
            <w:vMerge/>
          </w:tcPr>
          <w:p w14:paraId="6F4D74B7" w14:textId="77777777" w:rsidR="003E4D74" w:rsidRPr="003A3383" w:rsidRDefault="003E4D74" w:rsidP="00AE1970">
            <w:pPr>
              <w:jc w:val="center"/>
              <w:rPr>
                <w:lang w:val="fi-FI"/>
              </w:rPr>
            </w:pPr>
          </w:p>
        </w:tc>
        <w:tc>
          <w:tcPr>
            <w:tcW w:w="2670" w:type="dxa"/>
            <w:vMerge/>
          </w:tcPr>
          <w:p w14:paraId="098388F8" w14:textId="77777777" w:rsidR="003E4D74" w:rsidRPr="003A3383" w:rsidRDefault="003E4D74" w:rsidP="00AE1970">
            <w:pPr>
              <w:rPr>
                <w:lang w:val="sv-SE"/>
              </w:rPr>
            </w:pPr>
          </w:p>
        </w:tc>
        <w:tc>
          <w:tcPr>
            <w:tcW w:w="1063" w:type="dxa"/>
          </w:tcPr>
          <w:p w14:paraId="162A4892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awah (ha)</w:t>
            </w:r>
          </w:p>
        </w:tc>
        <w:tc>
          <w:tcPr>
            <w:tcW w:w="1080" w:type="dxa"/>
          </w:tcPr>
          <w:p w14:paraId="6F2EBE89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Tegal (ha)</w:t>
            </w:r>
          </w:p>
        </w:tc>
        <w:tc>
          <w:tcPr>
            <w:tcW w:w="1124" w:type="dxa"/>
          </w:tcPr>
          <w:p w14:paraId="6F508221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awah (ha)</w:t>
            </w:r>
          </w:p>
        </w:tc>
        <w:tc>
          <w:tcPr>
            <w:tcW w:w="1054" w:type="dxa"/>
          </w:tcPr>
          <w:p w14:paraId="7E9D2FA2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Tegal (ha)</w:t>
            </w:r>
          </w:p>
        </w:tc>
        <w:tc>
          <w:tcPr>
            <w:tcW w:w="1054" w:type="dxa"/>
          </w:tcPr>
          <w:p w14:paraId="6F395F99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awah (ha)</w:t>
            </w:r>
          </w:p>
        </w:tc>
        <w:tc>
          <w:tcPr>
            <w:tcW w:w="1054" w:type="dxa"/>
          </w:tcPr>
          <w:p w14:paraId="07155344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Tegal (ha)</w:t>
            </w:r>
          </w:p>
        </w:tc>
      </w:tr>
      <w:tr w:rsidR="003E4D74" w:rsidRPr="003A3383" w14:paraId="2B150E4B" w14:textId="77777777">
        <w:tc>
          <w:tcPr>
            <w:tcW w:w="587" w:type="dxa"/>
          </w:tcPr>
          <w:p w14:paraId="148966A5" w14:textId="77777777" w:rsidR="003E4D74" w:rsidRPr="003A3383" w:rsidRDefault="003E4D74" w:rsidP="00AE1970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1</w:t>
            </w:r>
          </w:p>
        </w:tc>
        <w:tc>
          <w:tcPr>
            <w:tcW w:w="2670" w:type="dxa"/>
          </w:tcPr>
          <w:p w14:paraId="76337186" w14:textId="77777777" w:rsidR="003E4D74" w:rsidRPr="003A3383" w:rsidRDefault="003E4D74" w:rsidP="00AE1970">
            <w:pPr>
              <w:rPr>
                <w:lang w:val="sv-SE"/>
              </w:rPr>
            </w:pPr>
            <w:r w:rsidRPr="003A3383">
              <w:rPr>
                <w:lang w:val="sv-SE"/>
              </w:rPr>
              <w:t>Milik sendiri</w:t>
            </w:r>
          </w:p>
        </w:tc>
        <w:tc>
          <w:tcPr>
            <w:tcW w:w="1063" w:type="dxa"/>
          </w:tcPr>
          <w:p w14:paraId="2E971A9E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  <w:tc>
          <w:tcPr>
            <w:tcW w:w="1080" w:type="dxa"/>
          </w:tcPr>
          <w:p w14:paraId="75E4D977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  <w:tc>
          <w:tcPr>
            <w:tcW w:w="1124" w:type="dxa"/>
          </w:tcPr>
          <w:p w14:paraId="6777A1AA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  <w:tc>
          <w:tcPr>
            <w:tcW w:w="1054" w:type="dxa"/>
          </w:tcPr>
          <w:p w14:paraId="7381E546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  <w:tc>
          <w:tcPr>
            <w:tcW w:w="1054" w:type="dxa"/>
          </w:tcPr>
          <w:p w14:paraId="5945AB8F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  <w:tc>
          <w:tcPr>
            <w:tcW w:w="1054" w:type="dxa"/>
          </w:tcPr>
          <w:p w14:paraId="60D373F9" w14:textId="77777777" w:rsidR="003E4D74" w:rsidRPr="003A3383" w:rsidRDefault="003E4D74" w:rsidP="00AE1970">
            <w:pPr>
              <w:jc w:val="center"/>
              <w:rPr>
                <w:lang w:val="sv-SE"/>
              </w:rPr>
            </w:pPr>
          </w:p>
        </w:tc>
      </w:tr>
      <w:tr w:rsidR="005E02D7" w:rsidRPr="003A3383" w14:paraId="2C691183" w14:textId="77777777">
        <w:tc>
          <w:tcPr>
            <w:tcW w:w="587" w:type="dxa"/>
          </w:tcPr>
          <w:p w14:paraId="61D2303B" w14:textId="77777777" w:rsidR="005E02D7" w:rsidRPr="003A3383" w:rsidRDefault="005E02D7" w:rsidP="00AE1970">
            <w:pPr>
              <w:jc w:val="center"/>
              <w:rPr>
                <w:lang w:val="sv-SE"/>
              </w:rPr>
            </w:pPr>
          </w:p>
        </w:tc>
        <w:tc>
          <w:tcPr>
            <w:tcW w:w="2670" w:type="dxa"/>
          </w:tcPr>
          <w:p w14:paraId="5791313B" w14:textId="77777777" w:rsidR="005E02D7" w:rsidRPr="003A3383" w:rsidRDefault="005E02D7" w:rsidP="00AE1970">
            <w:pPr>
              <w:rPr>
                <w:lang w:val="fi-FI"/>
              </w:rPr>
            </w:pPr>
            <w:r>
              <w:rPr>
                <w:lang w:val="fi-FI"/>
              </w:rPr>
              <w:t xml:space="preserve">     </w:t>
            </w:r>
            <w:r w:rsidRPr="003A3383">
              <w:rPr>
                <w:lang w:val="fi-FI"/>
              </w:rPr>
              <w:t xml:space="preserve">Jumlah </w:t>
            </w:r>
          </w:p>
        </w:tc>
        <w:tc>
          <w:tcPr>
            <w:tcW w:w="1063" w:type="dxa"/>
          </w:tcPr>
          <w:p w14:paraId="781A908D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80" w:type="dxa"/>
          </w:tcPr>
          <w:p w14:paraId="2E28758C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124" w:type="dxa"/>
          </w:tcPr>
          <w:p w14:paraId="61324D4E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61CC942F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005DA9AB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2442A963" w14:textId="77777777" w:rsidR="005E02D7" w:rsidRPr="003A3383" w:rsidRDefault="005E02D7" w:rsidP="00AE1970">
            <w:pPr>
              <w:rPr>
                <w:lang w:val="fi-FI"/>
              </w:rPr>
            </w:pPr>
          </w:p>
        </w:tc>
      </w:tr>
      <w:tr w:rsidR="005E02D7" w:rsidRPr="003A3383" w14:paraId="3B070187" w14:textId="77777777">
        <w:tc>
          <w:tcPr>
            <w:tcW w:w="587" w:type="dxa"/>
            <w:shd w:val="clear" w:color="auto" w:fill="auto"/>
          </w:tcPr>
          <w:p w14:paraId="55D18895" w14:textId="77777777" w:rsidR="005E02D7" w:rsidRPr="003A3383" w:rsidRDefault="005E02D7" w:rsidP="00AE1970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670" w:type="dxa"/>
          </w:tcPr>
          <w:p w14:paraId="6271AC98" w14:textId="77777777" w:rsidR="005E02D7" w:rsidRPr="003A3383" w:rsidRDefault="005E02D7" w:rsidP="00AE1970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Yang diperoleh dari </w:t>
            </w:r>
          </w:p>
        </w:tc>
        <w:tc>
          <w:tcPr>
            <w:tcW w:w="1063" w:type="dxa"/>
          </w:tcPr>
          <w:p w14:paraId="3DF735B6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80" w:type="dxa"/>
          </w:tcPr>
          <w:p w14:paraId="4FD44F92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124" w:type="dxa"/>
          </w:tcPr>
          <w:p w14:paraId="1EFD86AF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7F24979A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39D8D958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4F16DC1C" w14:textId="77777777" w:rsidR="005E02D7" w:rsidRPr="003A3383" w:rsidRDefault="005E02D7" w:rsidP="00AE1970">
            <w:pPr>
              <w:rPr>
                <w:lang w:val="fi-FI"/>
              </w:rPr>
            </w:pPr>
          </w:p>
        </w:tc>
      </w:tr>
      <w:tr w:rsidR="005E02D7" w:rsidRPr="003A3383" w14:paraId="4332A685" w14:textId="77777777">
        <w:tc>
          <w:tcPr>
            <w:tcW w:w="587" w:type="dxa"/>
            <w:shd w:val="clear" w:color="auto" w:fill="auto"/>
          </w:tcPr>
          <w:p w14:paraId="16D26C57" w14:textId="77777777" w:rsidR="005E02D7" w:rsidRPr="003A3383" w:rsidRDefault="005E02D7" w:rsidP="00AE1970">
            <w:pPr>
              <w:jc w:val="center"/>
              <w:rPr>
                <w:lang w:val="fi-FI"/>
              </w:rPr>
            </w:pPr>
          </w:p>
        </w:tc>
        <w:tc>
          <w:tcPr>
            <w:tcW w:w="2670" w:type="dxa"/>
          </w:tcPr>
          <w:p w14:paraId="21930658" w14:textId="77777777" w:rsidR="005E02D7" w:rsidRPr="003A3383" w:rsidRDefault="005E02D7" w:rsidP="00AE1970">
            <w:pPr>
              <w:rPr>
                <w:lang w:val="fi-FI"/>
              </w:rPr>
            </w:pPr>
            <w:r w:rsidRPr="003A3383">
              <w:rPr>
                <w:lang w:val="fi-FI"/>
              </w:rPr>
              <w:t>a. Menyewa</w:t>
            </w:r>
          </w:p>
        </w:tc>
        <w:tc>
          <w:tcPr>
            <w:tcW w:w="1063" w:type="dxa"/>
          </w:tcPr>
          <w:p w14:paraId="2067356A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80" w:type="dxa"/>
          </w:tcPr>
          <w:p w14:paraId="3278D603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124" w:type="dxa"/>
          </w:tcPr>
          <w:p w14:paraId="60B6F4E6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65DE0427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11523BE4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1AD046A3" w14:textId="77777777" w:rsidR="005E02D7" w:rsidRPr="003A3383" w:rsidRDefault="005E02D7" w:rsidP="00AE1970">
            <w:pPr>
              <w:rPr>
                <w:lang w:val="fi-FI"/>
              </w:rPr>
            </w:pPr>
          </w:p>
        </w:tc>
      </w:tr>
      <w:tr w:rsidR="005E02D7" w:rsidRPr="003A3383" w14:paraId="1CEA1849" w14:textId="77777777">
        <w:tc>
          <w:tcPr>
            <w:tcW w:w="587" w:type="dxa"/>
            <w:shd w:val="clear" w:color="auto" w:fill="auto"/>
          </w:tcPr>
          <w:p w14:paraId="092B04DA" w14:textId="77777777" w:rsidR="005E02D7" w:rsidRPr="003A3383" w:rsidRDefault="005E02D7" w:rsidP="00AE1970">
            <w:pPr>
              <w:jc w:val="center"/>
              <w:rPr>
                <w:lang w:val="fi-FI"/>
              </w:rPr>
            </w:pPr>
          </w:p>
        </w:tc>
        <w:tc>
          <w:tcPr>
            <w:tcW w:w="2670" w:type="dxa"/>
          </w:tcPr>
          <w:p w14:paraId="5265CC14" w14:textId="77777777" w:rsidR="005E02D7" w:rsidRPr="003A3383" w:rsidRDefault="005E02D7" w:rsidP="00AE1970">
            <w:pPr>
              <w:rPr>
                <w:lang w:val="fi-FI"/>
              </w:rPr>
            </w:pPr>
            <w:r w:rsidRPr="003A3383">
              <w:rPr>
                <w:lang w:val="fi-FI"/>
              </w:rPr>
              <w:t>b. Menyakap</w:t>
            </w:r>
          </w:p>
        </w:tc>
        <w:tc>
          <w:tcPr>
            <w:tcW w:w="1063" w:type="dxa"/>
          </w:tcPr>
          <w:p w14:paraId="2652ED8A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80" w:type="dxa"/>
          </w:tcPr>
          <w:p w14:paraId="566F8B8B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124" w:type="dxa"/>
          </w:tcPr>
          <w:p w14:paraId="1049271F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616E78A5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66174E78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272A4D74" w14:textId="77777777" w:rsidR="005E02D7" w:rsidRPr="003A3383" w:rsidRDefault="005E02D7" w:rsidP="00AE1970">
            <w:pPr>
              <w:rPr>
                <w:lang w:val="fi-FI"/>
              </w:rPr>
            </w:pPr>
          </w:p>
        </w:tc>
      </w:tr>
      <w:tr w:rsidR="005E02D7" w:rsidRPr="003A3383" w14:paraId="1C215128" w14:textId="77777777">
        <w:tc>
          <w:tcPr>
            <w:tcW w:w="587" w:type="dxa"/>
            <w:shd w:val="clear" w:color="auto" w:fill="auto"/>
          </w:tcPr>
          <w:p w14:paraId="5BB26463" w14:textId="77777777" w:rsidR="005E02D7" w:rsidRPr="003A3383" w:rsidRDefault="005E02D7" w:rsidP="00AE1970">
            <w:pPr>
              <w:jc w:val="center"/>
              <w:rPr>
                <w:lang w:val="fi-FI"/>
              </w:rPr>
            </w:pPr>
          </w:p>
        </w:tc>
        <w:tc>
          <w:tcPr>
            <w:tcW w:w="2670" w:type="dxa"/>
          </w:tcPr>
          <w:p w14:paraId="65C208D2" w14:textId="77777777" w:rsidR="005E02D7" w:rsidRPr="003A3383" w:rsidRDefault="005E02D7" w:rsidP="00AE1970">
            <w:pPr>
              <w:ind w:firstLine="252"/>
              <w:rPr>
                <w:lang w:val="fi-FI"/>
              </w:rPr>
            </w:pPr>
            <w:r w:rsidRPr="003A3383">
              <w:rPr>
                <w:lang w:val="fi-FI"/>
              </w:rPr>
              <w:t>Jumlah</w:t>
            </w:r>
          </w:p>
        </w:tc>
        <w:tc>
          <w:tcPr>
            <w:tcW w:w="1063" w:type="dxa"/>
          </w:tcPr>
          <w:p w14:paraId="5FD95ED7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80" w:type="dxa"/>
          </w:tcPr>
          <w:p w14:paraId="3118564B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124" w:type="dxa"/>
          </w:tcPr>
          <w:p w14:paraId="0DB33C36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3019A99A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638C4572" w14:textId="77777777" w:rsidR="005E02D7" w:rsidRPr="003A3383" w:rsidRDefault="005E02D7" w:rsidP="00AE1970">
            <w:pPr>
              <w:rPr>
                <w:lang w:val="fi-FI"/>
              </w:rPr>
            </w:pPr>
          </w:p>
        </w:tc>
        <w:tc>
          <w:tcPr>
            <w:tcW w:w="1054" w:type="dxa"/>
          </w:tcPr>
          <w:p w14:paraId="175111B7" w14:textId="77777777" w:rsidR="005E02D7" w:rsidRPr="003A3383" w:rsidRDefault="005E02D7" w:rsidP="00AE1970">
            <w:pPr>
              <w:rPr>
                <w:lang w:val="fi-FI"/>
              </w:rPr>
            </w:pPr>
          </w:p>
        </w:tc>
      </w:tr>
      <w:tr w:rsidR="005E02D7" w:rsidRPr="003A3383" w14:paraId="59DF175C" w14:textId="77777777">
        <w:tc>
          <w:tcPr>
            <w:tcW w:w="587" w:type="dxa"/>
          </w:tcPr>
          <w:p w14:paraId="45331D6F" w14:textId="77777777" w:rsidR="005E02D7" w:rsidRPr="003A3383" w:rsidRDefault="005E02D7" w:rsidP="00AE197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670" w:type="dxa"/>
          </w:tcPr>
          <w:p w14:paraId="54FD041D" w14:textId="77777777" w:rsidR="005E02D7" w:rsidRPr="003A3383" w:rsidRDefault="005E02D7" w:rsidP="00AE1970">
            <w:pPr>
              <w:rPr>
                <w:lang w:val="sv-SE"/>
              </w:rPr>
            </w:pPr>
            <w:r w:rsidRPr="003A3383">
              <w:rPr>
                <w:lang w:val="sv-SE"/>
              </w:rPr>
              <w:t>Jumlah lahan  total yang digarap</w:t>
            </w:r>
            <w:r>
              <w:rPr>
                <w:lang w:val="sv-SE"/>
              </w:rPr>
              <w:t xml:space="preserve"> ( 1 + 2 )</w:t>
            </w:r>
          </w:p>
        </w:tc>
        <w:tc>
          <w:tcPr>
            <w:tcW w:w="1063" w:type="dxa"/>
          </w:tcPr>
          <w:p w14:paraId="0993AFBE" w14:textId="77777777" w:rsidR="005E02D7" w:rsidRPr="003A3383" w:rsidRDefault="005E02D7" w:rsidP="00AE1970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01C9D263" w14:textId="77777777" w:rsidR="005E02D7" w:rsidRPr="003A3383" w:rsidRDefault="005E02D7" w:rsidP="00AE1970">
            <w:pPr>
              <w:rPr>
                <w:lang w:val="sv-SE"/>
              </w:rPr>
            </w:pPr>
          </w:p>
        </w:tc>
        <w:tc>
          <w:tcPr>
            <w:tcW w:w="1124" w:type="dxa"/>
          </w:tcPr>
          <w:p w14:paraId="3698C295" w14:textId="77777777" w:rsidR="005E02D7" w:rsidRPr="003A3383" w:rsidRDefault="005E02D7" w:rsidP="00AE1970">
            <w:pPr>
              <w:rPr>
                <w:lang w:val="sv-SE"/>
              </w:rPr>
            </w:pPr>
          </w:p>
        </w:tc>
        <w:tc>
          <w:tcPr>
            <w:tcW w:w="1054" w:type="dxa"/>
          </w:tcPr>
          <w:p w14:paraId="1D6DA4D3" w14:textId="77777777" w:rsidR="005E02D7" w:rsidRPr="003A3383" w:rsidRDefault="005E02D7" w:rsidP="00AE1970">
            <w:pPr>
              <w:rPr>
                <w:lang w:val="sv-SE"/>
              </w:rPr>
            </w:pPr>
          </w:p>
        </w:tc>
        <w:tc>
          <w:tcPr>
            <w:tcW w:w="1054" w:type="dxa"/>
          </w:tcPr>
          <w:p w14:paraId="12590334" w14:textId="77777777" w:rsidR="005E02D7" w:rsidRPr="003A3383" w:rsidRDefault="005E02D7" w:rsidP="00AE1970">
            <w:pPr>
              <w:rPr>
                <w:lang w:val="sv-SE"/>
              </w:rPr>
            </w:pPr>
          </w:p>
        </w:tc>
        <w:tc>
          <w:tcPr>
            <w:tcW w:w="1054" w:type="dxa"/>
          </w:tcPr>
          <w:p w14:paraId="7BDC9F7A" w14:textId="77777777" w:rsidR="005E02D7" w:rsidRPr="003A3383" w:rsidRDefault="005E02D7" w:rsidP="00AE1970">
            <w:pPr>
              <w:rPr>
                <w:lang w:val="sv-SE"/>
              </w:rPr>
            </w:pPr>
          </w:p>
        </w:tc>
      </w:tr>
    </w:tbl>
    <w:p w14:paraId="5E9010FE" w14:textId="77777777" w:rsidR="0037798A" w:rsidRPr="00B06C66" w:rsidRDefault="0037798A" w:rsidP="0037798A">
      <w:pPr>
        <w:rPr>
          <w:lang w:val="id-ID"/>
        </w:rPr>
      </w:pPr>
    </w:p>
    <w:p w14:paraId="57E8C1AE" w14:textId="4271C747" w:rsidR="00A76797" w:rsidRPr="003A3383" w:rsidRDefault="0037798A" w:rsidP="0037798A">
      <w:pPr>
        <w:rPr>
          <w:lang w:val="fi-FI"/>
        </w:rPr>
      </w:pPr>
      <w:r w:rsidRPr="003A3383">
        <w:t>3.2</w:t>
      </w:r>
      <w:r w:rsidR="003447DF" w:rsidRPr="003A3383">
        <w:t xml:space="preserve"> </w:t>
      </w:r>
      <w:r w:rsidR="00917626" w:rsidRPr="003A3383">
        <w:rPr>
          <w:lang w:val="fi-FI"/>
        </w:rPr>
        <w:t xml:space="preserve">Pergiliran </w:t>
      </w:r>
      <w:r w:rsidR="00BD0BDA" w:rsidRPr="003A3383">
        <w:rPr>
          <w:lang w:val="fi-FI"/>
        </w:rPr>
        <w:t>T</w:t>
      </w:r>
      <w:r w:rsidR="005E02D7">
        <w:rPr>
          <w:lang w:val="fi-FI"/>
        </w:rPr>
        <w:t xml:space="preserve">anam </w:t>
      </w:r>
    </w:p>
    <w:tbl>
      <w:tblPr>
        <w:tblpPr w:leftFromText="180" w:rightFromText="180" w:vertAnchor="text" w:tblpY="1"/>
        <w:tblOverlap w:val="never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4"/>
        <w:gridCol w:w="696"/>
        <w:gridCol w:w="720"/>
        <w:gridCol w:w="720"/>
        <w:gridCol w:w="720"/>
        <w:gridCol w:w="540"/>
        <w:gridCol w:w="540"/>
        <w:gridCol w:w="540"/>
        <w:gridCol w:w="540"/>
        <w:gridCol w:w="720"/>
        <w:gridCol w:w="720"/>
        <w:gridCol w:w="720"/>
        <w:gridCol w:w="639"/>
      </w:tblGrid>
      <w:tr w:rsidR="00574852" w:rsidRPr="00B06C66" w14:paraId="6E222AA5" w14:textId="77777777" w:rsidTr="007A2FEE">
        <w:tc>
          <w:tcPr>
            <w:tcW w:w="1824" w:type="dxa"/>
            <w:vMerge w:val="restart"/>
          </w:tcPr>
          <w:p w14:paraId="175B0F26" w14:textId="77777777" w:rsidR="00574852" w:rsidRPr="003A3383" w:rsidRDefault="00574852" w:rsidP="00B06C66">
            <w:pPr>
              <w:rPr>
                <w:lang w:val="fi-FI"/>
              </w:rPr>
            </w:pPr>
            <w:r w:rsidRPr="003A3383">
              <w:rPr>
                <w:lang w:val="fi-FI"/>
              </w:rPr>
              <w:t>Usahatani Tanaman</w:t>
            </w:r>
          </w:p>
        </w:tc>
        <w:tc>
          <w:tcPr>
            <w:tcW w:w="7815" w:type="dxa"/>
            <w:gridSpan w:val="12"/>
          </w:tcPr>
          <w:p w14:paraId="1B60DD9A" w14:textId="3C0DA6EB" w:rsidR="00574852" w:rsidRPr="00574852" w:rsidRDefault="00F527DA" w:rsidP="00B06C66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20</w:t>
            </w:r>
            <w:r w:rsidR="0037283F">
              <w:rPr>
                <w:lang w:val="fi-FI"/>
              </w:rPr>
              <w:t>20</w:t>
            </w:r>
            <w:r>
              <w:rPr>
                <w:lang w:val="fi-FI"/>
              </w:rPr>
              <w:t>/</w:t>
            </w:r>
            <w:r w:rsidR="00574852" w:rsidRPr="00574852">
              <w:rPr>
                <w:lang w:val="fi-FI"/>
              </w:rPr>
              <w:t>20</w:t>
            </w:r>
            <w:r w:rsidR="0037283F">
              <w:rPr>
                <w:lang w:val="fi-FI"/>
              </w:rPr>
              <w:t>21</w:t>
            </w:r>
            <w:r w:rsidR="00574852" w:rsidRPr="00574852">
              <w:rPr>
                <w:lang w:val="fi-FI"/>
              </w:rPr>
              <w:t xml:space="preserve"> (Bulan</w:t>
            </w:r>
            <w:r w:rsidR="00574852">
              <w:rPr>
                <w:lang w:val="id-ID"/>
              </w:rPr>
              <w:t xml:space="preserve"> ke-</w:t>
            </w:r>
            <w:r w:rsidR="00574852" w:rsidRPr="00574852">
              <w:rPr>
                <w:lang w:val="fi-FI"/>
              </w:rPr>
              <w:t>)</w:t>
            </w:r>
          </w:p>
        </w:tc>
      </w:tr>
      <w:tr w:rsidR="00574852" w:rsidRPr="00B06C66" w14:paraId="311770EB" w14:textId="77777777" w:rsidTr="00574852">
        <w:tc>
          <w:tcPr>
            <w:tcW w:w="1824" w:type="dxa"/>
            <w:vMerge/>
          </w:tcPr>
          <w:p w14:paraId="2FCAE3A5" w14:textId="77777777" w:rsidR="00574852" w:rsidRPr="003A3383" w:rsidRDefault="00574852" w:rsidP="00574852">
            <w:pPr>
              <w:rPr>
                <w:lang w:val="fi-FI"/>
              </w:rPr>
            </w:pPr>
          </w:p>
        </w:tc>
        <w:tc>
          <w:tcPr>
            <w:tcW w:w="696" w:type="dxa"/>
          </w:tcPr>
          <w:p w14:paraId="158BF368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1</w:t>
            </w:r>
          </w:p>
        </w:tc>
        <w:tc>
          <w:tcPr>
            <w:tcW w:w="720" w:type="dxa"/>
          </w:tcPr>
          <w:p w14:paraId="350594AE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2</w:t>
            </w:r>
          </w:p>
        </w:tc>
        <w:tc>
          <w:tcPr>
            <w:tcW w:w="720" w:type="dxa"/>
          </w:tcPr>
          <w:p w14:paraId="32259E05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3</w:t>
            </w:r>
          </w:p>
        </w:tc>
        <w:tc>
          <w:tcPr>
            <w:tcW w:w="720" w:type="dxa"/>
          </w:tcPr>
          <w:p w14:paraId="682BF23E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4</w:t>
            </w:r>
          </w:p>
        </w:tc>
        <w:tc>
          <w:tcPr>
            <w:tcW w:w="540" w:type="dxa"/>
          </w:tcPr>
          <w:p w14:paraId="78F918D9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5</w:t>
            </w:r>
          </w:p>
        </w:tc>
        <w:tc>
          <w:tcPr>
            <w:tcW w:w="540" w:type="dxa"/>
          </w:tcPr>
          <w:p w14:paraId="073B455B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6</w:t>
            </w:r>
          </w:p>
        </w:tc>
        <w:tc>
          <w:tcPr>
            <w:tcW w:w="540" w:type="dxa"/>
          </w:tcPr>
          <w:p w14:paraId="07E065BD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7</w:t>
            </w:r>
          </w:p>
        </w:tc>
        <w:tc>
          <w:tcPr>
            <w:tcW w:w="540" w:type="dxa"/>
          </w:tcPr>
          <w:p w14:paraId="46ABC78C" w14:textId="77777777" w:rsidR="00574852" w:rsidRPr="00574852" w:rsidRDefault="00574852" w:rsidP="00574852">
            <w:pPr>
              <w:jc w:val="center"/>
              <w:rPr>
                <w:lang w:val="fi-FI"/>
              </w:rPr>
            </w:pPr>
            <w:r w:rsidRPr="00574852">
              <w:rPr>
                <w:lang w:val="fi-FI"/>
              </w:rPr>
              <w:t>8</w:t>
            </w:r>
          </w:p>
        </w:tc>
        <w:tc>
          <w:tcPr>
            <w:tcW w:w="720" w:type="dxa"/>
          </w:tcPr>
          <w:p w14:paraId="47130F10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9</w:t>
            </w:r>
          </w:p>
        </w:tc>
        <w:tc>
          <w:tcPr>
            <w:tcW w:w="720" w:type="dxa"/>
          </w:tcPr>
          <w:p w14:paraId="4135C469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10</w:t>
            </w:r>
          </w:p>
        </w:tc>
        <w:tc>
          <w:tcPr>
            <w:tcW w:w="720" w:type="dxa"/>
            <w:vAlign w:val="center"/>
          </w:tcPr>
          <w:p w14:paraId="46BCC3B1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11</w:t>
            </w:r>
          </w:p>
        </w:tc>
        <w:tc>
          <w:tcPr>
            <w:tcW w:w="639" w:type="dxa"/>
          </w:tcPr>
          <w:p w14:paraId="52AC2515" w14:textId="77777777" w:rsidR="00574852" w:rsidRPr="00574852" w:rsidRDefault="00574852" w:rsidP="00574852">
            <w:pPr>
              <w:jc w:val="center"/>
              <w:rPr>
                <w:lang w:val="id-ID"/>
              </w:rPr>
            </w:pPr>
            <w:r w:rsidRPr="00574852">
              <w:rPr>
                <w:lang w:val="id-ID"/>
              </w:rPr>
              <w:t>12</w:t>
            </w:r>
          </w:p>
        </w:tc>
      </w:tr>
      <w:tr w:rsidR="005E02D7" w:rsidRPr="003A3383" w14:paraId="711EB326" w14:textId="77777777" w:rsidTr="00B06C66">
        <w:tc>
          <w:tcPr>
            <w:tcW w:w="1824" w:type="dxa"/>
          </w:tcPr>
          <w:p w14:paraId="6B53BC7D" w14:textId="77777777" w:rsidR="005E02D7" w:rsidRPr="003A3383" w:rsidRDefault="005E02D7" w:rsidP="00B06C66">
            <w:pPr>
              <w:rPr>
                <w:lang w:val="fi-FI"/>
              </w:rPr>
            </w:pPr>
            <w:r w:rsidRPr="003A3383">
              <w:rPr>
                <w:lang w:val="fi-FI"/>
              </w:rPr>
              <w:t>a. Sawah 1</w:t>
            </w:r>
          </w:p>
        </w:tc>
        <w:tc>
          <w:tcPr>
            <w:tcW w:w="696" w:type="dxa"/>
          </w:tcPr>
          <w:p w14:paraId="0672EE7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2320F3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57F54C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0E32F6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69F6C1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5D02CC7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4F6A622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F44F84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3F5311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068A71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9DE89C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795947A6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32387519" w14:textId="77777777" w:rsidTr="00B06C66">
        <w:tc>
          <w:tcPr>
            <w:tcW w:w="1824" w:type="dxa"/>
          </w:tcPr>
          <w:p w14:paraId="41CB9EC8" w14:textId="77777777" w:rsidR="005E02D7" w:rsidRPr="003A3383" w:rsidRDefault="005E02D7" w:rsidP="00B06C66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   1. </w:t>
            </w:r>
          </w:p>
        </w:tc>
        <w:tc>
          <w:tcPr>
            <w:tcW w:w="696" w:type="dxa"/>
          </w:tcPr>
          <w:p w14:paraId="3B9740B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49B639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8482B9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3BC046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F0111F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571B464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4C644DA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F034E5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CE2320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CA72EFC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4C2429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2B81EB9B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090BD1F7" w14:textId="77777777" w:rsidTr="00B06C66">
        <w:tc>
          <w:tcPr>
            <w:tcW w:w="1824" w:type="dxa"/>
          </w:tcPr>
          <w:p w14:paraId="3AF1071D" w14:textId="77777777" w:rsidR="005E02D7" w:rsidRPr="003A3383" w:rsidRDefault="005E02D7" w:rsidP="00B06C66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2.</w:t>
            </w:r>
          </w:p>
        </w:tc>
        <w:tc>
          <w:tcPr>
            <w:tcW w:w="696" w:type="dxa"/>
          </w:tcPr>
          <w:p w14:paraId="4BAAC4D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14F509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AD47A5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46542D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0BC18AD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1AF8536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43A4E64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822B9F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744E47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8FE6C4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38B88C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3B09FBC0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779F399C" w14:textId="77777777" w:rsidTr="00B06C66">
        <w:tc>
          <w:tcPr>
            <w:tcW w:w="1824" w:type="dxa"/>
          </w:tcPr>
          <w:p w14:paraId="2582A2B6" w14:textId="77777777" w:rsidR="005E02D7" w:rsidRPr="003A3383" w:rsidRDefault="005E02D7" w:rsidP="00B06C66">
            <w:pPr>
              <w:ind w:firstLine="180"/>
              <w:rPr>
                <w:lang w:val="fi-FI"/>
              </w:rPr>
            </w:pPr>
            <w:r>
              <w:rPr>
                <w:lang w:val="fi-FI"/>
              </w:rPr>
              <w:t xml:space="preserve"> </w:t>
            </w:r>
            <w:r w:rsidRPr="003A3383">
              <w:rPr>
                <w:lang w:val="fi-FI"/>
              </w:rPr>
              <w:t>3.</w:t>
            </w:r>
          </w:p>
        </w:tc>
        <w:tc>
          <w:tcPr>
            <w:tcW w:w="696" w:type="dxa"/>
          </w:tcPr>
          <w:p w14:paraId="1FA8D98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BAD55A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3BC949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49CDD9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0EDABF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8EA1E5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89A7E5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59EEADA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4896AF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6D84FA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374AB0A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2DD24B4B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3991319B" w14:textId="77777777" w:rsidTr="00B06C66">
        <w:tc>
          <w:tcPr>
            <w:tcW w:w="1824" w:type="dxa"/>
          </w:tcPr>
          <w:p w14:paraId="32720CCF" w14:textId="77777777" w:rsidR="005E02D7" w:rsidRPr="003A3383" w:rsidRDefault="005E02D7" w:rsidP="00B06C66">
            <w:pPr>
              <w:rPr>
                <w:lang w:val="fi-FI"/>
              </w:rPr>
            </w:pPr>
            <w:r>
              <w:rPr>
                <w:lang w:val="fi-FI"/>
              </w:rPr>
              <w:t>b</w:t>
            </w:r>
            <w:r w:rsidRPr="003A3383">
              <w:rPr>
                <w:lang w:val="fi-FI"/>
              </w:rPr>
              <w:t>. Sawah 2</w:t>
            </w:r>
          </w:p>
        </w:tc>
        <w:tc>
          <w:tcPr>
            <w:tcW w:w="696" w:type="dxa"/>
          </w:tcPr>
          <w:p w14:paraId="5C6233D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E6BCCB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899943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6D81F5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C36C47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0C1ADE3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DCCDD8A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75C025A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FD2FD0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C42CB1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97521D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4DA1218E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1696AD28" w14:textId="77777777" w:rsidTr="00B06C66">
        <w:tc>
          <w:tcPr>
            <w:tcW w:w="1824" w:type="dxa"/>
          </w:tcPr>
          <w:p w14:paraId="1228EC2A" w14:textId="77777777" w:rsidR="005E02D7" w:rsidRPr="003A3383" w:rsidRDefault="005E02D7" w:rsidP="00B06C66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   1. </w:t>
            </w:r>
          </w:p>
        </w:tc>
        <w:tc>
          <w:tcPr>
            <w:tcW w:w="696" w:type="dxa"/>
          </w:tcPr>
          <w:p w14:paraId="46F8CD7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1EF2FA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0035F2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C6613F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318B86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16683BB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7C88B2A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38FAB5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9ADF83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217F8E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CB45BC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5E30F0E7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4B6A897E" w14:textId="77777777" w:rsidTr="00B06C66">
        <w:tc>
          <w:tcPr>
            <w:tcW w:w="1824" w:type="dxa"/>
          </w:tcPr>
          <w:p w14:paraId="2D7D85D7" w14:textId="77777777" w:rsidR="005E02D7" w:rsidRPr="003A3383" w:rsidRDefault="005E02D7" w:rsidP="00B06C66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2.</w:t>
            </w:r>
          </w:p>
        </w:tc>
        <w:tc>
          <w:tcPr>
            <w:tcW w:w="696" w:type="dxa"/>
          </w:tcPr>
          <w:p w14:paraId="4384465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48AA0F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54EE4A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EA68CE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677155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417970C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AE896E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7F0F0A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14C47F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672F70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37C797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694D094C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26FE98CF" w14:textId="77777777" w:rsidTr="00B06C66">
        <w:tc>
          <w:tcPr>
            <w:tcW w:w="1824" w:type="dxa"/>
          </w:tcPr>
          <w:p w14:paraId="51297B4B" w14:textId="77777777" w:rsidR="005E02D7" w:rsidRPr="003A3383" w:rsidRDefault="005E02D7" w:rsidP="00B06C66">
            <w:pPr>
              <w:ind w:firstLine="180"/>
              <w:rPr>
                <w:lang w:val="fi-FI"/>
              </w:rPr>
            </w:pPr>
            <w:r>
              <w:rPr>
                <w:lang w:val="fi-FI"/>
              </w:rPr>
              <w:t xml:space="preserve"> </w:t>
            </w:r>
            <w:r w:rsidRPr="003A3383">
              <w:rPr>
                <w:lang w:val="fi-FI"/>
              </w:rPr>
              <w:t>3.</w:t>
            </w:r>
          </w:p>
        </w:tc>
        <w:tc>
          <w:tcPr>
            <w:tcW w:w="696" w:type="dxa"/>
          </w:tcPr>
          <w:p w14:paraId="3F6BC1E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3FA12E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BB4284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979BEAC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E94C3F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1C2FDC9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32F37B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57A638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348A39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4B862D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0B5D37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0A7E3687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126A870F" w14:textId="77777777" w:rsidTr="00B06C66">
        <w:tc>
          <w:tcPr>
            <w:tcW w:w="1824" w:type="dxa"/>
          </w:tcPr>
          <w:p w14:paraId="103906C8" w14:textId="77777777" w:rsidR="005E02D7" w:rsidRPr="003A3383" w:rsidRDefault="005E02D7" w:rsidP="00B06C66">
            <w:pPr>
              <w:rPr>
                <w:lang w:val="fi-FI"/>
              </w:rPr>
            </w:pPr>
            <w:r>
              <w:rPr>
                <w:lang w:val="fi-FI"/>
              </w:rPr>
              <w:t>c</w:t>
            </w:r>
            <w:r w:rsidRPr="003A3383">
              <w:rPr>
                <w:lang w:val="fi-FI"/>
              </w:rPr>
              <w:t>. Tegal</w:t>
            </w:r>
            <w:r>
              <w:rPr>
                <w:lang w:val="fi-FI"/>
              </w:rPr>
              <w:t xml:space="preserve"> </w:t>
            </w:r>
          </w:p>
        </w:tc>
        <w:tc>
          <w:tcPr>
            <w:tcW w:w="696" w:type="dxa"/>
          </w:tcPr>
          <w:p w14:paraId="76C5E85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170437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AD882C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F1E94C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33EEAB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FBF467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7FE66B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5B687F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68BE02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F224F6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24D984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35D6F465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678BD470" w14:textId="77777777" w:rsidTr="00B06C66">
        <w:tc>
          <w:tcPr>
            <w:tcW w:w="1824" w:type="dxa"/>
          </w:tcPr>
          <w:p w14:paraId="1BCBFF0D" w14:textId="77777777" w:rsidR="005E02D7" w:rsidRPr="003A3383" w:rsidRDefault="005E02D7" w:rsidP="00B06C66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   1. </w:t>
            </w:r>
          </w:p>
        </w:tc>
        <w:tc>
          <w:tcPr>
            <w:tcW w:w="696" w:type="dxa"/>
          </w:tcPr>
          <w:p w14:paraId="7C045CD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E6A195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75A0C4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49596B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9C40102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1F67A6B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67346B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6F6BE571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94E048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1109F3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5B8B13C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297423BD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67C72D51" w14:textId="77777777" w:rsidTr="00B06C66">
        <w:tc>
          <w:tcPr>
            <w:tcW w:w="1824" w:type="dxa"/>
          </w:tcPr>
          <w:p w14:paraId="7A61B12A" w14:textId="77777777" w:rsidR="005E02D7" w:rsidRPr="003A3383" w:rsidRDefault="005E02D7" w:rsidP="00B06C66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2.</w:t>
            </w:r>
          </w:p>
        </w:tc>
        <w:tc>
          <w:tcPr>
            <w:tcW w:w="696" w:type="dxa"/>
          </w:tcPr>
          <w:p w14:paraId="10D6885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139B459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DC8710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DA50A4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F8960C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5452713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9CED47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0EB92ED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1460F9E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7D21EBB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2F1A90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4BED4043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A3383" w14:paraId="5CE06BB6" w14:textId="77777777" w:rsidTr="00B06C66">
        <w:tc>
          <w:tcPr>
            <w:tcW w:w="1824" w:type="dxa"/>
          </w:tcPr>
          <w:p w14:paraId="5F227A9A" w14:textId="77777777" w:rsidR="005E02D7" w:rsidRDefault="005E02D7" w:rsidP="00B06C66">
            <w:pPr>
              <w:ind w:firstLine="180"/>
              <w:rPr>
                <w:lang w:val="fi-FI"/>
              </w:rPr>
            </w:pPr>
            <w:r>
              <w:rPr>
                <w:lang w:val="fi-FI"/>
              </w:rPr>
              <w:t xml:space="preserve"> 3.</w:t>
            </w:r>
          </w:p>
        </w:tc>
        <w:tc>
          <w:tcPr>
            <w:tcW w:w="696" w:type="dxa"/>
          </w:tcPr>
          <w:p w14:paraId="48C661A7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D9D193C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EDDFD46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54A1E40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37776374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A2F29AF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7E5F28E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540" w:type="dxa"/>
          </w:tcPr>
          <w:p w14:paraId="23B098A8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8DD392D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9E74C83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96F1D45" w14:textId="77777777" w:rsidR="005E02D7" w:rsidRPr="003A3383" w:rsidRDefault="005E02D7" w:rsidP="00B06C66">
            <w:pPr>
              <w:rPr>
                <w:lang w:val="fi-FI"/>
              </w:rPr>
            </w:pPr>
          </w:p>
        </w:tc>
        <w:tc>
          <w:tcPr>
            <w:tcW w:w="639" w:type="dxa"/>
          </w:tcPr>
          <w:p w14:paraId="66C2DE8B" w14:textId="77777777" w:rsidR="005E02D7" w:rsidRPr="003A3383" w:rsidRDefault="005E02D7" w:rsidP="00B06C66">
            <w:pPr>
              <w:rPr>
                <w:lang w:val="fi-FI"/>
              </w:rPr>
            </w:pPr>
          </w:p>
        </w:tc>
      </w:tr>
      <w:tr w:rsidR="005E02D7" w:rsidRPr="00335ABE" w14:paraId="16044069" w14:textId="77777777" w:rsidTr="00B06C66">
        <w:tc>
          <w:tcPr>
            <w:tcW w:w="1824" w:type="dxa"/>
          </w:tcPr>
          <w:p w14:paraId="28911091" w14:textId="77777777" w:rsidR="005E02D7" w:rsidRPr="00335ABE" w:rsidRDefault="005E02D7" w:rsidP="00B06C66">
            <w:pPr>
              <w:rPr>
                <w:lang w:val="sv-SE"/>
              </w:rPr>
            </w:pPr>
            <w:r w:rsidRPr="00335ABE">
              <w:rPr>
                <w:lang w:val="sv-SE"/>
              </w:rPr>
              <w:t>d. P</w:t>
            </w:r>
            <w:r>
              <w:rPr>
                <w:lang w:val="sv-SE"/>
              </w:rPr>
              <w:t>ekarangan</w:t>
            </w:r>
          </w:p>
        </w:tc>
        <w:tc>
          <w:tcPr>
            <w:tcW w:w="696" w:type="dxa"/>
          </w:tcPr>
          <w:p w14:paraId="60355048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855D08A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F2E3E0A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C0EBB81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C3C34B4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CBECC83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EB87F61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6FB7225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756E158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2B0F8FAA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F07240F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1FFF08E0" w14:textId="77777777" w:rsidR="005E02D7" w:rsidRPr="00335ABE" w:rsidRDefault="005E02D7" w:rsidP="00B06C66">
            <w:pPr>
              <w:rPr>
                <w:lang w:val="sv-SE"/>
              </w:rPr>
            </w:pPr>
          </w:p>
        </w:tc>
      </w:tr>
      <w:tr w:rsidR="005E02D7" w:rsidRPr="00335ABE" w14:paraId="3C461A38" w14:textId="77777777" w:rsidTr="00B06C66">
        <w:tc>
          <w:tcPr>
            <w:tcW w:w="1824" w:type="dxa"/>
          </w:tcPr>
          <w:p w14:paraId="3C27B71D" w14:textId="77777777" w:rsidR="005E02D7" w:rsidRPr="00335ABE" w:rsidRDefault="005E02D7" w:rsidP="00B06C66">
            <w:pPr>
              <w:ind w:firstLine="180"/>
              <w:rPr>
                <w:lang w:val="sv-SE"/>
              </w:rPr>
            </w:pPr>
            <w:r w:rsidRPr="00335ABE">
              <w:rPr>
                <w:lang w:val="sv-SE"/>
              </w:rPr>
              <w:t xml:space="preserve"> 1.</w:t>
            </w:r>
          </w:p>
        </w:tc>
        <w:tc>
          <w:tcPr>
            <w:tcW w:w="696" w:type="dxa"/>
          </w:tcPr>
          <w:p w14:paraId="5AA8AB80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13C830C8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20435FD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697C967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81671DA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01A854C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4788AEE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F768987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186DB4E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D982250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069553F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63F800DD" w14:textId="77777777" w:rsidR="005E02D7" w:rsidRPr="00335ABE" w:rsidRDefault="005E02D7" w:rsidP="00B06C66">
            <w:pPr>
              <w:rPr>
                <w:lang w:val="sv-SE"/>
              </w:rPr>
            </w:pPr>
          </w:p>
        </w:tc>
      </w:tr>
      <w:tr w:rsidR="005E02D7" w:rsidRPr="00335ABE" w14:paraId="13389E7E" w14:textId="77777777" w:rsidTr="00B06C66">
        <w:tc>
          <w:tcPr>
            <w:tcW w:w="1824" w:type="dxa"/>
          </w:tcPr>
          <w:p w14:paraId="6868A8D6" w14:textId="77777777" w:rsidR="005E02D7" w:rsidRPr="00335ABE" w:rsidRDefault="005E02D7" w:rsidP="00B06C66">
            <w:pPr>
              <w:ind w:firstLine="180"/>
              <w:rPr>
                <w:lang w:val="sv-SE"/>
              </w:rPr>
            </w:pPr>
            <w:r w:rsidRPr="00335ABE">
              <w:rPr>
                <w:lang w:val="sv-SE"/>
              </w:rPr>
              <w:t xml:space="preserve"> 2.</w:t>
            </w:r>
          </w:p>
        </w:tc>
        <w:tc>
          <w:tcPr>
            <w:tcW w:w="696" w:type="dxa"/>
          </w:tcPr>
          <w:p w14:paraId="1222196C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1360B7E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5163B0A5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87C9BE7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F75F7AF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4BABDDB3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1B64EFCD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A5041CD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3F8FD09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2101883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E89360C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70EB701B" w14:textId="77777777" w:rsidR="005E02D7" w:rsidRPr="00335ABE" w:rsidRDefault="005E02D7" w:rsidP="00B06C66">
            <w:pPr>
              <w:rPr>
                <w:lang w:val="sv-SE"/>
              </w:rPr>
            </w:pPr>
          </w:p>
        </w:tc>
      </w:tr>
      <w:tr w:rsidR="005E02D7" w:rsidRPr="00335ABE" w14:paraId="59D51DF1" w14:textId="77777777" w:rsidTr="00B06C66">
        <w:tc>
          <w:tcPr>
            <w:tcW w:w="1824" w:type="dxa"/>
          </w:tcPr>
          <w:p w14:paraId="7E2503CA" w14:textId="77777777" w:rsidR="005E02D7" w:rsidRPr="00335ABE" w:rsidRDefault="005E02D7" w:rsidP="00B06C66">
            <w:pPr>
              <w:ind w:firstLine="180"/>
              <w:rPr>
                <w:lang w:val="sv-SE"/>
              </w:rPr>
            </w:pPr>
            <w:r>
              <w:rPr>
                <w:lang w:val="sv-SE"/>
              </w:rPr>
              <w:t xml:space="preserve"> 3.</w:t>
            </w:r>
          </w:p>
        </w:tc>
        <w:tc>
          <w:tcPr>
            <w:tcW w:w="696" w:type="dxa"/>
          </w:tcPr>
          <w:p w14:paraId="6D0F492D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E7739A8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EEBDB0A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93EF5F5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F6EA459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2A3DD59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36F7246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157FEA8F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7561EA1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DE1E68B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E565D75" w14:textId="77777777" w:rsidR="005E02D7" w:rsidRPr="00335ABE" w:rsidRDefault="005E02D7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224C07D4" w14:textId="77777777" w:rsidR="005E02D7" w:rsidRPr="00335ABE" w:rsidRDefault="005E02D7" w:rsidP="00B06C66">
            <w:pPr>
              <w:rPr>
                <w:lang w:val="sv-SE"/>
              </w:rPr>
            </w:pPr>
          </w:p>
        </w:tc>
      </w:tr>
      <w:tr w:rsidR="009C2771" w:rsidRPr="00335ABE" w14:paraId="699D4B73" w14:textId="77777777" w:rsidTr="00B06C66">
        <w:tc>
          <w:tcPr>
            <w:tcW w:w="1824" w:type="dxa"/>
          </w:tcPr>
          <w:p w14:paraId="5FEA7CCB" w14:textId="77777777" w:rsidR="009C2771" w:rsidRDefault="009C2771" w:rsidP="00B06C66">
            <w:pPr>
              <w:rPr>
                <w:lang w:val="sv-SE"/>
              </w:rPr>
            </w:pPr>
            <w:r>
              <w:rPr>
                <w:lang w:val="sv-SE"/>
              </w:rPr>
              <w:t>e. Kolam Ikan</w:t>
            </w:r>
          </w:p>
        </w:tc>
        <w:tc>
          <w:tcPr>
            <w:tcW w:w="696" w:type="dxa"/>
          </w:tcPr>
          <w:p w14:paraId="41C25435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572554A3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E2CD3D2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28C6FAA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489B612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621ACA98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8DB2560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4A35ACE4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8367894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2CBC7FC3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567E25F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4082810B" w14:textId="77777777" w:rsidR="009C2771" w:rsidRPr="00335ABE" w:rsidRDefault="009C2771" w:rsidP="00B06C66">
            <w:pPr>
              <w:rPr>
                <w:lang w:val="sv-SE"/>
              </w:rPr>
            </w:pPr>
          </w:p>
        </w:tc>
      </w:tr>
      <w:tr w:rsidR="009C2771" w:rsidRPr="00335ABE" w14:paraId="19901365" w14:textId="77777777" w:rsidTr="00B06C66">
        <w:tc>
          <w:tcPr>
            <w:tcW w:w="1824" w:type="dxa"/>
          </w:tcPr>
          <w:p w14:paraId="52646D6B" w14:textId="77777777" w:rsidR="009C2771" w:rsidRDefault="009C2771" w:rsidP="00B06C66">
            <w:pPr>
              <w:rPr>
                <w:lang w:val="sv-SE"/>
              </w:rPr>
            </w:pPr>
            <w:r>
              <w:rPr>
                <w:lang w:val="sv-SE"/>
              </w:rPr>
              <w:t xml:space="preserve">   1.</w:t>
            </w:r>
          </w:p>
        </w:tc>
        <w:tc>
          <w:tcPr>
            <w:tcW w:w="696" w:type="dxa"/>
          </w:tcPr>
          <w:p w14:paraId="71C67843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6008CBC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E2405CD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06FF6CD5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FFED550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E4A1ECD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C8C75EA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3946ADF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1FD4D730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43500EC0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152AC12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0BA023F5" w14:textId="77777777" w:rsidR="009C2771" w:rsidRPr="00335ABE" w:rsidRDefault="009C2771" w:rsidP="00B06C66">
            <w:pPr>
              <w:rPr>
                <w:lang w:val="sv-SE"/>
              </w:rPr>
            </w:pPr>
          </w:p>
        </w:tc>
      </w:tr>
      <w:tr w:rsidR="009C2771" w:rsidRPr="00335ABE" w14:paraId="1470CB37" w14:textId="77777777" w:rsidTr="00B06C66">
        <w:tc>
          <w:tcPr>
            <w:tcW w:w="1824" w:type="dxa"/>
          </w:tcPr>
          <w:p w14:paraId="4744D5AB" w14:textId="77777777" w:rsidR="009C2771" w:rsidRDefault="009C2771" w:rsidP="00B06C66">
            <w:pPr>
              <w:rPr>
                <w:lang w:val="sv-SE"/>
              </w:rPr>
            </w:pPr>
            <w:r>
              <w:rPr>
                <w:lang w:val="sv-SE"/>
              </w:rPr>
              <w:t xml:space="preserve">   2.</w:t>
            </w:r>
          </w:p>
        </w:tc>
        <w:tc>
          <w:tcPr>
            <w:tcW w:w="696" w:type="dxa"/>
          </w:tcPr>
          <w:p w14:paraId="36C5E20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07C14E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1339F7BF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1E22577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4BC42038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E14E3F4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4279D8CA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77E8C5B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2CDB6A22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883637A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38C4A4F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180BB6CE" w14:textId="77777777" w:rsidR="009C2771" w:rsidRPr="00335ABE" w:rsidRDefault="009C2771" w:rsidP="00B06C66">
            <w:pPr>
              <w:rPr>
                <w:lang w:val="sv-SE"/>
              </w:rPr>
            </w:pPr>
          </w:p>
        </w:tc>
      </w:tr>
      <w:tr w:rsidR="009C2771" w:rsidRPr="00335ABE" w14:paraId="4C19CF5E" w14:textId="77777777" w:rsidTr="00B06C66">
        <w:tc>
          <w:tcPr>
            <w:tcW w:w="1824" w:type="dxa"/>
          </w:tcPr>
          <w:p w14:paraId="4630B04E" w14:textId="77777777" w:rsidR="009C2771" w:rsidRDefault="009C2771" w:rsidP="00B06C66">
            <w:pPr>
              <w:rPr>
                <w:lang w:val="sv-SE"/>
              </w:rPr>
            </w:pPr>
            <w:r>
              <w:rPr>
                <w:lang w:val="sv-SE"/>
              </w:rPr>
              <w:lastRenderedPageBreak/>
              <w:t xml:space="preserve">   3.</w:t>
            </w:r>
          </w:p>
        </w:tc>
        <w:tc>
          <w:tcPr>
            <w:tcW w:w="696" w:type="dxa"/>
          </w:tcPr>
          <w:p w14:paraId="54E88A6F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813A5F4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24D2757B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8F1C2A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DC47740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651FA724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A5C0891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7C15927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1F85E2AB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E55881E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253EA79" w14:textId="77777777" w:rsidR="009C2771" w:rsidRPr="00335ABE" w:rsidRDefault="009C2771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4856FC4C" w14:textId="77777777" w:rsidR="009C2771" w:rsidRPr="00335ABE" w:rsidRDefault="009C2771" w:rsidP="00B06C66">
            <w:pPr>
              <w:rPr>
                <w:lang w:val="sv-SE"/>
              </w:rPr>
            </w:pPr>
          </w:p>
        </w:tc>
      </w:tr>
      <w:tr w:rsidR="00B06C66" w:rsidRPr="00335ABE" w14:paraId="1862B00D" w14:textId="77777777" w:rsidTr="00B06C66">
        <w:tc>
          <w:tcPr>
            <w:tcW w:w="1824" w:type="dxa"/>
          </w:tcPr>
          <w:p w14:paraId="1535283C" w14:textId="77777777" w:rsidR="00B06C66" w:rsidRPr="00B06C66" w:rsidRDefault="00B06C66" w:rsidP="00B06C66">
            <w:pPr>
              <w:rPr>
                <w:lang w:val="id-ID"/>
              </w:rPr>
            </w:pPr>
          </w:p>
        </w:tc>
        <w:tc>
          <w:tcPr>
            <w:tcW w:w="696" w:type="dxa"/>
          </w:tcPr>
          <w:p w14:paraId="33554C88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6A65C2DD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5CF180BC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7E48E14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62B70AD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B8E8DC3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6E167C8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10571364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778F8B7D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58E72209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720" w:type="dxa"/>
          </w:tcPr>
          <w:p w14:paraId="36119534" w14:textId="77777777" w:rsidR="00B06C66" w:rsidRPr="00335ABE" w:rsidRDefault="00B06C66" w:rsidP="00B06C66">
            <w:pPr>
              <w:rPr>
                <w:lang w:val="sv-SE"/>
              </w:rPr>
            </w:pPr>
          </w:p>
        </w:tc>
        <w:tc>
          <w:tcPr>
            <w:tcW w:w="639" w:type="dxa"/>
          </w:tcPr>
          <w:p w14:paraId="5B95AEE0" w14:textId="77777777" w:rsidR="00B06C66" w:rsidRPr="00335ABE" w:rsidRDefault="00B06C66" w:rsidP="00B06C66">
            <w:pPr>
              <w:rPr>
                <w:lang w:val="sv-SE"/>
              </w:rPr>
            </w:pPr>
          </w:p>
        </w:tc>
      </w:tr>
    </w:tbl>
    <w:p w14:paraId="1D08B30C" w14:textId="77777777" w:rsidR="005D5049" w:rsidRDefault="005D5049" w:rsidP="005D5049">
      <w:pPr>
        <w:rPr>
          <w:lang w:val="id-ID"/>
        </w:rPr>
      </w:pPr>
    </w:p>
    <w:p w14:paraId="71C9A268" w14:textId="3DEDCA53" w:rsidR="00917626" w:rsidRPr="005D5049" w:rsidRDefault="00BA1690" w:rsidP="005D5049">
      <w:pPr>
        <w:numPr>
          <w:ilvl w:val="1"/>
          <w:numId w:val="22"/>
        </w:numPr>
        <w:rPr>
          <w:lang w:val="sv-S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4C287B8" wp14:editId="2A73F795">
                <wp:simplePos x="0" y="0"/>
                <wp:positionH relativeFrom="column">
                  <wp:posOffset>5852795</wp:posOffset>
                </wp:positionH>
                <wp:positionV relativeFrom="paragraph">
                  <wp:posOffset>-339725</wp:posOffset>
                </wp:positionV>
                <wp:extent cx="342900" cy="400050"/>
                <wp:effectExtent l="13970" t="12700" r="5080" b="6350"/>
                <wp:wrapNone/>
                <wp:docPr id="1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4D9D2" w14:textId="77777777" w:rsidR="00830DB8" w:rsidRDefault="00830DB8" w:rsidP="00830DB8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8" style="position:absolute;left:0;text-align:left;margin-left:460.85pt;margin-top:-26.75pt;width:27pt;height:31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" strokecolor="white">
                <v:textbox>
                  <w:txbxContent>
                    <w:p w14:paraId="11E4D9D2" w14:textId="77777777" w:rsidR="00830DB8" w:rsidRDefault="00830DB8" w:rsidP="00830DB8">
                      <w: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5DD6972" wp14:editId="2A24CC03">
                <wp:simplePos x="0" y="0"/>
                <wp:positionH relativeFrom="column">
                  <wp:posOffset>6595745</wp:posOffset>
                </wp:positionH>
                <wp:positionV relativeFrom="paragraph">
                  <wp:posOffset>-519430</wp:posOffset>
                </wp:positionV>
                <wp:extent cx="247650" cy="400050"/>
                <wp:effectExtent l="13970" t="13970" r="5080" b="508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6" o:spid="_x0000_s1026" style="position:absolute;margin-left:519.35pt;margin-top:-40.9pt;width:19.5pt;height:31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" strokecolor="white"/>
            </w:pict>
          </mc:Fallback>
        </mc:AlternateContent>
      </w:r>
      <w:r w:rsidR="005D5049" w:rsidRPr="003A3383">
        <w:rPr>
          <w:lang w:val="sv-SE"/>
        </w:rPr>
        <w:t>Sistem tanam, pengairan, gangguan,jenis tanaman, varietas dan asal benih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A231ED2" wp14:editId="04C6C976">
                <wp:simplePos x="0" y="0"/>
                <wp:positionH relativeFrom="column">
                  <wp:posOffset>6595745</wp:posOffset>
                </wp:positionH>
                <wp:positionV relativeFrom="paragraph">
                  <wp:posOffset>-519430</wp:posOffset>
                </wp:positionV>
                <wp:extent cx="247650" cy="400050"/>
                <wp:effectExtent l="13970" t="13970" r="5080" b="5080"/>
                <wp:wrapNone/>
                <wp:docPr id="1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" o:spid="_x0000_s1026" style="position:absolute;margin-left:519.35pt;margin-top:-40.9pt;width:19.5pt;height:31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" strokecolor="white"/>
            </w:pict>
          </mc:Fallback>
        </mc:AlternateContent>
      </w:r>
    </w:p>
    <w:tbl>
      <w:tblPr>
        <w:tblW w:w="99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464"/>
        <w:gridCol w:w="739"/>
        <w:gridCol w:w="942"/>
        <w:gridCol w:w="142"/>
        <w:gridCol w:w="314"/>
        <w:gridCol w:w="142"/>
        <w:gridCol w:w="283"/>
        <w:gridCol w:w="337"/>
        <w:gridCol w:w="383"/>
        <w:gridCol w:w="687"/>
        <w:gridCol w:w="412"/>
        <w:gridCol w:w="44"/>
        <w:gridCol w:w="412"/>
        <w:gridCol w:w="222"/>
        <w:gridCol w:w="325"/>
        <w:gridCol w:w="456"/>
        <w:gridCol w:w="144"/>
        <w:gridCol w:w="412"/>
        <w:gridCol w:w="823"/>
        <w:gridCol w:w="180"/>
      </w:tblGrid>
      <w:tr w:rsidR="00C77526" w:rsidRPr="005E02D7" w14:paraId="48FFBF19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5F6861D2" w14:textId="77777777" w:rsidR="00C77526" w:rsidRPr="005E02D7" w:rsidRDefault="00C77526" w:rsidP="003447DF">
            <w:pPr>
              <w:rPr>
                <w:lang w:val="sv-SE"/>
              </w:rPr>
            </w:pPr>
            <w:r w:rsidRPr="005E02D7">
              <w:rPr>
                <w:lang w:val="sv-SE"/>
              </w:rPr>
              <w:t>Usahatani</w:t>
            </w:r>
          </w:p>
        </w:tc>
        <w:tc>
          <w:tcPr>
            <w:tcW w:w="2160" w:type="dxa"/>
            <w:gridSpan w:val="6"/>
          </w:tcPr>
          <w:p w14:paraId="427DA0D0" w14:textId="77777777" w:rsidR="00C77526" w:rsidRPr="005E02D7" w:rsidRDefault="00C77526" w:rsidP="00CD6F39">
            <w:pPr>
              <w:jc w:val="center"/>
              <w:rPr>
                <w:lang w:val="sv-SE"/>
              </w:rPr>
            </w:pPr>
            <w:r w:rsidRPr="005E02D7">
              <w:rPr>
                <w:lang w:val="sv-SE"/>
              </w:rPr>
              <w:t>MT I</w:t>
            </w:r>
          </w:p>
        </w:tc>
        <w:tc>
          <w:tcPr>
            <w:tcW w:w="2160" w:type="dxa"/>
            <w:gridSpan w:val="6"/>
          </w:tcPr>
          <w:p w14:paraId="688F1823" w14:textId="77777777" w:rsidR="00C77526" w:rsidRPr="005E02D7" w:rsidRDefault="00C77526" w:rsidP="00CD6F39">
            <w:pPr>
              <w:jc w:val="center"/>
              <w:rPr>
                <w:lang w:val="sv-SE"/>
              </w:rPr>
            </w:pPr>
            <w:r w:rsidRPr="005E02D7">
              <w:rPr>
                <w:lang w:val="sv-SE"/>
              </w:rPr>
              <w:t>MT II</w:t>
            </w:r>
          </w:p>
        </w:tc>
        <w:tc>
          <w:tcPr>
            <w:tcW w:w="2160" w:type="dxa"/>
            <w:gridSpan w:val="5"/>
          </w:tcPr>
          <w:p w14:paraId="549DE8FB" w14:textId="77777777" w:rsidR="00C77526" w:rsidRPr="005E02D7" w:rsidRDefault="00C77526" w:rsidP="00CD6F39">
            <w:pPr>
              <w:jc w:val="center"/>
              <w:rPr>
                <w:lang w:val="sv-SE"/>
              </w:rPr>
            </w:pPr>
            <w:r w:rsidRPr="005E02D7">
              <w:rPr>
                <w:lang w:val="sv-SE"/>
              </w:rPr>
              <w:t>MT III</w:t>
            </w:r>
          </w:p>
        </w:tc>
      </w:tr>
      <w:tr w:rsidR="003447DF" w:rsidRPr="003A3383" w14:paraId="0869607B" w14:textId="77777777" w:rsidTr="00830DB8">
        <w:trPr>
          <w:gridAfter w:val="1"/>
          <w:wAfter w:w="180" w:type="dxa"/>
        </w:trPr>
        <w:tc>
          <w:tcPr>
            <w:tcW w:w="9771" w:type="dxa"/>
            <w:gridSpan w:val="20"/>
          </w:tcPr>
          <w:p w14:paraId="1652FABA" w14:textId="77777777" w:rsidR="003447DF" w:rsidRPr="003A3383" w:rsidRDefault="003447DF" w:rsidP="003447DF">
            <w:pPr>
              <w:rPr>
                <w:lang w:val="fi-FI"/>
              </w:rPr>
            </w:pPr>
            <w:r w:rsidRPr="005E02D7">
              <w:rPr>
                <w:lang w:val="sv-SE"/>
              </w:rPr>
              <w:t xml:space="preserve">a. </w:t>
            </w:r>
            <w:r w:rsidRPr="003A3383">
              <w:rPr>
                <w:lang w:val="fi-FI"/>
              </w:rPr>
              <w:t>Sawah</w:t>
            </w:r>
          </w:p>
        </w:tc>
      </w:tr>
      <w:tr w:rsidR="00C77526" w:rsidRPr="003A3383" w14:paraId="06ED5FD3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4DA6F6EB" w14:textId="77777777" w:rsidR="00C77526" w:rsidRPr="003A3383" w:rsidRDefault="00C77526" w:rsidP="003447DF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   1. Sistem tanam</w:t>
            </w:r>
          </w:p>
        </w:tc>
        <w:tc>
          <w:tcPr>
            <w:tcW w:w="2160" w:type="dxa"/>
            <w:gridSpan w:val="6"/>
          </w:tcPr>
          <w:p w14:paraId="195B83F8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66E27877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19344FFD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16ABEB76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5B81DCFF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2. Pengairan</w:t>
            </w:r>
          </w:p>
        </w:tc>
        <w:tc>
          <w:tcPr>
            <w:tcW w:w="2160" w:type="dxa"/>
            <w:gridSpan w:val="6"/>
          </w:tcPr>
          <w:p w14:paraId="2007F715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6C9EAF4D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1EB8128A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4AC71E9D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5C74D19A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3. Gangguan</w:t>
            </w:r>
          </w:p>
        </w:tc>
        <w:tc>
          <w:tcPr>
            <w:tcW w:w="2160" w:type="dxa"/>
            <w:gridSpan w:val="6"/>
          </w:tcPr>
          <w:p w14:paraId="0899E295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1296153F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22B9BE52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74082FAD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53EE4A2C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4.  Jenis tanaman</w:t>
            </w:r>
          </w:p>
        </w:tc>
        <w:tc>
          <w:tcPr>
            <w:tcW w:w="2160" w:type="dxa"/>
            <w:gridSpan w:val="6"/>
          </w:tcPr>
          <w:p w14:paraId="77A04B5A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5B77C5F0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1CF166F9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4D9D6F17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7919FC27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5. Varietas</w:t>
            </w:r>
          </w:p>
        </w:tc>
        <w:tc>
          <w:tcPr>
            <w:tcW w:w="2160" w:type="dxa"/>
            <w:gridSpan w:val="6"/>
          </w:tcPr>
          <w:p w14:paraId="74EB4B31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01B08DB7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6D396325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3E85FAD4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2BBB9E72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6. Asal benih</w:t>
            </w:r>
          </w:p>
        </w:tc>
        <w:tc>
          <w:tcPr>
            <w:tcW w:w="2160" w:type="dxa"/>
            <w:gridSpan w:val="6"/>
          </w:tcPr>
          <w:p w14:paraId="57BA5421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223A523A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3271458D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3447DF" w:rsidRPr="00DA4BF8" w14:paraId="20A8B296" w14:textId="77777777" w:rsidTr="00830DB8">
        <w:trPr>
          <w:gridAfter w:val="1"/>
          <w:wAfter w:w="180" w:type="dxa"/>
        </w:trPr>
        <w:tc>
          <w:tcPr>
            <w:tcW w:w="9771" w:type="dxa"/>
            <w:gridSpan w:val="20"/>
          </w:tcPr>
          <w:p w14:paraId="34F4713B" w14:textId="77777777" w:rsidR="003447DF" w:rsidRPr="00DA4BF8" w:rsidRDefault="003447DF" w:rsidP="00C30741">
            <w:pPr>
              <w:rPr>
                <w:lang w:val="sv-SE"/>
              </w:rPr>
            </w:pPr>
            <w:r w:rsidRPr="00DA4BF8">
              <w:rPr>
                <w:lang w:val="sv-SE"/>
              </w:rPr>
              <w:t>b. Tegal</w:t>
            </w:r>
            <w:r w:rsidR="005E02D7" w:rsidRPr="00DA4BF8">
              <w:rPr>
                <w:lang w:val="sv-SE"/>
              </w:rPr>
              <w:t xml:space="preserve"> / Pekarangan</w:t>
            </w:r>
            <w:r w:rsidR="00DA4BF8" w:rsidRPr="00DA4BF8">
              <w:rPr>
                <w:lang w:val="sv-SE"/>
              </w:rPr>
              <w:t xml:space="preserve"> </w:t>
            </w:r>
          </w:p>
        </w:tc>
      </w:tr>
      <w:tr w:rsidR="00C77526" w:rsidRPr="003A3383" w14:paraId="040536B5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02D7E948" w14:textId="77777777" w:rsidR="00C77526" w:rsidRPr="003A3383" w:rsidRDefault="00C77526" w:rsidP="003447DF">
            <w:pPr>
              <w:rPr>
                <w:lang w:val="fi-FI"/>
              </w:rPr>
            </w:pPr>
            <w:r w:rsidRPr="00DA4BF8">
              <w:rPr>
                <w:lang w:val="sv-SE"/>
              </w:rPr>
              <w:t xml:space="preserve">    </w:t>
            </w:r>
            <w:r w:rsidRPr="003A3383">
              <w:rPr>
                <w:lang w:val="fi-FI"/>
              </w:rPr>
              <w:t>1. Sistem tanam</w:t>
            </w:r>
          </w:p>
        </w:tc>
        <w:tc>
          <w:tcPr>
            <w:tcW w:w="2160" w:type="dxa"/>
            <w:gridSpan w:val="6"/>
          </w:tcPr>
          <w:p w14:paraId="301D18E5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6750C356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2062A94A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289DFA02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5710616B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2. Pengairan</w:t>
            </w:r>
          </w:p>
        </w:tc>
        <w:tc>
          <w:tcPr>
            <w:tcW w:w="2160" w:type="dxa"/>
            <w:gridSpan w:val="6"/>
          </w:tcPr>
          <w:p w14:paraId="2A763165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1351BC45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41B06EF8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5302FE0B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4F8CF75E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3. Gangguan</w:t>
            </w:r>
          </w:p>
        </w:tc>
        <w:tc>
          <w:tcPr>
            <w:tcW w:w="2160" w:type="dxa"/>
            <w:gridSpan w:val="6"/>
          </w:tcPr>
          <w:p w14:paraId="6DFAA66A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43CF2579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7CDD5B42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5ADFA3E5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</w:tcPr>
          <w:p w14:paraId="34D8CAA2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4.  Jenis tanaman</w:t>
            </w:r>
          </w:p>
        </w:tc>
        <w:tc>
          <w:tcPr>
            <w:tcW w:w="2160" w:type="dxa"/>
            <w:gridSpan w:val="6"/>
          </w:tcPr>
          <w:p w14:paraId="7BE26C22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</w:tcPr>
          <w:p w14:paraId="385B58E7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</w:tcPr>
          <w:p w14:paraId="236E55D5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C77526" w:rsidRPr="003A3383" w14:paraId="2A27DCC0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  <w:tcBorders>
              <w:bottom w:val="single" w:sz="4" w:space="0" w:color="auto"/>
            </w:tcBorders>
          </w:tcPr>
          <w:p w14:paraId="509F6806" w14:textId="77777777" w:rsidR="00C77526" w:rsidRPr="003A3383" w:rsidRDefault="00C77526" w:rsidP="00CD6F39">
            <w:pPr>
              <w:ind w:firstLine="180"/>
              <w:rPr>
                <w:lang w:val="fi-FI"/>
              </w:rPr>
            </w:pPr>
            <w:r w:rsidRPr="003A3383">
              <w:rPr>
                <w:lang w:val="fi-FI"/>
              </w:rPr>
              <w:t xml:space="preserve"> 5. Varietas</w:t>
            </w:r>
          </w:p>
        </w:tc>
        <w:tc>
          <w:tcPr>
            <w:tcW w:w="2160" w:type="dxa"/>
            <w:gridSpan w:val="6"/>
            <w:tcBorders>
              <w:bottom w:val="single" w:sz="4" w:space="0" w:color="auto"/>
            </w:tcBorders>
          </w:tcPr>
          <w:p w14:paraId="0E66943C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  <w:tcBorders>
              <w:bottom w:val="single" w:sz="4" w:space="0" w:color="auto"/>
            </w:tcBorders>
          </w:tcPr>
          <w:p w14:paraId="10518469" w14:textId="77777777" w:rsidR="00C77526" w:rsidRPr="003A3383" w:rsidRDefault="00C77526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</w:tcPr>
          <w:p w14:paraId="225175FB" w14:textId="77777777" w:rsidR="00C77526" w:rsidRPr="003A3383" w:rsidRDefault="00C77526" w:rsidP="003447DF">
            <w:pPr>
              <w:rPr>
                <w:lang w:val="fi-FI"/>
              </w:rPr>
            </w:pPr>
          </w:p>
        </w:tc>
      </w:tr>
      <w:tr w:rsidR="00DA4BF8" w:rsidRPr="003A3383" w14:paraId="672DD89D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  <w:tcBorders>
              <w:bottom w:val="single" w:sz="4" w:space="0" w:color="auto"/>
            </w:tcBorders>
          </w:tcPr>
          <w:p w14:paraId="564C7EED" w14:textId="77777777" w:rsidR="00DA4BF8" w:rsidRPr="003A3383" w:rsidRDefault="00DA4BF8" w:rsidP="00CD6F39">
            <w:pPr>
              <w:ind w:firstLine="180"/>
              <w:rPr>
                <w:lang w:val="fi-FI"/>
              </w:rPr>
            </w:pPr>
            <w:r>
              <w:rPr>
                <w:lang w:val="fi-FI"/>
              </w:rPr>
              <w:t xml:space="preserve"> </w:t>
            </w:r>
            <w:r w:rsidRPr="003A3383">
              <w:rPr>
                <w:lang w:val="fi-FI"/>
              </w:rPr>
              <w:t>6. Asal benih</w:t>
            </w:r>
          </w:p>
        </w:tc>
        <w:tc>
          <w:tcPr>
            <w:tcW w:w="2160" w:type="dxa"/>
            <w:gridSpan w:val="6"/>
            <w:tcBorders>
              <w:bottom w:val="single" w:sz="4" w:space="0" w:color="auto"/>
            </w:tcBorders>
          </w:tcPr>
          <w:p w14:paraId="4FAE2762" w14:textId="77777777" w:rsidR="00DA4BF8" w:rsidRPr="003A3383" w:rsidRDefault="00DA4BF8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  <w:tcBorders>
              <w:bottom w:val="single" w:sz="4" w:space="0" w:color="auto"/>
            </w:tcBorders>
          </w:tcPr>
          <w:p w14:paraId="6729B9E9" w14:textId="77777777" w:rsidR="00DA4BF8" w:rsidRPr="003A3383" w:rsidRDefault="00DA4BF8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</w:tcPr>
          <w:p w14:paraId="46CDFB48" w14:textId="77777777" w:rsidR="00DA4BF8" w:rsidRPr="003A3383" w:rsidRDefault="00DA4BF8" w:rsidP="003447DF">
            <w:pPr>
              <w:rPr>
                <w:lang w:val="fi-FI"/>
              </w:rPr>
            </w:pPr>
          </w:p>
        </w:tc>
      </w:tr>
      <w:tr w:rsidR="008B5A8A" w:rsidRPr="003A3383" w14:paraId="68032936" w14:textId="77777777" w:rsidTr="00830DB8">
        <w:trPr>
          <w:gridAfter w:val="1"/>
          <w:wAfter w:w="180" w:type="dxa"/>
        </w:trPr>
        <w:tc>
          <w:tcPr>
            <w:tcW w:w="329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DBE89B" w14:textId="77777777" w:rsidR="008B5A8A" w:rsidRDefault="008B5A8A" w:rsidP="00CD6F39">
            <w:pPr>
              <w:ind w:firstLine="180"/>
              <w:rPr>
                <w:lang w:val="fi-FI"/>
              </w:rPr>
            </w:pPr>
          </w:p>
        </w:tc>
        <w:tc>
          <w:tcPr>
            <w:tcW w:w="216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777FE3" w14:textId="77777777" w:rsidR="008B5A8A" w:rsidRPr="003A3383" w:rsidRDefault="008B5A8A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7211C9" w14:textId="77777777" w:rsidR="008B5A8A" w:rsidRPr="003A3383" w:rsidRDefault="008B5A8A" w:rsidP="003447DF">
            <w:pPr>
              <w:rPr>
                <w:lang w:val="fi-FI"/>
              </w:rPr>
            </w:pPr>
          </w:p>
        </w:tc>
        <w:tc>
          <w:tcPr>
            <w:tcW w:w="216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21428F" w14:textId="77777777" w:rsidR="008B5A8A" w:rsidRPr="003A3383" w:rsidRDefault="008B5A8A" w:rsidP="003447DF">
            <w:pPr>
              <w:rPr>
                <w:lang w:val="fi-FI"/>
              </w:rPr>
            </w:pPr>
          </w:p>
        </w:tc>
      </w:tr>
      <w:tr w:rsidR="00A66576" w:rsidRPr="003A3383" w14:paraId="35CD26C7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003" w:type="dxa"/>
        </w:trPr>
        <w:tc>
          <w:tcPr>
            <w:tcW w:w="2088" w:type="dxa"/>
          </w:tcPr>
          <w:p w14:paraId="5C50DE79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1.</w:t>
            </w:r>
            <w:r w:rsidR="00A66576" w:rsidRPr="003A3383">
              <w:rPr>
                <w:lang w:val="fi-FI"/>
              </w:rPr>
              <w:t xml:space="preserve"> Sistem tanam</w:t>
            </w:r>
          </w:p>
        </w:tc>
        <w:tc>
          <w:tcPr>
            <w:tcW w:w="464" w:type="dxa"/>
          </w:tcPr>
          <w:p w14:paraId="2573AA57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1a</w:t>
            </w:r>
          </w:p>
        </w:tc>
        <w:tc>
          <w:tcPr>
            <w:tcW w:w="1823" w:type="dxa"/>
            <w:gridSpan w:val="3"/>
          </w:tcPr>
          <w:p w14:paraId="615A9209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Monokultur </w:t>
            </w:r>
          </w:p>
        </w:tc>
        <w:tc>
          <w:tcPr>
            <w:tcW w:w="456" w:type="dxa"/>
            <w:gridSpan w:val="2"/>
          </w:tcPr>
          <w:p w14:paraId="6AA15994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1b</w:t>
            </w:r>
          </w:p>
        </w:tc>
        <w:tc>
          <w:tcPr>
            <w:tcW w:w="2102" w:type="dxa"/>
            <w:gridSpan w:val="5"/>
          </w:tcPr>
          <w:p w14:paraId="4AF67BB3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Tumpangsari</w:t>
            </w:r>
          </w:p>
        </w:tc>
        <w:tc>
          <w:tcPr>
            <w:tcW w:w="456" w:type="dxa"/>
            <w:gridSpan w:val="2"/>
          </w:tcPr>
          <w:p w14:paraId="6CF4624F" w14:textId="77777777" w:rsidR="00A66576" w:rsidRPr="003A3383" w:rsidRDefault="00A66576" w:rsidP="00A84971">
            <w:pPr>
              <w:rPr>
                <w:lang w:val="fi-FI"/>
              </w:rPr>
            </w:pPr>
          </w:p>
        </w:tc>
        <w:tc>
          <w:tcPr>
            <w:tcW w:w="1559" w:type="dxa"/>
            <w:gridSpan w:val="5"/>
          </w:tcPr>
          <w:p w14:paraId="766C5A32" w14:textId="77777777" w:rsidR="00A66576" w:rsidRPr="003A3383" w:rsidRDefault="00A66576" w:rsidP="00A84971">
            <w:pPr>
              <w:rPr>
                <w:lang w:val="fi-FI"/>
              </w:rPr>
            </w:pPr>
          </w:p>
        </w:tc>
      </w:tr>
      <w:tr w:rsidR="00A66576" w:rsidRPr="003A3383" w14:paraId="580F99BF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</w:tcPr>
          <w:p w14:paraId="1A556874" w14:textId="18326FC6" w:rsidR="00A66576" w:rsidRPr="003A3383" w:rsidRDefault="00BA1690" w:rsidP="00A84971">
            <w:pPr>
              <w:rPr>
                <w:lang w:val="fi-F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062210D" wp14:editId="5CEA00ED">
                      <wp:simplePos x="0" y="0"/>
                      <wp:positionH relativeFrom="column">
                        <wp:posOffset>147320</wp:posOffset>
                      </wp:positionH>
                      <wp:positionV relativeFrom="paragraph">
                        <wp:posOffset>243840</wp:posOffset>
                      </wp:positionV>
                      <wp:extent cx="5890260" cy="1163955"/>
                      <wp:effectExtent l="13970" t="5715" r="10795" b="11430"/>
                      <wp:wrapNone/>
                      <wp:docPr id="1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90260" cy="1163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97988F" w14:textId="77777777" w:rsidR="00466782" w:rsidRPr="00094A26" w:rsidRDefault="00466782" w:rsidP="000945C9">
                                  <w:pPr>
                                    <w:ind w:left="-90"/>
                                    <w:rPr>
                                      <w:lang w:val="sv-SE"/>
                                    </w:rPr>
                                  </w:pPr>
                                  <w:r w:rsidRPr="00094A26">
                                    <w:rPr>
                                      <w:lang w:val="sv-SE"/>
                                    </w:rPr>
                                    <w:t>Keterangan *</w:t>
                                  </w:r>
                                </w:p>
                                <w:p w14:paraId="3CC49E36" w14:textId="77777777" w:rsidR="00466782" w:rsidRPr="00094A26" w:rsidRDefault="00466782" w:rsidP="000945C9">
                                  <w:pPr>
                                    <w:ind w:left="-90"/>
                                    <w:rPr>
                                      <w:lang w:val="sv-SE"/>
                                    </w:rPr>
                                  </w:pPr>
                                  <w:r w:rsidRPr="00094A26">
                                    <w:rPr>
                                      <w:lang w:val="sv-SE"/>
                                    </w:rPr>
                                    <w:t>Baik</w:t>
                                  </w:r>
                                  <w:r w:rsidRPr="00094A26">
                                    <w:rPr>
                                      <w:lang w:val="sv-SE"/>
                                    </w:rPr>
                                    <w:tab/>
                                    <w:t xml:space="preserve"> : pengairan dapat diperoleh dengan mudah setiap harinya (baik irigasi teknis, </w:t>
                                  </w:r>
                                </w:p>
                                <w:p w14:paraId="5DF6459F" w14:textId="77777777" w:rsidR="00466782" w:rsidRPr="00094A26" w:rsidRDefault="00466782" w:rsidP="000945C9">
                                  <w:pPr>
                                    <w:ind w:left="900"/>
                                    <w:rPr>
                                      <w:lang w:val="sv-SE"/>
                                    </w:rPr>
                                  </w:pPr>
                                  <w:r w:rsidRPr="00094A26">
                                    <w:rPr>
                                      <w:lang w:val="sv-SE"/>
                                    </w:rPr>
                                    <w:t>sumur bor, sungai, dll)</w:t>
                                  </w:r>
                                </w:p>
                                <w:p w14:paraId="4BD9D3F4" w14:textId="77777777" w:rsidR="00466782" w:rsidRPr="00094A26" w:rsidRDefault="00466782" w:rsidP="000945C9">
                                  <w:pPr>
                                    <w:ind w:left="-90"/>
                                    <w:rPr>
                                      <w:lang w:val="sv-SE"/>
                                    </w:rPr>
                                  </w:pPr>
                                  <w:r w:rsidRPr="00094A26">
                                    <w:rPr>
                                      <w:lang w:val="sv-SE"/>
                                    </w:rPr>
                                    <w:t xml:space="preserve">Cukup </w:t>
                                  </w:r>
                                  <w:r w:rsidRPr="00094A26">
                                    <w:rPr>
                                      <w:lang w:val="sv-SE"/>
                                    </w:rPr>
                                    <w:tab/>
                                    <w:t xml:space="preserve">:  pengairan diperoleh dengan cara bergiliran </w:t>
                                  </w:r>
                                </w:p>
                                <w:p w14:paraId="7EA526C1" w14:textId="77777777" w:rsidR="00466782" w:rsidRPr="00094A26" w:rsidRDefault="00466782" w:rsidP="000945C9">
                                  <w:pPr>
                                    <w:ind w:left="-90"/>
                                    <w:rPr>
                                      <w:lang w:val="sv-SE"/>
                                    </w:rPr>
                                  </w:pPr>
                                  <w:r w:rsidRPr="00094A26">
                                    <w:rPr>
                                      <w:lang w:val="sv-SE"/>
                                    </w:rPr>
                                    <w:t>Kurang</w:t>
                                  </w:r>
                                  <w:r w:rsidRPr="00094A26">
                                    <w:rPr>
                                      <w:lang w:val="sv-SE"/>
                                    </w:rPr>
                                    <w:tab/>
                                    <w:t xml:space="preserve">:  pengairan sulit diperoleh (dalam 1 hari, belum tentu lahan bisa mendapatkan </w:t>
                                  </w:r>
                                </w:p>
                                <w:p w14:paraId="20CCC8A1" w14:textId="77777777" w:rsidR="00466782" w:rsidRDefault="00466782" w:rsidP="000945C9">
                                  <w:pPr>
                                    <w:ind w:left="900"/>
                                  </w:pPr>
                                  <w:r>
                                    <w:t>pengairan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9" style="position:absolute;margin-left:11.6pt;margin-top:19.2pt;width:463.8pt;height:91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" strokecolor="white">
                      <v:textbox>
                        <w:txbxContent>
                          <w:p w14:paraId="7297988F" w14:textId="77777777" w:rsidR="00466782" w:rsidRPr="00094A26" w:rsidRDefault="00466782" w:rsidP="000945C9">
                            <w:pPr>
                              <w:ind w:left="-90"/>
                              <w:rPr>
                                <w:lang w:val="sv-SE"/>
                              </w:rPr>
                            </w:pPr>
                            <w:r w:rsidRPr="00094A26">
                              <w:rPr>
                                <w:lang w:val="sv-SE"/>
                              </w:rPr>
                              <w:t>Keterangan *</w:t>
                            </w:r>
                          </w:p>
                          <w:p w14:paraId="3CC49E36" w14:textId="77777777" w:rsidR="00466782" w:rsidRPr="00094A26" w:rsidRDefault="00466782" w:rsidP="000945C9">
                            <w:pPr>
                              <w:ind w:left="-90"/>
                              <w:rPr>
                                <w:lang w:val="sv-SE"/>
                              </w:rPr>
                            </w:pPr>
                            <w:r w:rsidRPr="00094A26">
                              <w:rPr>
                                <w:lang w:val="sv-SE"/>
                              </w:rPr>
                              <w:t>Baik</w:t>
                            </w:r>
                            <w:r w:rsidRPr="00094A26">
                              <w:rPr>
                                <w:lang w:val="sv-SE"/>
                              </w:rPr>
                              <w:tab/>
                              <w:t xml:space="preserve"> : pengairan dapat diperoleh dengan mudah setiap harinya (baik irigasi teknis, </w:t>
                            </w:r>
                          </w:p>
                          <w:p w14:paraId="5DF6459F" w14:textId="77777777" w:rsidR="00466782" w:rsidRPr="00094A26" w:rsidRDefault="00466782" w:rsidP="000945C9">
                            <w:pPr>
                              <w:ind w:left="900"/>
                              <w:rPr>
                                <w:lang w:val="sv-SE"/>
                              </w:rPr>
                            </w:pPr>
                            <w:r w:rsidRPr="00094A26">
                              <w:rPr>
                                <w:lang w:val="sv-SE"/>
                              </w:rPr>
                              <w:t>sumur bor, sungai, dll)</w:t>
                            </w:r>
                          </w:p>
                          <w:p w14:paraId="4BD9D3F4" w14:textId="77777777" w:rsidR="00466782" w:rsidRPr="00094A26" w:rsidRDefault="00466782" w:rsidP="000945C9">
                            <w:pPr>
                              <w:ind w:left="-90"/>
                              <w:rPr>
                                <w:lang w:val="sv-SE"/>
                              </w:rPr>
                            </w:pPr>
                            <w:r w:rsidRPr="00094A26">
                              <w:rPr>
                                <w:lang w:val="sv-SE"/>
                              </w:rPr>
                              <w:t xml:space="preserve">Cukup </w:t>
                            </w:r>
                            <w:r w:rsidRPr="00094A26">
                              <w:rPr>
                                <w:lang w:val="sv-SE"/>
                              </w:rPr>
                              <w:tab/>
                              <w:t xml:space="preserve">:  pengairan diperoleh dengan cara bergiliran </w:t>
                            </w:r>
                          </w:p>
                          <w:p w14:paraId="7EA526C1" w14:textId="77777777" w:rsidR="00466782" w:rsidRPr="00094A26" w:rsidRDefault="00466782" w:rsidP="000945C9">
                            <w:pPr>
                              <w:ind w:left="-90"/>
                              <w:rPr>
                                <w:lang w:val="sv-SE"/>
                              </w:rPr>
                            </w:pPr>
                            <w:r w:rsidRPr="00094A26">
                              <w:rPr>
                                <w:lang w:val="sv-SE"/>
                              </w:rPr>
                              <w:t>Kurang</w:t>
                            </w:r>
                            <w:r w:rsidRPr="00094A26">
                              <w:rPr>
                                <w:lang w:val="sv-SE"/>
                              </w:rPr>
                              <w:tab/>
                              <w:t xml:space="preserve">:  pengairan sulit diperoleh (dalam 1 hari, belum tentu lahan bisa mendapatkan </w:t>
                            </w:r>
                          </w:p>
                          <w:p w14:paraId="20CCC8A1" w14:textId="77777777" w:rsidR="00466782" w:rsidRDefault="00466782" w:rsidP="000945C9">
                            <w:pPr>
                              <w:ind w:left="900"/>
                            </w:pPr>
                            <w:r>
                              <w:t>pengairan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66576" w:rsidRPr="003A3383">
              <w:rPr>
                <w:lang w:val="fi-FI"/>
              </w:rPr>
              <w:t xml:space="preserve"> 2. Pengairan</w:t>
            </w:r>
          </w:p>
        </w:tc>
        <w:tc>
          <w:tcPr>
            <w:tcW w:w="464" w:type="dxa"/>
          </w:tcPr>
          <w:p w14:paraId="5994DA8B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2a</w:t>
            </w:r>
          </w:p>
        </w:tc>
        <w:tc>
          <w:tcPr>
            <w:tcW w:w="1823" w:type="dxa"/>
            <w:gridSpan w:val="3"/>
          </w:tcPr>
          <w:p w14:paraId="3E90ED60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Baik</w:t>
            </w:r>
            <w:r w:rsidR="000945C9" w:rsidRPr="003A3383">
              <w:rPr>
                <w:lang w:val="fi-FI"/>
              </w:rPr>
              <w:t>*</w:t>
            </w:r>
          </w:p>
          <w:p w14:paraId="58EF3E69" w14:textId="77777777" w:rsidR="0037798A" w:rsidRPr="003A3383" w:rsidRDefault="0037798A" w:rsidP="00A84971">
            <w:pPr>
              <w:rPr>
                <w:lang w:val="fi-FI"/>
              </w:rPr>
            </w:pPr>
          </w:p>
        </w:tc>
        <w:tc>
          <w:tcPr>
            <w:tcW w:w="456" w:type="dxa"/>
            <w:gridSpan w:val="2"/>
          </w:tcPr>
          <w:p w14:paraId="6D3A275F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2b</w:t>
            </w:r>
          </w:p>
        </w:tc>
        <w:tc>
          <w:tcPr>
            <w:tcW w:w="1690" w:type="dxa"/>
            <w:gridSpan w:val="4"/>
          </w:tcPr>
          <w:p w14:paraId="6B05508F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Cukup</w:t>
            </w:r>
            <w:r w:rsidR="000945C9" w:rsidRPr="003A3383">
              <w:rPr>
                <w:lang w:val="fi-FI"/>
              </w:rPr>
              <w:t>*</w:t>
            </w:r>
          </w:p>
        </w:tc>
        <w:tc>
          <w:tcPr>
            <w:tcW w:w="456" w:type="dxa"/>
            <w:gridSpan w:val="2"/>
          </w:tcPr>
          <w:p w14:paraId="45F07144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2c</w:t>
            </w:r>
          </w:p>
        </w:tc>
        <w:tc>
          <w:tcPr>
            <w:tcW w:w="1559" w:type="dxa"/>
            <w:gridSpan w:val="5"/>
          </w:tcPr>
          <w:p w14:paraId="34360629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Kurang</w:t>
            </w:r>
            <w:r w:rsidR="000945C9" w:rsidRPr="003A3383">
              <w:rPr>
                <w:lang w:val="fi-FI"/>
              </w:rPr>
              <w:t>*</w:t>
            </w:r>
          </w:p>
          <w:p w14:paraId="17971F2D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1B93B161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0C089A47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41134692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1B873266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2CA520FD" w14:textId="77777777" w:rsidR="000945C9" w:rsidRPr="003A3383" w:rsidRDefault="000945C9" w:rsidP="00A84971">
            <w:pPr>
              <w:rPr>
                <w:lang w:val="fi-FI"/>
              </w:rPr>
            </w:pPr>
          </w:p>
          <w:p w14:paraId="55EF4AA6" w14:textId="77777777" w:rsidR="000945C9" w:rsidRPr="003A3383" w:rsidRDefault="000945C9" w:rsidP="00A84971">
            <w:pPr>
              <w:rPr>
                <w:lang w:val="fi-FI"/>
              </w:rPr>
            </w:pPr>
          </w:p>
        </w:tc>
      </w:tr>
      <w:tr w:rsidR="00A66576" w:rsidRPr="003A3383" w14:paraId="33DB762A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</w:tcPr>
          <w:p w14:paraId="698A0D40" w14:textId="77777777" w:rsidR="00A66576" w:rsidRPr="003A3383" w:rsidRDefault="00A66576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3. Gangguan</w:t>
            </w:r>
          </w:p>
        </w:tc>
        <w:tc>
          <w:tcPr>
            <w:tcW w:w="464" w:type="dxa"/>
          </w:tcPr>
          <w:p w14:paraId="702B3A6C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3a</w:t>
            </w:r>
          </w:p>
        </w:tc>
        <w:tc>
          <w:tcPr>
            <w:tcW w:w="1823" w:type="dxa"/>
            <w:gridSpan w:val="3"/>
          </w:tcPr>
          <w:p w14:paraId="456D29D6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Hama ..........</w:t>
            </w:r>
          </w:p>
        </w:tc>
        <w:tc>
          <w:tcPr>
            <w:tcW w:w="456" w:type="dxa"/>
            <w:gridSpan w:val="2"/>
          </w:tcPr>
          <w:p w14:paraId="07EAC01A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3b</w:t>
            </w:r>
          </w:p>
        </w:tc>
        <w:tc>
          <w:tcPr>
            <w:tcW w:w="1690" w:type="dxa"/>
            <w:gridSpan w:val="4"/>
          </w:tcPr>
          <w:p w14:paraId="53D85240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Penyakit ...</w:t>
            </w:r>
          </w:p>
        </w:tc>
        <w:tc>
          <w:tcPr>
            <w:tcW w:w="456" w:type="dxa"/>
            <w:gridSpan w:val="2"/>
          </w:tcPr>
          <w:p w14:paraId="2CD852EB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3c</w:t>
            </w:r>
          </w:p>
        </w:tc>
        <w:tc>
          <w:tcPr>
            <w:tcW w:w="1559" w:type="dxa"/>
            <w:gridSpan w:val="5"/>
          </w:tcPr>
          <w:p w14:paraId="01F1C9E8" w14:textId="77777777" w:rsidR="00A66576" w:rsidRPr="003A3383" w:rsidRDefault="00A84971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Lainnya</w:t>
            </w:r>
          </w:p>
        </w:tc>
      </w:tr>
      <w:tr w:rsidR="00C71C37" w:rsidRPr="003A3383" w14:paraId="53BD5BA4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  <w:vMerge w:val="restart"/>
          </w:tcPr>
          <w:p w14:paraId="0550FB89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4.  Jenis tanaman</w:t>
            </w:r>
          </w:p>
        </w:tc>
        <w:tc>
          <w:tcPr>
            <w:tcW w:w="464" w:type="dxa"/>
          </w:tcPr>
          <w:p w14:paraId="0ECE6BD2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4a</w:t>
            </w:r>
          </w:p>
        </w:tc>
        <w:tc>
          <w:tcPr>
            <w:tcW w:w="1823" w:type="dxa"/>
            <w:gridSpan w:val="3"/>
          </w:tcPr>
          <w:p w14:paraId="200B21D8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Padi / Padi gogo</w:t>
            </w:r>
          </w:p>
        </w:tc>
        <w:tc>
          <w:tcPr>
            <w:tcW w:w="456" w:type="dxa"/>
            <w:gridSpan w:val="2"/>
          </w:tcPr>
          <w:p w14:paraId="661E2B0A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e</w:t>
            </w:r>
          </w:p>
        </w:tc>
        <w:tc>
          <w:tcPr>
            <w:tcW w:w="1690" w:type="dxa"/>
            <w:gridSpan w:val="4"/>
          </w:tcPr>
          <w:p w14:paraId="2E661B17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Ubi kayu</w:t>
            </w:r>
          </w:p>
        </w:tc>
        <w:tc>
          <w:tcPr>
            <w:tcW w:w="456" w:type="dxa"/>
            <w:gridSpan w:val="2"/>
          </w:tcPr>
          <w:p w14:paraId="1E2A0FE2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i</w:t>
            </w:r>
          </w:p>
        </w:tc>
        <w:tc>
          <w:tcPr>
            <w:tcW w:w="1559" w:type="dxa"/>
            <w:gridSpan w:val="5"/>
          </w:tcPr>
          <w:p w14:paraId="4EB0125D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Buah2an</w:t>
            </w:r>
          </w:p>
        </w:tc>
      </w:tr>
      <w:tr w:rsidR="00C71C37" w:rsidRPr="003A3383" w14:paraId="7EC03FC8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  <w:vMerge/>
          </w:tcPr>
          <w:p w14:paraId="227184F6" w14:textId="77777777" w:rsidR="00C71C37" w:rsidRPr="003A3383" w:rsidRDefault="00C71C37" w:rsidP="00A84971">
            <w:pPr>
              <w:rPr>
                <w:lang w:val="fi-FI"/>
              </w:rPr>
            </w:pPr>
          </w:p>
        </w:tc>
        <w:tc>
          <w:tcPr>
            <w:tcW w:w="464" w:type="dxa"/>
          </w:tcPr>
          <w:p w14:paraId="780697CC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4b</w:t>
            </w:r>
          </w:p>
        </w:tc>
        <w:tc>
          <w:tcPr>
            <w:tcW w:w="1823" w:type="dxa"/>
            <w:gridSpan w:val="3"/>
          </w:tcPr>
          <w:p w14:paraId="2FFA636C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Kedelai</w:t>
            </w:r>
          </w:p>
        </w:tc>
        <w:tc>
          <w:tcPr>
            <w:tcW w:w="456" w:type="dxa"/>
            <w:gridSpan w:val="2"/>
          </w:tcPr>
          <w:p w14:paraId="33C4F8E2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f</w:t>
            </w:r>
          </w:p>
        </w:tc>
        <w:tc>
          <w:tcPr>
            <w:tcW w:w="1690" w:type="dxa"/>
            <w:gridSpan w:val="4"/>
          </w:tcPr>
          <w:p w14:paraId="268CB6FE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Ubi jalar</w:t>
            </w:r>
          </w:p>
        </w:tc>
        <w:tc>
          <w:tcPr>
            <w:tcW w:w="456" w:type="dxa"/>
            <w:gridSpan w:val="2"/>
          </w:tcPr>
          <w:p w14:paraId="7F54ED49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4j</w:t>
            </w:r>
          </w:p>
        </w:tc>
        <w:tc>
          <w:tcPr>
            <w:tcW w:w="1559" w:type="dxa"/>
            <w:gridSpan w:val="5"/>
          </w:tcPr>
          <w:p w14:paraId="78200081" w14:textId="77777777" w:rsidR="00A53BD7" w:rsidRPr="005D5049" w:rsidRDefault="005D5049" w:rsidP="00A84971">
            <w:pPr>
              <w:rPr>
                <w:lang w:val="id-ID"/>
              </w:rPr>
            </w:pPr>
            <w:r>
              <w:rPr>
                <w:lang w:val="id-ID"/>
              </w:rPr>
              <w:t>Kunyit</w:t>
            </w:r>
          </w:p>
        </w:tc>
      </w:tr>
      <w:tr w:rsidR="00C71C37" w:rsidRPr="003A3383" w14:paraId="4DC51A9C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  <w:vMerge/>
          </w:tcPr>
          <w:p w14:paraId="305BE3A7" w14:textId="77777777" w:rsidR="00C71C37" w:rsidRPr="003A3383" w:rsidRDefault="00C71C37" w:rsidP="00A84971">
            <w:pPr>
              <w:rPr>
                <w:lang w:val="fi-FI"/>
              </w:rPr>
            </w:pPr>
          </w:p>
        </w:tc>
        <w:tc>
          <w:tcPr>
            <w:tcW w:w="464" w:type="dxa"/>
          </w:tcPr>
          <w:p w14:paraId="50394B38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4c</w:t>
            </w:r>
          </w:p>
        </w:tc>
        <w:tc>
          <w:tcPr>
            <w:tcW w:w="1823" w:type="dxa"/>
            <w:gridSpan w:val="3"/>
          </w:tcPr>
          <w:p w14:paraId="41077D1C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Kacang tanah</w:t>
            </w:r>
          </w:p>
        </w:tc>
        <w:tc>
          <w:tcPr>
            <w:tcW w:w="456" w:type="dxa"/>
            <w:gridSpan w:val="2"/>
          </w:tcPr>
          <w:p w14:paraId="575765E0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g</w:t>
            </w:r>
          </w:p>
        </w:tc>
        <w:tc>
          <w:tcPr>
            <w:tcW w:w="1690" w:type="dxa"/>
            <w:gridSpan w:val="4"/>
          </w:tcPr>
          <w:p w14:paraId="4EEC1FE3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Kacang hijau</w:t>
            </w:r>
          </w:p>
        </w:tc>
        <w:tc>
          <w:tcPr>
            <w:tcW w:w="456" w:type="dxa"/>
            <w:gridSpan w:val="2"/>
          </w:tcPr>
          <w:p w14:paraId="53901551" w14:textId="77777777" w:rsidR="00C71C37" w:rsidRPr="003A3383" w:rsidRDefault="008B5A8A" w:rsidP="00A84971">
            <w:pPr>
              <w:rPr>
                <w:lang w:val="fi-FI"/>
              </w:rPr>
            </w:pPr>
            <w:r>
              <w:rPr>
                <w:lang w:val="fi-FI"/>
              </w:rPr>
              <w:t>4i</w:t>
            </w:r>
          </w:p>
        </w:tc>
        <w:tc>
          <w:tcPr>
            <w:tcW w:w="1559" w:type="dxa"/>
            <w:gridSpan w:val="5"/>
          </w:tcPr>
          <w:p w14:paraId="598E93B3" w14:textId="77777777" w:rsidR="00C71C37" w:rsidRPr="005D5049" w:rsidRDefault="008B5A8A" w:rsidP="005D5049">
            <w:pPr>
              <w:rPr>
                <w:lang w:val="id-ID"/>
              </w:rPr>
            </w:pPr>
            <w:r w:rsidRPr="008B5A8A">
              <w:rPr>
                <w:lang w:val="fi-FI"/>
              </w:rPr>
              <w:t>Jati</w:t>
            </w:r>
            <w:r w:rsidR="005D5049">
              <w:rPr>
                <w:lang w:val="id-ID"/>
              </w:rPr>
              <w:t>/tanaman tahunan lain</w:t>
            </w:r>
          </w:p>
        </w:tc>
      </w:tr>
      <w:tr w:rsidR="00C71C37" w:rsidRPr="003A3383" w14:paraId="7A965CD8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  <w:vMerge/>
          </w:tcPr>
          <w:p w14:paraId="1D9AB1AF" w14:textId="77777777" w:rsidR="00C71C37" w:rsidRPr="003A3383" w:rsidRDefault="00C71C37" w:rsidP="00A84971">
            <w:pPr>
              <w:rPr>
                <w:lang w:val="fi-FI"/>
              </w:rPr>
            </w:pPr>
          </w:p>
        </w:tc>
        <w:tc>
          <w:tcPr>
            <w:tcW w:w="464" w:type="dxa"/>
          </w:tcPr>
          <w:p w14:paraId="529F4656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d</w:t>
            </w:r>
          </w:p>
        </w:tc>
        <w:tc>
          <w:tcPr>
            <w:tcW w:w="1823" w:type="dxa"/>
            <w:gridSpan w:val="3"/>
          </w:tcPr>
          <w:p w14:paraId="435A412F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Jagung</w:t>
            </w:r>
          </w:p>
        </w:tc>
        <w:tc>
          <w:tcPr>
            <w:tcW w:w="456" w:type="dxa"/>
            <w:gridSpan w:val="2"/>
          </w:tcPr>
          <w:p w14:paraId="78839026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4h</w:t>
            </w:r>
          </w:p>
        </w:tc>
        <w:tc>
          <w:tcPr>
            <w:tcW w:w="1690" w:type="dxa"/>
            <w:gridSpan w:val="4"/>
          </w:tcPr>
          <w:p w14:paraId="6A3DE71B" w14:textId="77777777" w:rsidR="00C71C37" w:rsidRPr="003A3383" w:rsidRDefault="00C71C37" w:rsidP="00DF177F">
            <w:pPr>
              <w:rPr>
                <w:lang w:val="fi-FI"/>
              </w:rPr>
            </w:pPr>
            <w:r w:rsidRPr="003A3383">
              <w:rPr>
                <w:lang w:val="fi-FI"/>
              </w:rPr>
              <w:t>Sayuran</w:t>
            </w:r>
          </w:p>
        </w:tc>
        <w:tc>
          <w:tcPr>
            <w:tcW w:w="456" w:type="dxa"/>
            <w:gridSpan w:val="2"/>
          </w:tcPr>
          <w:p w14:paraId="63D7E6D3" w14:textId="77777777" w:rsidR="00C71C37" w:rsidRPr="003A3383" w:rsidRDefault="00C71C37" w:rsidP="00A84971">
            <w:pPr>
              <w:rPr>
                <w:lang w:val="fi-FI"/>
              </w:rPr>
            </w:pPr>
          </w:p>
        </w:tc>
        <w:tc>
          <w:tcPr>
            <w:tcW w:w="1559" w:type="dxa"/>
            <w:gridSpan w:val="5"/>
          </w:tcPr>
          <w:p w14:paraId="6CBF1BB2" w14:textId="77777777" w:rsidR="00C71C37" w:rsidRPr="003A3383" w:rsidRDefault="00C71C37" w:rsidP="00A84971">
            <w:pPr>
              <w:rPr>
                <w:lang w:val="fi-FI"/>
              </w:rPr>
            </w:pPr>
          </w:p>
        </w:tc>
      </w:tr>
      <w:tr w:rsidR="00A62E3A" w:rsidRPr="003A3383" w14:paraId="19AF0ACD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88" w:type="dxa"/>
          </w:tcPr>
          <w:p w14:paraId="7574BAEF" w14:textId="77777777" w:rsidR="00A62E3A" w:rsidRPr="005D5049" w:rsidRDefault="00A62E3A" w:rsidP="00A84971">
            <w:pPr>
              <w:rPr>
                <w:lang w:val="id-ID"/>
              </w:rPr>
            </w:pPr>
          </w:p>
        </w:tc>
        <w:tc>
          <w:tcPr>
            <w:tcW w:w="1203" w:type="dxa"/>
            <w:gridSpan w:val="2"/>
          </w:tcPr>
          <w:p w14:paraId="1A345564" w14:textId="77777777" w:rsidR="00A62E3A" w:rsidRPr="003A3383" w:rsidRDefault="00A62E3A" w:rsidP="00DF177F">
            <w:pPr>
              <w:rPr>
                <w:lang w:val="fi-FI"/>
              </w:rPr>
            </w:pPr>
          </w:p>
        </w:tc>
        <w:tc>
          <w:tcPr>
            <w:tcW w:w="1823" w:type="dxa"/>
            <w:gridSpan w:val="5"/>
          </w:tcPr>
          <w:p w14:paraId="64BCACD3" w14:textId="77777777" w:rsidR="00A62E3A" w:rsidRPr="003A3383" w:rsidRDefault="00A62E3A" w:rsidP="00DF177F">
            <w:pPr>
              <w:rPr>
                <w:lang w:val="fi-FI"/>
              </w:rPr>
            </w:pPr>
          </w:p>
        </w:tc>
        <w:tc>
          <w:tcPr>
            <w:tcW w:w="720" w:type="dxa"/>
            <w:gridSpan w:val="2"/>
          </w:tcPr>
          <w:p w14:paraId="353F1024" w14:textId="77777777" w:rsidR="00A62E3A" w:rsidRPr="003A3383" w:rsidRDefault="00A62E3A" w:rsidP="00DF177F">
            <w:pPr>
              <w:rPr>
                <w:lang w:val="fi-FI"/>
              </w:rPr>
            </w:pPr>
          </w:p>
        </w:tc>
        <w:tc>
          <w:tcPr>
            <w:tcW w:w="2102" w:type="dxa"/>
            <w:gridSpan w:val="6"/>
          </w:tcPr>
          <w:p w14:paraId="4F5B07B9" w14:textId="77777777" w:rsidR="00A62E3A" w:rsidRPr="003A3383" w:rsidRDefault="00A62E3A" w:rsidP="00DF177F">
            <w:pPr>
              <w:rPr>
                <w:lang w:val="fi-FI"/>
              </w:rPr>
            </w:pPr>
          </w:p>
        </w:tc>
        <w:tc>
          <w:tcPr>
            <w:tcW w:w="456" w:type="dxa"/>
          </w:tcPr>
          <w:p w14:paraId="72442B75" w14:textId="77777777" w:rsidR="00A62E3A" w:rsidRPr="003A3383" w:rsidRDefault="00A62E3A" w:rsidP="00A84971">
            <w:pPr>
              <w:rPr>
                <w:lang w:val="fi-FI"/>
              </w:rPr>
            </w:pPr>
          </w:p>
        </w:tc>
        <w:tc>
          <w:tcPr>
            <w:tcW w:w="1559" w:type="dxa"/>
            <w:gridSpan w:val="4"/>
          </w:tcPr>
          <w:p w14:paraId="3C440CE2" w14:textId="77777777" w:rsidR="00A62E3A" w:rsidRPr="003A3383" w:rsidRDefault="00A62E3A" w:rsidP="00A84971">
            <w:pPr>
              <w:rPr>
                <w:lang w:val="fi-FI"/>
              </w:rPr>
            </w:pPr>
          </w:p>
        </w:tc>
      </w:tr>
      <w:tr w:rsidR="008B5A8A" w:rsidRPr="003A3383" w14:paraId="636EEE6C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951" w:type="dxa"/>
            <w:gridSpan w:val="21"/>
          </w:tcPr>
          <w:p w14:paraId="6B3E2600" w14:textId="77777777" w:rsidR="008B5A8A" w:rsidRDefault="008B5A8A" w:rsidP="008B5A8A">
            <w:pPr>
              <w:ind w:left="318"/>
              <w:rPr>
                <w:lang w:val="sv-SE"/>
              </w:rPr>
            </w:pPr>
            <w:r w:rsidRPr="00094A26">
              <w:rPr>
                <w:lang w:val="sv-SE"/>
              </w:rPr>
              <w:t xml:space="preserve">Keterangan </w:t>
            </w:r>
            <w:r w:rsidR="005D5049">
              <w:rPr>
                <w:lang w:val="id-ID"/>
              </w:rPr>
              <w:t>4i</w:t>
            </w:r>
            <w:r w:rsidRPr="00094A26">
              <w:rPr>
                <w:lang w:val="sv-SE"/>
              </w:rPr>
              <w:t>*</w:t>
            </w:r>
          </w:p>
          <w:p w14:paraId="4A44AB6F" w14:textId="77777777" w:rsidR="008B5A8A" w:rsidRPr="005D5049" w:rsidRDefault="008B5A8A" w:rsidP="008B5A8A">
            <w:pPr>
              <w:ind w:left="318"/>
              <w:rPr>
                <w:lang w:val="id-ID"/>
              </w:rPr>
            </w:pPr>
            <w:r>
              <w:rPr>
                <w:lang w:val="sv-SE"/>
              </w:rPr>
              <w:t>Varietas .</w:t>
            </w:r>
            <w:r w:rsidR="005D5049">
              <w:rPr>
                <w:lang w:val="sv-SE"/>
              </w:rPr>
              <w:t>.......................... Umur</w:t>
            </w:r>
            <w:r>
              <w:rPr>
                <w:lang w:val="sv-SE"/>
              </w:rPr>
              <w:t>............. Program Pemerintah ....................................</w:t>
            </w:r>
            <w:r w:rsidR="005D5049">
              <w:rPr>
                <w:lang w:val="sv-SE"/>
              </w:rPr>
              <w:t>…</w:t>
            </w:r>
            <w:r w:rsidR="005D5049">
              <w:rPr>
                <w:lang w:val="id-ID"/>
              </w:rPr>
              <w:t>…</w:t>
            </w:r>
          </w:p>
          <w:p w14:paraId="4771AEA5" w14:textId="77777777" w:rsidR="008B5A8A" w:rsidRDefault="008B5A8A" w:rsidP="008B5A8A">
            <w:pPr>
              <w:ind w:left="318"/>
              <w:rPr>
                <w:lang w:val="sv-SE"/>
              </w:rPr>
            </w:pPr>
            <w:r>
              <w:rPr>
                <w:lang w:val="sv-SE"/>
              </w:rPr>
              <w:t>Alasan Menanam ...................................................................................................................</w:t>
            </w:r>
          </w:p>
          <w:p w14:paraId="6F45CA4D" w14:textId="77777777" w:rsidR="008B5A8A" w:rsidRPr="008B5A8A" w:rsidRDefault="008B5A8A" w:rsidP="008B5A8A">
            <w:pPr>
              <w:ind w:left="318"/>
              <w:rPr>
                <w:lang w:val="sv-SE"/>
              </w:rPr>
            </w:pPr>
          </w:p>
        </w:tc>
      </w:tr>
      <w:tr w:rsidR="00C71C37" w:rsidRPr="003A3383" w14:paraId="0629D075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88" w:type="dxa"/>
          </w:tcPr>
          <w:p w14:paraId="31BD8837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5. Varietas</w:t>
            </w:r>
          </w:p>
        </w:tc>
        <w:tc>
          <w:tcPr>
            <w:tcW w:w="7863" w:type="dxa"/>
            <w:gridSpan w:val="20"/>
          </w:tcPr>
          <w:p w14:paraId="4F1F7DCC" w14:textId="77777777" w:rsidR="00C71C37" w:rsidRPr="003A3383" w:rsidRDefault="00C71C37" w:rsidP="00A84971">
            <w:pPr>
              <w:rPr>
                <w:i/>
                <w:lang w:val="fi-FI"/>
              </w:rPr>
            </w:pPr>
            <w:r w:rsidRPr="003A3383">
              <w:rPr>
                <w:i/>
                <w:lang w:val="fi-FI"/>
              </w:rPr>
              <w:t>Tuliskan varietasnya</w:t>
            </w:r>
          </w:p>
        </w:tc>
      </w:tr>
      <w:tr w:rsidR="00C71C37" w:rsidRPr="003A3383" w14:paraId="59BBDD61" w14:textId="77777777" w:rsidTr="00830D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1415" w:type="dxa"/>
        </w:trPr>
        <w:tc>
          <w:tcPr>
            <w:tcW w:w="2088" w:type="dxa"/>
          </w:tcPr>
          <w:p w14:paraId="0D2EC7B6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 6. Asal benih</w:t>
            </w:r>
          </w:p>
        </w:tc>
        <w:tc>
          <w:tcPr>
            <w:tcW w:w="464" w:type="dxa"/>
          </w:tcPr>
          <w:p w14:paraId="56B0553A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6a</w:t>
            </w:r>
          </w:p>
        </w:tc>
        <w:tc>
          <w:tcPr>
            <w:tcW w:w="1681" w:type="dxa"/>
            <w:gridSpan w:val="2"/>
          </w:tcPr>
          <w:p w14:paraId="45C2702E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Balai benih</w:t>
            </w:r>
          </w:p>
        </w:tc>
        <w:tc>
          <w:tcPr>
            <w:tcW w:w="456" w:type="dxa"/>
            <w:gridSpan w:val="2"/>
          </w:tcPr>
          <w:p w14:paraId="4F5673F2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6b</w:t>
            </w:r>
          </w:p>
        </w:tc>
        <w:tc>
          <w:tcPr>
            <w:tcW w:w="1832" w:type="dxa"/>
            <w:gridSpan w:val="5"/>
          </w:tcPr>
          <w:p w14:paraId="42AADF95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Kios saprodi</w:t>
            </w:r>
          </w:p>
        </w:tc>
        <w:tc>
          <w:tcPr>
            <w:tcW w:w="456" w:type="dxa"/>
            <w:gridSpan w:val="2"/>
          </w:tcPr>
          <w:p w14:paraId="30503AB6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6c</w:t>
            </w:r>
          </w:p>
        </w:tc>
        <w:tc>
          <w:tcPr>
            <w:tcW w:w="1559" w:type="dxa"/>
            <w:gridSpan w:val="5"/>
          </w:tcPr>
          <w:p w14:paraId="10E91AF5" w14:textId="77777777" w:rsidR="00C71C37" w:rsidRPr="003A3383" w:rsidRDefault="00C71C37" w:rsidP="00A84971">
            <w:pPr>
              <w:rPr>
                <w:lang w:val="fi-FI"/>
              </w:rPr>
            </w:pPr>
            <w:r w:rsidRPr="003A3383">
              <w:rPr>
                <w:lang w:val="fi-FI"/>
              </w:rPr>
              <w:t>Milik sendiri</w:t>
            </w:r>
          </w:p>
        </w:tc>
      </w:tr>
    </w:tbl>
    <w:p w14:paraId="1728AACE" w14:textId="77777777" w:rsidR="003B507C" w:rsidRDefault="003B507C" w:rsidP="00917626">
      <w:pPr>
        <w:rPr>
          <w:lang w:val="fi-FI"/>
        </w:rPr>
      </w:pPr>
    </w:p>
    <w:p w14:paraId="0E2D6F24" w14:textId="77777777" w:rsidR="00A53BD7" w:rsidRDefault="00A53BD7" w:rsidP="00917626">
      <w:pPr>
        <w:rPr>
          <w:lang w:val="fi-FI"/>
        </w:rPr>
      </w:pPr>
    </w:p>
    <w:p w14:paraId="000D6471" w14:textId="77777777" w:rsidR="00A53BD7" w:rsidRDefault="00A53BD7" w:rsidP="00917626">
      <w:pPr>
        <w:rPr>
          <w:lang w:val="fi-FI"/>
        </w:rPr>
      </w:pPr>
    </w:p>
    <w:p w14:paraId="1CD2E48C" w14:textId="77777777" w:rsidR="00A53BD7" w:rsidRDefault="00A53BD7" w:rsidP="00917626">
      <w:pPr>
        <w:rPr>
          <w:lang w:val="fi-FI"/>
        </w:rPr>
      </w:pPr>
    </w:p>
    <w:p w14:paraId="619689C1" w14:textId="77777777" w:rsidR="00A53BD7" w:rsidRDefault="00A53BD7" w:rsidP="00917626">
      <w:pPr>
        <w:rPr>
          <w:lang w:val="fi-FI"/>
        </w:rPr>
      </w:pPr>
    </w:p>
    <w:p w14:paraId="672F8FBF" w14:textId="77777777" w:rsidR="00A53BD7" w:rsidRPr="003A3383" w:rsidRDefault="00A53BD7" w:rsidP="00917626">
      <w:pPr>
        <w:rPr>
          <w:lang w:val="fi-FI"/>
        </w:rPr>
        <w:sectPr w:rsidR="00A53BD7" w:rsidRPr="003A3383" w:rsidSect="00D5203E">
          <w:headerReference w:type="even" r:id="rId9"/>
          <w:headerReference w:type="default" r:id="rId10"/>
          <w:pgSz w:w="12242" w:h="15842" w:code="1"/>
          <w:pgMar w:top="567" w:right="851" w:bottom="567" w:left="1418" w:header="709" w:footer="709" w:gutter="0"/>
          <w:cols w:space="708"/>
          <w:docGrid w:linePitch="360"/>
        </w:sectPr>
      </w:pPr>
    </w:p>
    <w:p w14:paraId="26AA7C0A" w14:textId="7F654215" w:rsidR="002E1DC9" w:rsidRPr="00C25B60" w:rsidRDefault="00BA1690" w:rsidP="00C25B60">
      <w:pPr>
        <w:numPr>
          <w:ilvl w:val="1"/>
          <w:numId w:val="20"/>
        </w:numPr>
        <w:tabs>
          <w:tab w:val="left" w:pos="3442"/>
          <w:tab w:val="left" w:pos="8002"/>
          <w:tab w:val="left" w:pos="12631"/>
        </w:tabs>
        <w:rPr>
          <w:lang w:val="fi-F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F9AC37D" wp14:editId="790CE976">
                <wp:simplePos x="0" y="0"/>
                <wp:positionH relativeFrom="column">
                  <wp:posOffset>10678160</wp:posOffset>
                </wp:positionH>
                <wp:positionV relativeFrom="paragraph">
                  <wp:posOffset>-422910</wp:posOffset>
                </wp:positionV>
                <wp:extent cx="317500" cy="390525"/>
                <wp:effectExtent l="10160" t="5715" r="5715" b="13335"/>
                <wp:wrapNone/>
                <wp:docPr id="1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E6455" w14:textId="77777777" w:rsidR="00C528AF" w:rsidRPr="00C528AF" w:rsidRDefault="00C528AF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7" o:spid="_x0000_s1030" style="position:absolute;left:0;text-align:left;margin-left:840.8pt;margin-top:-33.3pt;width:25pt;height:30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" strokecolor="white">
                <v:textbox>
                  <w:txbxContent>
                    <w:p w14:paraId="1A1E6455" w14:textId="77777777" w:rsidR="00C528AF" w:rsidRPr="00C528AF" w:rsidRDefault="00C528AF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3447DF" w:rsidRPr="003A3383">
        <w:rPr>
          <w:lang w:val="fi-FI"/>
        </w:rPr>
        <w:t xml:space="preserve"> </w:t>
      </w:r>
      <w:r w:rsidR="00F529DA" w:rsidRPr="00C25B60">
        <w:rPr>
          <w:lang w:val="fi-FI"/>
        </w:rPr>
        <w:t>Biaya Usahatani Sawah, Tegal dan Pekarangan</w:t>
      </w:r>
      <w:r w:rsidR="00824E7E" w:rsidRPr="00C25B60">
        <w:rPr>
          <w:lang w:val="fi-FI"/>
        </w:rPr>
        <w:t xml:space="preserve">   </w:t>
      </w:r>
    </w:p>
    <w:tbl>
      <w:tblPr>
        <w:tblW w:w="173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"/>
        <w:gridCol w:w="396"/>
        <w:gridCol w:w="2931"/>
        <w:gridCol w:w="653"/>
        <w:gridCol w:w="720"/>
        <w:gridCol w:w="1327"/>
        <w:gridCol w:w="1800"/>
        <w:gridCol w:w="630"/>
        <w:gridCol w:w="630"/>
        <w:gridCol w:w="1440"/>
        <w:gridCol w:w="1890"/>
        <w:gridCol w:w="630"/>
        <w:gridCol w:w="630"/>
        <w:gridCol w:w="1530"/>
        <w:gridCol w:w="1710"/>
      </w:tblGrid>
      <w:tr w:rsidR="00C50780" w:rsidRPr="003A3383" w14:paraId="5FC2C384" w14:textId="77777777">
        <w:tc>
          <w:tcPr>
            <w:tcW w:w="3780" w:type="dxa"/>
            <w:gridSpan w:val="3"/>
            <w:vMerge w:val="restart"/>
            <w:vAlign w:val="center"/>
          </w:tcPr>
          <w:p w14:paraId="75654374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Uraian</w:t>
            </w:r>
          </w:p>
        </w:tc>
        <w:tc>
          <w:tcPr>
            <w:tcW w:w="13590" w:type="dxa"/>
            <w:gridSpan w:val="12"/>
          </w:tcPr>
          <w:p w14:paraId="48D99F58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Sawah</w:t>
            </w:r>
          </w:p>
        </w:tc>
      </w:tr>
      <w:tr w:rsidR="00C50780" w:rsidRPr="003A3383" w14:paraId="45452C3E" w14:textId="77777777">
        <w:tc>
          <w:tcPr>
            <w:tcW w:w="3780" w:type="dxa"/>
            <w:gridSpan w:val="3"/>
            <w:vMerge/>
          </w:tcPr>
          <w:p w14:paraId="4DD382E8" w14:textId="77777777" w:rsidR="00C50780" w:rsidRPr="003A3383" w:rsidRDefault="00C50780" w:rsidP="00D50939">
            <w:pPr>
              <w:rPr>
                <w:lang w:val="fi-FI"/>
              </w:rPr>
            </w:pPr>
          </w:p>
        </w:tc>
        <w:tc>
          <w:tcPr>
            <w:tcW w:w="4500" w:type="dxa"/>
            <w:gridSpan w:val="4"/>
          </w:tcPr>
          <w:p w14:paraId="4651E3F5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</w:t>
            </w:r>
          </w:p>
        </w:tc>
        <w:tc>
          <w:tcPr>
            <w:tcW w:w="4590" w:type="dxa"/>
            <w:gridSpan w:val="4"/>
          </w:tcPr>
          <w:p w14:paraId="4EA31A80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</w:t>
            </w:r>
          </w:p>
        </w:tc>
        <w:tc>
          <w:tcPr>
            <w:tcW w:w="4500" w:type="dxa"/>
            <w:gridSpan w:val="4"/>
          </w:tcPr>
          <w:p w14:paraId="623C7AF0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I</w:t>
            </w:r>
          </w:p>
        </w:tc>
      </w:tr>
      <w:tr w:rsidR="00C50780" w:rsidRPr="003A3383" w14:paraId="0B5E4AB3" w14:textId="77777777">
        <w:trPr>
          <w:trHeight w:val="340"/>
        </w:trPr>
        <w:tc>
          <w:tcPr>
            <w:tcW w:w="3780" w:type="dxa"/>
            <w:gridSpan w:val="3"/>
            <w:vMerge/>
          </w:tcPr>
          <w:p w14:paraId="09BF2550" w14:textId="77777777" w:rsidR="00C50780" w:rsidRPr="003A3383" w:rsidRDefault="00C50780" w:rsidP="00D50939">
            <w:pPr>
              <w:rPr>
                <w:lang w:val="fi-FI"/>
              </w:rPr>
            </w:pPr>
          </w:p>
        </w:tc>
        <w:tc>
          <w:tcPr>
            <w:tcW w:w="1373" w:type="dxa"/>
            <w:gridSpan w:val="2"/>
          </w:tcPr>
          <w:p w14:paraId="050718ED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327" w:type="dxa"/>
            <w:vMerge w:val="restart"/>
          </w:tcPr>
          <w:p w14:paraId="7C53EBAC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800" w:type="dxa"/>
            <w:vMerge w:val="restart"/>
          </w:tcPr>
          <w:p w14:paraId="3A8532CD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  <w:tc>
          <w:tcPr>
            <w:tcW w:w="1260" w:type="dxa"/>
            <w:gridSpan w:val="2"/>
          </w:tcPr>
          <w:p w14:paraId="22FAAC21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440" w:type="dxa"/>
            <w:vMerge w:val="restart"/>
          </w:tcPr>
          <w:p w14:paraId="05AA36AC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890" w:type="dxa"/>
            <w:vMerge w:val="restart"/>
          </w:tcPr>
          <w:p w14:paraId="6E001F4D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  <w:tc>
          <w:tcPr>
            <w:tcW w:w="1260" w:type="dxa"/>
            <w:gridSpan w:val="2"/>
          </w:tcPr>
          <w:p w14:paraId="15BDBD5E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530" w:type="dxa"/>
            <w:vMerge w:val="restart"/>
          </w:tcPr>
          <w:p w14:paraId="2B16844F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710" w:type="dxa"/>
            <w:vMerge w:val="restart"/>
          </w:tcPr>
          <w:p w14:paraId="19DE9747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</w:tr>
      <w:tr w:rsidR="00C50780" w:rsidRPr="003A3383" w14:paraId="12C08CB8" w14:textId="77777777" w:rsidTr="00CA642D">
        <w:trPr>
          <w:trHeight w:val="200"/>
        </w:trPr>
        <w:tc>
          <w:tcPr>
            <w:tcW w:w="3780" w:type="dxa"/>
            <w:gridSpan w:val="3"/>
            <w:vMerge/>
            <w:tcBorders>
              <w:bottom w:val="single" w:sz="4" w:space="0" w:color="auto"/>
            </w:tcBorders>
          </w:tcPr>
          <w:p w14:paraId="3B646894" w14:textId="77777777" w:rsidR="00C50780" w:rsidRPr="003A3383" w:rsidRDefault="00C50780" w:rsidP="00D50939">
            <w:pPr>
              <w:rPr>
                <w:lang w:val="fi-FI"/>
              </w:rPr>
            </w:pPr>
          </w:p>
        </w:tc>
        <w:tc>
          <w:tcPr>
            <w:tcW w:w="653" w:type="dxa"/>
          </w:tcPr>
          <w:p w14:paraId="160CCE69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720" w:type="dxa"/>
          </w:tcPr>
          <w:p w14:paraId="0457410E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327" w:type="dxa"/>
            <w:vMerge/>
          </w:tcPr>
          <w:p w14:paraId="22675E53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</w:p>
        </w:tc>
        <w:tc>
          <w:tcPr>
            <w:tcW w:w="1800" w:type="dxa"/>
            <w:vMerge/>
          </w:tcPr>
          <w:p w14:paraId="729A5E61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</w:p>
        </w:tc>
        <w:tc>
          <w:tcPr>
            <w:tcW w:w="630" w:type="dxa"/>
          </w:tcPr>
          <w:p w14:paraId="2723B357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630" w:type="dxa"/>
          </w:tcPr>
          <w:p w14:paraId="1FA3CD13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440" w:type="dxa"/>
            <w:vMerge/>
          </w:tcPr>
          <w:p w14:paraId="69FF1BC8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</w:p>
        </w:tc>
        <w:tc>
          <w:tcPr>
            <w:tcW w:w="1890" w:type="dxa"/>
            <w:vMerge/>
          </w:tcPr>
          <w:p w14:paraId="7AD9A53D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</w:p>
        </w:tc>
        <w:tc>
          <w:tcPr>
            <w:tcW w:w="630" w:type="dxa"/>
          </w:tcPr>
          <w:p w14:paraId="0AA51059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630" w:type="dxa"/>
          </w:tcPr>
          <w:p w14:paraId="7970CB1E" w14:textId="77777777" w:rsidR="00C50780" w:rsidRPr="003A3383" w:rsidRDefault="00C50780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530" w:type="dxa"/>
            <w:vMerge/>
          </w:tcPr>
          <w:p w14:paraId="772D4537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</w:p>
        </w:tc>
        <w:tc>
          <w:tcPr>
            <w:tcW w:w="1710" w:type="dxa"/>
            <w:vMerge/>
          </w:tcPr>
          <w:p w14:paraId="1EC550FC" w14:textId="77777777" w:rsidR="00C50780" w:rsidRPr="003A3383" w:rsidRDefault="00C50780" w:rsidP="00D50939">
            <w:pPr>
              <w:jc w:val="center"/>
              <w:rPr>
                <w:lang w:val="fi-FI"/>
              </w:rPr>
            </w:pPr>
          </w:p>
        </w:tc>
      </w:tr>
      <w:tr w:rsidR="003E4D74" w:rsidRPr="003A3383" w14:paraId="27E0340C" w14:textId="77777777">
        <w:tc>
          <w:tcPr>
            <w:tcW w:w="453" w:type="dxa"/>
            <w:vMerge w:val="restart"/>
            <w:shd w:val="clear" w:color="auto" w:fill="auto"/>
          </w:tcPr>
          <w:p w14:paraId="7FE33905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</w:t>
            </w:r>
          </w:p>
        </w:tc>
        <w:tc>
          <w:tcPr>
            <w:tcW w:w="3327" w:type="dxa"/>
            <w:gridSpan w:val="2"/>
          </w:tcPr>
          <w:p w14:paraId="4B0F6E46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ahan</w:t>
            </w:r>
          </w:p>
        </w:tc>
        <w:tc>
          <w:tcPr>
            <w:tcW w:w="653" w:type="dxa"/>
          </w:tcPr>
          <w:p w14:paraId="2A065E3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158C48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577A45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9E873C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5AE486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A1D3AB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E6346E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1A377B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733732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D48AD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3DE0E8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8E01706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509B8DF4" w14:textId="77777777" w:rsidTr="003E4D74">
        <w:tc>
          <w:tcPr>
            <w:tcW w:w="453" w:type="dxa"/>
            <w:vMerge/>
            <w:shd w:val="clear" w:color="auto" w:fill="auto"/>
          </w:tcPr>
          <w:p w14:paraId="5F39754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3A559C48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.</w:t>
            </w:r>
          </w:p>
        </w:tc>
        <w:tc>
          <w:tcPr>
            <w:tcW w:w="2931" w:type="dxa"/>
            <w:tcBorders>
              <w:left w:val="nil"/>
            </w:tcBorders>
          </w:tcPr>
          <w:p w14:paraId="01594E6D" w14:textId="77777777" w:rsidR="003E4D74" w:rsidRPr="00993360" w:rsidRDefault="003E4D74" w:rsidP="00D50939">
            <w:r w:rsidRPr="003A3383">
              <w:rPr>
                <w:lang w:val="fi-FI"/>
              </w:rPr>
              <w:t>Benih</w:t>
            </w:r>
            <w:r w:rsidRPr="003A3383">
              <w:rPr>
                <w:lang w:val="id-ID"/>
              </w:rPr>
              <w:t xml:space="preserve"> </w:t>
            </w:r>
            <w:r w:rsidR="00993360">
              <w:t>(Kg)</w:t>
            </w:r>
          </w:p>
        </w:tc>
        <w:tc>
          <w:tcPr>
            <w:tcW w:w="653" w:type="dxa"/>
          </w:tcPr>
          <w:p w14:paraId="5A225E0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37DEF62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1557AC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754585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CE145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1EE33E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A4AF66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8DB5EB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2CDF4D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236ABD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66AC80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9893AA4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5CE60130" w14:textId="77777777" w:rsidTr="003E4D74">
        <w:tc>
          <w:tcPr>
            <w:tcW w:w="453" w:type="dxa"/>
            <w:vMerge/>
            <w:shd w:val="clear" w:color="auto" w:fill="auto"/>
          </w:tcPr>
          <w:p w14:paraId="7AA1A47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62ED5A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DC81819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</w:p>
        </w:tc>
        <w:tc>
          <w:tcPr>
            <w:tcW w:w="653" w:type="dxa"/>
          </w:tcPr>
          <w:p w14:paraId="3051778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0629CF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22C179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0925C6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9F036C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F73770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BAAC4A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14704A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C892C5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575F01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889C72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8AA009A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1E6FA9D8" w14:textId="77777777" w:rsidTr="003E4D74">
        <w:tc>
          <w:tcPr>
            <w:tcW w:w="453" w:type="dxa"/>
            <w:vMerge/>
            <w:shd w:val="clear" w:color="auto" w:fill="auto"/>
          </w:tcPr>
          <w:p w14:paraId="7EC8883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6E1DC65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  <w:bottom w:val="single" w:sz="4" w:space="0" w:color="auto"/>
            </w:tcBorders>
          </w:tcPr>
          <w:p w14:paraId="07500D0C" w14:textId="77777777" w:rsidR="003E4D74" w:rsidRPr="003A3383" w:rsidRDefault="004D614A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</w:t>
            </w:r>
          </w:p>
        </w:tc>
        <w:tc>
          <w:tcPr>
            <w:tcW w:w="653" w:type="dxa"/>
          </w:tcPr>
          <w:p w14:paraId="2511337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FEF44B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92C62C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6D5F92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9C53CD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EBBE9E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A0A49E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7C1A88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B6B818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6544E1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B44977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1741C54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0A9F4335" w14:textId="77777777" w:rsidTr="003E4D74">
        <w:tc>
          <w:tcPr>
            <w:tcW w:w="453" w:type="dxa"/>
            <w:vMerge/>
            <w:shd w:val="clear" w:color="auto" w:fill="auto"/>
          </w:tcPr>
          <w:p w14:paraId="3CD3897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1A4CF3A5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.</w:t>
            </w:r>
          </w:p>
        </w:tc>
        <w:tc>
          <w:tcPr>
            <w:tcW w:w="2931" w:type="dxa"/>
            <w:tcBorders>
              <w:left w:val="nil"/>
            </w:tcBorders>
          </w:tcPr>
          <w:p w14:paraId="152BC5E1" w14:textId="77777777" w:rsidR="003E4D74" w:rsidRPr="00993360" w:rsidRDefault="003E4D74" w:rsidP="00D50939">
            <w:r w:rsidRPr="003A3383">
              <w:rPr>
                <w:lang w:val="fi-FI"/>
              </w:rPr>
              <w:t>Pupuk</w:t>
            </w:r>
            <w:r w:rsidRPr="003A3383">
              <w:rPr>
                <w:lang w:val="id-ID"/>
              </w:rPr>
              <w:t xml:space="preserve"> </w:t>
            </w:r>
            <w:r w:rsidR="00993360">
              <w:t>(Kg)</w:t>
            </w:r>
          </w:p>
        </w:tc>
        <w:tc>
          <w:tcPr>
            <w:tcW w:w="653" w:type="dxa"/>
          </w:tcPr>
          <w:p w14:paraId="4B53006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A43946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DA158F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51DDAC0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01D754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5287AA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CF7624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981AA9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E7B0FB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15DE3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BFB4AB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26CFFD4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78E9EC5D" w14:textId="77777777" w:rsidTr="003E4D74">
        <w:tc>
          <w:tcPr>
            <w:tcW w:w="453" w:type="dxa"/>
            <w:vMerge/>
            <w:shd w:val="clear" w:color="auto" w:fill="auto"/>
          </w:tcPr>
          <w:p w14:paraId="1AE1FDE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6AD662D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3D9B4087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</w:p>
        </w:tc>
        <w:tc>
          <w:tcPr>
            <w:tcW w:w="653" w:type="dxa"/>
          </w:tcPr>
          <w:p w14:paraId="0807544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C3934C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9ABBD3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C85F26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9B0CE4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EE56AF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245F11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03E7AA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7F3880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4B6FD1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B1929A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F610AD8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1F1F1211" w14:textId="77777777" w:rsidTr="003E4D74">
        <w:tc>
          <w:tcPr>
            <w:tcW w:w="453" w:type="dxa"/>
            <w:vMerge/>
            <w:shd w:val="clear" w:color="auto" w:fill="auto"/>
          </w:tcPr>
          <w:p w14:paraId="411D9B3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7D7F7A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34397E2" w14:textId="77777777" w:rsidR="003E4D74" w:rsidRPr="003A3383" w:rsidRDefault="003E4D74" w:rsidP="00D50939">
            <w:pPr>
              <w:rPr>
                <w:lang w:val="fi-FI"/>
              </w:rPr>
            </w:pPr>
            <w:r>
              <w:rPr>
                <w:lang w:val="fi-FI"/>
              </w:rPr>
              <w:t>b.</w:t>
            </w:r>
          </w:p>
        </w:tc>
        <w:tc>
          <w:tcPr>
            <w:tcW w:w="653" w:type="dxa"/>
          </w:tcPr>
          <w:p w14:paraId="73267C02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67060C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03E468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025844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A4FCD8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8D00B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662828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C35E7B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B06D7D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093C2E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FA7EEC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8813019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62419E02" w14:textId="77777777" w:rsidTr="003E4D74">
        <w:tc>
          <w:tcPr>
            <w:tcW w:w="453" w:type="dxa"/>
            <w:vMerge/>
            <w:shd w:val="clear" w:color="auto" w:fill="auto"/>
          </w:tcPr>
          <w:p w14:paraId="0604C7A2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006B40D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  <w:bottom w:val="single" w:sz="4" w:space="0" w:color="auto"/>
            </w:tcBorders>
          </w:tcPr>
          <w:p w14:paraId="2DA300F3" w14:textId="77777777" w:rsidR="003E4D74" w:rsidRPr="003A3383" w:rsidRDefault="003E4D74" w:rsidP="00D50939">
            <w:pPr>
              <w:rPr>
                <w:lang w:val="fi-FI"/>
              </w:rPr>
            </w:pPr>
            <w:r>
              <w:rPr>
                <w:lang w:val="fi-FI"/>
              </w:rPr>
              <w:t>c.</w:t>
            </w:r>
          </w:p>
        </w:tc>
        <w:tc>
          <w:tcPr>
            <w:tcW w:w="653" w:type="dxa"/>
          </w:tcPr>
          <w:p w14:paraId="61682E6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4C8759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953763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1EC33D1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D8CA61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7CD10B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107B552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FC3C70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4B7593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8E7897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591BAA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2B26E64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58297DCB" w14:textId="77777777" w:rsidTr="003E4D74">
        <w:tc>
          <w:tcPr>
            <w:tcW w:w="453" w:type="dxa"/>
            <w:vMerge/>
            <w:shd w:val="clear" w:color="auto" w:fill="auto"/>
          </w:tcPr>
          <w:p w14:paraId="0A57AEF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60DFCCFC" w14:textId="77777777" w:rsidR="003E4D74" w:rsidRPr="004D614A" w:rsidRDefault="003E4D74" w:rsidP="00D50939">
            <w:pPr>
              <w:rPr>
                <w:lang w:val="id-ID"/>
              </w:rPr>
            </w:pPr>
            <w:r w:rsidRPr="003A3383">
              <w:rPr>
                <w:lang w:val="fi-FI"/>
              </w:rPr>
              <w:t>3.</w:t>
            </w:r>
            <w:r w:rsidR="004D614A">
              <w:rPr>
                <w:lang w:val="id-ID"/>
              </w:rPr>
              <w:t xml:space="preserve"> </w:t>
            </w:r>
          </w:p>
        </w:tc>
        <w:tc>
          <w:tcPr>
            <w:tcW w:w="2931" w:type="dxa"/>
            <w:tcBorders>
              <w:left w:val="nil"/>
            </w:tcBorders>
          </w:tcPr>
          <w:p w14:paraId="04C7D38A" w14:textId="77777777" w:rsidR="003E4D74" w:rsidRPr="003A3383" w:rsidRDefault="003E4D74" w:rsidP="00D50939">
            <w:pPr>
              <w:rPr>
                <w:lang w:val="fi-FI"/>
              </w:rPr>
            </w:pPr>
            <w:r>
              <w:rPr>
                <w:lang w:val="fi-FI"/>
              </w:rPr>
              <w:t>Obat-obatan</w:t>
            </w:r>
          </w:p>
        </w:tc>
        <w:tc>
          <w:tcPr>
            <w:tcW w:w="653" w:type="dxa"/>
          </w:tcPr>
          <w:p w14:paraId="010B0F82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05E8E7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68B894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21F24C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FD3BC1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8E4971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4858FD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2ED262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EDE1663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90DBAD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EC5B31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173F277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3E4D74" w:rsidRPr="003A3383" w14:paraId="1B6860C7" w14:textId="77777777" w:rsidTr="003E4D74">
        <w:tc>
          <w:tcPr>
            <w:tcW w:w="453" w:type="dxa"/>
            <w:vMerge/>
            <w:shd w:val="clear" w:color="auto" w:fill="auto"/>
          </w:tcPr>
          <w:p w14:paraId="4ACBC84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06CF814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19F0B5B" w14:textId="77777777" w:rsidR="003E4D74" w:rsidRPr="003A3383" w:rsidRDefault="003E4D74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  <w:r>
              <w:rPr>
                <w:lang w:val="fi-FI"/>
              </w:rPr>
              <w:t>Pestisida</w:t>
            </w:r>
          </w:p>
        </w:tc>
        <w:tc>
          <w:tcPr>
            <w:tcW w:w="653" w:type="dxa"/>
          </w:tcPr>
          <w:p w14:paraId="2D83935A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BB8AFC0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73B1A3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16A668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ED51F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06E5EA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531F20E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81FBE3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4D0B6C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60164C9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E844118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2C219E5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4D614A" w:rsidRPr="003A3383" w14:paraId="3B94B575" w14:textId="77777777" w:rsidTr="003E4D74">
        <w:tc>
          <w:tcPr>
            <w:tcW w:w="453" w:type="dxa"/>
            <w:vMerge/>
            <w:shd w:val="clear" w:color="auto" w:fill="auto"/>
          </w:tcPr>
          <w:p w14:paraId="0E556C11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7E1F7D5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919A45E" w14:textId="77777777" w:rsidR="004D614A" w:rsidRPr="004D614A" w:rsidRDefault="004D614A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 -</w:t>
            </w:r>
          </w:p>
        </w:tc>
        <w:tc>
          <w:tcPr>
            <w:tcW w:w="653" w:type="dxa"/>
          </w:tcPr>
          <w:p w14:paraId="07C3718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FE83265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9E2366A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64E65BD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A1C658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1431121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4F5263C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BC8A064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ABDF8F1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503FC83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4FAE198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7AD39F2" w14:textId="77777777" w:rsidR="004D614A" w:rsidRPr="003A3383" w:rsidRDefault="004D614A" w:rsidP="00D50939">
            <w:pPr>
              <w:rPr>
                <w:lang w:val="fi-FI"/>
              </w:rPr>
            </w:pPr>
          </w:p>
        </w:tc>
      </w:tr>
      <w:tr w:rsidR="004D614A" w:rsidRPr="003A3383" w14:paraId="1577AB2A" w14:textId="77777777" w:rsidTr="003E4D74">
        <w:tc>
          <w:tcPr>
            <w:tcW w:w="453" w:type="dxa"/>
            <w:vMerge/>
            <w:shd w:val="clear" w:color="auto" w:fill="auto"/>
          </w:tcPr>
          <w:p w14:paraId="53021A5A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12B9C82A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7C40A216" w14:textId="77777777" w:rsidR="004D614A" w:rsidRPr="004D614A" w:rsidRDefault="004D614A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 -</w:t>
            </w:r>
          </w:p>
        </w:tc>
        <w:tc>
          <w:tcPr>
            <w:tcW w:w="653" w:type="dxa"/>
          </w:tcPr>
          <w:p w14:paraId="569713FC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CE69D42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62BF0B4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EBDE974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6B1EC97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CE5AC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17E9E00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18047E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545ED0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CC613E1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5F55434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FAC0639" w14:textId="77777777" w:rsidR="004D614A" w:rsidRPr="003A3383" w:rsidRDefault="004D614A" w:rsidP="00D50939">
            <w:pPr>
              <w:rPr>
                <w:lang w:val="fi-FI"/>
              </w:rPr>
            </w:pPr>
          </w:p>
        </w:tc>
      </w:tr>
      <w:tr w:rsidR="004D614A" w:rsidRPr="003A3383" w14:paraId="315EBFB9" w14:textId="77777777" w:rsidTr="003E4D74">
        <w:tc>
          <w:tcPr>
            <w:tcW w:w="453" w:type="dxa"/>
            <w:vMerge/>
            <w:shd w:val="clear" w:color="auto" w:fill="auto"/>
          </w:tcPr>
          <w:p w14:paraId="2AEE1C03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0BB569F2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9AE2DFF" w14:textId="77777777" w:rsidR="004D614A" w:rsidRPr="004D614A" w:rsidRDefault="004D614A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 -</w:t>
            </w:r>
          </w:p>
        </w:tc>
        <w:tc>
          <w:tcPr>
            <w:tcW w:w="653" w:type="dxa"/>
          </w:tcPr>
          <w:p w14:paraId="3A277B9C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7BDDFB3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A3B8933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90B6C0E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63D1899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0E5724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D5F1A8A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489F1CF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0E453A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82904C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4E67F5E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9B0DEC4" w14:textId="77777777" w:rsidR="004D614A" w:rsidRPr="003A3383" w:rsidRDefault="004D614A" w:rsidP="00D50939">
            <w:pPr>
              <w:rPr>
                <w:lang w:val="fi-FI"/>
              </w:rPr>
            </w:pPr>
          </w:p>
        </w:tc>
      </w:tr>
      <w:tr w:rsidR="004D614A" w:rsidRPr="003A3383" w14:paraId="73593A22" w14:textId="77777777" w:rsidTr="003E4D74">
        <w:tc>
          <w:tcPr>
            <w:tcW w:w="453" w:type="dxa"/>
            <w:vMerge/>
            <w:shd w:val="clear" w:color="auto" w:fill="auto"/>
          </w:tcPr>
          <w:p w14:paraId="1AEDF0BB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3538E537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2BE3A0F" w14:textId="77777777" w:rsidR="004D614A" w:rsidRPr="003A3383" w:rsidRDefault="004D614A" w:rsidP="00D50939">
            <w:pPr>
              <w:rPr>
                <w:lang w:val="fi-FI"/>
              </w:rPr>
            </w:pPr>
            <w:r>
              <w:rPr>
                <w:lang w:val="fi-FI"/>
              </w:rPr>
              <w:t>b.  Herbisida</w:t>
            </w:r>
          </w:p>
        </w:tc>
        <w:tc>
          <w:tcPr>
            <w:tcW w:w="653" w:type="dxa"/>
          </w:tcPr>
          <w:p w14:paraId="36C62B70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B7D474B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024FFC2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6748486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F0CFAB9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FFB5037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74132FB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B4DC1B2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10C7C8B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712A0C9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0AF1304" w14:textId="77777777" w:rsidR="004D614A" w:rsidRPr="003A3383" w:rsidRDefault="004D614A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7794BAF" w14:textId="77777777" w:rsidR="004D614A" w:rsidRPr="003A3383" w:rsidRDefault="004D614A" w:rsidP="00D50939">
            <w:pPr>
              <w:rPr>
                <w:lang w:val="fi-FI"/>
              </w:rPr>
            </w:pPr>
          </w:p>
        </w:tc>
      </w:tr>
      <w:tr w:rsidR="003E4D74" w:rsidRPr="003A3383" w14:paraId="145D683F" w14:textId="77777777" w:rsidTr="003E4D74">
        <w:tc>
          <w:tcPr>
            <w:tcW w:w="453" w:type="dxa"/>
            <w:vMerge/>
            <w:shd w:val="clear" w:color="auto" w:fill="auto"/>
          </w:tcPr>
          <w:p w14:paraId="4118281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56C67FAD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81CE5B8" w14:textId="77777777" w:rsidR="003E4D74" w:rsidRPr="004D614A" w:rsidRDefault="004D614A" w:rsidP="00723891">
            <w:pPr>
              <w:rPr>
                <w:lang w:val="id-ID"/>
              </w:rPr>
            </w:pPr>
            <w:r>
              <w:rPr>
                <w:lang w:val="id-ID"/>
              </w:rPr>
              <w:t xml:space="preserve">     -</w:t>
            </w:r>
          </w:p>
        </w:tc>
        <w:tc>
          <w:tcPr>
            <w:tcW w:w="653" w:type="dxa"/>
          </w:tcPr>
          <w:p w14:paraId="27A57D77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2CB0BD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292B14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0A850D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431B2E6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A9123F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E2DDBE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05AA8D5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0B9A6B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52FC6B4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4E6A25C" w14:textId="77777777" w:rsidR="003E4D74" w:rsidRPr="003A3383" w:rsidRDefault="003E4D74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EEF7B64" w14:textId="77777777" w:rsidR="003E4D74" w:rsidRPr="003A3383" w:rsidRDefault="003E4D74" w:rsidP="00D50939">
            <w:pPr>
              <w:rPr>
                <w:lang w:val="fi-FI"/>
              </w:rPr>
            </w:pPr>
          </w:p>
        </w:tc>
      </w:tr>
      <w:tr w:rsidR="00FF7DDE" w:rsidRPr="003A3383" w14:paraId="44058B0D" w14:textId="77777777">
        <w:tc>
          <w:tcPr>
            <w:tcW w:w="453" w:type="dxa"/>
            <w:vMerge w:val="restart"/>
            <w:shd w:val="clear" w:color="auto" w:fill="auto"/>
          </w:tcPr>
          <w:p w14:paraId="5E750636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</w:t>
            </w:r>
          </w:p>
        </w:tc>
        <w:tc>
          <w:tcPr>
            <w:tcW w:w="3327" w:type="dxa"/>
            <w:gridSpan w:val="2"/>
          </w:tcPr>
          <w:p w14:paraId="4A7C30D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Tenaga kerja</w:t>
            </w:r>
            <w:r w:rsidR="00C25B60">
              <w:rPr>
                <w:lang w:val="fi-FI"/>
              </w:rPr>
              <w:t xml:space="preserve"> (HKP)</w:t>
            </w:r>
          </w:p>
        </w:tc>
        <w:tc>
          <w:tcPr>
            <w:tcW w:w="653" w:type="dxa"/>
          </w:tcPr>
          <w:p w14:paraId="196A7F2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59D975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9C4EFE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3353DD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C91A29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A184E8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188AA2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2F4FE6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BD0738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6ED188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0D1B6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845ACDE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28B375E4" w14:textId="77777777">
        <w:tc>
          <w:tcPr>
            <w:tcW w:w="453" w:type="dxa"/>
            <w:vMerge/>
            <w:shd w:val="clear" w:color="auto" w:fill="auto"/>
          </w:tcPr>
          <w:p w14:paraId="23B459B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58E2EC8A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14995E46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rsiapan persemaian</w:t>
            </w:r>
          </w:p>
        </w:tc>
        <w:tc>
          <w:tcPr>
            <w:tcW w:w="653" w:type="dxa"/>
          </w:tcPr>
          <w:p w14:paraId="5AC26BB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FABEFF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2230EA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5F5469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A15A8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21BDBA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1C7000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A59866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786FB0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059504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D697C9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2DECEE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EB35615" w14:textId="77777777">
        <w:tc>
          <w:tcPr>
            <w:tcW w:w="453" w:type="dxa"/>
            <w:vMerge/>
            <w:shd w:val="clear" w:color="auto" w:fill="auto"/>
          </w:tcPr>
          <w:p w14:paraId="07BE71B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  <w:shd w:val="clear" w:color="auto" w:fill="auto"/>
          </w:tcPr>
          <w:p w14:paraId="301E2532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0F85B839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nanaman</w:t>
            </w:r>
          </w:p>
        </w:tc>
        <w:tc>
          <w:tcPr>
            <w:tcW w:w="653" w:type="dxa"/>
          </w:tcPr>
          <w:p w14:paraId="17F91A0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A6774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DDFC33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C505CD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2073BF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A94369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300149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5235A8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55775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1D00D3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597AAE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6845B67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79AEF0C" w14:textId="77777777">
        <w:tc>
          <w:tcPr>
            <w:tcW w:w="453" w:type="dxa"/>
            <w:vMerge/>
            <w:shd w:val="clear" w:color="auto" w:fill="auto"/>
          </w:tcPr>
          <w:p w14:paraId="20FA516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3E1193D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3626F02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. Mencangkul</w:t>
            </w:r>
          </w:p>
        </w:tc>
        <w:tc>
          <w:tcPr>
            <w:tcW w:w="653" w:type="dxa"/>
          </w:tcPr>
          <w:p w14:paraId="324984E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97B8DD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3FC823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91C320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9B8EDC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687731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5580EB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E39E4B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E071C1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CD646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F9209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095A300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4CFCF075" w14:textId="77777777">
        <w:tc>
          <w:tcPr>
            <w:tcW w:w="453" w:type="dxa"/>
            <w:vMerge/>
            <w:shd w:val="clear" w:color="auto" w:fill="auto"/>
          </w:tcPr>
          <w:p w14:paraId="6DD1741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175FF3F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57203C80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. Membajak (TK/Traktor)</w:t>
            </w:r>
          </w:p>
        </w:tc>
        <w:tc>
          <w:tcPr>
            <w:tcW w:w="653" w:type="dxa"/>
          </w:tcPr>
          <w:p w14:paraId="0ABDE38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1CF650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C6377F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EFEF27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5A872B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A455B6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1D13D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343E12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E20C77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A9112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A852BC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1EDDB24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6DE4152" w14:textId="77777777">
        <w:tc>
          <w:tcPr>
            <w:tcW w:w="453" w:type="dxa"/>
            <w:vMerge/>
            <w:shd w:val="clear" w:color="auto" w:fill="auto"/>
          </w:tcPr>
          <w:p w14:paraId="1EA1A66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3A7A68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51A46A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c. Penanaman</w:t>
            </w:r>
          </w:p>
        </w:tc>
        <w:tc>
          <w:tcPr>
            <w:tcW w:w="653" w:type="dxa"/>
          </w:tcPr>
          <w:p w14:paraId="5C15CDA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B7FA76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B471B6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1F2FC3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1C35E1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EFD7F8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E1262D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265C0A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49D4AA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146673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4F1EAA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FC36A9F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DA622B9" w14:textId="77777777">
        <w:tc>
          <w:tcPr>
            <w:tcW w:w="453" w:type="dxa"/>
            <w:vMerge/>
            <w:shd w:val="clear" w:color="auto" w:fill="auto"/>
          </w:tcPr>
          <w:p w14:paraId="677C9C1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327BF146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57E3CDA4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meliharaan</w:t>
            </w:r>
          </w:p>
        </w:tc>
        <w:tc>
          <w:tcPr>
            <w:tcW w:w="653" w:type="dxa"/>
          </w:tcPr>
          <w:p w14:paraId="5954E3C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8B3CD1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4CEFBB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39B5C9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A3C072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BEAB45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615334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65D74D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A598AC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82E6A4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7B0329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D916396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7073253C" w14:textId="77777777">
        <w:tc>
          <w:tcPr>
            <w:tcW w:w="453" w:type="dxa"/>
            <w:vMerge/>
            <w:shd w:val="clear" w:color="auto" w:fill="auto"/>
          </w:tcPr>
          <w:p w14:paraId="098ED3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475A42D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CC44E5C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. Penyiangan</w:t>
            </w:r>
          </w:p>
        </w:tc>
        <w:tc>
          <w:tcPr>
            <w:tcW w:w="653" w:type="dxa"/>
          </w:tcPr>
          <w:p w14:paraId="41FF081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FE6777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7827FB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469E3F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D5AA6B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9BB62C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4C81B2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BC71C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08B4FD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B82213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A41842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E781965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43C9A29A" w14:textId="77777777">
        <w:tc>
          <w:tcPr>
            <w:tcW w:w="453" w:type="dxa"/>
            <w:vMerge/>
            <w:shd w:val="clear" w:color="auto" w:fill="auto"/>
          </w:tcPr>
          <w:p w14:paraId="0C685E1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AED81F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4A0187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. Pengairan</w:t>
            </w:r>
          </w:p>
        </w:tc>
        <w:tc>
          <w:tcPr>
            <w:tcW w:w="653" w:type="dxa"/>
          </w:tcPr>
          <w:p w14:paraId="2CD702A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F8E1C8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9E87E8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74A7F4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0005FF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96D620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456EA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55D0AE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D78EDA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3420B6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7BCC2F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F9149D1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7CAF381" w14:textId="77777777">
        <w:tc>
          <w:tcPr>
            <w:tcW w:w="453" w:type="dxa"/>
            <w:vMerge/>
            <w:shd w:val="clear" w:color="auto" w:fill="auto"/>
          </w:tcPr>
          <w:p w14:paraId="296FD95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42F0DD6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D6B991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c. Penyemprotan Hama </w:t>
            </w:r>
          </w:p>
        </w:tc>
        <w:tc>
          <w:tcPr>
            <w:tcW w:w="653" w:type="dxa"/>
          </w:tcPr>
          <w:p w14:paraId="13DD79F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29D252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1A6AE3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2757F0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096A7E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EB40E8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C9E381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CD9DB0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CB3DF1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B81C5B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C8A50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1319FC3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6DD4FBE0" w14:textId="77777777">
        <w:tc>
          <w:tcPr>
            <w:tcW w:w="453" w:type="dxa"/>
            <w:vMerge/>
            <w:shd w:val="clear" w:color="auto" w:fill="auto"/>
          </w:tcPr>
          <w:p w14:paraId="5FEC527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082548D9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1968729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nen</w:t>
            </w:r>
          </w:p>
        </w:tc>
        <w:tc>
          <w:tcPr>
            <w:tcW w:w="653" w:type="dxa"/>
          </w:tcPr>
          <w:p w14:paraId="5700E8D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8F06B3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A4E469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7F7FE3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FE0E75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216C5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EA9461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EF404C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268275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0B97D9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714971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BF47FBA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C0D2C5C" w14:textId="77777777">
        <w:tc>
          <w:tcPr>
            <w:tcW w:w="453" w:type="dxa"/>
            <w:vMerge/>
            <w:shd w:val="clear" w:color="auto" w:fill="auto"/>
          </w:tcPr>
          <w:p w14:paraId="1ECFC39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238EBA5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5</w:t>
            </w:r>
          </w:p>
        </w:tc>
        <w:tc>
          <w:tcPr>
            <w:tcW w:w="2931" w:type="dxa"/>
            <w:tcBorders>
              <w:left w:val="nil"/>
            </w:tcBorders>
          </w:tcPr>
          <w:p w14:paraId="358F7093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ngangkutan</w:t>
            </w:r>
          </w:p>
        </w:tc>
        <w:tc>
          <w:tcPr>
            <w:tcW w:w="653" w:type="dxa"/>
          </w:tcPr>
          <w:p w14:paraId="5ADE907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75A0A7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45139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B1D5FC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0F06AA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237566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FFAF5A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9ADE22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EC9C2B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D3FCA6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345EA2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C34AE3D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0137CBF6" w14:textId="77777777">
        <w:tc>
          <w:tcPr>
            <w:tcW w:w="453" w:type="dxa"/>
            <w:vMerge/>
            <w:shd w:val="clear" w:color="auto" w:fill="auto"/>
          </w:tcPr>
          <w:p w14:paraId="406B82D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77883006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6</w:t>
            </w:r>
          </w:p>
        </w:tc>
        <w:tc>
          <w:tcPr>
            <w:tcW w:w="2931" w:type="dxa"/>
            <w:tcBorders>
              <w:left w:val="nil"/>
            </w:tcBorders>
          </w:tcPr>
          <w:p w14:paraId="3EA74AE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sca panen</w:t>
            </w:r>
          </w:p>
        </w:tc>
        <w:tc>
          <w:tcPr>
            <w:tcW w:w="653" w:type="dxa"/>
          </w:tcPr>
          <w:p w14:paraId="32F1F33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70C304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9A5604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586B2BA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27697C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AA9C5F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E1DA88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2D6CAD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530496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87C261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DCF2DD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01F060C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C25B60" w:rsidRPr="003A3383" w14:paraId="0F90AF51" w14:textId="77777777" w:rsidTr="00CB45FA">
        <w:tc>
          <w:tcPr>
            <w:tcW w:w="453" w:type="dxa"/>
            <w:vMerge w:val="restart"/>
            <w:shd w:val="clear" w:color="auto" w:fill="auto"/>
          </w:tcPr>
          <w:p w14:paraId="5498486D" w14:textId="77777777" w:rsidR="00C25B60" w:rsidRPr="003A3383" w:rsidRDefault="00C25B60" w:rsidP="00CB45FA">
            <w:pPr>
              <w:rPr>
                <w:lang w:val="fi-FI"/>
              </w:rPr>
            </w:pPr>
            <w:r>
              <w:rPr>
                <w:lang w:val="fi-FI"/>
              </w:rPr>
              <w:t>C</w:t>
            </w:r>
          </w:p>
        </w:tc>
        <w:tc>
          <w:tcPr>
            <w:tcW w:w="3327" w:type="dxa"/>
            <w:gridSpan w:val="2"/>
          </w:tcPr>
          <w:p w14:paraId="711F4FF1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Tenaga kerja</w:t>
            </w:r>
            <w:r>
              <w:rPr>
                <w:lang w:val="fi-FI"/>
              </w:rPr>
              <w:t xml:space="preserve"> (HKW)</w:t>
            </w:r>
          </w:p>
        </w:tc>
        <w:tc>
          <w:tcPr>
            <w:tcW w:w="653" w:type="dxa"/>
          </w:tcPr>
          <w:p w14:paraId="594ACDC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5C4530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7B245A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D26F92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B310CC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3C436A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971E1B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0ECE7A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B80822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C0F109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8FCC16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393938F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0709F83C" w14:textId="77777777" w:rsidTr="00CB45FA">
        <w:tc>
          <w:tcPr>
            <w:tcW w:w="453" w:type="dxa"/>
            <w:vMerge/>
            <w:shd w:val="clear" w:color="auto" w:fill="auto"/>
          </w:tcPr>
          <w:p w14:paraId="3CA26C2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3E1BD0B6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4C22A6F7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rsiapan persemaian</w:t>
            </w:r>
          </w:p>
        </w:tc>
        <w:tc>
          <w:tcPr>
            <w:tcW w:w="653" w:type="dxa"/>
          </w:tcPr>
          <w:p w14:paraId="686C2B3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8C1F25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37B7B0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32C947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0476A0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EBC34A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53C28B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FF36DC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8C6DE4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0494CB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711C26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F5CD2A5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4A88AA35" w14:textId="77777777" w:rsidTr="00CB45FA">
        <w:tc>
          <w:tcPr>
            <w:tcW w:w="453" w:type="dxa"/>
            <w:vMerge/>
            <w:shd w:val="clear" w:color="auto" w:fill="auto"/>
          </w:tcPr>
          <w:p w14:paraId="2484C5A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  <w:shd w:val="clear" w:color="auto" w:fill="auto"/>
          </w:tcPr>
          <w:p w14:paraId="14A05A50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66B56815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nanaman</w:t>
            </w:r>
          </w:p>
        </w:tc>
        <w:tc>
          <w:tcPr>
            <w:tcW w:w="653" w:type="dxa"/>
          </w:tcPr>
          <w:p w14:paraId="5866D03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B4F692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081274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5CD88D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9069D9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D826E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85A757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15848F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F5030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C82EE3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5F90A9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E19456A" w14:textId="3C7D46A3" w:rsidR="00C25B60" w:rsidRPr="003A3383" w:rsidRDefault="00BA1690" w:rsidP="00CB45FA">
            <w:pPr>
              <w:rPr>
                <w:lang w:val="fi-F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F4A9576" wp14:editId="0BAB0F79">
                      <wp:simplePos x="0" y="0"/>
                      <wp:positionH relativeFrom="column">
                        <wp:posOffset>635000</wp:posOffset>
                      </wp:positionH>
                      <wp:positionV relativeFrom="paragraph">
                        <wp:posOffset>-552450</wp:posOffset>
                      </wp:positionV>
                      <wp:extent cx="400050" cy="333375"/>
                      <wp:effectExtent l="6350" t="9525" r="12700" b="9525"/>
                      <wp:wrapNone/>
                      <wp:docPr id="12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333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AE1174" w14:textId="77777777" w:rsidR="00C528AF" w:rsidRPr="00C528AF" w:rsidRDefault="00C528AF">
                                  <w:pPr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8" o:spid="_x0000_s1031" style="position:absolute;margin-left:50pt;margin-top:-43.5pt;width:31.5pt;height:26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" strokecolor="white">
                      <v:textbox>
                        <w:txbxContent>
                          <w:p w14:paraId="49AE1174" w14:textId="77777777" w:rsidR="00C528AF" w:rsidRPr="00C528AF" w:rsidRDefault="00C528AF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25B60" w:rsidRPr="003A3383" w14:paraId="1652FF95" w14:textId="77777777" w:rsidTr="00CB45FA">
        <w:tc>
          <w:tcPr>
            <w:tcW w:w="453" w:type="dxa"/>
            <w:vMerge/>
            <w:shd w:val="clear" w:color="auto" w:fill="auto"/>
          </w:tcPr>
          <w:p w14:paraId="77F67DA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463F7E0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CD2D73F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a. Mencangkul</w:t>
            </w:r>
          </w:p>
        </w:tc>
        <w:tc>
          <w:tcPr>
            <w:tcW w:w="653" w:type="dxa"/>
          </w:tcPr>
          <w:p w14:paraId="0F98334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CF4D94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8405D7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84FAFC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417023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1BCD62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470EF7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B9F526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A29907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797E4B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92D54B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B18827F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73833A92" w14:textId="77777777" w:rsidTr="00CB45FA">
        <w:tc>
          <w:tcPr>
            <w:tcW w:w="453" w:type="dxa"/>
            <w:vMerge/>
            <w:shd w:val="clear" w:color="auto" w:fill="auto"/>
          </w:tcPr>
          <w:p w14:paraId="0923A88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3804519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8BB5AA3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b. Membajak (TK/Traktor)</w:t>
            </w:r>
          </w:p>
        </w:tc>
        <w:tc>
          <w:tcPr>
            <w:tcW w:w="653" w:type="dxa"/>
          </w:tcPr>
          <w:p w14:paraId="6690E2F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F5F65E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9D5691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B2E9D0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64C174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025B59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1B34D0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69FA93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62C67D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099A04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0A62AD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1C667A7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75DF18C5" w14:textId="77777777" w:rsidTr="00CB45FA">
        <w:tc>
          <w:tcPr>
            <w:tcW w:w="453" w:type="dxa"/>
            <w:vMerge/>
            <w:shd w:val="clear" w:color="auto" w:fill="auto"/>
          </w:tcPr>
          <w:p w14:paraId="0C6AE92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7C7E54A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5827751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c. Penanaman</w:t>
            </w:r>
          </w:p>
        </w:tc>
        <w:tc>
          <w:tcPr>
            <w:tcW w:w="653" w:type="dxa"/>
          </w:tcPr>
          <w:p w14:paraId="4928209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377033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7C438D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DC474D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4C3C19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4E7658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C2E961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240534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8C7DF1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6C5C7A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C890CC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0BC60ED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3A890B61" w14:textId="77777777" w:rsidTr="00CB45FA">
        <w:tc>
          <w:tcPr>
            <w:tcW w:w="453" w:type="dxa"/>
            <w:vMerge/>
            <w:shd w:val="clear" w:color="auto" w:fill="auto"/>
          </w:tcPr>
          <w:p w14:paraId="0AC6320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707934B1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74E74C74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meliharaan</w:t>
            </w:r>
          </w:p>
        </w:tc>
        <w:tc>
          <w:tcPr>
            <w:tcW w:w="653" w:type="dxa"/>
          </w:tcPr>
          <w:p w14:paraId="686CFC8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8214AD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0402A7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8A9D85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6DD7BF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9E97DF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D9207E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6470CD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EC3F2E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E4AC2F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525596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4E40463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577C59AD" w14:textId="77777777" w:rsidTr="00CB45FA">
        <w:tc>
          <w:tcPr>
            <w:tcW w:w="453" w:type="dxa"/>
            <w:vMerge/>
            <w:shd w:val="clear" w:color="auto" w:fill="auto"/>
          </w:tcPr>
          <w:p w14:paraId="368651A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59F7E74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66FBC86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a. Penyiangan</w:t>
            </w:r>
          </w:p>
        </w:tc>
        <w:tc>
          <w:tcPr>
            <w:tcW w:w="653" w:type="dxa"/>
          </w:tcPr>
          <w:p w14:paraId="57A0299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6682F3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5E8350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8467A5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D176E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8CABD4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4CC2C5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7CD5CB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C69EBC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6865C2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B8AF70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D328DF2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4BDD3699" w14:textId="77777777" w:rsidTr="00CB45FA">
        <w:tc>
          <w:tcPr>
            <w:tcW w:w="453" w:type="dxa"/>
            <w:vMerge/>
            <w:shd w:val="clear" w:color="auto" w:fill="auto"/>
          </w:tcPr>
          <w:p w14:paraId="588916B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E3A492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3D14ED47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b. Pengairan</w:t>
            </w:r>
          </w:p>
        </w:tc>
        <w:tc>
          <w:tcPr>
            <w:tcW w:w="653" w:type="dxa"/>
          </w:tcPr>
          <w:p w14:paraId="66DF98A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AF0330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BE2971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ECC323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AB02DE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3DE6F7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766A23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76AC39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5DF6CD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75FA2C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AF3FC3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D1EA642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64BAD487" w14:textId="77777777" w:rsidTr="00CB45FA">
        <w:tc>
          <w:tcPr>
            <w:tcW w:w="453" w:type="dxa"/>
            <w:vMerge/>
            <w:shd w:val="clear" w:color="auto" w:fill="auto"/>
          </w:tcPr>
          <w:p w14:paraId="008478E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751F104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3C0763F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c. Penyemprotan Hama </w:t>
            </w:r>
          </w:p>
        </w:tc>
        <w:tc>
          <w:tcPr>
            <w:tcW w:w="653" w:type="dxa"/>
          </w:tcPr>
          <w:p w14:paraId="4985170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1D1D7C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A4F3AB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C8C676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166D97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1B1934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46BFDF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DFA8C4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FE4456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347508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1E8B87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7F95EE8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7611A051" w14:textId="77777777" w:rsidTr="00CB45FA">
        <w:tc>
          <w:tcPr>
            <w:tcW w:w="453" w:type="dxa"/>
            <w:vMerge/>
            <w:shd w:val="clear" w:color="auto" w:fill="auto"/>
          </w:tcPr>
          <w:p w14:paraId="6E782E9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3A10246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22E0E49D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anen</w:t>
            </w:r>
          </w:p>
        </w:tc>
        <w:tc>
          <w:tcPr>
            <w:tcW w:w="653" w:type="dxa"/>
          </w:tcPr>
          <w:p w14:paraId="28AF22D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1D7863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444C11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CB0C31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439D9A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A5F6C1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9C20CA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46BAD1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1DC506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C06563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A26561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BC2AA71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2EDB64C1" w14:textId="77777777" w:rsidTr="00CB45FA">
        <w:tc>
          <w:tcPr>
            <w:tcW w:w="453" w:type="dxa"/>
            <w:vMerge/>
            <w:shd w:val="clear" w:color="auto" w:fill="auto"/>
          </w:tcPr>
          <w:p w14:paraId="1D40399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43EE1A91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5</w:t>
            </w:r>
          </w:p>
        </w:tc>
        <w:tc>
          <w:tcPr>
            <w:tcW w:w="2931" w:type="dxa"/>
            <w:tcBorders>
              <w:left w:val="nil"/>
            </w:tcBorders>
          </w:tcPr>
          <w:p w14:paraId="207DF5CF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ngangkutan</w:t>
            </w:r>
          </w:p>
        </w:tc>
        <w:tc>
          <w:tcPr>
            <w:tcW w:w="653" w:type="dxa"/>
          </w:tcPr>
          <w:p w14:paraId="1B4BC47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4BCE0E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D0C9EF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83B212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F74A51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8ED88B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BA1D06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9C4108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BAC51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528BA9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68BBAA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9856E0B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6E8BCB44" w14:textId="77777777" w:rsidTr="00CB45FA">
        <w:tc>
          <w:tcPr>
            <w:tcW w:w="453" w:type="dxa"/>
            <w:vMerge/>
            <w:shd w:val="clear" w:color="auto" w:fill="auto"/>
          </w:tcPr>
          <w:p w14:paraId="31B501E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0816C0D4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6</w:t>
            </w:r>
          </w:p>
        </w:tc>
        <w:tc>
          <w:tcPr>
            <w:tcW w:w="2931" w:type="dxa"/>
            <w:tcBorders>
              <w:left w:val="nil"/>
            </w:tcBorders>
          </w:tcPr>
          <w:p w14:paraId="6BF04A8C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asca panen</w:t>
            </w:r>
          </w:p>
        </w:tc>
        <w:tc>
          <w:tcPr>
            <w:tcW w:w="653" w:type="dxa"/>
          </w:tcPr>
          <w:p w14:paraId="7C68CC4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B719D8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0B526E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0A1294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B8803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E1AF95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BDC967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885F40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5EEA5D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F5D6DB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E46F74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389F513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FF7DDE" w:rsidRPr="003A3383" w14:paraId="49079609" w14:textId="77777777">
        <w:tc>
          <w:tcPr>
            <w:tcW w:w="453" w:type="dxa"/>
            <w:vMerge w:val="restart"/>
          </w:tcPr>
          <w:p w14:paraId="0401E917" w14:textId="77777777" w:rsidR="00FF7DDE" w:rsidRPr="003A3383" w:rsidRDefault="00C25B60" w:rsidP="00D50939">
            <w:pPr>
              <w:rPr>
                <w:lang w:val="fi-FI"/>
              </w:rPr>
            </w:pPr>
            <w:r>
              <w:rPr>
                <w:lang w:val="fi-FI"/>
              </w:rPr>
              <w:t>D</w:t>
            </w:r>
          </w:p>
        </w:tc>
        <w:tc>
          <w:tcPr>
            <w:tcW w:w="3327" w:type="dxa"/>
            <w:gridSpan w:val="2"/>
          </w:tcPr>
          <w:p w14:paraId="5857D4B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Lain-lain</w:t>
            </w:r>
          </w:p>
        </w:tc>
        <w:tc>
          <w:tcPr>
            <w:tcW w:w="1373" w:type="dxa"/>
            <w:gridSpan w:val="2"/>
          </w:tcPr>
          <w:p w14:paraId="3C888D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DBBA8A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342F48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3AABA64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617A7D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48F127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6FC32E0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DC9862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72B73D6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64488B51" w14:textId="77777777">
        <w:tc>
          <w:tcPr>
            <w:tcW w:w="453" w:type="dxa"/>
            <w:vMerge/>
          </w:tcPr>
          <w:p w14:paraId="4313A11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63172C8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0B13C343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Selamatan</w:t>
            </w:r>
          </w:p>
        </w:tc>
        <w:tc>
          <w:tcPr>
            <w:tcW w:w="1373" w:type="dxa"/>
            <w:gridSpan w:val="2"/>
          </w:tcPr>
          <w:p w14:paraId="103685C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6B6219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4338DF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8D972E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91ACB2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3F0AE4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535B819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8881C0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8A74681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E47E6BD" w14:textId="77777777">
        <w:tc>
          <w:tcPr>
            <w:tcW w:w="453" w:type="dxa"/>
            <w:vMerge/>
          </w:tcPr>
          <w:p w14:paraId="4E15951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2D048392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21383C13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jak</w:t>
            </w:r>
          </w:p>
        </w:tc>
        <w:tc>
          <w:tcPr>
            <w:tcW w:w="1373" w:type="dxa"/>
            <w:gridSpan w:val="2"/>
          </w:tcPr>
          <w:p w14:paraId="05657C0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154955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4F271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40BDE0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650F08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A286A4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1B81C36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C31A38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75A4CF9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3E711F4" w14:textId="77777777">
        <w:tc>
          <w:tcPr>
            <w:tcW w:w="453" w:type="dxa"/>
            <w:vMerge/>
          </w:tcPr>
          <w:p w14:paraId="076BCB4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4D627534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553722E2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Sewa lahan</w:t>
            </w:r>
          </w:p>
        </w:tc>
        <w:tc>
          <w:tcPr>
            <w:tcW w:w="1373" w:type="dxa"/>
            <w:gridSpan w:val="2"/>
          </w:tcPr>
          <w:p w14:paraId="3F420D8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40D83D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588288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0388615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20B48C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5F3018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768DB98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6147AE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ABC4670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04347CDB" w14:textId="77777777">
        <w:tc>
          <w:tcPr>
            <w:tcW w:w="453" w:type="dxa"/>
            <w:vMerge/>
          </w:tcPr>
          <w:p w14:paraId="42A87A4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54670DC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1088FA18" w14:textId="77777777" w:rsidR="00FF7DDE" w:rsidRPr="003A3383" w:rsidRDefault="00CF3D20" w:rsidP="00D50939">
            <w:pPr>
              <w:rPr>
                <w:lang w:val="fi-FI"/>
              </w:rPr>
            </w:pPr>
            <w:r>
              <w:rPr>
                <w:lang w:val="fi-FI"/>
              </w:rPr>
              <w:t>Penyusutan</w:t>
            </w:r>
          </w:p>
        </w:tc>
        <w:tc>
          <w:tcPr>
            <w:tcW w:w="1373" w:type="dxa"/>
            <w:gridSpan w:val="2"/>
          </w:tcPr>
          <w:p w14:paraId="71EF19E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CC25D3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77E987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5EAAE6F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D6B693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CB175B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3EFDF9E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068AF5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B1A8A3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0BA47FC" w14:textId="77777777" w:rsidTr="00C25B60">
        <w:trPr>
          <w:trHeight w:val="429"/>
        </w:trPr>
        <w:tc>
          <w:tcPr>
            <w:tcW w:w="3780" w:type="dxa"/>
            <w:gridSpan w:val="3"/>
          </w:tcPr>
          <w:p w14:paraId="6CA6851E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Jumlah</w:t>
            </w:r>
          </w:p>
        </w:tc>
        <w:tc>
          <w:tcPr>
            <w:tcW w:w="1373" w:type="dxa"/>
            <w:gridSpan w:val="2"/>
          </w:tcPr>
          <w:p w14:paraId="4B4DCC8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2AB4D6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0C5286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6ABFC4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EF9AF6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BCB3FB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7F5885F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218508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9D58E20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2DA151D" w14:textId="77777777">
        <w:tc>
          <w:tcPr>
            <w:tcW w:w="3780" w:type="dxa"/>
            <w:gridSpan w:val="3"/>
            <w:vMerge w:val="restart"/>
            <w:vAlign w:val="center"/>
          </w:tcPr>
          <w:p w14:paraId="55683762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Uraian</w:t>
            </w:r>
          </w:p>
        </w:tc>
        <w:tc>
          <w:tcPr>
            <w:tcW w:w="13590" w:type="dxa"/>
            <w:gridSpan w:val="12"/>
          </w:tcPr>
          <w:p w14:paraId="1A218438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Tegal / Pekarangan</w:t>
            </w:r>
          </w:p>
        </w:tc>
      </w:tr>
      <w:tr w:rsidR="00FF7DDE" w:rsidRPr="003A3383" w14:paraId="5E2B86D1" w14:textId="77777777">
        <w:tc>
          <w:tcPr>
            <w:tcW w:w="3780" w:type="dxa"/>
            <w:gridSpan w:val="3"/>
            <w:vMerge/>
          </w:tcPr>
          <w:p w14:paraId="5368B8E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4500" w:type="dxa"/>
            <w:gridSpan w:val="4"/>
          </w:tcPr>
          <w:p w14:paraId="738B2932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</w:t>
            </w:r>
          </w:p>
        </w:tc>
        <w:tc>
          <w:tcPr>
            <w:tcW w:w="4590" w:type="dxa"/>
            <w:gridSpan w:val="4"/>
          </w:tcPr>
          <w:p w14:paraId="3CB85FD8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</w:t>
            </w:r>
          </w:p>
        </w:tc>
        <w:tc>
          <w:tcPr>
            <w:tcW w:w="4500" w:type="dxa"/>
            <w:gridSpan w:val="4"/>
          </w:tcPr>
          <w:p w14:paraId="0841C4E7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MT III</w:t>
            </w:r>
          </w:p>
        </w:tc>
      </w:tr>
      <w:tr w:rsidR="00FF7DDE" w:rsidRPr="003A3383" w14:paraId="5D8DE6E8" w14:textId="77777777">
        <w:trPr>
          <w:trHeight w:val="340"/>
        </w:trPr>
        <w:tc>
          <w:tcPr>
            <w:tcW w:w="3780" w:type="dxa"/>
            <w:gridSpan w:val="3"/>
            <w:vMerge/>
          </w:tcPr>
          <w:p w14:paraId="46DFE2E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73" w:type="dxa"/>
            <w:gridSpan w:val="2"/>
          </w:tcPr>
          <w:p w14:paraId="1610B61A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327" w:type="dxa"/>
            <w:vMerge w:val="restart"/>
          </w:tcPr>
          <w:p w14:paraId="1A26B26E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800" w:type="dxa"/>
            <w:vMerge w:val="restart"/>
          </w:tcPr>
          <w:p w14:paraId="5997D52A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  <w:tc>
          <w:tcPr>
            <w:tcW w:w="1260" w:type="dxa"/>
            <w:gridSpan w:val="2"/>
          </w:tcPr>
          <w:p w14:paraId="30D996BB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440" w:type="dxa"/>
            <w:vMerge w:val="restart"/>
          </w:tcPr>
          <w:p w14:paraId="2678620C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890" w:type="dxa"/>
            <w:vMerge w:val="restart"/>
          </w:tcPr>
          <w:p w14:paraId="73561F3A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  <w:tc>
          <w:tcPr>
            <w:tcW w:w="1260" w:type="dxa"/>
            <w:gridSpan w:val="2"/>
          </w:tcPr>
          <w:p w14:paraId="49F8EF1A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Fisik</w:t>
            </w:r>
          </w:p>
        </w:tc>
        <w:tc>
          <w:tcPr>
            <w:tcW w:w="1530" w:type="dxa"/>
            <w:vMerge w:val="restart"/>
          </w:tcPr>
          <w:p w14:paraId="6DF99C2C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</w:t>
            </w:r>
          </w:p>
        </w:tc>
        <w:tc>
          <w:tcPr>
            <w:tcW w:w="1710" w:type="dxa"/>
            <w:vMerge w:val="restart"/>
          </w:tcPr>
          <w:p w14:paraId="1BE93B1F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Rp</w:t>
            </w:r>
          </w:p>
        </w:tc>
      </w:tr>
      <w:tr w:rsidR="00FF7DDE" w:rsidRPr="003A3383" w14:paraId="1B4E050D" w14:textId="77777777">
        <w:trPr>
          <w:trHeight w:val="200"/>
        </w:trPr>
        <w:tc>
          <w:tcPr>
            <w:tcW w:w="3780" w:type="dxa"/>
            <w:gridSpan w:val="3"/>
            <w:vMerge/>
          </w:tcPr>
          <w:p w14:paraId="27E0398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53" w:type="dxa"/>
          </w:tcPr>
          <w:p w14:paraId="600BFBC8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720" w:type="dxa"/>
          </w:tcPr>
          <w:p w14:paraId="46C71EA4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327" w:type="dxa"/>
            <w:vMerge/>
          </w:tcPr>
          <w:p w14:paraId="5FEF6480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</w:p>
        </w:tc>
        <w:tc>
          <w:tcPr>
            <w:tcW w:w="1800" w:type="dxa"/>
            <w:vMerge/>
          </w:tcPr>
          <w:p w14:paraId="7DEF640E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</w:p>
        </w:tc>
        <w:tc>
          <w:tcPr>
            <w:tcW w:w="630" w:type="dxa"/>
          </w:tcPr>
          <w:p w14:paraId="63DE59F4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630" w:type="dxa"/>
          </w:tcPr>
          <w:p w14:paraId="642DE2FE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440" w:type="dxa"/>
            <w:vMerge/>
          </w:tcPr>
          <w:p w14:paraId="4F6A260E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</w:p>
        </w:tc>
        <w:tc>
          <w:tcPr>
            <w:tcW w:w="1890" w:type="dxa"/>
            <w:vMerge/>
          </w:tcPr>
          <w:p w14:paraId="3642C3A0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</w:p>
        </w:tc>
        <w:tc>
          <w:tcPr>
            <w:tcW w:w="630" w:type="dxa"/>
          </w:tcPr>
          <w:p w14:paraId="3A57911D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630" w:type="dxa"/>
          </w:tcPr>
          <w:p w14:paraId="4C66E405" w14:textId="77777777" w:rsidR="00FF7DDE" w:rsidRPr="003A3383" w:rsidRDefault="00FF7DDE" w:rsidP="00D50939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530" w:type="dxa"/>
            <w:vMerge/>
          </w:tcPr>
          <w:p w14:paraId="22466F88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</w:p>
        </w:tc>
        <w:tc>
          <w:tcPr>
            <w:tcW w:w="1710" w:type="dxa"/>
            <w:vMerge/>
          </w:tcPr>
          <w:p w14:paraId="03317479" w14:textId="77777777" w:rsidR="00FF7DDE" w:rsidRPr="003A3383" w:rsidRDefault="00FF7DDE" w:rsidP="00D50939">
            <w:pPr>
              <w:jc w:val="center"/>
              <w:rPr>
                <w:lang w:val="fi-FI"/>
              </w:rPr>
            </w:pPr>
          </w:p>
        </w:tc>
      </w:tr>
      <w:tr w:rsidR="00FF7DDE" w:rsidRPr="003A3383" w14:paraId="6CB5D1A3" w14:textId="77777777">
        <w:tc>
          <w:tcPr>
            <w:tcW w:w="453" w:type="dxa"/>
            <w:vMerge w:val="restart"/>
            <w:shd w:val="clear" w:color="auto" w:fill="auto"/>
          </w:tcPr>
          <w:p w14:paraId="1B2474F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</w:t>
            </w:r>
          </w:p>
        </w:tc>
        <w:tc>
          <w:tcPr>
            <w:tcW w:w="3327" w:type="dxa"/>
            <w:gridSpan w:val="2"/>
          </w:tcPr>
          <w:p w14:paraId="60A78C1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ahan</w:t>
            </w:r>
          </w:p>
        </w:tc>
        <w:tc>
          <w:tcPr>
            <w:tcW w:w="653" w:type="dxa"/>
          </w:tcPr>
          <w:p w14:paraId="16B5DA7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98BFDF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A9A158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438324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AEED3D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742DD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B31350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9CC4E1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DDC96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084AC5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CD5693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2323F5E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EB7B2CE" w14:textId="77777777">
        <w:tc>
          <w:tcPr>
            <w:tcW w:w="453" w:type="dxa"/>
            <w:vMerge/>
            <w:shd w:val="clear" w:color="auto" w:fill="auto"/>
          </w:tcPr>
          <w:p w14:paraId="163847E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082B8C7D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.</w:t>
            </w:r>
          </w:p>
        </w:tc>
        <w:tc>
          <w:tcPr>
            <w:tcW w:w="2931" w:type="dxa"/>
            <w:tcBorders>
              <w:left w:val="nil"/>
            </w:tcBorders>
          </w:tcPr>
          <w:p w14:paraId="09B95EE5" w14:textId="77777777" w:rsidR="00FF7DDE" w:rsidRPr="00993360" w:rsidRDefault="00FF7DDE" w:rsidP="00D50939">
            <w:r w:rsidRPr="003A3383">
              <w:rPr>
                <w:lang w:val="fi-FI"/>
              </w:rPr>
              <w:t>Benih</w:t>
            </w:r>
            <w:r w:rsidRPr="003A3383">
              <w:rPr>
                <w:lang w:val="id-ID"/>
              </w:rPr>
              <w:t xml:space="preserve"> </w:t>
            </w:r>
            <w:r w:rsidR="00993360">
              <w:t>(Kg)</w:t>
            </w:r>
          </w:p>
        </w:tc>
        <w:tc>
          <w:tcPr>
            <w:tcW w:w="653" w:type="dxa"/>
          </w:tcPr>
          <w:p w14:paraId="277A359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66760E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6FDB02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D5C668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CD6C52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65731A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A18B97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191113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54DF07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A0E4F9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20FDED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5E5DF6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BA2A05B" w14:textId="77777777">
        <w:tc>
          <w:tcPr>
            <w:tcW w:w="453" w:type="dxa"/>
            <w:vMerge/>
            <w:shd w:val="clear" w:color="auto" w:fill="auto"/>
          </w:tcPr>
          <w:p w14:paraId="28535A8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0C4069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1B3EA9A0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</w:p>
        </w:tc>
        <w:tc>
          <w:tcPr>
            <w:tcW w:w="653" w:type="dxa"/>
          </w:tcPr>
          <w:p w14:paraId="4DFE2AE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ABFC5B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A10DE5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42F6A4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A0E07F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754F34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1052B7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E61D4D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A30118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11E44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12F6EB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3B7C238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2338B41E" w14:textId="77777777">
        <w:tc>
          <w:tcPr>
            <w:tcW w:w="453" w:type="dxa"/>
            <w:vMerge/>
            <w:shd w:val="clear" w:color="auto" w:fill="auto"/>
          </w:tcPr>
          <w:p w14:paraId="08EE9DE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452B538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A30EC0A" w14:textId="77777777" w:rsidR="00FF7DDE" w:rsidRPr="003A3383" w:rsidRDefault="00C528AF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</w:t>
            </w:r>
          </w:p>
        </w:tc>
        <w:tc>
          <w:tcPr>
            <w:tcW w:w="653" w:type="dxa"/>
          </w:tcPr>
          <w:p w14:paraId="31DC0EB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22DE04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50183B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626FCB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0B9CE4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32B2C8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A57C3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3E1E6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C46FAE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A1515A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5EBE94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66030B1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1AF15B2" w14:textId="77777777">
        <w:tc>
          <w:tcPr>
            <w:tcW w:w="453" w:type="dxa"/>
            <w:vMerge/>
            <w:shd w:val="clear" w:color="auto" w:fill="auto"/>
          </w:tcPr>
          <w:p w14:paraId="5162B71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5317DA0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.</w:t>
            </w:r>
          </w:p>
        </w:tc>
        <w:tc>
          <w:tcPr>
            <w:tcW w:w="2931" w:type="dxa"/>
            <w:tcBorders>
              <w:left w:val="nil"/>
            </w:tcBorders>
          </w:tcPr>
          <w:p w14:paraId="55144078" w14:textId="77777777" w:rsidR="00FF7DDE" w:rsidRPr="00993360" w:rsidRDefault="00FF7DDE" w:rsidP="00D50939">
            <w:r w:rsidRPr="003A3383">
              <w:rPr>
                <w:lang w:val="fi-FI"/>
              </w:rPr>
              <w:t>Pupuk</w:t>
            </w:r>
            <w:r w:rsidRPr="003A3383">
              <w:rPr>
                <w:lang w:val="id-ID"/>
              </w:rPr>
              <w:t xml:space="preserve"> </w:t>
            </w:r>
            <w:r w:rsidR="00993360">
              <w:t>(Kg)</w:t>
            </w:r>
          </w:p>
        </w:tc>
        <w:tc>
          <w:tcPr>
            <w:tcW w:w="653" w:type="dxa"/>
          </w:tcPr>
          <w:p w14:paraId="04FA141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8E1575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7DFE1F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2EDBB1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53052A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E09C8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8E1AD2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4BD71C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2C30F1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0262AB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340732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A8EC1D7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630946A" w14:textId="77777777">
        <w:tc>
          <w:tcPr>
            <w:tcW w:w="453" w:type="dxa"/>
            <w:vMerge/>
            <w:shd w:val="clear" w:color="auto" w:fill="auto"/>
          </w:tcPr>
          <w:p w14:paraId="04E0172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3E5ADB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3D46A1FF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</w:p>
        </w:tc>
        <w:tc>
          <w:tcPr>
            <w:tcW w:w="653" w:type="dxa"/>
          </w:tcPr>
          <w:p w14:paraId="59C17CE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EE20F9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17C49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829122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AAAF8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C18A47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86B80E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F3D769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3FC243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B05972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084E98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60057AE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7E512D46" w14:textId="77777777">
        <w:tc>
          <w:tcPr>
            <w:tcW w:w="453" w:type="dxa"/>
            <w:vMerge/>
            <w:shd w:val="clear" w:color="auto" w:fill="auto"/>
          </w:tcPr>
          <w:p w14:paraId="60BA770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6C76380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E50BD50" w14:textId="77777777" w:rsidR="00FF7DDE" w:rsidRPr="003A3383" w:rsidRDefault="00C528AF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</w:t>
            </w:r>
          </w:p>
        </w:tc>
        <w:tc>
          <w:tcPr>
            <w:tcW w:w="653" w:type="dxa"/>
          </w:tcPr>
          <w:p w14:paraId="4A7B6C4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BF5747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28224E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5CE1E1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F64207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F3EF24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CE0DD9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9A2B1D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18C7A5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53E262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C4AC27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B134BD7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00A7DAF" w14:textId="77777777">
        <w:tc>
          <w:tcPr>
            <w:tcW w:w="453" w:type="dxa"/>
            <w:vMerge/>
            <w:shd w:val="clear" w:color="auto" w:fill="auto"/>
          </w:tcPr>
          <w:p w14:paraId="0B42E3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010E11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2977F8D" w14:textId="77777777" w:rsidR="00FF7DDE" w:rsidRPr="003A3383" w:rsidRDefault="00C528AF" w:rsidP="00D50939">
            <w:pPr>
              <w:rPr>
                <w:lang w:val="id-ID"/>
              </w:rPr>
            </w:pPr>
            <w:r w:rsidRPr="003A3383">
              <w:rPr>
                <w:lang w:val="fi-FI"/>
              </w:rPr>
              <w:t>C</w:t>
            </w:r>
          </w:p>
        </w:tc>
        <w:tc>
          <w:tcPr>
            <w:tcW w:w="653" w:type="dxa"/>
          </w:tcPr>
          <w:p w14:paraId="4905226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505D5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BEEF51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93D7DA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70B152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F37B26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6C380C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52FC24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43C3CC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5F3D60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667F9C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DE54810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700E9385" w14:textId="77777777">
        <w:tc>
          <w:tcPr>
            <w:tcW w:w="453" w:type="dxa"/>
            <w:vMerge/>
            <w:shd w:val="clear" w:color="auto" w:fill="auto"/>
          </w:tcPr>
          <w:p w14:paraId="7D845D6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</w:tcPr>
          <w:p w14:paraId="59FFB5B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3.</w:t>
            </w:r>
          </w:p>
        </w:tc>
        <w:tc>
          <w:tcPr>
            <w:tcW w:w="2931" w:type="dxa"/>
            <w:tcBorders>
              <w:left w:val="nil"/>
            </w:tcBorders>
          </w:tcPr>
          <w:p w14:paraId="41EB3F5E" w14:textId="77777777" w:rsidR="00FF7DDE" w:rsidRPr="003A3383" w:rsidRDefault="00FF7DDE" w:rsidP="00D50939">
            <w:pPr>
              <w:rPr>
                <w:lang w:val="fi-FI"/>
              </w:rPr>
            </w:pPr>
            <w:r>
              <w:rPr>
                <w:lang w:val="fi-FI"/>
              </w:rPr>
              <w:t>Obat-obatan</w:t>
            </w:r>
          </w:p>
        </w:tc>
        <w:tc>
          <w:tcPr>
            <w:tcW w:w="653" w:type="dxa"/>
          </w:tcPr>
          <w:p w14:paraId="78EAC5B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1B03C7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10CC7F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25F6E8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21FDBD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B4122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CE82E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25F42A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8DCB7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C3DEF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A4E57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A789C3D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1CA2FBF" w14:textId="77777777">
        <w:tc>
          <w:tcPr>
            <w:tcW w:w="453" w:type="dxa"/>
            <w:vMerge/>
            <w:shd w:val="clear" w:color="auto" w:fill="auto"/>
          </w:tcPr>
          <w:p w14:paraId="7A3E3A7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4055EF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3BDE5096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a.  </w:t>
            </w:r>
            <w:r>
              <w:rPr>
                <w:lang w:val="fi-FI"/>
              </w:rPr>
              <w:t>Pestisida</w:t>
            </w:r>
          </w:p>
        </w:tc>
        <w:tc>
          <w:tcPr>
            <w:tcW w:w="653" w:type="dxa"/>
          </w:tcPr>
          <w:p w14:paraId="5AC669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8CFF95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D9E72D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2A8D7A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266264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3D7D20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9A22F8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E0598E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7C8518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AEC7FE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DF4D02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3E1A029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C528AF" w:rsidRPr="003A3383" w14:paraId="399B64ED" w14:textId="77777777">
        <w:tc>
          <w:tcPr>
            <w:tcW w:w="453" w:type="dxa"/>
            <w:vMerge/>
            <w:shd w:val="clear" w:color="auto" w:fill="auto"/>
          </w:tcPr>
          <w:p w14:paraId="1496669D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68EB5FA9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8C1D34D" w14:textId="77777777" w:rsidR="00C528AF" w:rsidRPr="00C528AF" w:rsidRDefault="00C528AF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-</w:t>
            </w:r>
          </w:p>
        </w:tc>
        <w:tc>
          <w:tcPr>
            <w:tcW w:w="653" w:type="dxa"/>
          </w:tcPr>
          <w:p w14:paraId="2ED402F2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681CCD1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C9B2BAC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7E70C5F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5D27CC4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7094664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9DE4656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F3D538C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EBAD07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FDC3E53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F4FA881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E00391A" w14:textId="77777777" w:rsidR="00C528AF" w:rsidRPr="003A3383" w:rsidRDefault="00C528AF" w:rsidP="00D50939">
            <w:pPr>
              <w:rPr>
                <w:lang w:val="fi-FI"/>
              </w:rPr>
            </w:pPr>
          </w:p>
        </w:tc>
      </w:tr>
      <w:tr w:rsidR="00C528AF" w:rsidRPr="003A3383" w14:paraId="1DEF28A8" w14:textId="77777777">
        <w:tc>
          <w:tcPr>
            <w:tcW w:w="453" w:type="dxa"/>
            <w:vMerge/>
            <w:shd w:val="clear" w:color="auto" w:fill="auto"/>
          </w:tcPr>
          <w:p w14:paraId="197BA0B5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36D0F39B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91E4F76" w14:textId="77777777" w:rsidR="00C528AF" w:rsidRPr="00C528AF" w:rsidRDefault="00C528AF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-</w:t>
            </w:r>
          </w:p>
        </w:tc>
        <w:tc>
          <w:tcPr>
            <w:tcW w:w="653" w:type="dxa"/>
          </w:tcPr>
          <w:p w14:paraId="6ADB26A6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466A4C3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0CBD3CA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688A51A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332C38C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D8470F4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CEE291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7AB5025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22E476C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476EBF9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147A551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49E09E9" w14:textId="77777777" w:rsidR="00C528AF" w:rsidRPr="003A3383" w:rsidRDefault="00C528AF" w:rsidP="00D50939">
            <w:pPr>
              <w:rPr>
                <w:lang w:val="fi-FI"/>
              </w:rPr>
            </w:pPr>
          </w:p>
        </w:tc>
      </w:tr>
      <w:tr w:rsidR="00C528AF" w:rsidRPr="003A3383" w14:paraId="16D8AD69" w14:textId="77777777">
        <w:tc>
          <w:tcPr>
            <w:tcW w:w="453" w:type="dxa"/>
            <w:vMerge/>
            <w:shd w:val="clear" w:color="auto" w:fill="auto"/>
          </w:tcPr>
          <w:p w14:paraId="7AF775EA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02739DC1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8779F73" w14:textId="77777777" w:rsidR="00C528AF" w:rsidRPr="00C528AF" w:rsidRDefault="00C528AF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-</w:t>
            </w:r>
          </w:p>
        </w:tc>
        <w:tc>
          <w:tcPr>
            <w:tcW w:w="653" w:type="dxa"/>
          </w:tcPr>
          <w:p w14:paraId="102CCA50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15A06C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5C2BE1D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B040C64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55C387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EEE282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0744E53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8ED895D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BB8C01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4F6C653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A232E54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2B50DA1" w14:textId="77777777" w:rsidR="00C528AF" w:rsidRPr="003A3383" w:rsidRDefault="00C528AF" w:rsidP="00D50939">
            <w:pPr>
              <w:rPr>
                <w:lang w:val="fi-FI"/>
              </w:rPr>
            </w:pPr>
          </w:p>
        </w:tc>
      </w:tr>
      <w:tr w:rsidR="00C528AF" w:rsidRPr="003A3383" w14:paraId="270EDDF9" w14:textId="77777777">
        <w:tc>
          <w:tcPr>
            <w:tcW w:w="453" w:type="dxa"/>
            <w:vMerge/>
            <w:shd w:val="clear" w:color="auto" w:fill="auto"/>
          </w:tcPr>
          <w:p w14:paraId="11815968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2A4FB07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E319C39" w14:textId="77777777" w:rsidR="00C528AF" w:rsidRPr="003A3383" w:rsidRDefault="00C528AF" w:rsidP="00D50939">
            <w:pPr>
              <w:rPr>
                <w:lang w:val="fi-FI"/>
              </w:rPr>
            </w:pPr>
            <w:r>
              <w:rPr>
                <w:lang w:val="fi-FI"/>
              </w:rPr>
              <w:t>b.  Herbisida</w:t>
            </w:r>
          </w:p>
        </w:tc>
        <w:tc>
          <w:tcPr>
            <w:tcW w:w="653" w:type="dxa"/>
          </w:tcPr>
          <w:p w14:paraId="60430C20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735042A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7ED7F40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D377260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32B823A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72FAB22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AC51CCE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6EEE26D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5715667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80C68FD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F2474E5" w14:textId="77777777" w:rsidR="00C528AF" w:rsidRPr="003A3383" w:rsidRDefault="00C528AF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4A55DDF" w14:textId="42B9C5BD" w:rsidR="00C528AF" w:rsidRPr="003A3383" w:rsidRDefault="00BA1690" w:rsidP="00D50939">
            <w:pPr>
              <w:rPr>
                <w:lang w:val="fi-F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B549DDF" wp14:editId="3296153E">
                      <wp:simplePos x="0" y="0"/>
                      <wp:positionH relativeFrom="column">
                        <wp:posOffset>624205</wp:posOffset>
                      </wp:positionH>
                      <wp:positionV relativeFrom="paragraph">
                        <wp:posOffset>-514350</wp:posOffset>
                      </wp:positionV>
                      <wp:extent cx="369570" cy="361950"/>
                      <wp:effectExtent l="5080" t="9525" r="6350" b="9525"/>
                      <wp:wrapNone/>
                      <wp:docPr id="11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957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288DDF" w14:textId="77777777" w:rsidR="00C528AF" w:rsidRPr="00C528AF" w:rsidRDefault="00C528AF">
                                  <w:pPr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9" o:spid="_x0000_s1032" style="position:absolute;margin-left:49.15pt;margin-top:-40.5pt;width:29.1pt;height:28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" strokecolor="white">
                      <v:textbox>
                        <w:txbxContent>
                          <w:p w14:paraId="7B288DDF" w14:textId="77777777" w:rsidR="00C528AF" w:rsidRPr="00C528AF" w:rsidRDefault="00C528AF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6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FF7DDE" w:rsidRPr="003A3383" w14:paraId="67DCFCAB" w14:textId="77777777">
        <w:tc>
          <w:tcPr>
            <w:tcW w:w="453" w:type="dxa"/>
            <w:vMerge/>
            <w:shd w:val="clear" w:color="auto" w:fill="auto"/>
          </w:tcPr>
          <w:p w14:paraId="0066688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</w:tcPr>
          <w:p w14:paraId="73C40EE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37C9F4B" w14:textId="77777777" w:rsidR="00FF7DDE" w:rsidRPr="00C528AF" w:rsidRDefault="00C528AF" w:rsidP="00D50939">
            <w:pPr>
              <w:rPr>
                <w:lang w:val="id-ID"/>
              </w:rPr>
            </w:pPr>
            <w:r>
              <w:rPr>
                <w:lang w:val="id-ID"/>
              </w:rPr>
              <w:t xml:space="preserve">     -</w:t>
            </w:r>
          </w:p>
        </w:tc>
        <w:tc>
          <w:tcPr>
            <w:tcW w:w="653" w:type="dxa"/>
          </w:tcPr>
          <w:p w14:paraId="1EF7CD5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38DA5A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C18B4B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ADA6B9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85D2FE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A04954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CDF9A2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929064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5E2E2A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C1D189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34584D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D051AAC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685ED77" w14:textId="77777777">
        <w:tc>
          <w:tcPr>
            <w:tcW w:w="453" w:type="dxa"/>
            <w:vMerge w:val="restart"/>
            <w:shd w:val="clear" w:color="auto" w:fill="auto"/>
          </w:tcPr>
          <w:p w14:paraId="23D62834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</w:t>
            </w:r>
          </w:p>
        </w:tc>
        <w:tc>
          <w:tcPr>
            <w:tcW w:w="3327" w:type="dxa"/>
            <w:gridSpan w:val="2"/>
          </w:tcPr>
          <w:p w14:paraId="69D124EF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Tenaga kerja</w:t>
            </w:r>
            <w:r w:rsidR="00C25B60">
              <w:rPr>
                <w:lang w:val="fi-FI"/>
              </w:rPr>
              <w:t xml:space="preserve"> (HKP)</w:t>
            </w:r>
          </w:p>
        </w:tc>
        <w:tc>
          <w:tcPr>
            <w:tcW w:w="653" w:type="dxa"/>
          </w:tcPr>
          <w:p w14:paraId="1782E10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300B61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D559E2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8A191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96A83D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651469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70E0D7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12826D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C66C2F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51AAA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10BF83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33D6CDB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2C0647BB" w14:textId="77777777">
        <w:tc>
          <w:tcPr>
            <w:tcW w:w="453" w:type="dxa"/>
            <w:vMerge/>
            <w:shd w:val="clear" w:color="auto" w:fill="auto"/>
          </w:tcPr>
          <w:p w14:paraId="6AF3DB4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282F0B1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2FC9D12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rsiapan persemaian</w:t>
            </w:r>
          </w:p>
        </w:tc>
        <w:tc>
          <w:tcPr>
            <w:tcW w:w="653" w:type="dxa"/>
          </w:tcPr>
          <w:p w14:paraId="6C6A279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F7E15A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310EE3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B8EE82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46D00E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4C8647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6C4606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6B2805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8F37E2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03B562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F6470D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B4A4A04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B9FC542" w14:textId="77777777">
        <w:tc>
          <w:tcPr>
            <w:tcW w:w="453" w:type="dxa"/>
            <w:vMerge/>
            <w:shd w:val="clear" w:color="auto" w:fill="auto"/>
          </w:tcPr>
          <w:p w14:paraId="07FAA75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  <w:shd w:val="clear" w:color="auto" w:fill="auto"/>
          </w:tcPr>
          <w:p w14:paraId="35F2058D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20CBC95E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nanaman</w:t>
            </w:r>
          </w:p>
        </w:tc>
        <w:tc>
          <w:tcPr>
            <w:tcW w:w="653" w:type="dxa"/>
          </w:tcPr>
          <w:p w14:paraId="44F8D82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988B16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C09709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1320E7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62372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AEBF03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86C951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8A0D5C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D36B45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6B2827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943126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2D25BBBB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58D27F1" w14:textId="77777777">
        <w:tc>
          <w:tcPr>
            <w:tcW w:w="453" w:type="dxa"/>
            <w:vMerge/>
            <w:shd w:val="clear" w:color="auto" w:fill="auto"/>
          </w:tcPr>
          <w:p w14:paraId="5B5F440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70C18C3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4C2D2BB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. Mencangkul</w:t>
            </w:r>
          </w:p>
        </w:tc>
        <w:tc>
          <w:tcPr>
            <w:tcW w:w="653" w:type="dxa"/>
          </w:tcPr>
          <w:p w14:paraId="7BF2F08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3203791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A482FD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E60C49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163B5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949ADE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AA0A46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FD09D9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13AD2A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8B0CD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1B6566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B1D13CB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F470149" w14:textId="77777777">
        <w:tc>
          <w:tcPr>
            <w:tcW w:w="453" w:type="dxa"/>
            <w:vMerge/>
            <w:shd w:val="clear" w:color="auto" w:fill="auto"/>
          </w:tcPr>
          <w:p w14:paraId="0342273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1BE61FB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65BDA64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. Membajak (TK/Traktor)</w:t>
            </w:r>
          </w:p>
        </w:tc>
        <w:tc>
          <w:tcPr>
            <w:tcW w:w="653" w:type="dxa"/>
          </w:tcPr>
          <w:p w14:paraId="6CD62B8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F50EE4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ED0F22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0E79BF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057109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7257EF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48417C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A901B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569EC8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BA3E31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94BC05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A1EEBBF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050770A9" w14:textId="77777777">
        <w:tc>
          <w:tcPr>
            <w:tcW w:w="453" w:type="dxa"/>
            <w:vMerge/>
            <w:shd w:val="clear" w:color="auto" w:fill="auto"/>
          </w:tcPr>
          <w:p w14:paraId="220933E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5617D07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AA673D9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c. Penanaman</w:t>
            </w:r>
          </w:p>
        </w:tc>
        <w:tc>
          <w:tcPr>
            <w:tcW w:w="653" w:type="dxa"/>
          </w:tcPr>
          <w:p w14:paraId="0EB7324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50FF36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FFA9A8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C07FA0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90F9A1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6980D9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24E6FD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6263D7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411B3D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62CE0E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2BCAE5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B7866AA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2490FF42" w14:textId="77777777">
        <w:tc>
          <w:tcPr>
            <w:tcW w:w="453" w:type="dxa"/>
            <w:vMerge/>
            <w:shd w:val="clear" w:color="auto" w:fill="auto"/>
          </w:tcPr>
          <w:p w14:paraId="0979C24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F1E470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6797A45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meliharaan</w:t>
            </w:r>
          </w:p>
        </w:tc>
        <w:tc>
          <w:tcPr>
            <w:tcW w:w="653" w:type="dxa"/>
          </w:tcPr>
          <w:p w14:paraId="3F88A4C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82633D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C9FBF3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7782BA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82F6A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E22139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C567A1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C97D14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74363F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F5D9FF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5CDAB6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E3579DE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722C1674" w14:textId="77777777">
        <w:tc>
          <w:tcPr>
            <w:tcW w:w="453" w:type="dxa"/>
            <w:vMerge/>
            <w:shd w:val="clear" w:color="auto" w:fill="auto"/>
          </w:tcPr>
          <w:p w14:paraId="699D56F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541F748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55C6AE4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a. Penyiangan</w:t>
            </w:r>
          </w:p>
        </w:tc>
        <w:tc>
          <w:tcPr>
            <w:tcW w:w="653" w:type="dxa"/>
          </w:tcPr>
          <w:p w14:paraId="42195D1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2163AF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9E1D5C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7D1F86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3420A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3D4685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6B4107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4E7D7C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4CE7F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A6CF62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12C322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78DB380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0221F66F" w14:textId="77777777">
        <w:tc>
          <w:tcPr>
            <w:tcW w:w="453" w:type="dxa"/>
            <w:vMerge/>
            <w:shd w:val="clear" w:color="auto" w:fill="auto"/>
          </w:tcPr>
          <w:p w14:paraId="206661F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2CA1EE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F0F236E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b. Pengairan</w:t>
            </w:r>
          </w:p>
        </w:tc>
        <w:tc>
          <w:tcPr>
            <w:tcW w:w="653" w:type="dxa"/>
          </w:tcPr>
          <w:p w14:paraId="32CF2BA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50CB30F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E213DA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C47210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FCB294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FFBDF9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CBE5AC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DAE89B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BE54AF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67A467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BED2CE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4E14BB3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F87020C" w14:textId="77777777">
        <w:tc>
          <w:tcPr>
            <w:tcW w:w="453" w:type="dxa"/>
            <w:vMerge/>
            <w:shd w:val="clear" w:color="auto" w:fill="auto"/>
          </w:tcPr>
          <w:p w14:paraId="6BF7C31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B03F6C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21E8A9C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c. Penyemprotan Hama </w:t>
            </w:r>
          </w:p>
        </w:tc>
        <w:tc>
          <w:tcPr>
            <w:tcW w:w="653" w:type="dxa"/>
          </w:tcPr>
          <w:p w14:paraId="68B8282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BE899A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55BDC2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5019DCC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B38580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B95B6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9936B9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7921B8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37B87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3AC17E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C1CCF2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8430E43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499D905" w14:textId="77777777">
        <w:tc>
          <w:tcPr>
            <w:tcW w:w="453" w:type="dxa"/>
            <w:vMerge/>
            <w:shd w:val="clear" w:color="auto" w:fill="auto"/>
          </w:tcPr>
          <w:p w14:paraId="19665AC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06B65F84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1D7AF3C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nen</w:t>
            </w:r>
          </w:p>
        </w:tc>
        <w:tc>
          <w:tcPr>
            <w:tcW w:w="653" w:type="dxa"/>
          </w:tcPr>
          <w:p w14:paraId="10E7660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840CAC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8AFA6F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55A4D21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F1D2C2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32AB0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BD9135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1C8205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58C74F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86F90F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5B18C92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0EA390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5BD5A642" w14:textId="77777777">
        <w:tc>
          <w:tcPr>
            <w:tcW w:w="453" w:type="dxa"/>
            <w:vMerge/>
            <w:shd w:val="clear" w:color="auto" w:fill="auto"/>
          </w:tcPr>
          <w:p w14:paraId="6D275FB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A90EE71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5</w:t>
            </w:r>
          </w:p>
        </w:tc>
        <w:tc>
          <w:tcPr>
            <w:tcW w:w="2931" w:type="dxa"/>
            <w:tcBorders>
              <w:left w:val="nil"/>
            </w:tcBorders>
          </w:tcPr>
          <w:p w14:paraId="4518269D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engangkutan</w:t>
            </w:r>
          </w:p>
        </w:tc>
        <w:tc>
          <w:tcPr>
            <w:tcW w:w="653" w:type="dxa"/>
          </w:tcPr>
          <w:p w14:paraId="4A8E2C6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B4A3D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A1F145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155CCF4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488F07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47E1A5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4C540E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E582B8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78A775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6111F5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9EC4B8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91A9513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E430744" w14:textId="77777777">
        <w:tc>
          <w:tcPr>
            <w:tcW w:w="453" w:type="dxa"/>
            <w:vMerge/>
            <w:shd w:val="clear" w:color="auto" w:fill="auto"/>
          </w:tcPr>
          <w:p w14:paraId="2E58203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05D7FF6D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6</w:t>
            </w:r>
          </w:p>
        </w:tc>
        <w:tc>
          <w:tcPr>
            <w:tcW w:w="2931" w:type="dxa"/>
            <w:tcBorders>
              <w:left w:val="nil"/>
            </w:tcBorders>
          </w:tcPr>
          <w:p w14:paraId="4A6EA33B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sca panen</w:t>
            </w:r>
          </w:p>
        </w:tc>
        <w:tc>
          <w:tcPr>
            <w:tcW w:w="653" w:type="dxa"/>
          </w:tcPr>
          <w:p w14:paraId="1178F5D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87BDFB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341780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1A729A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4F65FB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AC293B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5AADCE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6EA687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9B5393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86123C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1A7AFD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910A2D1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C25B60" w:rsidRPr="003A3383" w14:paraId="346C9AC4" w14:textId="77777777" w:rsidTr="00CB45FA">
        <w:tc>
          <w:tcPr>
            <w:tcW w:w="453" w:type="dxa"/>
            <w:vMerge w:val="restart"/>
            <w:shd w:val="clear" w:color="auto" w:fill="auto"/>
          </w:tcPr>
          <w:p w14:paraId="0C7A7F4B" w14:textId="77777777" w:rsidR="00C25B60" w:rsidRPr="003A3383" w:rsidRDefault="00C25B60" w:rsidP="00CB45FA">
            <w:pPr>
              <w:rPr>
                <w:lang w:val="fi-FI"/>
              </w:rPr>
            </w:pPr>
            <w:r>
              <w:rPr>
                <w:lang w:val="fi-FI"/>
              </w:rPr>
              <w:t>C</w:t>
            </w:r>
          </w:p>
        </w:tc>
        <w:tc>
          <w:tcPr>
            <w:tcW w:w="3327" w:type="dxa"/>
            <w:gridSpan w:val="2"/>
          </w:tcPr>
          <w:p w14:paraId="52720D94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Tenaga kerja</w:t>
            </w:r>
            <w:r>
              <w:rPr>
                <w:lang w:val="fi-FI"/>
              </w:rPr>
              <w:t xml:space="preserve"> (HKW)</w:t>
            </w:r>
          </w:p>
        </w:tc>
        <w:tc>
          <w:tcPr>
            <w:tcW w:w="653" w:type="dxa"/>
          </w:tcPr>
          <w:p w14:paraId="7C7FBC7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B6EB31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0D975A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183BB5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5B70EF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AC6C89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70A2A0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BFB8BA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C29BDE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867ACF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C62B22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15A689F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358DEEE1" w14:textId="77777777" w:rsidTr="00CB45FA">
        <w:tc>
          <w:tcPr>
            <w:tcW w:w="453" w:type="dxa"/>
            <w:vMerge/>
            <w:shd w:val="clear" w:color="auto" w:fill="auto"/>
          </w:tcPr>
          <w:p w14:paraId="457A268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7A259E6D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103BA613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rsiapan persemaian</w:t>
            </w:r>
          </w:p>
        </w:tc>
        <w:tc>
          <w:tcPr>
            <w:tcW w:w="653" w:type="dxa"/>
          </w:tcPr>
          <w:p w14:paraId="5B5EDEB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193456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9DA9DB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2E0734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7B26A4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2A4856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C9DCBC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C9E8C1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706A0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A0601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B9237A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36CF207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28A4554F" w14:textId="77777777" w:rsidTr="00CB45FA">
        <w:tc>
          <w:tcPr>
            <w:tcW w:w="453" w:type="dxa"/>
            <w:vMerge/>
            <w:shd w:val="clear" w:color="auto" w:fill="auto"/>
          </w:tcPr>
          <w:p w14:paraId="2111FCC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 w:val="restart"/>
            <w:tcBorders>
              <w:right w:val="nil"/>
            </w:tcBorders>
            <w:shd w:val="clear" w:color="auto" w:fill="auto"/>
          </w:tcPr>
          <w:p w14:paraId="4A1B9D0F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206533D3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nanaman</w:t>
            </w:r>
          </w:p>
        </w:tc>
        <w:tc>
          <w:tcPr>
            <w:tcW w:w="653" w:type="dxa"/>
          </w:tcPr>
          <w:p w14:paraId="6581E44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431FE56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9B0067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0F5EF7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65F0339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AF9259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324E37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937D1A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D72EA0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C89F4A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137A7A5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CB50C43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14238E68" w14:textId="77777777" w:rsidTr="00CB45FA">
        <w:tc>
          <w:tcPr>
            <w:tcW w:w="453" w:type="dxa"/>
            <w:vMerge/>
            <w:shd w:val="clear" w:color="auto" w:fill="auto"/>
          </w:tcPr>
          <w:p w14:paraId="436991E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440F8C2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2380C5AE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a. Mencangkul</w:t>
            </w:r>
          </w:p>
        </w:tc>
        <w:tc>
          <w:tcPr>
            <w:tcW w:w="653" w:type="dxa"/>
          </w:tcPr>
          <w:p w14:paraId="1E2C745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A76DB3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CC4584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37C1F8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BD1145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F06393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CCD537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C06B77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B950E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860C33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32E225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BE96710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03F761D5" w14:textId="77777777" w:rsidTr="00CB45FA">
        <w:tc>
          <w:tcPr>
            <w:tcW w:w="453" w:type="dxa"/>
            <w:vMerge/>
            <w:shd w:val="clear" w:color="auto" w:fill="auto"/>
          </w:tcPr>
          <w:p w14:paraId="331AEB1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2AB9E43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3874EC6B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b. Membajak (TK/Traktor)</w:t>
            </w:r>
          </w:p>
        </w:tc>
        <w:tc>
          <w:tcPr>
            <w:tcW w:w="653" w:type="dxa"/>
          </w:tcPr>
          <w:p w14:paraId="789EA7E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799D0DE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92A686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AF3EE0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AFFDF6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52B6B1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DB7E29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27C8C2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F19912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2E26EF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3C7E5D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6C9BA29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1CDA6A01" w14:textId="77777777" w:rsidTr="00CB45FA">
        <w:tc>
          <w:tcPr>
            <w:tcW w:w="453" w:type="dxa"/>
            <w:vMerge/>
            <w:shd w:val="clear" w:color="auto" w:fill="auto"/>
          </w:tcPr>
          <w:p w14:paraId="4470DEE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vMerge/>
            <w:tcBorders>
              <w:right w:val="nil"/>
            </w:tcBorders>
            <w:shd w:val="clear" w:color="auto" w:fill="auto"/>
          </w:tcPr>
          <w:p w14:paraId="39250CE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5D6DD057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c. Penanaman</w:t>
            </w:r>
          </w:p>
        </w:tc>
        <w:tc>
          <w:tcPr>
            <w:tcW w:w="653" w:type="dxa"/>
          </w:tcPr>
          <w:p w14:paraId="58DE773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698F679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D8709E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09436F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10D7D3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899ED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73A0819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6F97662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E35BA5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E3B221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D973E1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E36F177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28321004" w14:textId="77777777" w:rsidTr="00CB45FA">
        <w:tc>
          <w:tcPr>
            <w:tcW w:w="453" w:type="dxa"/>
            <w:vMerge/>
            <w:shd w:val="clear" w:color="auto" w:fill="auto"/>
          </w:tcPr>
          <w:p w14:paraId="022160F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55908FFB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25F08440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meliharaan</w:t>
            </w:r>
          </w:p>
        </w:tc>
        <w:tc>
          <w:tcPr>
            <w:tcW w:w="653" w:type="dxa"/>
          </w:tcPr>
          <w:p w14:paraId="170E639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E0F779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526CA11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C6DE8F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F90441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C91352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59B1946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C970ED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A20CBE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73C5F6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224A22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26D5A68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2A6C711E" w14:textId="77777777" w:rsidTr="00CB45FA">
        <w:tc>
          <w:tcPr>
            <w:tcW w:w="453" w:type="dxa"/>
            <w:vMerge/>
            <w:shd w:val="clear" w:color="auto" w:fill="auto"/>
          </w:tcPr>
          <w:p w14:paraId="239D20D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5E01216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6C6B7C0E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a. Penyiangan</w:t>
            </w:r>
          </w:p>
        </w:tc>
        <w:tc>
          <w:tcPr>
            <w:tcW w:w="653" w:type="dxa"/>
          </w:tcPr>
          <w:p w14:paraId="728306C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7A86E3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03981C8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7D8C236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43688D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B2BC3D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90604D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16F4D39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965609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137E89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8E37B6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7A01998B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143004E7" w14:textId="77777777" w:rsidTr="00CB45FA">
        <w:tc>
          <w:tcPr>
            <w:tcW w:w="453" w:type="dxa"/>
            <w:vMerge/>
            <w:shd w:val="clear" w:color="auto" w:fill="auto"/>
          </w:tcPr>
          <w:p w14:paraId="1D3C5D0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2FCA645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277FBF5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b. Pengairan</w:t>
            </w:r>
          </w:p>
        </w:tc>
        <w:tc>
          <w:tcPr>
            <w:tcW w:w="653" w:type="dxa"/>
          </w:tcPr>
          <w:p w14:paraId="500988C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18D0D23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1E1CB6D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E9EEE1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2207A4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2FF45F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62CD91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19153F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7F50352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313F90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0445B2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968CA92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75B01BE6" w14:textId="77777777" w:rsidTr="00CB45FA">
        <w:tc>
          <w:tcPr>
            <w:tcW w:w="453" w:type="dxa"/>
            <w:vMerge/>
            <w:shd w:val="clear" w:color="auto" w:fill="auto"/>
          </w:tcPr>
          <w:p w14:paraId="1138DEC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4DC7F98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2931" w:type="dxa"/>
            <w:tcBorders>
              <w:left w:val="nil"/>
            </w:tcBorders>
          </w:tcPr>
          <w:p w14:paraId="0BBC531D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 xml:space="preserve">c. Penyemprotan Hama </w:t>
            </w:r>
          </w:p>
        </w:tc>
        <w:tc>
          <w:tcPr>
            <w:tcW w:w="653" w:type="dxa"/>
          </w:tcPr>
          <w:p w14:paraId="52CD334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5364B3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EF178C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0B3D37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C486A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76D6E6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C317FA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1FB398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DDAE6A8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11CF831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60E5BF5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8EA0AE0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292067BE" w14:textId="77777777" w:rsidTr="00CB45FA">
        <w:tc>
          <w:tcPr>
            <w:tcW w:w="453" w:type="dxa"/>
            <w:vMerge/>
            <w:shd w:val="clear" w:color="auto" w:fill="auto"/>
          </w:tcPr>
          <w:p w14:paraId="002B2F4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13C29AC8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2BB89D29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anen</w:t>
            </w:r>
          </w:p>
        </w:tc>
        <w:tc>
          <w:tcPr>
            <w:tcW w:w="653" w:type="dxa"/>
          </w:tcPr>
          <w:p w14:paraId="6472001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4799E3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8B7582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3CBCD40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31E51C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D332AB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EFA5A8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570327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C4D641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004895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914913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3512B116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6AC47F79" w14:textId="77777777" w:rsidTr="00CB45FA">
        <w:tc>
          <w:tcPr>
            <w:tcW w:w="453" w:type="dxa"/>
            <w:vMerge/>
            <w:shd w:val="clear" w:color="auto" w:fill="auto"/>
          </w:tcPr>
          <w:p w14:paraId="5B38BA31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2A4BBF4C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5</w:t>
            </w:r>
          </w:p>
        </w:tc>
        <w:tc>
          <w:tcPr>
            <w:tcW w:w="2931" w:type="dxa"/>
            <w:tcBorders>
              <w:left w:val="nil"/>
            </w:tcBorders>
          </w:tcPr>
          <w:p w14:paraId="36F683C0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engangkutan</w:t>
            </w:r>
          </w:p>
        </w:tc>
        <w:tc>
          <w:tcPr>
            <w:tcW w:w="653" w:type="dxa"/>
          </w:tcPr>
          <w:p w14:paraId="2A293EF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0B62020C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9F53830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5F795B4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DAEDA4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47F9A852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FBB1E4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885E82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24290AB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58E19A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77AF47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3010FB5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C25B60" w:rsidRPr="003A3383" w14:paraId="7EF0ECEA" w14:textId="77777777" w:rsidTr="00CB45FA">
        <w:tc>
          <w:tcPr>
            <w:tcW w:w="453" w:type="dxa"/>
            <w:vMerge/>
            <w:shd w:val="clear" w:color="auto" w:fill="auto"/>
          </w:tcPr>
          <w:p w14:paraId="0F5B344E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  <w:shd w:val="clear" w:color="auto" w:fill="auto"/>
          </w:tcPr>
          <w:p w14:paraId="38F244AA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6</w:t>
            </w:r>
          </w:p>
        </w:tc>
        <w:tc>
          <w:tcPr>
            <w:tcW w:w="2931" w:type="dxa"/>
            <w:tcBorders>
              <w:left w:val="nil"/>
            </w:tcBorders>
          </w:tcPr>
          <w:p w14:paraId="41410DAB" w14:textId="77777777" w:rsidR="00C25B60" w:rsidRPr="003A3383" w:rsidRDefault="00C25B60" w:rsidP="00CB45FA">
            <w:pPr>
              <w:rPr>
                <w:lang w:val="fi-FI"/>
              </w:rPr>
            </w:pPr>
            <w:r w:rsidRPr="003A3383">
              <w:rPr>
                <w:lang w:val="fi-FI"/>
              </w:rPr>
              <w:t>Pasca panen</w:t>
            </w:r>
          </w:p>
        </w:tc>
        <w:tc>
          <w:tcPr>
            <w:tcW w:w="653" w:type="dxa"/>
          </w:tcPr>
          <w:p w14:paraId="77B61FC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720" w:type="dxa"/>
          </w:tcPr>
          <w:p w14:paraId="20EDFA26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4A24A29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103F63D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500A58DA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7FF831B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60556977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7BBDF15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0D6A1534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630" w:type="dxa"/>
          </w:tcPr>
          <w:p w14:paraId="39BC26EF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022E7DC3" w14:textId="77777777" w:rsidR="00C25B60" w:rsidRPr="003A3383" w:rsidRDefault="00C25B60" w:rsidP="00CB45FA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4C9B5AA3" w14:textId="77777777" w:rsidR="00C25B60" w:rsidRPr="003A3383" w:rsidRDefault="00C25B60" w:rsidP="00CB45FA">
            <w:pPr>
              <w:rPr>
                <w:lang w:val="fi-FI"/>
              </w:rPr>
            </w:pPr>
          </w:p>
        </w:tc>
      </w:tr>
      <w:tr w:rsidR="00FF7DDE" w:rsidRPr="003A3383" w14:paraId="589CE94A" w14:textId="77777777">
        <w:tc>
          <w:tcPr>
            <w:tcW w:w="453" w:type="dxa"/>
            <w:vMerge w:val="restart"/>
          </w:tcPr>
          <w:p w14:paraId="7BBDCBB5" w14:textId="77777777" w:rsidR="00FF7DDE" w:rsidRPr="003A3383" w:rsidRDefault="00C25B60" w:rsidP="00D50939">
            <w:pPr>
              <w:rPr>
                <w:lang w:val="fi-FI"/>
              </w:rPr>
            </w:pPr>
            <w:r>
              <w:rPr>
                <w:lang w:val="fi-FI"/>
              </w:rPr>
              <w:t>D</w:t>
            </w:r>
          </w:p>
        </w:tc>
        <w:tc>
          <w:tcPr>
            <w:tcW w:w="3327" w:type="dxa"/>
            <w:gridSpan w:val="2"/>
          </w:tcPr>
          <w:p w14:paraId="3B3CE4F3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Lain-lain</w:t>
            </w:r>
          </w:p>
        </w:tc>
        <w:tc>
          <w:tcPr>
            <w:tcW w:w="1373" w:type="dxa"/>
            <w:gridSpan w:val="2"/>
          </w:tcPr>
          <w:p w14:paraId="2A28246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6109735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29B787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616A857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E8E09B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3A172D6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636DC8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21B6314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58C762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B8C43DF" w14:textId="77777777">
        <w:tc>
          <w:tcPr>
            <w:tcW w:w="453" w:type="dxa"/>
            <w:vMerge/>
          </w:tcPr>
          <w:p w14:paraId="16AEAE2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465BC1B8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</w:tc>
        <w:tc>
          <w:tcPr>
            <w:tcW w:w="2931" w:type="dxa"/>
            <w:tcBorders>
              <w:left w:val="nil"/>
            </w:tcBorders>
          </w:tcPr>
          <w:p w14:paraId="4923887C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Selamatan</w:t>
            </w:r>
          </w:p>
        </w:tc>
        <w:tc>
          <w:tcPr>
            <w:tcW w:w="1373" w:type="dxa"/>
            <w:gridSpan w:val="2"/>
          </w:tcPr>
          <w:p w14:paraId="7337D2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F8C3C0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01E7A0D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E12898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18332B6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7E150F1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08EFFAA9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796FE60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54D99DEC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8D8510B" w14:textId="77777777">
        <w:tc>
          <w:tcPr>
            <w:tcW w:w="453" w:type="dxa"/>
            <w:vMerge/>
          </w:tcPr>
          <w:p w14:paraId="0F14936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2366FA7C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2931" w:type="dxa"/>
            <w:tcBorders>
              <w:left w:val="nil"/>
            </w:tcBorders>
          </w:tcPr>
          <w:p w14:paraId="40A41F6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Pajak</w:t>
            </w:r>
          </w:p>
        </w:tc>
        <w:tc>
          <w:tcPr>
            <w:tcW w:w="1373" w:type="dxa"/>
            <w:gridSpan w:val="2"/>
          </w:tcPr>
          <w:p w14:paraId="73552FF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261D30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8ECCD8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3F964ED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045ABBC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27E1E9C7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20D24B24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3E99615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1D39435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1B29DE40" w14:textId="77777777">
        <w:tc>
          <w:tcPr>
            <w:tcW w:w="453" w:type="dxa"/>
            <w:vMerge/>
          </w:tcPr>
          <w:p w14:paraId="5DA9EBE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5ACD20F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3</w:t>
            </w:r>
          </w:p>
        </w:tc>
        <w:tc>
          <w:tcPr>
            <w:tcW w:w="2931" w:type="dxa"/>
            <w:tcBorders>
              <w:left w:val="nil"/>
            </w:tcBorders>
          </w:tcPr>
          <w:p w14:paraId="0A768837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Sewa lahan</w:t>
            </w:r>
          </w:p>
        </w:tc>
        <w:tc>
          <w:tcPr>
            <w:tcW w:w="1373" w:type="dxa"/>
            <w:gridSpan w:val="2"/>
          </w:tcPr>
          <w:p w14:paraId="0054495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3C8EAAFB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48423C3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300E15A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2762710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0697EC7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0D569A66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E6DEB6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9EBEE82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36EDDC47" w14:textId="77777777">
        <w:tc>
          <w:tcPr>
            <w:tcW w:w="453" w:type="dxa"/>
            <w:vMerge/>
          </w:tcPr>
          <w:p w14:paraId="303FFBB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396" w:type="dxa"/>
            <w:tcBorders>
              <w:right w:val="nil"/>
            </w:tcBorders>
          </w:tcPr>
          <w:p w14:paraId="21A96E3C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4</w:t>
            </w:r>
          </w:p>
        </w:tc>
        <w:tc>
          <w:tcPr>
            <w:tcW w:w="2931" w:type="dxa"/>
            <w:tcBorders>
              <w:left w:val="nil"/>
            </w:tcBorders>
          </w:tcPr>
          <w:p w14:paraId="7BF6AED6" w14:textId="77777777" w:rsidR="00FF7DDE" w:rsidRPr="003A3383" w:rsidRDefault="00993360" w:rsidP="00D50939">
            <w:pPr>
              <w:rPr>
                <w:lang w:val="fi-FI"/>
              </w:rPr>
            </w:pPr>
            <w:r>
              <w:rPr>
                <w:lang w:val="fi-FI"/>
              </w:rPr>
              <w:t xml:space="preserve">Penyusutan </w:t>
            </w:r>
          </w:p>
        </w:tc>
        <w:tc>
          <w:tcPr>
            <w:tcW w:w="1373" w:type="dxa"/>
            <w:gridSpan w:val="2"/>
          </w:tcPr>
          <w:p w14:paraId="419E4D0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70FE57DD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687DB45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397B6B28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4ECAAE4E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508DB8D5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67F89CB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7A01FEC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64F5709B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  <w:tr w:rsidR="00FF7DDE" w:rsidRPr="003A3383" w14:paraId="0E416702" w14:textId="77777777">
        <w:tc>
          <w:tcPr>
            <w:tcW w:w="3780" w:type="dxa"/>
            <w:gridSpan w:val="3"/>
          </w:tcPr>
          <w:p w14:paraId="5E284DD5" w14:textId="77777777" w:rsidR="00FF7DDE" w:rsidRPr="003A3383" w:rsidRDefault="00FF7DDE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Jumlah</w:t>
            </w:r>
          </w:p>
        </w:tc>
        <w:tc>
          <w:tcPr>
            <w:tcW w:w="1373" w:type="dxa"/>
            <w:gridSpan w:val="2"/>
          </w:tcPr>
          <w:p w14:paraId="4B3ECD8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327" w:type="dxa"/>
          </w:tcPr>
          <w:p w14:paraId="435EA1A2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00" w:type="dxa"/>
          </w:tcPr>
          <w:p w14:paraId="206BA08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5BFA9C0F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440" w:type="dxa"/>
          </w:tcPr>
          <w:p w14:paraId="3841C1B1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890" w:type="dxa"/>
          </w:tcPr>
          <w:p w14:paraId="4DB07FC3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260" w:type="dxa"/>
            <w:gridSpan w:val="2"/>
          </w:tcPr>
          <w:p w14:paraId="07223B3A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530" w:type="dxa"/>
          </w:tcPr>
          <w:p w14:paraId="4746DC50" w14:textId="77777777" w:rsidR="00FF7DDE" w:rsidRPr="003A3383" w:rsidRDefault="00FF7DDE" w:rsidP="00D50939">
            <w:pPr>
              <w:rPr>
                <w:lang w:val="fi-FI"/>
              </w:rPr>
            </w:pPr>
          </w:p>
        </w:tc>
        <w:tc>
          <w:tcPr>
            <w:tcW w:w="1710" w:type="dxa"/>
          </w:tcPr>
          <w:p w14:paraId="047EC467" w14:textId="77777777" w:rsidR="00FF7DDE" w:rsidRPr="003A3383" w:rsidRDefault="00FF7DDE" w:rsidP="00D50939">
            <w:pPr>
              <w:rPr>
                <w:lang w:val="fi-FI"/>
              </w:rPr>
            </w:pPr>
          </w:p>
        </w:tc>
      </w:tr>
    </w:tbl>
    <w:p w14:paraId="7E19650E" w14:textId="77777777" w:rsidR="00C25B60" w:rsidRPr="00C528AF" w:rsidRDefault="00CD42FF" w:rsidP="00CD42FF">
      <w:pPr>
        <w:rPr>
          <w:lang w:val="id-ID"/>
        </w:rPr>
      </w:pPr>
      <w:r w:rsidRPr="003A3383">
        <w:rPr>
          <w:lang w:val="sv-SE"/>
        </w:rPr>
        <w:t>Keterangan : Rupiah tuliskan yang benar-benar dikeluarkan</w:t>
      </w:r>
    </w:p>
    <w:p w14:paraId="2F46C62B" w14:textId="346A36BC" w:rsidR="00F529DA" w:rsidRPr="003A3383" w:rsidRDefault="00BA1690" w:rsidP="009C7BB6">
      <w:pPr>
        <w:numPr>
          <w:ilvl w:val="1"/>
          <w:numId w:val="20"/>
        </w:numPr>
        <w:rPr>
          <w:lang w:val="sv-S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8392ADC" wp14:editId="2D370FE9">
                <wp:simplePos x="0" y="0"/>
                <wp:positionH relativeFrom="column">
                  <wp:posOffset>10701020</wp:posOffset>
                </wp:positionH>
                <wp:positionV relativeFrom="paragraph">
                  <wp:posOffset>-412750</wp:posOffset>
                </wp:positionV>
                <wp:extent cx="364490" cy="342900"/>
                <wp:effectExtent l="13970" t="6350" r="12065" b="12700"/>
                <wp:wrapNone/>
                <wp:docPr id="1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44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49C7C" w14:textId="77777777" w:rsidR="00C528AF" w:rsidRPr="00C528AF" w:rsidRDefault="00C528AF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o:spid="_x0000_s1033" style="position:absolute;left:0;text-align:left;margin-left:842.6pt;margin-top:-32.5pt;width:28.7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" strokecolor="white">
                <v:textbox>
                  <w:txbxContent>
                    <w:p w14:paraId="35649C7C" w14:textId="77777777" w:rsidR="00C528AF" w:rsidRPr="00C528AF" w:rsidRDefault="00C528AF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  <w:r w:rsidR="00F529DA" w:rsidRPr="003A3383">
        <w:rPr>
          <w:lang w:val="sv-SE"/>
        </w:rPr>
        <w:t>Biaya Usahatani Ternak</w:t>
      </w:r>
    </w:p>
    <w:tbl>
      <w:tblPr>
        <w:tblW w:w="173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92"/>
        <w:gridCol w:w="559"/>
        <w:gridCol w:w="522"/>
        <w:gridCol w:w="803"/>
        <w:gridCol w:w="820"/>
        <w:gridCol w:w="536"/>
        <w:gridCol w:w="633"/>
        <w:gridCol w:w="803"/>
        <w:gridCol w:w="709"/>
        <w:gridCol w:w="529"/>
        <w:gridCol w:w="525"/>
        <w:gridCol w:w="803"/>
        <w:gridCol w:w="764"/>
        <w:gridCol w:w="529"/>
        <w:gridCol w:w="578"/>
        <w:gridCol w:w="803"/>
        <w:gridCol w:w="783"/>
        <w:gridCol w:w="536"/>
        <w:gridCol w:w="532"/>
        <w:gridCol w:w="803"/>
        <w:gridCol w:w="822"/>
        <w:gridCol w:w="529"/>
        <w:gridCol w:w="525"/>
        <w:gridCol w:w="747"/>
        <w:gridCol w:w="713"/>
      </w:tblGrid>
      <w:tr w:rsidR="00556BF7" w:rsidRPr="003A3383" w14:paraId="72030E28" w14:textId="77777777" w:rsidTr="00EE26B0">
        <w:tc>
          <w:tcPr>
            <w:tcW w:w="1492" w:type="dxa"/>
            <w:vMerge w:val="restart"/>
          </w:tcPr>
          <w:p w14:paraId="492D31AB" w14:textId="77777777" w:rsidR="00556BF7" w:rsidRPr="003A3383" w:rsidRDefault="00556BF7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>Uraian</w:t>
            </w:r>
          </w:p>
        </w:tc>
        <w:tc>
          <w:tcPr>
            <w:tcW w:w="2704" w:type="dxa"/>
            <w:gridSpan w:val="4"/>
          </w:tcPr>
          <w:p w14:paraId="65D742FD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api</w:t>
            </w:r>
          </w:p>
        </w:tc>
        <w:tc>
          <w:tcPr>
            <w:tcW w:w="2681" w:type="dxa"/>
            <w:gridSpan w:val="4"/>
          </w:tcPr>
          <w:p w14:paraId="0E31C3E6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Kerbau</w:t>
            </w:r>
          </w:p>
        </w:tc>
        <w:tc>
          <w:tcPr>
            <w:tcW w:w="2621" w:type="dxa"/>
            <w:gridSpan w:val="4"/>
          </w:tcPr>
          <w:p w14:paraId="2634F5D2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Kambing</w:t>
            </w:r>
          </w:p>
        </w:tc>
        <w:tc>
          <w:tcPr>
            <w:tcW w:w="2693" w:type="dxa"/>
            <w:gridSpan w:val="4"/>
          </w:tcPr>
          <w:p w14:paraId="58C733A8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Ayam kampung</w:t>
            </w:r>
          </w:p>
        </w:tc>
        <w:tc>
          <w:tcPr>
            <w:tcW w:w="2693" w:type="dxa"/>
            <w:gridSpan w:val="4"/>
          </w:tcPr>
          <w:p w14:paraId="6D15A0F9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Ayam Ras</w:t>
            </w:r>
          </w:p>
        </w:tc>
        <w:tc>
          <w:tcPr>
            <w:tcW w:w="2514" w:type="dxa"/>
            <w:gridSpan w:val="4"/>
          </w:tcPr>
          <w:p w14:paraId="71CD74B4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......</w:t>
            </w:r>
          </w:p>
        </w:tc>
      </w:tr>
      <w:tr w:rsidR="00556BF7" w:rsidRPr="003A3383" w14:paraId="40D84E23" w14:textId="77777777" w:rsidTr="00EE26B0">
        <w:trPr>
          <w:trHeight w:val="340"/>
        </w:trPr>
        <w:tc>
          <w:tcPr>
            <w:tcW w:w="1492" w:type="dxa"/>
            <w:vMerge/>
          </w:tcPr>
          <w:p w14:paraId="7A42FC9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1081" w:type="dxa"/>
            <w:gridSpan w:val="2"/>
          </w:tcPr>
          <w:p w14:paraId="76E1ABAF" w14:textId="77777777" w:rsidR="00556BF7" w:rsidRPr="003A3383" w:rsidRDefault="00556BF7" w:rsidP="00116FD1">
            <w:pPr>
              <w:jc w:val="center"/>
              <w:rPr>
                <w:lang w:val="id-ID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803" w:type="dxa"/>
            <w:vMerge w:val="restart"/>
          </w:tcPr>
          <w:p w14:paraId="4A844FA3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 @</w:t>
            </w:r>
          </w:p>
        </w:tc>
        <w:tc>
          <w:tcPr>
            <w:tcW w:w="820" w:type="dxa"/>
            <w:vMerge w:val="restart"/>
          </w:tcPr>
          <w:p w14:paraId="50EFEBD1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169" w:type="dxa"/>
            <w:gridSpan w:val="2"/>
          </w:tcPr>
          <w:p w14:paraId="1F36955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803" w:type="dxa"/>
            <w:vMerge w:val="restart"/>
          </w:tcPr>
          <w:p w14:paraId="0C0BA0A5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 @</w:t>
            </w:r>
          </w:p>
        </w:tc>
        <w:tc>
          <w:tcPr>
            <w:tcW w:w="709" w:type="dxa"/>
            <w:vMerge w:val="restart"/>
          </w:tcPr>
          <w:p w14:paraId="351E8759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054" w:type="dxa"/>
            <w:gridSpan w:val="2"/>
          </w:tcPr>
          <w:p w14:paraId="6F3B3E04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803" w:type="dxa"/>
            <w:vMerge w:val="restart"/>
          </w:tcPr>
          <w:p w14:paraId="4EC713BE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 @</w:t>
            </w:r>
          </w:p>
        </w:tc>
        <w:tc>
          <w:tcPr>
            <w:tcW w:w="764" w:type="dxa"/>
            <w:vMerge w:val="restart"/>
          </w:tcPr>
          <w:p w14:paraId="464D3644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107" w:type="dxa"/>
            <w:gridSpan w:val="2"/>
          </w:tcPr>
          <w:p w14:paraId="1B27AB2B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803" w:type="dxa"/>
            <w:vMerge w:val="restart"/>
          </w:tcPr>
          <w:p w14:paraId="5BDE49A4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 @</w:t>
            </w:r>
          </w:p>
        </w:tc>
        <w:tc>
          <w:tcPr>
            <w:tcW w:w="783" w:type="dxa"/>
            <w:vMerge w:val="restart"/>
          </w:tcPr>
          <w:p w14:paraId="79BBFB2E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068" w:type="dxa"/>
            <w:gridSpan w:val="2"/>
          </w:tcPr>
          <w:p w14:paraId="3BA0156A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803" w:type="dxa"/>
            <w:vMerge w:val="restart"/>
          </w:tcPr>
          <w:p w14:paraId="0762472C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 @</w:t>
            </w:r>
          </w:p>
        </w:tc>
        <w:tc>
          <w:tcPr>
            <w:tcW w:w="822" w:type="dxa"/>
            <w:vMerge w:val="restart"/>
          </w:tcPr>
          <w:p w14:paraId="60511748" w14:textId="77777777" w:rsidR="00556BF7" w:rsidRPr="003A3383" w:rsidRDefault="00556BF7" w:rsidP="00A5126D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054" w:type="dxa"/>
            <w:gridSpan w:val="2"/>
          </w:tcPr>
          <w:p w14:paraId="21F71D1E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460" w:type="dxa"/>
            <w:gridSpan w:val="2"/>
            <w:vMerge w:val="restart"/>
          </w:tcPr>
          <w:p w14:paraId="2024DA52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Rp</w:t>
            </w:r>
          </w:p>
        </w:tc>
      </w:tr>
      <w:tr w:rsidR="00556BF7" w:rsidRPr="003A3383" w14:paraId="4DC98BE6" w14:textId="77777777" w:rsidTr="00EE26B0">
        <w:trPr>
          <w:trHeight w:val="200"/>
        </w:trPr>
        <w:tc>
          <w:tcPr>
            <w:tcW w:w="1492" w:type="dxa"/>
            <w:vMerge/>
          </w:tcPr>
          <w:p w14:paraId="453A601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59" w:type="dxa"/>
          </w:tcPr>
          <w:p w14:paraId="6B854837" w14:textId="77777777" w:rsidR="00556BF7" w:rsidRPr="003A3383" w:rsidRDefault="00556BF7" w:rsidP="000441AE">
            <w:pPr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522" w:type="dxa"/>
          </w:tcPr>
          <w:p w14:paraId="73305B77" w14:textId="77777777" w:rsidR="00556BF7" w:rsidRPr="003A3383" w:rsidRDefault="00556BF7" w:rsidP="008E462C">
            <w:pPr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803" w:type="dxa"/>
            <w:vMerge/>
          </w:tcPr>
          <w:p w14:paraId="2131DD3E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20" w:type="dxa"/>
            <w:vMerge/>
          </w:tcPr>
          <w:p w14:paraId="1101547D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</w:p>
        </w:tc>
        <w:tc>
          <w:tcPr>
            <w:tcW w:w="536" w:type="dxa"/>
          </w:tcPr>
          <w:p w14:paraId="7B130564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633" w:type="dxa"/>
          </w:tcPr>
          <w:p w14:paraId="23C2C032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803" w:type="dxa"/>
            <w:vMerge/>
          </w:tcPr>
          <w:p w14:paraId="0154032D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09" w:type="dxa"/>
            <w:vMerge/>
          </w:tcPr>
          <w:p w14:paraId="0F0A93FE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</w:p>
        </w:tc>
        <w:tc>
          <w:tcPr>
            <w:tcW w:w="529" w:type="dxa"/>
          </w:tcPr>
          <w:p w14:paraId="23DC250F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525" w:type="dxa"/>
          </w:tcPr>
          <w:p w14:paraId="4F866EC0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803" w:type="dxa"/>
            <w:vMerge/>
          </w:tcPr>
          <w:p w14:paraId="7353AA14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64" w:type="dxa"/>
            <w:vMerge/>
          </w:tcPr>
          <w:p w14:paraId="6BB0C031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</w:p>
        </w:tc>
        <w:tc>
          <w:tcPr>
            <w:tcW w:w="529" w:type="dxa"/>
          </w:tcPr>
          <w:p w14:paraId="76CA0C9C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578" w:type="dxa"/>
          </w:tcPr>
          <w:p w14:paraId="4052C3C5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803" w:type="dxa"/>
            <w:vMerge/>
          </w:tcPr>
          <w:p w14:paraId="422D2339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83" w:type="dxa"/>
            <w:vMerge/>
          </w:tcPr>
          <w:p w14:paraId="58AD268F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</w:p>
        </w:tc>
        <w:tc>
          <w:tcPr>
            <w:tcW w:w="536" w:type="dxa"/>
          </w:tcPr>
          <w:p w14:paraId="05AD2886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532" w:type="dxa"/>
          </w:tcPr>
          <w:p w14:paraId="5EF857B9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803" w:type="dxa"/>
            <w:vMerge/>
          </w:tcPr>
          <w:p w14:paraId="784A3323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22" w:type="dxa"/>
            <w:vMerge/>
          </w:tcPr>
          <w:p w14:paraId="5198CB3C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</w:p>
        </w:tc>
        <w:tc>
          <w:tcPr>
            <w:tcW w:w="529" w:type="dxa"/>
          </w:tcPr>
          <w:p w14:paraId="6DB9B102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D</w:t>
            </w:r>
          </w:p>
        </w:tc>
        <w:tc>
          <w:tcPr>
            <w:tcW w:w="525" w:type="dxa"/>
          </w:tcPr>
          <w:p w14:paraId="07C88F5E" w14:textId="77777777" w:rsidR="00556BF7" w:rsidRPr="003A3383" w:rsidRDefault="00556BF7" w:rsidP="008E462C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L</w:t>
            </w:r>
          </w:p>
        </w:tc>
        <w:tc>
          <w:tcPr>
            <w:tcW w:w="1460" w:type="dxa"/>
            <w:gridSpan w:val="2"/>
            <w:vMerge/>
          </w:tcPr>
          <w:p w14:paraId="3430C38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</w:tr>
      <w:tr w:rsidR="00556BF7" w:rsidRPr="003A3383" w14:paraId="0CED0EFE" w14:textId="77777777" w:rsidTr="00EE26B0">
        <w:tc>
          <w:tcPr>
            <w:tcW w:w="1492" w:type="dxa"/>
          </w:tcPr>
          <w:p w14:paraId="4808D471" w14:textId="77777777" w:rsidR="00556BF7" w:rsidRPr="003A3383" w:rsidRDefault="00567C95" w:rsidP="00F529DA">
            <w:pPr>
              <w:rPr>
                <w:lang w:val="sv-SE"/>
              </w:rPr>
            </w:pPr>
            <w:r>
              <w:rPr>
                <w:lang w:val="sv-SE"/>
              </w:rPr>
              <w:t>1. J</w:t>
            </w:r>
            <w:r w:rsidR="00556BF7" w:rsidRPr="003A3383">
              <w:rPr>
                <w:lang w:val="sv-SE"/>
              </w:rPr>
              <w:t>ml ternak</w:t>
            </w:r>
          </w:p>
        </w:tc>
        <w:tc>
          <w:tcPr>
            <w:tcW w:w="559" w:type="dxa"/>
          </w:tcPr>
          <w:p w14:paraId="15CABD62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1DD01346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280208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20" w:type="dxa"/>
          </w:tcPr>
          <w:p w14:paraId="186C821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36" w:type="dxa"/>
          </w:tcPr>
          <w:p w14:paraId="15C72B76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633" w:type="dxa"/>
          </w:tcPr>
          <w:p w14:paraId="14DAFA74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03" w:type="dxa"/>
          </w:tcPr>
          <w:p w14:paraId="2FC6EA8A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09" w:type="dxa"/>
          </w:tcPr>
          <w:p w14:paraId="7D208506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29" w:type="dxa"/>
          </w:tcPr>
          <w:p w14:paraId="639C2FAA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25" w:type="dxa"/>
          </w:tcPr>
          <w:p w14:paraId="79DD6997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03" w:type="dxa"/>
          </w:tcPr>
          <w:p w14:paraId="3E28C81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64" w:type="dxa"/>
          </w:tcPr>
          <w:p w14:paraId="3D909BC8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29" w:type="dxa"/>
          </w:tcPr>
          <w:p w14:paraId="6FB50C70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78" w:type="dxa"/>
          </w:tcPr>
          <w:p w14:paraId="0FAB1B27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03" w:type="dxa"/>
          </w:tcPr>
          <w:p w14:paraId="323D6163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83" w:type="dxa"/>
          </w:tcPr>
          <w:p w14:paraId="77CDF1F9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36" w:type="dxa"/>
          </w:tcPr>
          <w:p w14:paraId="32C8C396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32" w:type="dxa"/>
          </w:tcPr>
          <w:p w14:paraId="5B041B25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03" w:type="dxa"/>
          </w:tcPr>
          <w:p w14:paraId="4792497C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822" w:type="dxa"/>
          </w:tcPr>
          <w:p w14:paraId="5219FB3A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29" w:type="dxa"/>
          </w:tcPr>
          <w:p w14:paraId="49C7D076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525" w:type="dxa"/>
          </w:tcPr>
          <w:p w14:paraId="11952A64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47" w:type="dxa"/>
          </w:tcPr>
          <w:p w14:paraId="22880AE8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  <w:tc>
          <w:tcPr>
            <w:tcW w:w="713" w:type="dxa"/>
          </w:tcPr>
          <w:p w14:paraId="5817322F" w14:textId="77777777" w:rsidR="00556BF7" w:rsidRPr="003A3383" w:rsidRDefault="00556BF7" w:rsidP="008E462C">
            <w:pPr>
              <w:jc w:val="center"/>
              <w:rPr>
                <w:lang w:val="sv-SE"/>
              </w:rPr>
            </w:pPr>
          </w:p>
        </w:tc>
      </w:tr>
      <w:tr w:rsidR="00556BF7" w:rsidRPr="003A3383" w14:paraId="49E8F70F" w14:textId="77777777" w:rsidTr="00EE26B0">
        <w:tc>
          <w:tcPr>
            <w:tcW w:w="1492" w:type="dxa"/>
          </w:tcPr>
          <w:p w14:paraId="7D64D88C" w14:textId="77777777" w:rsidR="00556BF7" w:rsidRPr="003A3383" w:rsidRDefault="00556BF7" w:rsidP="00F529DA">
            <w:pPr>
              <w:rPr>
                <w:lang w:val="sv-SE"/>
              </w:rPr>
            </w:pPr>
            <w:r w:rsidRPr="003A3383">
              <w:rPr>
                <w:lang w:val="sv-SE"/>
              </w:rPr>
              <w:t>2. Makanan</w:t>
            </w:r>
          </w:p>
        </w:tc>
        <w:tc>
          <w:tcPr>
            <w:tcW w:w="559" w:type="dxa"/>
          </w:tcPr>
          <w:p w14:paraId="20D46E7E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109FA687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7C438D9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1DC5B254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4456FDA8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584DF843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23A0133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464CD9B8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0D4939AB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4D361615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2EFA0FFA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4A43B652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22B65317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479E5107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1F9751D0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0B2A4AFE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708BAF1D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39C9D842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0F7A2509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5BEB8191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74D67376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62186343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5CA4E2AC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3C98B873" w14:textId="77777777" w:rsidR="00556BF7" w:rsidRPr="003A3383" w:rsidRDefault="00556BF7" w:rsidP="00F529DA">
            <w:pPr>
              <w:rPr>
                <w:lang w:val="sv-SE"/>
              </w:rPr>
            </w:pPr>
          </w:p>
        </w:tc>
      </w:tr>
      <w:tr w:rsidR="00556BF7" w:rsidRPr="003A3383" w14:paraId="5498AAE5" w14:textId="77777777" w:rsidTr="00EE26B0">
        <w:tc>
          <w:tcPr>
            <w:tcW w:w="1492" w:type="dxa"/>
          </w:tcPr>
          <w:p w14:paraId="095AC7C7" w14:textId="77777777" w:rsidR="00556BF7" w:rsidRPr="003A3383" w:rsidRDefault="00556BF7" w:rsidP="00F529DA">
            <w:pPr>
              <w:rPr>
                <w:lang w:val="sv-SE"/>
              </w:rPr>
            </w:pPr>
            <w:r w:rsidRPr="003A3383">
              <w:rPr>
                <w:lang w:val="sv-SE"/>
              </w:rPr>
              <w:t xml:space="preserve">    a. </w:t>
            </w:r>
          </w:p>
        </w:tc>
        <w:tc>
          <w:tcPr>
            <w:tcW w:w="559" w:type="dxa"/>
          </w:tcPr>
          <w:p w14:paraId="7AAEE226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2226C93D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502DF55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1A3EA63C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707C03EA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60AF2A15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AEE4E0E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63355489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0FF909BA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5FF6E502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1DBC5FA9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5EAE9961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6B3F06E9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6BF90F54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CCDFEEE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15B9BC37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117655F6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03CC78E4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64670FC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67694930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4D29A7E1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521A3CBA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53988B2E" w14:textId="77777777" w:rsidR="00556BF7" w:rsidRPr="003A3383" w:rsidRDefault="00556BF7" w:rsidP="00F529DA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1E2034DC" w14:textId="77777777" w:rsidR="00556BF7" w:rsidRPr="003A3383" w:rsidRDefault="00556BF7" w:rsidP="00F529DA">
            <w:pPr>
              <w:rPr>
                <w:lang w:val="sv-SE"/>
              </w:rPr>
            </w:pPr>
          </w:p>
        </w:tc>
      </w:tr>
      <w:tr w:rsidR="00556BF7" w:rsidRPr="003A3383" w14:paraId="094B570F" w14:textId="77777777" w:rsidTr="00EE26B0">
        <w:tc>
          <w:tcPr>
            <w:tcW w:w="1492" w:type="dxa"/>
          </w:tcPr>
          <w:p w14:paraId="7FE0FE43" w14:textId="77777777" w:rsidR="00556BF7" w:rsidRPr="003A3383" w:rsidRDefault="00556BF7" w:rsidP="00CD6F39">
            <w:pPr>
              <w:ind w:firstLine="180"/>
              <w:rPr>
                <w:lang w:val="sv-SE"/>
              </w:rPr>
            </w:pPr>
            <w:r w:rsidRPr="003A3383">
              <w:rPr>
                <w:lang w:val="sv-SE"/>
              </w:rPr>
              <w:t xml:space="preserve"> b.</w:t>
            </w:r>
          </w:p>
        </w:tc>
        <w:tc>
          <w:tcPr>
            <w:tcW w:w="559" w:type="dxa"/>
          </w:tcPr>
          <w:p w14:paraId="75873FD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60A8B30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2E82B7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5FD868F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0C3FCBC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0679A1C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033F4AC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2E234ED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1B95471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48D4D67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28341A9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71EC4B9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111D106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230A7DB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6485572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6A6C66A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5BABE4F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6C7AF98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4C43D5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3771DF3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268C113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667CA66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57094F5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1B3632E6" w14:textId="77777777" w:rsidR="00556BF7" w:rsidRPr="003A3383" w:rsidRDefault="00556BF7" w:rsidP="000441AE">
            <w:pPr>
              <w:rPr>
                <w:lang w:val="sv-SE"/>
              </w:rPr>
            </w:pPr>
          </w:p>
        </w:tc>
      </w:tr>
      <w:tr w:rsidR="00556BF7" w:rsidRPr="003A3383" w14:paraId="17600C9D" w14:textId="77777777" w:rsidTr="00EE26B0">
        <w:tc>
          <w:tcPr>
            <w:tcW w:w="1492" w:type="dxa"/>
          </w:tcPr>
          <w:p w14:paraId="2A578217" w14:textId="77777777" w:rsidR="00556BF7" w:rsidRPr="003A3383" w:rsidRDefault="00556BF7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 xml:space="preserve">    c.</w:t>
            </w:r>
          </w:p>
        </w:tc>
        <w:tc>
          <w:tcPr>
            <w:tcW w:w="559" w:type="dxa"/>
          </w:tcPr>
          <w:p w14:paraId="7A26633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2DB89A3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1E01A94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40C77BC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3FE38417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164F2C3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765F125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38506D5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007EE69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1F60F5B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65C0270E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17A72FC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03E16FE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7A8E3BF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D9E7CA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0420959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71179EE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323867C7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8F1FF0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36D0AEA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7EC99FC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18035DF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5438FAC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28F9EF5A" w14:textId="77777777" w:rsidR="00556BF7" w:rsidRPr="003A3383" w:rsidRDefault="00556BF7" w:rsidP="000441AE">
            <w:pPr>
              <w:rPr>
                <w:lang w:val="sv-SE"/>
              </w:rPr>
            </w:pPr>
          </w:p>
        </w:tc>
      </w:tr>
      <w:tr w:rsidR="00556BF7" w:rsidRPr="003A3383" w14:paraId="4A22B52B" w14:textId="77777777" w:rsidTr="00EE26B0">
        <w:tc>
          <w:tcPr>
            <w:tcW w:w="1492" w:type="dxa"/>
          </w:tcPr>
          <w:p w14:paraId="5AD0B05C" w14:textId="77777777" w:rsidR="00556BF7" w:rsidRPr="003A3383" w:rsidRDefault="00997E9D" w:rsidP="000441AE">
            <w:pPr>
              <w:rPr>
                <w:lang w:val="sv-SE"/>
              </w:rPr>
            </w:pPr>
            <w:r>
              <w:rPr>
                <w:lang w:val="sv-SE"/>
              </w:rPr>
              <w:t>3. Tng</w:t>
            </w:r>
            <w:r w:rsidR="00556BF7" w:rsidRPr="003A3383">
              <w:rPr>
                <w:lang w:val="sv-SE"/>
              </w:rPr>
              <w:t xml:space="preserve"> kerja</w:t>
            </w:r>
          </w:p>
        </w:tc>
        <w:tc>
          <w:tcPr>
            <w:tcW w:w="559" w:type="dxa"/>
          </w:tcPr>
          <w:p w14:paraId="130AA4A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1A5B250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5A79A1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79D022F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40D9AB0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7982206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1021DD7F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7E3B0F1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3ABF3A9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5537FDF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601796C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0400D95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2F9DBDA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5181CFF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7C13185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03994F2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2B7EF9D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41428E8F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163D04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5D3AF75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3A2F5E2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463BFC0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0641383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0F1595DB" w14:textId="77777777" w:rsidR="00556BF7" w:rsidRPr="003A3383" w:rsidRDefault="00556BF7" w:rsidP="000441AE">
            <w:pPr>
              <w:rPr>
                <w:lang w:val="sv-SE"/>
              </w:rPr>
            </w:pPr>
          </w:p>
        </w:tc>
      </w:tr>
      <w:tr w:rsidR="00556BF7" w:rsidRPr="003A3383" w14:paraId="3A2080BB" w14:textId="77777777" w:rsidTr="00EE26B0">
        <w:tc>
          <w:tcPr>
            <w:tcW w:w="1492" w:type="dxa"/>
          </w:tcPr>
          <w:p w14:paraId="308D1ED2" w14:textId="77777777" w:rsidR="00556BF7" w:rsidRPr="003A3383" w:rsidRDefault="00556BF7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>4. Lain-lain</w:t>
            </w:r>
          </w:p>
        </w:tc>
        <w:tc>
          <w:tcPr>
            <w:tcW w:w="559" w:type="dxa"/>
          </w:tcPr>
          <w:p w14:paraId="30E41CD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3A33CAB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6FF56B9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352D127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1D292E5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4FE3059C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35B1B3F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6931171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1B502AC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6D8597B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91B152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5F06B3B5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1F29185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0697CFE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090F5B9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2D384ED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6435A2C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78B1FB1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EF9880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25E542A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673AB1A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51BEE56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2372A88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00B851A3" w14:textId="77777777" w:rsidR="00556BF7" w:rsidRPr="003A3383" w:rsidRDefault="00556BF7" w:rsidP="000441AE">
            <w:pPr>
              <w:rPr>
                <w:lang w:val="sv-SE"/>
              </w:rPr>
            </w:pPr>
          </w:p>
        </w:tc>
      </w:tr>
      <w:tr w:rsidR="00556BF7" w:rsidRPr="003A3383" w14:paraId="0012AA5D" w14:textId="77777777" w:rsidTr="00EE26B0">
        <w:tc>
          <w:tcPr>
            <w:tcW w:w="1492" w:type="dxa"/>
          </w:tcPr>
          <w:p w14:paraId="0BF7475A" w14:textId="77777777" w:rsidR="00556BF7" w:rsidRPr="003A3383" w:rsidRDefault="00556BF7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 xml:space="preserve">    Jumlah</w:t>
            </w:r>
          </w:p>
        </w:tc>
        <w:tc>
          <w:tcPr>
            <w:tcW w:w="559" w:type="dxa"/>
          </w:tcPr>
          <w:p w14:paraId="2878F63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2" w:type="dxa"/>
          </w:tcPr>
          <w:p w14:paraId="438AE131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1EDF1A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0" w:type="dxa"/>
          </w:tcPr>
          <w:p w14:paraId="605BD61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3E308B4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633" w:type="dxa"/>
          </w:tcPr>
          <w:p w14:paraId="675B8CE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3E39C559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09" w:type="dxa"/>
          </w:tcPr>
          <w:p w14:paraId="4954C717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54669C70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7F8C61C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4790217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64" w:type="dxa"/>
          </w:tcPr>
          <w:p w14:paraId="7F612DD7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4E28A03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78" w:type="dxa"/>
          </w:tcPr>
          <w:p w14:paraId="07975BCA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54A906E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83" w:type="dxa"/>
          </w:tcPr>
          <w:p w14:paraId="7379F646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6" w:type="dxa"/>
          </w:tcPr>
          <w:p w14:paraId="28E9C408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32" w:type="dxa"/>
          </w:tcPr>
          <w:p w14:paraId="2B12304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03" w:type="dxa"/>
          </w:tcPr>
          <w:p w14:paraId="73D24D82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822" w:type="dxa"/>
          </w:tcPr>
          <w:p w14:paraId="65F465E4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9" w:type="dxa"/>
          </w:tcPr>
          <w:p w14:paraId="6BF5CACB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525" w:type="dxa"/>
          </w:tcPr>
          <w:p w14:paraId="4F71CE53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47" w:type="dxa"/>
          </w:tcPr>
          <w:p w14:paraId="5C05144D" w14:textId="77777777" w:rsidR="00556BF7" w:rsidRPr="003A3383" w:rsidRDefault="00556BF7" w:rsidP="000441AE">
            <w:pPr>
              <w:rPr>
                <w:lang w:val="sv-SE"/>
              </w:rPr>
            </w:pPr>
          </w:p>
        </w:tc>
        <w:tc>
          <w:tcPr>
            <w:tcW w:w="713" w:type="dxa"/>
          </w:tcPr>
          <w:p w14:paraId="49E8B91F" w14:textId="77777777" w:rsidR="00556BF7" w:rsidRPr="003A3383" w:rsidRDefault="00556BF7" w:rsidP="000441AE">
            <w:pPr>
              <w:rPr>
                <w:lang w:val="sv-SE"/>
              </w:rPr>
            </w:pPr>
          </w:p>
        </w:tc>
      </w:tr>
    </w:tbl>
    <w:p w14:paraId="671E6BED" w14:textId="77777777" w:rsidR="003F1AE0" w:rsidRPr="00567C95" w:rsidRDefault="00F37299" w:rsidP="006314F7">
      <w:pPr>
        <w:numPr>
          <w:ilvl w:val="1"/>
          <w:numId w:val="20"/>
        </w:numPr>
        <w:rPr>
          <w:lang w:val="fi-FI"/>
        </w:rPr>
      </w:pPr>
      <w:r w:rsidRPr="00567C95">
        <w:rPr>
          <w:lang w:val="fi-FI"/>
        </w:rPr>
        <w:t>Produksi dan Penerimaan dari Usahatani</w:t>
      </w:r>
      <w:r w:rsidR="002E1DC9" w:rsidRPr="00567C95">
        <w:rPr>
          <w:lang w:val="fi-FI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2"/>
        <w:gridCol w:w="1048"/>
        <w:gridCol w:w="1417"/>
        <w:gridCol w:w="992"/>
        <w:gridCol w:w="906"/>
        <w:gridCol w:w="1759"/>
        <w:gridCol w:w="1446"/>
        <w:gridCol w:w="992"/>
        <w:gridCol w:w="942"/>
        <w:gridCol w:w="1077"/>
        <w:gridCol w:w="616"/>
        <w:gridCol w:w="1618"/>
        <w:gridCol w:w="978"/>
        <w:gridCol w:w="1007"/>
        <w:gridCol w:w="1128"/>
        <w:gridCol w:w="712"/>
      </w:tblGrid>
      <w:tr w:rsidR="00BE24C7" w:rsidRPr="00567C95" w14:paraId="5EB6B095" w14:textId="77777777" w:rsidTr="002E1708">
        <w:tc>
          <w:tcPr>
            <w:tcW w:w="512" w:type="dxa"/>
            <w:vMerge w:val="restart"/>
          </w:tcPr>
          <w:p w14:paraId="151F6182" w14:textId="77777777" w:rsidR="00BE24C7" w:rsidRPr="00567C95" w:rsidRDefault="00BE24C7" w:rsidP="002A2BFD">
            <w:pPr>
              <w:rPr>
                <w:lang w:val="sv-SE"/>
              </w:rPr>
            </w:pPr>
            <w:r w:rsidRPr="00567C95">
              <w:rPr>
                <w:lang w:val="sv-SE"/>
              </w:rPr>
              <w:t>No</w:t>
            </w:r>
          </w:p>
        </w:tc>
        <w:tc>
          <w:tcPr>
            <w:tcW w:w="1048" w:type="dxa"/>
            <w:vMerge w:val="restart"/>
          </w:tcPr>
          <w:p w14:paraId="6FEC6362" w14:textId="77777777" w:rsidR="00BE24C7" w:rsidRPr="00567C95" w:rsidRDefault="00BE24C7" w:rsidP="002A2BFD">
            <w:pPr>
              <w:rPr>
                <w:lang w:val="sv-SE"/>
              </w:rPr>
            </w:pPr>
            <w:r w:rsidRPr="00567C95">
              <w:rPr>
                <w:lang w:val="sv-SE"/>
              </w:rPr>
              <w:t>Uraian</w:t>
            </w:r>
          </w:p>
        </w:tc>
        <w:tc>
          <w:tcPr>
            <w:tcW w:w="5074" w:type="dxa"/>
            <w:gridSpan w:val="4"/>
          </w:tcPr>
          <w:p w14:paraId="5AAD986B" w14:textId="77777777" w:rsidR="00BE24C7" w:rsidRPr="00567C95" w:rsidRDefault="00BE24C7" w:rsidP="00CD6F39">
            <w:pPr>
              <w:jc w:val="center"/>
              <w:rPr>
                <w:lang w:val="sv-SE"/>
              </w:rPr>
            </w:pPr>
            <w:r w:rsidRPr="00567C95">
              <w:rPr>
                <w:lang w:val="sv-SE"/>
              </w:rPr>
              <w:t>Sawah</w:t>
            </w:r>
          </w:p>
        </w:tc>
        <w:tc>
          <w:tcPr>
            <w:tcW w:w="5073" w:type="dxa"/>
            <w:gridSpan w:val="5"/>
          </w:tcPr>
          <w:p w14:paraId="50BD176A" w14:textId="77777777" w:rsidR="00BE24C7" w:rsidRPr="00567C95" w:rsidRDefault="00BE24C7" w:rsidP="00CD6F39">
            <w:pPr>
              <w:jc w:val="center"/>
              <w:rPr>
                <w:lang w:val="sv-SE"/>
              </w:rPr>
            </w:pPr>
            <w:r w:rsidRPr="00567C95">
              <w:rPr>
                <w:lang w:val="sv-SE"/>
              </w:rPr>
              <w:t>Tegal</w:t>
            </w:r>
          </w:p>
        </w:tc>
        <w:tc>
          <w:tcPr>
            <w:tcW w:w="5443" w:type="dxa"/>
            <w:gridSpan w:val="5"/>
          </w:tcPr>
          <w:p w14:paraId="01380F7C" w14:textId="77777777" w:rsidR="00BE24C7" w:rsidRPr="00567C95" w:rsidRDefault="00BE24C7" w:rsidP="00CD6F39">
            <w:pPr>
              <w:jc w:val="center"/>
              <w:rPr>
                <w:lang w:val="sv-SE"/>
              </w:rPr>
            </w:pPr>
            <w:r w:rsidRPr="00567C95">
              <w:rPr>
                <w:lang w:val="sv-SE"/>
              </w:rPr>
              <w:t>Pekarangan</w:t>
            </w:r>
          </w:p>
        </w:tc>
      </w:tr>
      <w:tr w:rsidR="002E1708" w:rsidRPr="00567C95" w14:paraId="5A7F30C6" w14:textId="77777777" w:rsidTr="002E1708">
        <w:tc>
          <w:tcPr>
            <w:tcW w:w="512" w:type="dxa"/>
            <w:vMerge/>
          </w:tcPr>
          <w:p w14:paraId="21A1283D" w14:textId="77777777" w:rsidR="002E1708" w:rsidRPr="00567C95" w:rsidRDefault="002E1708" w:rsidP="00F37299">
            <w:pPr>
              <w:rPr>
                <w:lang w:val="sv-SE"/>
              </w:rPr>
            </w:pPr>
          </w:p>
        </w:tc>
        <w:tc>
          <w:tcPr>
            <w:tcW w:w="1048" w:type="dxa"/>
            <w:vMerge/>
          </w:tcPr>
          <w:p w14:paraId="3E915E83" w14:textId="77777777" w:rsidR="002E1708" w:rsidRPr="00567C95" w:rsidRDefault="002E1708" w:rsidP="00F37299">
            <w:pPr>
              <w:rPr>
                <w:lang w:val="sv-SE"/>
              </w:rPr>
            </w:pPr>
          </w:p>
        </w:tc>
        <w:tc>
          <w:tcPr>
            <w:tcW w:w="1417" w:type="dxa"/>
            <w:vAlign w:val="center"/>
          </w:tcPr>
          <w:p w14:paraId="69E3A3D3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roduksi seluruhnya</w:t>
            </w:r>
            <w:r w:rsidRPr="00993360">
              <w:rPr>
                <w:sz w:val="18"/>
                <w:szCs w:val="18"/>
                <w:lang w:val="sv-SE"/>
              </w:rPr>
              <w:t xml:space="preserve"> </w:t>
            </w:r>
            <w:r>
              <w:rPr>
                <w:sz w:val="18"/>
                <w:szCs w:val="18"/>
                <w:lang w:val="sv-SE"/>
              </w:rPr>
              <w:t>(</w:t>
            </w:r>
            <w:r w:rsidRPr="00993360">
              <w:rPr>
                <w:sz w:val="18"/>
                <w:szCs w:val="18"/>
                <w:lang w:val="sv-SE"/>
              </w:rPr>
              <w:t>kg)</w:t>
            </w:r>
            <w:r>
              <w:rPr>
                <w:sz w:val="18"/>
                <w:szCs w:val="18"/>
                <w:lang w:val="sv-SE"/>
              </w:rPr>
              <w:br/>
              <w:t>a</w:t>
            </w:r>
          </w:p>
        </w:tc>
        <w:tc>
          <w:tcPr>
            <w:tcW w:w="992" w:type="dxa"/>
            <w:vAlign w:val="center"/>
          </w:tcPr>
          <w:p w14:paraId="5D10C67E" w14:textId="77777777" w:rsidR="002E1708" w:rsidRDefault="002E1708" w:rsidP="002E1708">
            <w:pPr>
              <w:jc w:val="center"/>
              <w:rPr>
                <w:sz w:val="18"/>
                <w:szCs w:val="18"/>
                <w:lang w:val="es-ES"/>
              </w:rPr>
            </w:pPr>
          </w:p>
          <w:p w14:paraId="679BBEBD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 xml:space="preserve">Produksi </w:t>
            </w:r>
            <w:r>
              <w:rPr>
                <w:sz w:val="18"/>
                <w:szCs w:val="18"/>
                <w:lang w:val="es-ES"/>
              </w:rPr>
              <w:t>yang di</w:t>
            </w:r>
            <w:r w:rsidRPr="00993360">
              <w:rPr>
                <w:sz w:val="18"/>
                <w:szCs w:val="18"/>
                <w:lang w:val="es-ES"/>
              </w:rPr>
              <w:t>jual</w:t>
            </w:r>
            <w:r w:rsidRPr="00993360">
              <w:rPr>
                <w:sz w:val="18"/>
                <w:szCs w:val="18"/>
                <w:lang w:val="sv-SE"/>
              </w:rPr>
              <w:t xml:space="preserve"> (kg)</w:t>
            </w:r>
          </w:p>
          <w:p w14:paraId="5CF1593C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</w:p>
        </w:tc>
        <w:tc>
          <w:tcPr>
            <w:tcW w:w="906" w:type="dxa"/>
            <w:vAlign w:val="center"/>
          </w:tcPr>
          <w:p w14:paraId="31F94750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sv-SE"/>
              </w:rPr>
              <w:t>Harga</w:t>
            </w:r>
          </w:p>
          <w:p w14:paraId="43318CD9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b</w:t>
            </w:r>
          </w:p>
        </w:tc>
        <w:tc>
          <w:tcPr>
            <w:tcW w:w="1759" w:type="dxa"/>
            <w:vAlign w:val="center"/>
          </w:tcPr>
          <w:p w14:paraId="5EF530EE" w14:textId="77777777" w:rsidR="002E1708" w:rsidRDefault="002E1708" w:rsidP="002E1708">
            <w:pPr>
              <w:ind w:right="33"/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enerimaan seluruhnya</w:t>
            </w:r>
            <w:r>
              <w:rPr>
                <w:sz w:val="18"/>
                <w:szCs w:val="18"/>
                <w:lang w:val="sv-SE"/>
              </w:rPr>
              <w:t xml:space="preserve"> </w:t>
            </w:r>
            <w:r w:rsidRPr="00993360">
              <w:rPr>
                <w:sz w:val="18"/>
                <w:szCs w:val="18"/>
                <w:lang w:val="sv-SE"/>
              </w:rPr>
              <w:t>(Rp)</w:t>
            </w:r>
            <w:r>
              <w:rPr>
                <w:sz w:val="18"/>
                <w:szCs w:val="18"/>
                <w:lang w:val="sv-SE"/>
              </w:rPr>
              <w:t xml:space="preserve">  </w:t>
            </w:r>
          </w:p>
          <w:p w14:paraId="7F62FAF7" w14:textId="77777777" w:rsidR="002E1708" w:rsidRPr="00993360" w:rsidRDefault="002E1708" w:rsidP="002E1708">
            <w:pPr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 xml:space="preserve">            a x b</w:t>
            </w:r>
          </w:p>
        </w:tc>
        <w:tc>
          <w:tcPr>
            <w:tcW w:w="1446" w:type="dxa"/>
            <w:vAlign w:val="center"/>
          </w:tcPr>
          <w:p w14:paraId="1342D423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roduksi seluruhnya</w:t>
            </w:r>
            <w:r w:rsidRPr="00993360">
              <w:rPr>
                <w:sz w:val="18"/>
                <w:szCs w:val="18"/>
                <w:lang w:val="sv-SE"/>
              </w:rPr>
              <w:t xml:space="preserve"> ( kg)</w:t>
            </w:r>
          </w:p>
          <w:p w14:paraId="05D106AE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a</w:t>
            </w:r>
          </w:p>
        </w:tc>
        <w:tc>
          <w:tcPr>
            <w:tcW w:w="992" w:type="dxa"/>
            <w:vAlign w:val="center"/>
          </w:tcPr>
          <w:p w14:paraId="3EF9EB05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es-ES"/>
              </w:rPr>
              <w:t>Produksi yang di</w:t>
            </w:r>
            <w:r w:rsidRPr="00993360">
              <w:rPr>
                <w:sz w:val="18"/>
                <w:szCs w:val="18"/>
                <w:lang w:val="es-ES"/>
              </w:rPr>
              <w:t>jual</w:t>
            </w:r>
            <w:r w:rsidRPr="00993360">
              <w:rPr>
                <w:sz w:val="18"/>
                <w:szCs w:val="18"/>
                <w:lang w:val="sv-SE"/>
              </w:rPr>
              <w:t xml:space="preserve"> (kg)</w:t>
            </w:r>
          </w:p>
        </w:tc>
        <w:tc>
          <w:tcPr>
            <w:tcW w:w="942" w:type="dxa"/>
            <w:vAlign w:val="center"/>
          </w:tcPr>
          <w:p w14:paraId="14BA064C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</w:p>
          <w:p w14:paraId="3F903F2B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sv-SE"/>
              </w:rPr>
              <w:t>Harga</w:t>
            </w:r>
          </w:p>
          <w:p w14:paraId="1BD418E2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b</w:t>
            </w:r>
          </w:p>
        </w:tc>
        <w:tc>
          <w:tcPr>
            <w:tcW w:w="1693" w:type="dxa"/>
            <w:gridSpan w:val="2"/>
            <w:vAlign w:val="center"/>
          </w:tcPr>
          <w:p w14:paraId="32CB5BC9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enerimaan seluruhnya</w:t>
            </w:r>
            <w:r w:rsidRPr="00993360">
              <w:rPr>
                <w:sz w:val="18"/>
                <w:szCs w:val="18"/>
                <w:lang w:val="sv-SE"/>
              </w:rPr>
              <w:t xml:space="preserve"> (Rp)</w:t>
            </w:r>
          </w:p>
          <w:p w14:paraId="3E8D0503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a x b</w:t>
            </w:r>
          </w:p>
        </w:tc>
        <w:tc>
          <w:tcPr>
            <w:tcW w:w="1618" w:type="dxa"/>
            <w:vAlign w:val="center"/>
          </w:tcPr>
          <w:p w14:paraId="43061982" w14:textId="77777777" w:rsidR="002E1708" w:rsidRDefault="002E1708" w:rsidP="002E1708">
            <w:pPr>
              <w:tabs>
                <w:tab w:val="left" w:pos="1368"/>
              </w:tabs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roduksi seluruhnya</w:t>
            </w:r>
            <w:r>
              <w:rPr>
                <w:sz w:val="18"/>
                <w:szCs w:val="18"/>
                <w:lang w:val="sv-SE"/>
              </w:rPr>
              <w:t xml:space="preserve"> (</w:t>
            </w:r>
            <w:r w:rsidRPr="00993360">
              <w:rPr>
                <w:sz w:val="18"/>
                <w:szCs w:val="18"/>
                <w:lang w:val="sv-SE"/>
              </w:rPr>
              <w:t>kg)</w:t>
            </w:r>
          </w:p>
          <w:p w14:paraId="5C0D6CC3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a</w:t>
            </w:r>
          </w:p>
        </w:tc>
        <w:tc>
          <w:tcPr>
            <w:tcW w:w="978" w:type="dxa"/>
            <w:vAlign w:val="center"/>
          </w:tcPr>
          <w:p w14:paraId="0A125B32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es-ES"/>
              </w:rPr>
              <w:t>Produksi yang di</w:t>
            </w:r>
            <w:r w:rsidRPr="00993360">
              <w:rPr>
                <w:sz w:val="18"/>
                <w:szCs w:val="18"/>
                <w:lang w:val="es-ES"/>
              </w:rPr>
              <w:t>jual</w:t>
            </w:r>
            <w:r w:rsidRPr="00993360">
              <w:rPr>
                <w:sz w:val="18"/>
                <w:szCs w:val="18"/>
                <w:lang w:val="sv-SE"/>
              </w:rPr>
              <w:t xml:space="preserve"> (kg)</w:t>
            </w:r>
          </w:p>
        </w:tc>
        <w:tc>
          <w:tcPr>
            <w:tcW w:w="1007" w:type="dxa"/>
            <w:vAlign w:val="center"/>
          </w:tcPr>
          <w:p w14:paraId="7D414548" w14:textId="77777777" w:rsidR="002E1708" w:rsidRDefault="002E1708" w:rsidP="002E1708">
            <w:pPr>
              <w:rPr>
                <w:sz w:val="18"/>
                <w:szCs w:val="18"/>
                <w:lang w:val="sv-SE"/>
              </w:rPr>
            </w:pPr>
          </w:p>
          <w:p w14:paraId="4C0BDD3B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sv-SE"/>
              </w:rPr>
              <w:t>Harga</w:t>
            </w:r>
          </w:p>
          <w:p w14:paraId="7E3306DB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b</w:t>
            </w:r>
          </w:p>
        </w:tc>
        <w:tc>
          <w:tcPr>
            <w:tcW w:w="1840" w:type="dxa"/>
            <w:gridSpan w:val="2"/>
            <w:vAlign w:val="center"/>
          </w:tcPr>
          <w:p w14:paraId="069B0B61" w14:textId="77777777" w:rsidR="002E1708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 w:rsidRPr="00993360">
              <w:rPr>
                <w:sz w:val="18"/>
                <w:szCs w:val="18"/>
                <w:lang w:val="es-ES"/>
              </w:rPr>
              <w:t>Penerimaan seluruhnya</w:t>
            </w:r>
            <w:r w:rsidRPr="00993360">
              <w:rPr>
                <w:sz w:val="18"/>
                <w:szCs w:val="18"/>
                <w:lang w:val="sv-SE"/>
              </w:rPr>
              <w:t xml:space="preserve"> (Rp)</w:t>
            </w:r>
          </w:p>
          <w:p w14:paraId="0510399F" w14:textId="77777777" w:rsidR="002E1708" w:rsidRPr="00993360" w:rsidRDefault="002E1708" w:rsidP="002E1708">
            <w:pPr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a x b</w:t>
            </w:r>
          </w:p>
        </w:tc>
      </w:tr>
      <w:tr w:rsidR="00BE24C7" w:rsidRPr="00567C95" w14:paraId="0DA19880" w14:textId="77777777" w:rsidTr="002E1708">
        <w:tc>
          <w:tcPr>
            <w:tcW w:w="17150" w:type="dxa"/>
            <w:gridSpan w:val="16"/>
          </w:tcPr>
          <w:p w14:paraId="5C7EF59E" w14:textId="77777777" w:rsidR="00BE24C7" w:rsidRPr="00567C95" w:rsidRDefault="00BE24C7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MT I</w:t>
            </w:r>
          </w:p>
        </w:tc>
      </w:tr>
      <w:tr w:rsidR="002E1708" w:rsidRPr="00567C95" w14:paraId="001D87BA" w14:textId="77777777" w:rsidTr="002E1708">
        <w:tc>
          <w:tcPr>
            <w:tcW w:w="512" w:type="dxa"/>
          </w:tcPr>
          <w:p w14:paraId="0B6421C6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1</w:t>
            </w:r>
          </w:p>
        </w:tc>
        <w:tc>
          <w:tcPr>
            <w:tcW w:w="1048" w:type="dxa"/>
          </w:tcPr>
          <w:p w14:paraId="1B70500B" w14:textId="77777777" w:rsidR="002E1708" w:rsidRPr="00567C95" w:rsidRDefault="002E1708" w:rsidP="00E54F42">
            <w:pPr>
              <w:rPr>
                <w:lang w:val="sv-SE"/>
              </w:rPr>
            </w:pPr>
            <w:r w:rsidRPr="00567C95">
              <w:rPr>
                <w:lang w:val="sv-SE"/>
              </w:rPr>
              <w:t>Padi</w:t>
            </w:r>
          </w:p>
        </w:tc>
        <w:tc>
          <w:tcPr>
            <w:tcW w:w="1417" w:type="dxa"/>
          </w:tcPr>
          <w:p w14:paraId="3EBB88C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B7BA29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1118982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7792C7B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5504C1B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288B4F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4194457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703AEF1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1FF2B93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3DB8630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65BABFA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48585765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20472D35" w14:textId="77777777" w:rsidTr="002E1708">
        <w:tc>
          <w:tcPr>
            <w:tcW w:w="512" w:type="dxa"/>
          </w:tcPr>
          <w:p w14:paraId="07EC895F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2</w:t>
            </w:r>
          </w:p>
        </w:tc>
        <w:tc>
          <w:tcPr>
            <w:tcW w:w="1048" w:type="dxa"/>
          </w:tcPr>
          <w:p w14:paraId="185EA7BB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Kedelai</w:t>
            </w:r>
          </w:p>
        </w:tc>
        <w:tc>
          <w:tcPr>
            <w:tcW w:w="1417" w:type="dxa"/>
          </w:tcPr>
          <w:p w14:paraId="025564D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210AC51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3536F26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17FE751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17DE7B0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D22E6A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4EF7060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75AEC74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4D1FEA5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5C6E466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0D8FB0B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5C7C1BE6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2B29CC03" w14:textId="77777777" w:rsidTr="002E1708">
        <w:tc>
          <w:tcPr>
            <w:tcW w:w="512" w:type="dxa"/>
          </w:tcPr>
          <w:p w14:paraId="659E1E3F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3</w:t>
            </w:r>
          </w:p>
        </w:tc>
        <w:tc>
          <w:tcPr>
            <w:tcW w:w="1048" w:type="dxa"/>
          </w:tcPr>
          <w:p w14:paraId="7DFB4879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Jagung</w:t>
            </w:r>
          </w:p>
        </w:tc>
        <w:tc>
          <w:tcPr>
            <w:tcW w:w="1417" w:type="dxa"/>
          </w:tcPr>
          <w:p w14:paraId="2C18583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CFE405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00F6AF6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12B3066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7909D2B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08E6BE3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171D327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5625757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7619251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3DB08D5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392A2B7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21D2B300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36547C6B" w14:textId="77777777" w:rsidTr="002E1708">
        <w:tc>
          <w:tcPr>
            <w:tcW w:w="512" w:type="dxa"/>
          </w:tcPr>
          <w:p w14:paraId="7D844DBA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4</w:t>
            </w:r>
          </w:p>
        </w:tc>
        <w:tc>
          <w:tcPr>
            <w:tcW w:w="1048" w:type="dxa"/>
          </w:tcPr>
          <w:p w14:paraId="57A6D314" w14:textId="77777777" w:rsidR="002E1708" w:rsidRPr="00567C95" w:rsidRDefault="002E1708" w:rsidP="00F37299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35FC7F8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2B45E8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4C9AC1F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680F528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2EDD06C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05A4AB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52F279A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3B319D5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796CCEE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5E49EFF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5586FF2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36F6D4F5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54DE9687" w14:textId="77777777" w:rsidTr="002E1708">
        <w:tc>
          <w:tcPr>
            <w:tcW w:w="512" w:type="dxa"/>
          </w:tcPr>
          <w:p w14:paraId="6235DE4D" w14:textId="77777777" w:rsidR="002E1708" w:rsidRPr="00567C95" w:rsidRDefault="002E1708" w:rsidP="00F37299">
            <w:pPr>
              <w:rPr>
                <w:lang w:val="sv-SE"/>
              </w:rPr>
            </w:pPr>
            <w:r w:rsidRPr="00567C95">
              <w:rPr>
                <w:lang w:val="sv-SE"/>
              </w:rPr>
              <w:t>5</w:t>
            </w:r>
          </w:p>
        </w:tc>
        <w:tc>
          <w:tcPr>
            <w:tcW w:w="1048" w:type="dxa"/>
          </w:tcPr>
          <w:p w14:paraId="479E0A1C" w14:textId="77777777" w:rsidR="002E1708" w:rsidRPr="00567C95" w:rsidRDefault="002E1708" w:rsidP="00F37299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14F6C1B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597278B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178F2D7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6AD05EF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56D8D63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579DFE5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63329EE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2806DB3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2A14718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6D54D3E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6A52797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790BCDAE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BE24C7" w:rsidRPr="00567C95" w14:paraId="4278A515" w14:textId="77777777" w:rsidTr="002E1708">
        <w:tc>
          <w:tcPr>
            <w:tcW w:w="17150" w:type="dxa"/>
            <w:gridSpan w:val="16"/>
          </w:tcPr>
          <w:p w14:paraId="7A419EDE" w14:textId="77777777" w:rsidR="00BE24C7" w:rsidRPr="00567C95" w:rsidRDefault="00BE24C7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MT II</w:t>
            </w:r>
          </w:p>
        </w:tc>
      </w:tr>
      <w:tr w:rsidR="002E1708" w:rsidRPr="00567C95" w14:paraId="5F439F6C" w14:textId="77777777" w:rsidTr="002E1708">
        <w:tc>
          <w:tcPr>
            <w:tcW w:w="512" w:type="dxa"/>
          </w:tcPr>
          <w:p w14:paraId="2961E8FA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1</w:t>
            </w:r>
          </w:p>
        </w:tc>
        <w:tc>
          <w:tcPr>
            <w:tcW w:w="1048" w:type="dxa"/>
          </w:tcPr>
          <w:p w14:paraId="2C338A33" w14:textId="77777777" w:rsidR="002E1708" w:rsidRPr="00567C95" w:rsidRDefault="002E1708" w:rsidP="003F1AE0">
            <w:pPr>
              <w:rPr>
                <w:lang w:val="id-ID"/>
              </w:rPr>
            </w:pPr>
            <w:r w:rsidRPr="00567C95">
              <w:rPr>
                <w:lang w:val="sv-SE"/>
              </w:rPr>
              <w:t>Padi</w:t>
            </w:r>
          </w:p>
        </w:tc>
        <w:tc>
          <w:tcPr>
            <w:tcW w:w="1417" w:type="dxa"/>
          </w:tcPr>
          <w:p w14:paraId="5049960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20D59A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4535C7C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3B3D917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4401F48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1A0E62F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34F67C1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6F041FBA" w14:textId="77777777" w:rsidR="002E1708" w:rsidRPr="00567C95" w:rsidRDefault="002E1708" w:rsidP="000441AE">
            <w:pPr>
              <w:rPr>
                <w:lang w:val="sv-SE"/>
              </w:rPr>
            </w:pPr>
            <w:r>
              <w:rPr>
                <w:lang w:val="sv-SE"/>
              </w:rPr>
              <w:tab/>
            </w:r>
          </w:p>
        </w:tc>
        <w:tc>
          <w:tcPr>
            <w:tcW w:w="1618" w:type="dxa"/>
          </w:tcPr>
          <w:p w14:paraId="0C420F7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5D57390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7634306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4B322F0B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22C0AC22" w14:textId="77777777" w:rsidTr="002E1708">
        <w:tc>
          <w:tcPr>
            <w:tcW w:w="512" w:type="dxa"/>
          </w:tcPr>
          <w:p w14:paraId="4047D7B0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2</w:t>
            </w:r>
          </w:p>
        </w:tc>
        <w:tc>
          <w:tcPr>
            <w:tcW w:w="1048" w:type="dxa"/>
          </w:tcPr>
          <w:p w14:paraId="1F2A5288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Kedelai</w:t>
            </w:r>
          </w:p>
        </w:tc>
        <w:tc>
          <w:tcPr>
            <w:tcW w:w="1417" w:type="dxa"/>
          </w:tcPr>
          <w:p w14:paraId="35ACEBD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5E09F6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554FF56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7786591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7814BE0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ECB7B0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6F3C471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7680EF8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4B71559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55EE974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3D2EEC9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4C38311B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55884C96" w14:textId="77777777" w:rsidTr="002E1708">
        <w:tc>
          <w:tcPr>
            <w:tcW w:w="512" w:type="dxa"/>
          </w:tcPr>
          <w:p w14:paraId="5498473A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3</w:t>
            </w:r>
          </w:p>
        </w:tc>
        <w:tc>
          <w:tcPr>
            <w:tcW w:w="1048" w:type="dxa"/>
          </w:tcPr>
          <w:p w14:paraId="70F162B8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Jagung</w:t>
            </w:r>
          </w:p>
        </w:tc>
        <w:tc>
          <w:tcPr>
            <w:tcW w:w="1417" w:type="dxa"/>
          </w:tcPr>
          <w:p w14:paraId="7765273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E9DC13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050963C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544556D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0321E4A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64EA7E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528B0CD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3B78D4D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25895D0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21C275C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3C2C97B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15C584E7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591F25CE" w14:textId="77777777" w:rsidTr="002E1708">
        <w:tc>
          <w:tcPr>
            <w:tcW w:w="512" w:type="dxa"/>
          </w:tcPr>
          <w:p w14:paraId="68EEF8F2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4</w:t>
            </w:r>
          </w:p>
        </w:tc>
        <w:tc>
          <w:tcPr>
            <w:tcW w:w="1048" w:type="dxa"/>
          </w:tcPr>
          <w:p w14:paraId="32D14FA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22EA920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1BF15C9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1579768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6FC4EDE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70E8E24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13ECD8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515FDCB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65A2E0B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3493F24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2AC3265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1BA21A6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34DB38CF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09B9B15E" w14:textId="77777777" w:rsidTr="002E1708">
        <w:tc>
          <w:tcPr>
            <w:tcW w:w="512" w:type="dxa"/>
          </w:tcPr>
          <w:p w14:paraId="1AFA2A0D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5</w:t>
            </w:r>
          </w:p>
        </w:tc>
        <w:tc>
          <w:tcPr>
            <w:tcW w:w="1048" w:type="dxa"/>
          </w:tcPr>
          <w:p w14:paraId="0A2C02E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5577102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53B3C4F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329924C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3824E4B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7A666AE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6205C3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627E6F4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2780446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7ECCC0B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100A072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6BC0E83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629859CB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BE24C7" w:rsidRPr="00567C95" w14:paraId="37376969" w14:textId="77777777" w:rsidTr="002E1708">
        <w:tc>
          <w:tcPr>
            <w:tcW w:w="17150" w:type="dxa"/>
            <w:gridSpan w:val="16"/>
          </w:tcPr>
          <w:p w14:paraId="33D616DA" w14:textId="77777777" w:rsidR="00BE24C7" w:rsidRPr="00567C95" w:rsidRDefault="00BE24C7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MT IIII</w:t>
            </w:r>
          </w:p>
        </w:tc>
      </w:tr>
      <w:tr w:rsidR="002E1708" w:rsidRPr="00567C95" w14:paraId="05504A45" w14:textId="77777777" w:rsidTr="002E1708">
        <w:tc>
          <w:tcPr>
            <w:tcW w:w="512" w:type="dxa"/>
          </w:tcPr>
          <w:p w14:paraId="63D3AE2B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1</w:t>
            </w:r>
          </w:p>
        </w:tc>
        <w:tc>
          <w:tcPr>
            <w:tcW w:w="1048" w:type="dxa"/>
          </w:tcPr>
          <w:p w14:paraId="4ACD9D55" w14:textId="77777777" w:rsidR="002E1708" w:rsidRPr="00567C95" w:rsidRDefault="002E1708" w:rsidP="003F1AE0">
            <w:pPr>
              <w:rPr>
                <w:lang w:val="id-ID"/>
              </w:rPr>
            </w:pPr>
            <w:r w:rsidRPr="00567C95">
              <w:rPr>
                <w:lang w:val="sv-SE"/>
              </w:rPr>
              <w:t>Padi</w:t>
            </w:r>
          </w:p>
        </w:tc>
        <w:tc>
          <w:tcPr>
            <w:tcW w:w="1417" w:type="dxa"/>
          </w:tcPr>
          <w:p w14:paraId="4D19AD6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6D1F2FD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607B7E5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7CAA6F4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317CB07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1789C661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1B8C3D3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6E15803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49E45C8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58BF6B4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42829B3E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278A7251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2CB29E13" w14:textId="77777777" w:rsidTr="002E1708">
        <w:tc>
          <w:tcPr>
            <w:tcW w:w="512" w:type="dxa"/>
          </w:tcPr>
          <w:p w14:paraId="743DFF6C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2</w:t>
            </w:r>
          </w:p>
        </w:tc>
        <w:tc>
          <w:tcPr>
            <w:tcW w:w="1048" w:type="dxa"/>
          </w:tcPr>
          <w:p w14:paraId="097CC195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Kedelai</w:t>
            </w:r>
          </w:p>
        </w:tc>
        <w:tc>
          <w:tcPr>
            <w:tcW w:w="1417" w:type="dxa"/>
          </w:tcPr>
          <w:p w14:paraId="121B219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5E5252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32CF2DF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5122828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33F5E77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BBE383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4B808534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1C82FE46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686189D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00F2B33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79D2D75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289D116F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2E1708" w:rsidRPr="00567C95" w14:paraId="66FCD34E" w14:textId="77777777" w:rsidTr="002E1708">
        <w:tc>
          <w:tcPr>
            <w:tcW w:w="512" w:type="dxa"/>
          </w:tcPr>
          <w:p w14:paraId="5B671512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3</w:t>
            </w:r>
          </w:p>
        </w:tc>
        <w:tc>
          <w:tcPr>
            <w:tcW w:w="1048" w:type="dxa"/>
          </w:tcPr>
          <w:p w14:paraId="1CA02909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Jagung</w:t>
            </w:r>
          </w:p>
        </w:tc>
        <w:tc>
          <w:tcPr>
            <w:tcW w:w="1417" w:type="dxa"/>
          </w:tcPr>
          <w:p w14:paraId="4752FB69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5583CD6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3C6ABAB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658A967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10BC0B3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1907BDC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5907A7D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15BE162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3864C17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0C5ED04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2C6898F8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43C13AE2" w14:textId="77777777" w:rsidR="002E1708" w:rsidRPr="00567C95" w:rsidRDefault="002E1708" w:rsidP="000441AE">
            <w:pPr>
              <w:rPr>
                <w:lang w:val="sv-SE"/>
              </w:rPr>
            </w:pPr>
            <w:r>
              <w:rPr>
                <w:lang w:val="sv-SE"/>
              </w:rPr>
              <w:tab/>
            </w:r>
          </w:p>
        </w:tc>
      </w:tr>
      <w:tr w:rsidR="002E1708" w:rsidRPr="00567C95" w14:paraId="20095151" w14:textId="77777777" w:rsidTr="002E1708">
        <w:tc>
          <w:tcPr>
            <w:tcW w:w="512" w:type="dxa"/>
          </w:tcPr>
          <w:p w14:paraId="0C43440F" w14:textId="77777777" w:rsidR="002E1708" w:rsidRPr="00567C95" w:rsidRDefault="002E1708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t>4</w:t>
            </w:r>
          </w:p>
        </w:tc>
        <w:tc>
          <w:tcPr>
            <w:tcW w:w="1048" w:type="dxa"/>
          </w:tcPr>
          <w:p w14:paraId="0B96BC6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30C79EA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51E4C93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266C906D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2DED642A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07286C70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4D4BB9C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602E2EFB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93" w:type="dxa"/>
            <w:gridSpan w:val="2"/>
          </w:tcPr>
          <w:p w14:paraId="66CD2ED2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688A0DBF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133E41F7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56755195" w14:textId="77777777" w:rsidR="002E1708" w:rsidRPr="00567C95" w:rsidRDefault="002E1708" w:rsidP="000441AE">
            <w:pPr>
              <w:rPr>
                <w:lang w:val="sv-SE"/>
              </w:rPr>
            </w:pPr>
          </w:p>
        </w:tc>
        <w:tc>
          <w:tcPr>
            <w:tcW w:w="1840" w:type="dxa"/>
            <w:gridSpan w:val="2"/>
          </w:tcPr>
          <w:p w14:paraId="6DC7AB73" w14:textId="77777777" w:rsidR="002E1708" w:rsidRPr="00567C95" w:rsidRDefault="002E1708" w:rsidP="000441AE">
            <w:pPr>
              <w:rPr>
                <w:lang w:val="sv-SE"/>
              </w:rPr>
            </w:pPr>
          </w:p>
        </w:tc>
      </w:tr>
      <w:tr w:rsidR="00CF75C0" w:rsidRPr="00567C95" w14:paraId="0BEEE267" w14:textId="77777777" w:rsidTr="002E1708">
        <w:tc>
          <w:tcPr>
            <w:tcW w:w="512" w:type="dxa"/>
          </w:tcPr>
          <w:p w14:paraId="208151B1" w14:textId="77777777" w:rsidR="00CF75C0" w:rsidRPr="00567C95" w:rsidRDefault="00CF75C0" w:rsidP="000441AE">
            <w:pPr>
              <w:rPr>
                <w:lang w:val="sv-SE"/>
              </w:rPr>
            </w:pPr>
            <w:r w:rsidRPr="00567C95">
              <w:rPr>
                <w:lang w:val="sv-SE"/>
              </w:rPr>
              <w:lastRenderedPageBreak/>
              <w:t>5</w:t>
            </w:r>
          </w:p>
        </w:tc>
        <w:tc>
          <w:tcPr>
            <w:tcW w:w="1048" w:type="dxa"/>
          </w:tcPr>
          <w:p w14:paraId="1C27AECC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417" w:type="dxa"/>
          </w:tcPr>
          <w:p w14:paraId="39698421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1FFEAC6C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906" w:type="dxa"/>
          </w:tcPr>
          <w:p w14:paraId="08297B30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759" w:type="dxa"/>
          </w:tcPr>
          <w:p w14:paraId="3A678CA5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446" w:type="dxa"/>
          </w:tcPr>
          <w:p w14:paraId="318B763A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E435235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942" w:type="dxa"/>
          </w:tcPr>
          <w:p w14:paraId="07B58B82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077" w:type="dxa"/>
          </w:tcPr>
          <w:p w14:paraId="5AB59BF1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616" w:type="dxa"/>
          </w:tcPr>
          <w:p w14:paraId="042C62B7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618" w:type="dxa"/>
          </w:tcPr>
          <w:p w14:paraId="35D3CB1E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978" w:type="dxa"/>
          </w:tcPr>
          <w:p w14:paraId="19240010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007" w:type="dxa"/>
          </w:tcPr>
          <w:p w14:paraId="15232834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1128" w:type="dxa"/>
          </w:tcPr>
          <w:p w14:paraId="00CA03D3" w14:textId="77777777" w:rsidR="00CF75C0" w:rsidRPr="00567C95" w:rsidRDefault="00CF75C0" w:rsidP="000441AE">
            <w:pPr>
              <w:rPr>
                <w:lang w:val="sv-SE"/>
              </w:rPr>
            </w:pPr>
          </w:p>
        </w:tc>
        <w:tc>
          <w:tcPr>
            <w:tcW w:w="712" w:type="dxa"/>
          </w:tcPr>
          <w:p w14:paraId="61015A37" w14:textId="77777777" w:rsidR="00CF75C0" w:rsidRPr="00567C95" w:rsidRDefault="00CF75C0" w:rsidP="000441AE">
            <w:pPr>
              <w:rPr>
                <w:lang w:val="sv-SE"/>
              </w:rPr>
            </w:pPr>
          </w:p>
        </w:tc>
      </w:tr>
    </w:tbl>
    <w:p w14:paraId="66703001" w14:textId="43A02620" w:rsidR="00116FD1" w:rsidRPr="00094A26" w:rsidRDefault="00BA1690" w:rsidP="00F37299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42E1243" wp14:editId="07F7AC78">
                <wp:simplePos x="0" y="0"/>
                <wp:positionH relativeFrom="column">
                  <wp:posOffset>10382250</wp:posOffset>
                </wp:positionH>
                <wp:positionV relativeFrom="paragraph">
                  <wp:posOffset>-412115</wp:posOffset>
                </wp:positionV>
                <wp:extent cx="476250" cy="381000"/>
                <wp:effectExtent l="9525" t="6985" r="9525" b="12065"/>
                <wp:wrapNone/>
                <wp:docPr id="9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B5DEC" w14:textId="77777777" w:rsidR="00743206" w:rsidRPr="00743206" w:rsidRDefault="00743206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1" o:spid="_x0000_s1034" style="position:absolute;margin-left:817.5pt;margin-top:-32.45pt;width:37.5pt;height:30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" strokecolor="white">
                <v:textbox>
                  <w:txbxContent>
                    <w:p w14:paraId="37FB5DEC" w14:textId="77777777" w:rsidR="00743206" w:rsidRPr="00743206" w:rsidRDefault="00743206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</w:p>
    <w:p w14:paraId="78EE851B" w14:textId="77777777" w:rsidR="000441AE" w:rsidRPr="003A3383" w:rsidRDefault="003E3CEB" w:rsidP="006314F7">
      <w:pPr>
        <w:numPr>
          <w:ilvl w:val="1"/>
          <w:numId w:val="20"/>
        </w:numPr>
        <w:rPr>
          <w:lang w:val="fi-FI"/>
        </w:rPr>
      </w:pPr>
      <w:r w:rsidRPr="003A3383">
        <w:rPr>
          <w:lang w:val="fi-FI"/>
        </w:rPr>
        <w:t>Produksi dan Penerimaan d</w:t>
      </w:r>
      <w:r w:rsidR="000441AE" w:rsidRPr="003A3383">
        <w:rPr>
          <w:lang w:val="fi-FI"/>
        </w:rPr>
        <w:t>ari Usahatani ternak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5"/>
        <w:gridCol w:w="2353"/>
        <w:gridCol w:w="530"/>
        <w:gridCol w:w="540"/>
        <w:gridCol w:w="610"/>
        <w:gridCol w:w="1010"/>
        <w:gridCol w:w="540"/>
        <w:gridCol w:w="540"/>
        <w:gridCol w:w="603"/>
        <w:gridCol w:w="1017"/>
        <w:gridCol w:w="526"/>
        <w:gridCol w:w="540"/>
        <w:gridCol w:w="611"/>
        <w:gridCol w:w="1113"/>
        <w:gridCol w:w="567"/>
        <w:gridCol w:w="523"/>
        <w:gridCol w:w="490"/>
        <w:gridCol w:w="1031"/>
        <w:gridCol w:w="447"/>
        <w:gridCol w:w="450"/>
        <w:gridCol w:w="482"/>
        <w:gridCol w:w="1141"/>
      </w:tblGrid>
      <w:tr w:rsidR="00993360" w:rsidRPr="003A3383" w14:paraId="09455BD3" w14:textId="77777777" w:rsidTr="00993360">
        <w:tc>
          <w:tcPr>
            <w:tcW w:w="645" w:type="dxa"/>
            <w:vMerge w:val="restart"/>
          </w:tcPr>
          <w:p w14:paraId="7175487A" w14:textId="77777777" w:rsidR="00993360" w:rsidRPr="003A3383" w:rsidRDefault="00993360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No</w:t>
            </w:r>
          </w:p>
        </w:tc>
        <w:tc>
          <w:tcPr>
            <w:tcW w:w="2353" w:type="dxa"/>
            <w:vMerge w:val="restart"/>
          </w:tcPr>
          <w:p w14:paraId="3B6A7146" w14:textId="77777777" w:rsidR="00993360" w:rsidRPr="003A3383" w:rsidRDefault="00993360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>Jenis Ternak</w:t>
            </w:r>
          </w:p>
        </w:tc>
        <w:tc>
          <w:tcPr>
            <w:tcW w:w="1680" w:type="dxa"/>
            <w:gridSpan w:val="3"/>
            <w:vAlign w:val="center"/>
          </w:tcPr>
          <w:p w14:paraId="7D885521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Pupuk</w:t>
            </w:r>
          </w:p>
        </w:tc>
        <w:tc>
          <w:tcPr>
            <w:tcW w:w="1010" w:type="dxa"/>
            <w:vMerge w:val="restart"/>
            <w:vAlign w:val="center"/>
          </w:tcPr>
          <w:p w14:paraId="7236D6DC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683" w:type="dxa"/>
            <w:gridSpan w:val="3"/>
            <w:vAlign w:val="center"/>
          </w:tcPr>
          <w:p w14:paraId="3CDDAA23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Anakan</w:t>
            </w:r>
          </w:p>
        </w:tc>
        <w:tc>
          <w:tcPr>
            <w:tcW w:w="1017" w:type="dxa"/>
            <w:vMerge w:val="restart"/>
            <w:vAlign w:val="center"/>
          </w:tcPr>
          <w:p w14:paraId="1ED4D011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677" w:type="dxa"/>
            <w:gridSpan w:val="3"/>
            <w:vAlign w:val="center"/>
          </w:tcPr>
          <w:p w14:paraId="653EDD5D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usu</w:t>
            </w:r>
          </w:p>
        </w:tc>
        <w:tc>
          <w:tcPr>
            <w:tcW w:w="1113" w:type="dxa"/>
            <w:vMerge w:val="restart"/>
            <w:vAlign w:val="center"/>
          </w:tcPr>
          <w:p w14:paraId="37BF13AD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580" w:type="dxa"/>
            <w:gridSpan w:val="3"/>
            <w:vAlign w:val="center"/>
          </w:tcPr>
          <w:p w14:paraId="386293FD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Tenaga kerja</w:t>
            </w:r>
          </w:p>
        </w:tc>
        <w:tc>
          <w:tcPr>
            <w:tcW w:w="1031" w:type="dxa"/>
            <w:vMerge w:val="restart"/>
            <w:vAlign w:val="center"/>
          </w:tcPr>
          <w:p w14:paraId="38D416F8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379" w:type="dxa"/>
            <w:gridSpan w:val="3"/>
            <w:vAlign w:val="center"/>
          </w:tcPr>
          <w:p w14:paraId="3B81FB91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Telur</w:t>
            </w:r>
          </w:p>
        </w:tc>
        <w:tc>
          <w:tcPr>
            <w:tcW w:w="1141" w:type="dxa"/>
            <w:vMerge w:val="restart"/>
            <w:vAlign w:val="center"/>
          </w:tcPr>
          <w:p w14:paraId="049CAA7E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</w:tr>
      <w:tr w:rsidR="00993360" w:rsidRPr="003A3383" w14:paraId="15A76580" w14:textId="77777777" w:rsidTr="00993360">
        <w:tc>
          <w:tcPr>
            <w:tcW w:w="645" w:type="dxa"/>
            <w:vMerge/>
          </w:tcPr>
          <w:p w14:paraId="44E05C08" w14:textId="77777777" w:rsidR="00993360" w:rsidRPr="003A3383" w:rsidRDefault="00993360" w:rsidP="00CD6F39">
            <w:pPr>
              <w:jc w:val="center"/>
              <w:rPr>
                <w:lang w:val="sv-SE"/>
              </w:rPr>
            </w:pPr>
          </w:p>
        </w:tc>
        <w:tc>
          <w:tcPr>
            <w:tcW w:w="2353" w:type="dxa"/>
            <w:vMerge/>
          </w:tcPr>
          <w:p w14:paraId="6E378974" w14:textId="77777777" w:rsidR="00993360" w:rsidRPr="003A3383" w:rsidRDefault="00993360" w:rsidP="000441AE">
            <w:pPr>
              <w:rPr>
                <w:lang w:val="sv-SE"/>
              </w:rPr>
            </w:pPr>
          </w:p>
        </w:tc>
        <w:tc>
          <w:tcPr>
            <w:tcW w:w="530" w:type="dxa"/>
            <w:vAlign w:val="center"/>
          </w:tcPr>
          <w:p w14:paraId="63A10C38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K</w:t>
            </w:r>
          </w:p>
        </w:tc>
        <w:tc>
          <w:tcPr>
            <w:tcW w:w="540" w:type="dxa"/>
            <w:vAlign w:val="center"/>
          </w:tcPr>
          <w:p w14:paraId="345E9B88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J</w:t>
            </w:r>
          </w:p>
        </w:tc>
        <w:tc>
          <w:tcPr>
            <w:tcW w:w="610" w:type="dxa"/>
            <w:vAlign w:val="center"/>
          </w:tcPr>
          <w:p w14:paraId="2C818C6B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T</w:t>
            </w:r>
          </w:p>
        </w:tc>
        <w:tc>
          <w:tcPr>
            <w:tcW w:w="1010" w:type="dxa"/>
            <w:vMerge/>
            <w:vAlign w:val="center"/>
          </w:tcPr>
          <w:p w14:paraId="00F4C0D0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540" w:type="dxa"/>
            <w:vAlign w:val="center"/>
          </w:tcPr>
          <w:p w14:paraId="48959A2B" w14:textId="77777777" w:rsidR="00993360" w:rsidRPr="00BE24C7" w:rsidRDefault="00993360" w:rsidP="00993360">
            <w:pPr>
              <w:jc w:val="center"/>
            </w:pPr>
            <w:r>
              <w:t>Sd</w:t>
            </w:r>
          </w:p>
        </w:tc>
        <w:tc>
          <w:tcPr>
            <w:tcW w:w="540" w:type="dxa"/>
            <w:vAlign w:val="center"/>
          </w:tcPr>
          <w:p w14:paraId="2E483CB7" w14:textId="77777777" w:rsidR="00993360" w:rsidRPr="00BE24C7" w:rsidRDefault="00993360" w:rsidP="00993360">
            <w:pPr>
              <w:jc w:val="center"/>
            </w:pPr>
            <w:r>
              <w:t>J</w:t>
            </w:r>
          </w:p>
        </w:tc>
        <w:tc>
          <w:tcPr>
            <w:tcW w:w="603" w:type="dxa"/>
            <w:vAlign w:val="center"/>
          </w:tcPr>
          <w:p w14:paraId="244DF64C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T</w:t>
            </w:r>
          </w:p>
        </w:tc>
        <w:tc>
          <w:tcPr>
            <w:tcW w:w="1017" w:type="dxa"/>
            <w:vMerge/>
            <w:vAlign w:val="center"/>
          </w:tcPr>
          <w:p w14:paraId="5DEE95D4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526" w:type="dxa"/>
            <w:vAlign w:val="center"/>
          </w:tcPr>
          <w:p w14:paraId="24F6C627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K</w:t>
            </w:r>
          </w:p>
        </w:tc>
        <w:tc>
          <w:tcPr>
            <w:tcW w:w="540" w:type="dxa"/>
            <w:vAlign w:val="center"/>
          </w:tcPr>
          <w:p w14:paraId="2A1C7B5E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J</w:t>
            </w:r>
          </w:p>
        </w:tc>
        <w:tc>
          <w:tcPr>
            <w:tcW w:w="611" w:type="dxa"/>
            <w:vAlign w:val="center"/>
          </w:tcPr>
          <w:p w14:paraId="21B59DA4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T</w:t>
            </w:r>
          </w:p>
        </w:tc>
        <w:tc>
          <w:tcPr>
            <w:tcW w:w="1113" w:type="dxa"/>
            <w:vMerge/>
            <w:vAlign w:val="center"/>
          </w:tcPr>
          <w:p w14:paraId="4F6D63E9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567" w:type="dxa"/>
            <w:vAlign w:val="center"/>
          </w:tcPr>
          <w:p w14:paraId="329EB87D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Sd</w:t>
            </w:r>
          </w:p>
        </w:tc>
        <w:tc>
          <w:tcPr>
            <w:tcW w:w="523" w:type="dxa"/>
            <w:vAlign w:val="center"/>
          </w:tcPr>
          <w:p w14:paraId="0E185AE5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Sw</w:t>
            </w:r>
          </w:p>
        </w:tc>
        <w:tc>
          <w:tcPr>
            <w:tcW w:w="490" w:type="dxa"/>
            <w:vAlign w:val="center"/>
          </w:tcPr>
          <w:p w14:paraId="5763C19B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T</w:t>
            </w:r>
          </w:p>
        </w:tc>
        <w:tc>
          <w:tcPr>
            <w:tcW w:w="1031" w:type="dxa"/>
            <w:vMerge/>
            <w:vAlign w:val="center"/>
          </w:tcPr>
          <w:p w14:paraId="29073CEA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447" w:type="dxa"/>
            <w:vAlign w:val="center"/>
          </w:tcPr>
          <w:p w14:paraId="15B89C2D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K</w:t>
            </w:r>
          </w:p>
        </w:tc>
        <w:tc>
          <w:tcPr>
            <w:tcW w:w="450" w:type="dxa"/>
            <w:vAlign w:val="center"/>
          </w:tcPr>
          <w:p w14:paraId="664C228B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J</w:t>
            </w:r>
          </w:p>
        </w:tc>
        <w:tc>
          <w:tcPr>
            <w:tcW w:w="482" w:type="dxa"/>
            <w:vAlign w:val="center"/>
          </w:tcPr>
          <w:p w14:paraId="11D6112E" w14:textId="77777777" w:rsidR="00993360" w:rsidRPr="003A3383" w:rsidRDefault="00993360" w:rsidP="00993360">
            <w:pPr>
              <w:jc w:val="center"/>
              <w:rPr>
                <w:lang w:val="id-ID"/>
              </w:rPr>
            </w:pPr>
            <w:r w:rsidRPr="003A3383">
              <w:rPr>
                <w:lang w:val="id-ID"/>
              </w:rPr>
              <w:t>T</w:t>
            </w:r>
          </w:p>
        </w:tc>
        <w:tc>
          <w:tcPr>
            <w:tcW w:w="1141" w:type="dxa"/>
            <w:vMerge/>
            <w:vAlign w:val="center"/>
          </w:tcPr>
          <w:p w14:paraId="5C5DCDA7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</w:tr>
      <w:tr w:rsidR="003A3383" w:rsidRPr="003A3383" w14:paraId="01C00C5F" w14:textId="77777777" w:rsidTr="00993360">
        <w:tc>
          <w:tcPr>
            <w:tcW w:w="645" w:type="dxa"/>
          </w:tcPr>
          <w:p w14:paraId="51ED8D35" w14:textId="77777777" w:rsidR="003A3383" w:rsidRPr="003A3383" w:rsidRDefault="003A3383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2353" w:type="dxa"/>
          </w:tcPr>
          <w:p w14:paraId="214EFC74" w14:textId="77777777" w:rsidR="003A3383" w:rsidRPr="00743206" w:rsidRDefault="003A3383" w:rsidP="000441AE">
            <w:pPr>
              <w:rPr>
                <w:lang w:val="id-ID"/>
              </w:rPr>
            </w:pPr>
            <w:r w:rsidRPr="003A3383">
              <w:rPr>
                <w:lang w:val="sv-SE"/>
              </w:rPr>
              <w:t>Sapi</w:t>
            </w:r>
            <w:r w:rsidR="00743206">
              <w:rPr>
                <w:lang w:val="id-ID"/>
              </w:rPr>
              <w:t>/Kerbau</w:t>
            </w:r>
          </w:p>
        </w:tc>
        <w:tc>
          <w:tcPr>
            <w:tcW w:w="530" w:type="dxa"/>
            <w:vAlign w:val="center"/>
          </w:tcPr>
          <w:p w14:paraId="6E37AB94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40" w:type="dxa"/>
            <w:vAlign w:val="center"/>
          </w:tcPr>
          <w:p w14:paraId="68BE4ADE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610" w:type="dxa"/>
            <w:vAlign w:val="center"/>
          </w:tcPr>
          <w:p w14:paraId="674B1B76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1010" w:type="dxa"/>
            <w:vAlign w:val="center"/>
          </w:tcPr>
          <w:p w14:paraId="47695E86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40" w:type="dxa"/>
            <w:vAlign w:val="center"/>
          </w:tcPr>
          <w:p w14:paraId="305C20A9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40" w:type="dxa"/>
            <w:vAlign w:val="center"/>
          </w:tcPr>
          <w:p w14:paraId="595DAF09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603" w:type="dxa"/>
            <w:vAlign w:val="center"/>
          </w:tcPr>
          <w:p w14:paraId="7A10DC95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1017" w:type="dxa"/>
            <w:vAlign w:val="center"/>
          </w:tcPr>
          <w:p w14:paraId="73EB4B0B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26" w:type="dxa"/>
            <w:vAlign w:val="center"/>
          </w:tcPr>
          <w:p w14:paraId="24AADC36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40" w:type="dxa"/>
            <w:vAlign w:val="center"/>
          </w:tcPr>
          <w:p w14:paraId="49CEB6CB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611" w:type="dxa"/>
            <w:vAlign w:val="center"/>
          </w:tcPr>
          <w:p w14:paraId="1A4765E9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1113" w:type="dxa"/>
            <w:vAlign w:val="center"/>
          </w:tcPr>
          <w:p w14:paraId="401D5F28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67" w:type="dxa"/>
            <w:vAlign w:val="center"/>
          </w:tcPr>
          <w:p w14:paraId="41D84E42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523" w:type="dxa"/>
            <w:vAlign w:val="center"/>
          </w:tcPr>
          <w:p w14:paraId="223F13D1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490" w:type="dxa"/>
            <w:vAlign w:val="center"/>
          </w:tcPr>
          <w:p w14:paraId="68E80A98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1031" w:type="dxa"/>
            <w:vAlign w:val="center"/>
          </w:tcPr>
          <w:p w14:paraId="28EB68F9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447" w:type="dxa"/>
            <w:vAlign w:val="center"/>
          </w:tcPr>
          <w:p w14:paraId="6A26E6AE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450" w:type="dxa"/>
            <w:vAlign w:val="center"/>
          </w:tcPr>
          <w:p w14:paraId="716C9353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482" w:type="dxa"/>
            <w:vAlign w:val="center"/>
          </w:tcPr>
          <w:p w14:paraId="6D5CC97E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  <w:tc>
          <w:tcPr>
            <w:tcW w:w="1141" w:type="dxa"/>
            <w:vAlign w:val="center"/>
          </w:tcPr>
          <w:p w14:paraId="1BAAC7CF" w14:textId="77777777" w:rsidR="003A3383" w:rsidRPr="003A3383" w:rsidRDefault="003A3383" w:rsidP="00993360">
            <w:pPr>
              <w:jc w:val="center"/>
              <w:rPr>
                <w:lang w:val="sv-SE"/>
              </w:rPr>
            </w:pPr>
          </w:p>
        </w:tc>
      </w:tr>
      <w:tr w:rsidR="003A3383" w:rsidRPr="003A3383" w14:paraId="3E4C28E1" w14:textId="77777777" w:rsidTr="001F053C">
        <w:tc>
          <w:tcPr>
            <w:tcW w:w="645" w:type="dxa"/>
          </w:tcPr>
          <w:p w14:paraId="3FA74685" w14:textId="77777777" w:rsidR="003A3383" w:rsidRPr="003A3383" w:rsidRDefault="003A3383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2353" w:type="dxa"/>
          </w:tcPr>
          <w:p w14:paraId="0F492407" w14:textId="77777777" w:rsidR="003A3383" w:rsidRPr="00743206" w:rsidRDefault="00743206" w:rsidP="000441AE">
            <w:pPr>
              <w:rPr>
                <w:lang w:val="id-ID"/>
              </w:rPr>
            </w:pPr>
            <w:r>
              <w:rPr>
                <w:lang w:val="id-ID"/>
              </w:rPr>
              <w:t>Kambing</w:t>
            </w:r>
          </w:p>
        </w:tc>
        <w:tc>
          <w:tcPr>
            <w:tcW w:w="530" w:type="dxa"/>
          </w:tcPr>
          <w:p w14:paraId="03F7E48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805F90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782FB5B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595C344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414F7EF6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1C6690D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53B8EEB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78AAB7E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485DCF1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1DE8BC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61A55D1C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1FF1D2C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1B2F69A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04F49A8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36D8569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247E2E1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17BA859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69A3C0E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4A2C4FF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21045561" w14:textId="77777777" w:rsidR="003A3383" w:rsidRPr="003A3383" w:rsidRDefault="003A3383" w:rsidP="000441AE">
            <w:pPr>
              <w:rPr>
                <w:lang w:val="sv-SE"/>
              </w:rPr>
            </w:pPr>
          </w:p>
        </w:tc>
      </w:tr>
      <w:tr w:rsidR="003A3383" w:rsidRPr="003A3383" w14:paraId="35FAB811" w14:textId="77777777" w:rsidTr="001F053C">
        <w:tc>
          <w:tcPr>
            <w:tcW w:w="645" w:type="dxa"/>
          </w:tcPr>
          <w:p w14:paraId="0AC913E3" w14:textId="77777777" w:rsidR="003A3383" w:rsidRPr="003A3383" w:rsidRDefault="003A3383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353" w:type="dxa"/>
          </w:tcPr>
          <w:p w14:paraId="5F0C9E44" w14:textId="77777777" w:rsidR="003A3383" w:rsidRPr="00743206" w:rsidRDefault="00743206" w:rsidP="000441AE">
            <w:pPr>
              <w:rPr>
                <w:lang w:val="id-ID"/>
              </w:rPr>
            </w:pPr>
            <w:r>
              <w:rPr>
                <w:lang w:val="id-ID"/>
              </w:rPr>
              <w:t>Bebek</w:t>
            </w:r>
          </w:p>
        </w:tc>
        <w:tc>
          <w:tcPr>
            <w:tcW w:w="530" w:type="dxa"/>
          </w:tcPr>
          <w:p w14:paraId="0220766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26A8C1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3C8CCC7C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008D8D2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16C344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F1D98D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6D7CBB9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6535104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3FBF5DC6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B7D3BD0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7E6C6DF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20C3303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7B1D6A2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327E082D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280C6E3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7FECA22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34155CC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32960BF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41553D3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7E1991C9" w14:textId="77777777" w:rsidR="003A3383" w:rsidRPr="003A3383" w:rsidRDefault="003A3383" w:rsidP="000441AE">
            <w:pPr>
              <w:rPr>
                <w:lang w:val="sv-SE"/>
              </w:rPr>
            </w:pPr>
          </w:p>
        </w:tc>
      </w:tr>
      <w:tr w:rsidR="003A3383" w:rsidRPr="003A3383" w14:paraId="0DF5ECE7" w14:textId="77777777" w:rsidTr="001F053C">
        <w:tc>
          <w:tcPr>
            <w:tcW w:w="645" w:type="dxa"/>
          </w:tcPr>
          <w:p w14:paraId="6E743B51" w14:textId="77777777" w:rsidR="003A3383" w:rsidRPr="003A3383" w:rsidRDefault="003A3383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2353" w:type="dxa"/>
          </w:tcPr>
          <w:p w14:paraId="7C1475C7" w14:textId="77777777" w:rsidR="003A3383" w:rsidRPr="003A3383" w:rsidRDefault="003A3383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>Ayam kampung</w:t>
            </w:r>
          </w:p>
        </w:tc>
        <w:tc>
          <w:tcPr>
            <w:tcW w:w="530" w:type="dxa"/>
          </w:tcPr>
          <w:p w14:paraId="37F74E1A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57C0A3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229FF65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6DB9F05F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1147500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7D58BA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565C976F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392A55AA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28253A8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742B90A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15C17B5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3AA68A9C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222044C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4AFAA84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0D15C76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178F11E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66ADDAAC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36AAF4F1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5783901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6D3B1087" w14:textId="77777777" w:rsidR="003A3383" w:rsidRPr="003A3383" w:rsidRDefault="003A3383" w:rsidP="000441AE">
            <w:pPr>
              <w:rPr>
                <w:lang w:val="sv-SE"/>
              </w:rPr>
            </w:pPr>
          </w:p>
        </w:tc>
      </w:tr>
      <w:tr w:rsidR="003A3383" w:rsidRPr="003A3383" w14:paraId="7D63B2BA" w14:textId="77777777" w:rsidTr="001F053C">
        <w:tc>
          <w:tcPr>
            <w:tcW w:w="645" w:type="dxa"/>
          </w:tcPr>
          <w:p w14:paraId="2E8E1616" w14:textId="77777777" w:rsidR="003A3383" w:rsidRPr="003A3383" w:rsidRDefault="003A3383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5</w:t>
            </w:r>
          </w:p>
        </w:tc>
        <w:tc>
          <w:tcPr>
            <w:tcW w:w="2353" w:type="dxa"/>
          </w:tcPr>
          <w:p w14:paraId="1BF21E5D" w14:textId="77777777" w:rsidR="003A3383" w:rsidRPr="005A6465" w:rsidRDefault="005A6465" w:rsidP="000441AE">
            <w:pPr>
              <w:rPr>
                <w:lang w:val="id-ID"/>
              </w:rPr>
            </w:pPr>
            <w:r>
              <w:rPr>
                <w:lang w:val="id-ID"/>
              </w:rPr>
              <w:t>Ayam ras</w:t>
            </w:r>
          </w:p>
        </w:tc>
        <w:tc>
          <w:tcPr>
            <w:tcW w:w="530" w:type="dxa"/>
          </w:tcPr>
          <w:p w14:paraId="32839D7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E3DBE1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21B277F6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56B0D8BB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97758E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29A36A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012FD9B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23BF558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7E403FE1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1DF966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7999F92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22F86A86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2F1B4BF4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453DAF1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6A733BA7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61C4733F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48862236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5CDB41CA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6277C9DB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2887D0D8" w14:textId="77777777" w:rsidR="003A3383" w:rsidRPr="003A3383" w:rsidRDefault="003A3383" w:rsidP="000441AE">
            <w:pPr>
              <w:rPr>
                <w:lang w:val="sv-SE"/>
              </w:rPr>
            </w:pPr>
          </w:p>
        </w:tc>
      </w:tr>
      <w:tr w:rsidR="0072062C" w:rsidRPr="003A3383" w14:paraId="1875E9D4" w14:textId="77777777" w:rsidTr="001F053C">
        <w:tc>
          <w:tcPr>
            <w:tcW w:w="645" w:type="dxa"/>
          </w:tcPr>
          <w:p w14:paraId="74CC759D" w14:textId="77777777" w:rsidR="0072062C" w:rsidRPr="0072062C" w:rsidRDefault="0072062C" w:rsidP="00CD6F39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6</w:t>
            </w:r>
          </w:p>
        </w:tc>
        <w:tc>
          <w:tcPr>
            <w:tcW w:w="2353" w:type="dxa"/>
          </w:tcPr>
          <w:p w14:paraId="62C9058A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30" w:type="dxa"/>
          </w:tcPr>
          <w:p w14:paraId="54E66290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5600994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705C2F61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1B929A6C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623AD036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552A38D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4E591C55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4BA0C6FD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71FEB724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3C4DB1C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4216A4E7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79C102B0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7C9112CB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648AF57F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41F8FDCD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082D7432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52CF6A05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7A232312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310560E7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36633F08" w14:textId="77777777" w:rsidR="0072062C" w:rsidRPr="003A3383" w:rsidRDefault="0072062C" w:rsidP="000441AE">
            <w:pPr>
              <w:rPr>
                <w:lang w:val="sv-SE"/>
              </w:rPr>
            </w:pPr>
          </w:p>
        </w:tc>
      </w:tr>
      <w:tr w:rsidR="0072062C" w:rsidRPr="003A3383" w14:paraId="4EAB22B6" w14:textId="77777777" w:rsidTr="001F053C">
        <w:tc>
          <w:tcPr>
            <w:tcW w:w="645" w:type="dxa"/>
          </w:tcPr>
          <w:p w14:paraId="7E982E46" w14:textId="77777777" w:rsidR="0072062C" w:rsidRPr="0072062C" w:rsidRDefault="0072062C" w:rsidP="00CD6F39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7</w:t>
            </w:r>
          </w:p>
        </w:tc>
        <w:tc>
          <w:tcPr>
            <w:tcW w:w="2353" w:type="dxa"/>
          </w:tcPr>
          <w:p w14:paraId="2F341F7A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30" w:type="dxa"/>
          </w:tcPr>
          <w:p w14:paraId="7DA86275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3FD62C39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166B5B27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2F94B5D8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7710EEAA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FA0EFBC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3C19E26D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4810555A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35A72ACC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6921AA6D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4B93FB07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071216CF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5C01BFD1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4A288CBE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10AC2A5F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37E22DB8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7B00AFF3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646B01C0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782F01FB" w14:textId="77777777" w:rsidR="0072062C" w:rsidRPr="003A3383" w:rsidRDefault="0072062C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3E6BF537" w14:textId="77777777" w:rsidR="0072062C" w:rsidRPr="003A3383" w:rsidRDefault="0072062C" w:rsidP="000441AE">
            <w:pPr>
              <w:rPr>
                <w:lang w:val="sv-SE"/>
              </w:rPr>
            </w:pPr>
          </w:p>
        </w:tc>
      </w:tr>
      <w:tr w:rsidR="003A3383" w:rsidRPr="003A3383" w14:paraId="20F12B43" w14:textId="77777777" w:rsidTr="001F053C">
        <w:tc>
          <w:tcPr>
            <w:tcW w:w="2998" w:type="dxa"/>
            <w:gridSpan w:val="2"/>
          </w:tcPr>
          <w:p w14:paraId="165F70E5" w14:textId="77777777" w:rsidR="003A3383" w:rsidRPr="003A3383" w:rsidRDefault="003A3383" w:rsidP="000441AE">
            <w:pPr>
              <w:rPr>
                <w:lang w:val="sv-SE"/>
              </w:rPr>
            </w:pPr>
            <w:r w:rsidRPr="003A3383">
              <w:rPr>
                <w:lang w:val="sv-SE"/>
              </w:rPr>
              <w:t>Jumlah</w:t>
            </w:r>
          </w:p>
        </w:tc>
        <w:tc>
          <w:tcPr>
            <w:tcW w:w="530" w:type="dxa"/>
          </w:tcPr>
          <w:p w14:paraId="667AAD52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0B58227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0" w:type="dxa"/>
          </w:tcPr>
          <w:p w14:paraId="4F2F1CDA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0" w:type="dxa"/>
          </w:tcPr>
          <w:p w14:paraId="5D72A711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1280292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59B72E7B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03" w:type="dxa"/>
          </w:tcPr>
          <w:p w14:paraId="637F0DCE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17" w:type="dxa"/>
          </w:tcPr>
          <w:p w14:paraId="1C4191F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6" w:type="dxa"/>
          </w:tcPr>
          <w:p w14:paraId="1A89B3C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40" w:type="dxa"/>
          </w:tcPr>
          <w:p w14:paraId="2FC2CD95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611" w:type="dxa"/>
          </w:tcPr>
          <w:p w14:paraId="5F55A35F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13" w:type="dxa"/>
          </w:tcPr>
          <w:p w14:paraId="73694FF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67" w:type="dxa"/>
          </w:tcPr>
          <w:p w14:paraId="2A2DE2D8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523" w:type="dxa"/>
          </w:tcPr>
          <w:p w14:paraId="3D6434C9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90" w:type="dxa"/>
          </w:tcPr>
          <w:p w14:paraId="4849E553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031" w:type="dxa"/>
          </w:tcPr>
          <w:p w14:paraId="55EF86FB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47" w:type="dxa"/>
          </w:tcPr>
          <w:p w14:paraId="611A1F40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50" w:type="dxa"/>
          </w:tcPr>
          <w:p w14:paraId="422DD2CF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482" w:type="dxa"/>
          </w:tcPr>
          <w:p w14:paraId="72FD3300" w14:textId="77777777" w:rsidR="003A3383" w:rsidRPr="003A3383" w:rsidRDefault="003A3383" w:rsidP="000441AE">
            <w:pPr>
              <w:rPr>
                <w:lang w:val="sv-SE"/>
              </w:rPr>
            </w:pPr>
          </w:p>
        </w:tc>
        <w:tc>
          <w:tcPr>
            <w:tcW w:w="1141" w:type="dxa"/>
          </w:tcPr>
          <w:p w14:paraId="769A851A" w14:textId="77777777" w:rsidR="003A3383" w:rsidRPr="003A3383" w:rsidRDefault="003A3383" w:rsidP="000441AE">
            <w:pPr>
              <w:rPr>
                <w:lang w:val="sv-SE"/>
              </w:rPr>
            </w:pPr>
          </w:p>
        </w:tc>
      </w:tr>
    </w:tbl>
    <w:p w14:paraId="5F1563B5" w14:textId="77777777" w:rsidR="00755C43" w:rsidRPr="00567C95" w:rsidRDefault="00EB3C68" w:rsidP="000441AE">
      <w:pPr>
        <w:rPr>
          <w:lang w:val="sv-SE"/>
        </w:rPr>
      </w:pPr>
      <w:r w:rsidRPr="003A3383">
        <w:rPr>
          <w:lang w:val="id-ID"/>
        </w:rPr>
        <w:t>K : konsumsi    J : dijual   T : total   Sd : sendiri   Sw: disewakan</w:t>
      </w:r>
      <w:r w:rsidR="00567C95">
        <w:rPr>
          <w:lang w:val="id-ID"/>
        </w:rPr>
        <w:tab/>
      </w:r>
      <w:r w:rsidR="00567C95">
        <w:rPr>
          <w:lang w:val="id-ID"/>
        </w:rPr>
        <w:tab/>
        <w:t>Harga</w:t>
      </w:r>
      <w:r w:rsidR="005B1174">
        <w:t xml:space="preserve"> </w:t>
      </w:r>
      <w:r w:rsidR="00567C95">
        <w:rPr>
          <w:lang w:val="id-ID"/>
        </w:rPr>
        <w:t>: 1) Pupuk = . . . . . . . .</w:t>
      </w:r>
      <w:r w:rsidR="00567C95">
        <w:rPr>
          <w:lang w:val="id-ID"/>
        </w:rPr>
        <w:tab/>
      </w:r>
      <w:r w:rsidR="00567C95">
        <w:rPr>
          <w:lang w:val="id-ID"/>
        </w:rPr>
        <w:tab/>
      </w:r>
      <w:r w:rsidR="005B1174">
        <w:tab/>
      </w:r>
      <w:r w:rsidR="00567C95">
        <w:rPr>
          <w:lang w:val="id-ID"/>
        </w:rPr>
        <w:t>2) Anakan = . . . . . . .</w:t>
      </w:r>
      <w:r w:rsidR="00567C95">
        <w:rPr>
          <w:lang w:val="id-ID"/>
        </w:rPr>
        <w:tab/>
      </w:r>
      <w:r w:rsidR="00567C95">
        <w:rPr>
          <w:lang w:val="id-ID"/>
        </w:rPr>
        <w:tab/>
        <w:t xml:space="preserve">3) Susu = . . . . . . . . </w:t>
      </w:r>
    </w:p>
    <w:p w14:paraId="529F03B3" w14:textId="77777777" w:rsidR="00116FD1" w:rsidRDefault="00567C95" w:rsidP="000441AE">
      <w:pPr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 xml:space="preserve"> 4) Tenaga Kerja = . . . . . ..     </w:t>
      </w:r>
      <w:r w:rsidR="005B1174">
        <w:rPr>
          <w:lang w:val="sv-SE"/>
        </w:rPr>
        <w:tab/>
      </w:r>
      <w:r>
        <w:rPr>
          <w:lang w:val="sv-SE"/>
        </w:rPr>
        <w:t xml:space="preserve">5) Telur    = . . . . . . . </w:t>
      </w:r>
    </w:p>
    <w:p w14:paraId="395DC7EA" w14:textId="77777777" w:rsidR="00B61392" w:rsidRPr="003A3383" w:rsidRDefault="00B61392" w:rsidP="000441AE">
      <w:pPr>
        <w:rPr>
          <w:lang w:val="sv-SE"/>
        </w:rPr>
      </w:pPr>
    </w:p>
    <w:p w14:paraId="5DCB2656" w14:textId="77777777" w:rsidR="00ED6196" w:rsidRPr="003A3383" w:rsidRDefault="00B61392" w:rsidP="006314F7">
      <w:pPr>
        <w:numPr>
          <w:ilvl w:val="1"/>
          <w:numId w:val="20"/>
        </w:numPr>
        <w:rPr>
          <w:lang w:val="sv-SE"/>
        </w:rPr>
      </w:pPr>
      <w:r w:rsidRPr="00B61392">
        <w:rPr>
          <w:lang w:val="fi-FI"/>
        </w:rPr>
        <w:t>Dari</w:t>
      </w:r>
      <w:r w:rsidR="00ED6196" w:rsidRPr="00B61392">
        <w:rPr>
          <w:lang w:val="fi-FI"/>
        </w:rPr>
        <w:t xml:space="preserve"> Usahatani yang lain</w:t>
      </w:r>
      <w:r w:rsidR="00567C95" w:rsidRPr="00B61392">
        <w:rPr>
          <w:lang w:val="fi-FI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2471"/>
        <w:gridCol w:w="1134"/>
        <w:gridCol w:w="1559"/>
        <w:gridCol w:w="1559"/>
        <w:gridCol w:w="1276"/>
        <w:gridCol w:w="1559"/>
        <w:gridCol w:w="1701"/>
        <w:gridCol w:w="1843"/>
        <w:gridCol w:w="1701"/>
        <w:gridCol w:w="1741"/>
      </w:tblGrid>
      <w:tr w:rsidR="00993360" w:rsidRPr="003A3383" w14:paraId="50613A77" w14:textId="77777777" w:rsidTr="0072062C">
        <w:tc>
          <w:tcPr>
            <w:tcW w:w="648" w:type="dxa"/>
            <w:vMerge w:val="restart"/>
            <w:vAlign w:val="center"/>
          </w:tcPr>
          <w:p w14:paraId="558A9246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No</w:t>
            </w:r>
          </w:p>
        </w:tc>
        <w:tc>
          <w:tcPr>
            <w:tcW w:w="2471" w:type="dxa"/>
            <w:vMerge w:val="restart"/>
            <w:vAlign w:val="center"/>
          </w:tcPr>
          <w:p w14:paraId="401A69E3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Uraian</w:t>
            </w:r>
          </w:p>
        </w:tc>
        <w:tc>
          <w:tcPr>
            <w:tcW w:w="4252" w:type="dxa"/>
            <w:gridSpan w:val="3"/>
            <w:vAlign w:val="center"/>
          </w:tcPr>
          <w:p w14:paraId="505CF6DD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MT I</w:t>
            </w:r>
          </w:p>
        </w:tc>
        <w:tc>
          <w:tcPr>
            <w:tcW w:w="4536" w:type="dxa"/>
            <w:gridSpan w:val="3"/>
            <w:vAlign w:val="center"/>
          </w:tcPr>
          <w:p w14:paraId="19776E7B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MT II</w:t>
            </w:r>
          </w:p>
        </w:tc>
        <w:tc>
          <w:tcPr>
            <w:tcW w:w="5285" w:type="dxa"/>
            <w:gridSpan w:val="3"/>
            <w:vAlign w:val="center"/>
          </w:tcPr>
          <w:p w14:paraId="15D61145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MT III</w:t>
            </w:r>
          </w:p>
        </w:tc>
      </w:tr>
      <w:tr w:rsidR="0072062C" w:rsidRPr="003A3383" w14:paraId="71FA7A16" w14:textId="77777777" w:rsidTr="0072062C">
        <w:tc>
          <w:tcPr>
            <w:tcW w:w="648" w:type="dxa"/>
            <w:vMerge/>
            <w:vAlign w:val="center"/>
          </w:tcPr>
          <w:p w14:paraId="3D0CBC20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2471" w:type="dxa"/>
            <w:vMerge/>
            <w:vAlign w:val="center"/>
          </w:tcPr>
          <w:p w14:paraId="2C99E9BF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</w:p>
        </w:tc>
        <w:tc>
          <w:tcPr>
            <w:tcW w:w="1134" w:type="dxa"/>
            <w:vAlign w:val="center"/>
          </w:tcPr>
          <w:p w14:paraId="27A9213A" w14:textId="77777777" w:rsidR="00993360" w:rsidRPr="0072062C" w:rsidRDefault="00993360" w:rsidP="0072062C">
            <w:pPr>
              <w:jc w:val="center"/>
              <w:rPr>
                <w:lang w:val="id-ID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559" w:type="dxa"/>
            <w:vAlign w:val="center"/>
          </w:tcPr>
          <w:p w14:paraId="1E6C6392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</w:t>
            </w:r>
          </w:p>
        </w:tc>
        <w:tc>
          <w:tcPr>
            <w:tcW w:w="1559" w:type="dxa"/>
            <w:vAlign w:val="center"/>
          </w:tcPr>
          <w:p w14:paraId="3F34A60A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276" w:type="dxa"/>
            <w:vAlign w:val="center"/>
          </w:tcPr>
          <w:p w14:paraId="61D2AAD8" w14:textId="77777777" w:rsidR="00993360" w:rsidRPr="0072062C" w:rsidRDefault="00993360" w:rsidP="0072062C">
            <w:pPr>
              <w:jc w:val="center"/>
              <w:rPr>
                <w:lang w:val="id-ID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559" w:type="dxa"/>
            <w:vAlign w:val="center"/>
          </w:tcPr>
          <w:p w14:paraId="69F0F8CF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</w:t>
            </w:r>
          </w:p>
        </w:tc>
        <w:tc>
          <w:tcPr>
            <w:tcW w:w="1701" w:type="dxa"/>
            <w:vAlign w:val="center"/>
          </w:tcPr>
          <w:p w14:paraId="5C85FCF5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  <w:tc>
          <w:tcPr>
            <w:tcW w:w="1843" w:type="dxa"/>
            <w:vAlign w:val="center"/>
          </w:tcPr>
          <w:p w14:paraId="1B462217" w14:textId="77777777" w:rsidR="00993360" w:rsidRPr="003A3383" w:rsidRDefault="00993360" w:rsidP="0072062C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  <w:r>
              <w:rPr>
                <w:lang w:val="sv-SE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6C969316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Harga</w:t>
            </w:r>
          </w:p>
        </w:tc>
        <w:tc>
          <w:tcPr>
            <w:tcW w:w="1741" w:type="dxa"/>
            <w:vAlign w:val="center"/>
          </w:tcPr>
          <w:p w14:paraId="67959ED0" w14:textId="77777777" w:rsidR="00993360" w:rsidRPr="003A3383" w:rsidRDefault="00993360" w:rsidP="00993360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Rp</w:t>
            </w:r>
          </w:p>
        </w:tc>
      </w:tr>
      <w:tr w:rsidR="0072062C" w:rsidRPr="003A3383" w14:paraId="5603FB06" w14:textId="77777777" w:rsidTr="0072062C">
        <w:tc>
          <w:tcPr>
            <w:tcW w:w="648" w:type="dxa"/>
          </w:tcPr>
          <w:p w14:paraId="312A86BE" w14:textId="77777777" w:rsidR="00556BF7" w:rsidRPr="003A3383" w:rsidRDefault="00556BF7" w:rsidP="00C60C31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2471" w:type="dxa"/>
          </w:tcPr>
          <w:p w14:paraId="477FFE77" w14:textId="77777777" w:rsidR="00556BF7" w:rsidRPr="0073322E" w:rsidRDefault="0073322E" w:rsidP="00C60C31">
            <w:pPr>
              <w:rPr>
                <w:lang w:val="id-ID"/>
              </w:rPr>
            </w:pPr>
            <w:r>
              <w:rPr>
                <w:lang w:val="id-ID"/>
              </w:rPr>
              <w:t>Buruh Tani</w:t>
            </w:r>
          </w:p>
        </w:tc>
        <w:tc>
          <w:tcPr>
            <w:tcW w:w="1134" w:type="dxa"/>
          </w:tcPr>
          <w:p w14:paraId="1451F41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270E26E5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64F6E16D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6E330250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35ECB09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543FA90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294494BD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470AE1AA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078009C8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  <w:tr w:rsidR="0072062C" w:rsidRPr="003A3383" w14:paraId="24EB8B29" w14:textId="77777777" w:rsidTr="0072062C">
        <w:tc>
          <w:tcPr>
            <w:tcW w:w="648" w:type="dxa"/>
          </w:tcPr>
          <w:p w14:paraId="71C1E5F3" w14:textId="77777777" w:rsidR="00556BF7" w:rsidRPr="003A3383" w:rsidRDefault="00556BF7" w:rsidP="00C60C31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2471" w:type="dxa"/>
          </w:tcPr>
          <w:p w14:paraId="369F9423" w14:textId="77777777" w:rsidR="00556BF7" w:rsidRPr="0072062C" w:rsidRDefault="0072062C" w:rsidP="00C60C31">
            <w:pPr>
              <w:rPr>
                <w:lang w:val="id-ID"/>
              </w:rPr>
            </w:pPr>
            <w:r>
              <w:rPr>
                <w:lang w:val="id-ID"/>
              </w:rPr>
              <w:t>Menjual Kayu</w:t>
            </w:r>
          </w:p>
        </w:tc>
        <w:tc>
          <w:tcPr>
            <w:tcW w:w="1134" w:type="dxa"/>
          </w:tcPr>
          <w:p w14:paraId="2302DC1B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3FC2C60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2E341306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1ECA992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5D62746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2518DB07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45977130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5DDE0984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2A1FE6F2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  <w:tr w:rsidR="0072062C" w:rsidRPr="003A3383" w14:paraId="2C2DF3AC" w14:textId="77777777" w:rsidTr="0072062C">
        <w:tc>
          <w:tcPr>
            <w:tcW w:w="648" w:type="dxa"/>
          </w:tcPr>
          <w:p w14:paraId="7B46750A" w14:textId="77777777" w:rsidR="00556BF7" w:rsidRPr="003A3383" w:rsidRDefault="00556BF7" w:rsidP="00C60C31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471" w:type="dxa"/>
          </w:tcPr>
          <w:p w14:paraId="5904F5F8" w14:textId="77777777" w:rsidR="00556BF7" w:rsidRPr="0072062C" w:rsidRDefault="0072062C" w:rsidP="00C60C31">
            <w:pPr>
              <w:rPr>
                <w:lang w:val="id-ID"/>
              </w:rPr>
            </w:pPr>
            <w:r>
              <w:rPr>
                <w:lang w:val="id-ID"/>
              </w:rPr>
              <w:t>Mencari Sarang Lebah</w:t>
            </w:r>
          </w:p>
        </w:tc>
        <w:tc>
          <w:tcPr>
            <w:tcW w:w="1134" w:type="dxa"/>
          </w:tcPr>
          <w:p w14:paraId="2E5D1651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442DF87E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32A2D62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2BFEBB50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6664AC6D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3F37AC90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55E3D76B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20CC0C2C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4EFBC7D4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  <w:tr w:rsidR="0072062C" w:rsidRPr="003A3383" w14:paraId="247DC174" w14:textId="77777777" w:rsidTr="0072062C">
        <w:tc>
          <w:tcPr>
            <w:tcW w:w="648" w:type="dxa"/>
          </w:tcPr>
          <w:p w14:paraId="79E9D749" w14:textId="77777777" w:rsidR="00556BF7" w:rsidRPr="003A3383" w:rsidRDefault="00556BF7" w:rsidP="00C60C31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2471" w:type="dxa"/>
          </w:tcPr>
          <w:p w14:paraId="1AF50881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4553EF71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40158CD4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15C8857F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48B622DE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0E646E4D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3DE836AC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10862EE4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06C1A278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4D828D91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  <w:tr w:rsidR="0072062C" w:rsidRPr="003A3383" w14:paraId="038DB230" w14:textId="77777777" w:rsidTr="0072062C">
        <w:tc>
          <w:tcPr>
            <w:tcW w:w="648" w:type="dxa"/>
          </w:tcPr>
          <w:p w14:paraId="07734773" w14:textId="77777777" w:rsidR="00556BF7" w:rsidRPr="003A3383" w:rsidRDefault="00556BF7" w:rsidP="00C60C31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5</w:t>
            </w:r>
          </w:p>
        </w:tc>
        <w:tc>
          <w:tcPr>
            <w:tcW w:w="2471" w:type="dxa"/>
          </w:tcPr>
          <w:p w14:paraId="6C88C51E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55FEEE88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3011C122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342AF424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6EE4EB28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5F1E54D1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29A8B65C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4868B87E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747AA824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20915C46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  <w:tr w:rsidR="0072062C" w:rsidRPr="003A3383" w14:paraId="60850385" w14:textId="77777777" w:rsidTr="0072062C">
        <w:tc>
          <w:tcPr>
            <w:tcW w:w="3119" w:type="dxa"/>
            <w:gridSpan w:val="2"/>
          </w:tcPr>
          <w:p w14:paraId="6DF99D39" w14:textId="77777777" w:rsidR="00556BF7" w:rsidRPr="003A3383" w:rsidRDefault="00556BF7" w:rsidP="00C60C31">
            <w:pPr>
              <w:rPr>
                <w:lang w:val="sv-SE"/>
              </w:rPr>
            </w:pPr>
            <w:r w:rsidRPr="003A3383">
              <w:rPr>
                <w:lang w:val="sv-SE"/>
              </w:rPr>
              <w:t>Jumlah</w:t>
            </w:r>
          </w:p>
        </w:tc>
        <w:tc>
          <w:tcPr>
            <w:tcW w:w="1134" w:type="dxa"/>
          </w:tcPr>
          <w:p w14:paraId="1C117FFB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666785CA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2C848CC5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276" w:type="dxa"/>
          </w:tcPr>
          <w:p w14:paraId="74193B1A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559" w:type="dxa"/>
          </w:tcPr>
          <w:p w14:paraId="06FD56F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3FFE521E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843" w:type="dxa"/>
          </w:tcPr>
          <w:p w14:paraId="1AA12390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01" w:type="dxa"/>
          </w:tcPr>
          <w:p w14:paraId="32DE1CE9" w14:textId="77777777" w:rsidR="00556BF7" w:rsidRPr="003A3383" w:rsidRDefault="00556BF7" w:rsidP="00C60C31">
            <w:pPr>
              <w:rPr>
                <w:lang w:val="sv-SE"/>
              </w:rPr>
            </w:pPr>
          </w:p>
        </w:tc>
        <w:tc>
          <w:tcPr>
            <w:tcW w:w="1741" w:type="dxa"/>
          </w:tcPr>
          <w:p w14:paraId="0E07E912" w14:textId="77777777" w:rsidR="00556BF7" w:rsidRPr="003A3383" w:rsidRDefault="00556BF7" w:rsidP="00C60C31">
            <w:pPr>
              <w:rPr>
                <w:lang w:val="sv-SE"/>
              </w:rPr>
            </w:pPr>
          </w:p>
        </w:tc>
      </w:tr>
    </w:tbl>
    <w:p w14:paraId="69E4F70E" w14:textId="77777777" w:rsidR="00ED6196" w:rsidRPr="003A3383" w:rsidRDefault="00ED6196" w:rsidP="000441AE">
      <w:pPr>
        <w:sectPr w:rsidR="00ED6196" w:rsidRPr="003A3383" w:rsidSect="000855A8">
          <w:pgSz w:w="18711" w:h="11907" w:orient="landscape"/>
          <w:pgMar w:top="562" w:right="562" w:bottom="562" w:left="562" w:header="706" w:footer="706" w:gutter="0"/>
          <w:cols w:space="708"/>
          <w:docGrid w:linePitch="360"/>
        </w:sectPr>
      </w:pPr>
    </w:p>
    <w:p w14:paraId="0FE6C9F4" w14:textId="53F83BE2" w:rsidR="000636E8" w:rsidRPr="003A3383" w:rsidRDefault="00BA1690" w:rsidP="00DA2F7F">
      <w:pPr>
        <w:numPr>
          <w:ilvl w:val="0"/>
          <w:numId w:val="10"/>
        </w:numPr>
        <w:rPr>
          <w:lang w:val="sv-S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67F741A" wp14:editId="691E8C46">
                <wp:simplePos x="0" y="0"/>
                <wp:positionH relativeFrom="column">
                  <wp:posOffset>5278120</wp:posOffset>
                </wp:positionH>
                <wp:positionV relativeFrom="paragraph">
                  <wp:posOffset>-708660</wp:posOffset>
                </wp:positionV>
                <wp:extent cx="342900" cy="400050"/>
                <wp:effectExtent l="10795" t="5715" r="8255" b="13335"/>
                <wp:wrapNone/>
                <wp:docPr id="8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BB9ED" w14:textId="77777777" w:rsidR="00830DB8" w:rsidRDefault="00830DB8" w:rsidP="00830DB8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35" style="position:absolute;left:0;text-align:left;margin-left:415.6pt;margin-top:-55.8pt;width:27pt;height:31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" strokecolor="white">
                <v:textbox>
                  <w:txbxContent>
                    <w:p w14:paraId="0BFBB9ED" w14:textId="77777777" w:rsidR="00830DB8" w:rsidRDefault="00830DB8" w:rsidP="00830DB8">
                      <w:r>
                        <w:t>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295C22A" wp14:editId="264FCD43">
                <wp:simplePos x="0" y="0"/>
                <wp:positionH relativeFrom="column">
                  <wp:posOffset>6358890</wp:posOffset>
                </wp:positionH>
                <wp:positionV relativeFrom="paragraph">
                  <wp:posOffset>-889635</wp:posOffset>
                </wp:positionV>
                <wp:extent cx="257175" cy="581025"/>
                <wp:effectExtent l="5715" t="5715" r="13335" b="13335"/>
                <wp:wrapNone/>
                <wp:docPr id="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17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500.7pt;margin-top:-70.05pt;width:20.25pt;height:45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" strokecolor="white"/>
            </w:pict>
          </mc:Fallback>
        </mc:AlternateContent>
      </w:r>
      <w:r w:rsidR="004817BD" w:rsidRPr="003A3383">
        <w:rPr>
          <w:lang w:val="sv-SE"/>
        </w:rPr>
        <w:t xml:space="preserve"> </w:t>
      </w:r>
      <w:r w:rsidR="000636E8" w:rsidRPr="003A3383">
        <w:rPr>
          <w:lang w:val="sv-SE"/>
        </w:rPr>
        <w:t>PENDAPATAN RESPONDEN</w:t>
      </w:r>
    </w:p>
    <w:p w14:paraId="23DE3E67" w14:textId="77777777" w:rsidR="00D773F7" w:rsidRPr="003A3383" w:rsidRDefault="00DA2F7F" w:rsidP="00D773F7">
      <w:pPr>
        <w:rPr>
          <w:lang w:val="sv-SE"/>
        </w:rPr>
      </w:pPr>
      <w:r w:rsidRPr="003A3383">
        <w:rPr>
          <w:lang w:val="sv-SE"/>
        </w:rPr>
        <w:t>4</w:t>
      </w:r>
      <w:r w:rsidR="006C6895" w:rsidRPr="003A3383">
        <w:rPr>
          <w:lang w:val="sv-SE"/>
        </w:rPr>
        <w:t xml:space="preserve">.1 </w:t>
      </w:r>
      <w:r w:rsidR="00D773F7" w:rsidRPr="003A3383">
        <w:rPr>
          <w:lang w:val="sv-SE"/>
        </w:rPr>
        <w:t>. Dari Usahatan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5"/>
        <w:gridCol w:w="1895"/>
        <w:gridCol w:w="1706"/>
        <w:gridCol w:w="1706"/>
        <w:gridCol w:w="1706"/>
      </w:tblGrid>
      <w:tr w:rsidR="00D773F7" w:rsidRPr="003A3383" w14:paraId="2F1C4E29" w14:textId="77777777">
        <w:tc>
          <w:tcPr>
            <w:tcW w:w="3600" w:type="dxa"/>
            <w:gridSpan w:val="2"/>
          </w:tcPr>
          <w:p w14:paraId="200CC811" w14:textId="77777777" w:rsidR="00D773F7" w:rsidRPr="003A3383" w:rsidRDefault="00D773F7" w:rsidP="00D773F7">
            <w:pPr>
              <w:rPr>
                <w:lang w:val="sv-SE"/>
              </w:rPr>
            </w:pPr>
            <w:r w:rsidRPr="003A3383">
              <w:rPr>
                <w:lang w:val="sv-SE"/>
              </w:rPr>
              <w:t>Uraian</w:t>
            </w:r>
          </w:p>
        </w:tc>
        <w:tc>
          <w:tcPr>
            <w:tcW w:w="1706" w:type="dxa"/>
          </w:tcPr>
          <w:p w14:paraId="2563F511" w14:textId="77777777" w:rsidR="00D773F7" w:rsidRPr="003A3383" w:rsidRDefault="00D773F7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Penerimaan</w:t>
            </w:r>
          </w:p>
        </w:tc>
        <w:tc>
          <w:tcPr>
            <w:tcW w:w="1706" w:type="dxa"/>
          </w:tcPr>
          <w:p w14:paraId="06BD4C32" w14:textId="77777777" w:rsidR="00D773F7" w:rsidRPr="003A3383" w:rsidRDefault="00D773F7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Biaya</w:t>
            </w:r>
          </w:p>
        </w:tc>
        <w:tc>
          <w:tcPr>
            <w:tcW w:w="1706" w:type="dxa"/>
          </w:tcPr>
          <w:p w14:paraId="2720C46D" w14:textId="77777777" w:rsidR="00D773F7" w:rsidRPr="003A3383" w:rsidRDefault="00D773F7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Pendapatan</w:t>
            </w:r>
          </w:p>
        </w:tc>
      </w:tr>
      <w:tr w:rsidR="00D773F7" w:rsidRPr="003A3383" w14:paraId="37DAE285" w14:textId="77777777">
        <w:tc>
          <w:tcPr>
            <w:tcW w:w="1705" w:type="dxa"/>
            <w:vMerge w:val="restart"/>
            <w:tcBorders>
              <w:right w:val="nil"/>
            </w:tcBorders>
          </w:tcPr>
          <w:p w14:paraId="6BEF3616" w14:textId="77777777" w:rsidR="00D773F7" w:rsidRPr="003A3383" w:rsidRDefault="00D773F7" w:rsidP="00D773F7">
            <w:pPr>
              <w:rPr>
                <w:lang w:val="sv-SE"/>
              </w:rPr>
            </w:pPr>
            <w:r w:rsidRPr="003A3383">
              <w:rPr>
                <w:lang w:val="sv-SE"/>
              </w:rPr>
              <w:t>1. Sawah</w:t>
            </w:r>
          </w:p>
        </w:tc>
        <w:tc>
          <w:tcPr>
            <w:tcW w:w="1895" w:type="dxa"/>
            <w:tcBorders>
              <w:left w:val="nil"/>
            </w:tcBorders>
          </w:tcPr>
          <w:p w14:paraId="52FAD6DD" w14:textId="77777777" w:rsidR="00D773F7" w:rsidRPr="003A3383" w:rsidRDefault="00D773F7" w:rsidP="00D773F7">
            <w:pPr>
              <w:rPr>
                <w:lang w:val="sv-SE"/>
              </w:rPr>
            </w:pPr>
            <w:r w:rsidRPr="003A3383">
              <w:rPr>
                <w:lang w:val="sv-SE"/>
              </w:rPr>
              <w:t>MT I</w:t>
            </w:r>
          </w:p>
        </w:tc>
        <w:tc>
          <w:tcPr>
            <w:tcW w:w="1706" w:type="dxa"/>
          </w:tcPr>
          <w:p w14:paraId="7C11B346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4E178036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69E7427" w14:textId="77777777" w:rsidR="00D773F7" w:rsidRPr="003A3383" w:rsidRDefault="00D773F7" w:rsidP="00D773F7">
            <w:pPr>
              <w:rPr>
                <w:lang w:val="sv-SE"/>
              </w:rPr>
            </w:pPr>
          </w:p>
        </w:tc>
      </w:tr>
      <w:tr w:rsidR="00D773F7" w:rsidRPr="003A3383" w14:paraId="10736E0D" w14:textId="77777777">
        <w:tc>
          <w:tcPr>
            <w:tcW w:w="1705" w:type="dxa"/>
            <w:vMerge/>
            <w:tcBorders>
              <w:right w:val="nil"/>
            </w:tcBorders>
          </w:tcPr>
          <w:p w14:paraId="6330E6F3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6618E1ED" w14:textId="77777777" w:rsidR="00D773F7" w:rsidRPr="003A3383" w:rsidRDefault="00D773F7" w:rsidP="00D773F7">
            <w:pPr>
              <w:rPr>
                <w:lang w:val="sv-SE"/>
              </w:rPr>
            </w:pPr>
            <w:r w:rsidRPr="003A3383">
              <w:rPr>
                <w:lang w:val="sv-SE"/>
              </w:rPr>
              <w:t>MT II</w:t>
            </w:r>
          </w:p>
        </w:tc>
        <w:tc>
          <w:tcPr>
            <w:tcW w:w="1706" w:type="dxa"/>
          </w:tcPr>
          <w:p w14:paraId="63A01F48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0DCF35D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770E0F9" w14:textId="77777777" w:rsidR="00D773F7" w:rsidRPr="003A3383" w:rsidRDefault="00D773F7" w:rsidP="00D773F7">
            <w:pPr>
              <w:rPr>
                <w:lang w:val="sv-SE"/>
              </w:rPr>
            </w:pPr>
          </w:p>
        </w:tc>
      </w:tr>
      <w:tr w:rsidR="00D773F7" w:rsidRPr="003A3383" w14:paraId="4F664F70" w14:textId="77777777">
        <w:tc>
          <w:tcPr>
            <w:tcW w:w="1705" w:type="dxa"/>
            <w:vMerge/>
            <w:tcBorders>
              <w:right w:val="nil"/>
            </w:tcBorders>
          </w:tcPr>
          <w:p w14:paraId="3751A80A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52A84DC4" w14:textId="77777777" w:rsidR="00D773F7" w:rsidRPr="003A3383" w:rsidRDefault="00D773F7" w:rsidP="00D773F7">
            <w:pPr>
              <w:rPr>
                <w:lang w:val="sv-SE"/>
              </w:rPr>
            </w:pPr>
            <w:r w:rsidRPr="003A3383">
              <w:rPr>
                <w:lang w:val="sv-SE"/>
              </w:rPr>
              <w:t>MT III</w:t>
            </w:r>
          </w:p>
        </w:tc>
        <w:tc>
          <w:tcPr>
            <w:tcW w:w="1706" w:type="dxa"/>
          </w:tcPr>
          <w:p w14:paraId="1DBC32A5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7EFA0A2" w14:textId="77777777" w:rsidR="00D773F7" w:rsidRPr="003A3383" w:rsidRDefault="00D773F7" w:rsidP="00D773F7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EF245A3" w14:textId="77777777" w:rsidR="00D773F7" w:rsidRPr="003A3383" w:rsidRDefault="00D773F7" w:rsidP="00D773F7">
            <w:pPr>
              <w:rPr>
                <w:lang w:val="sv-SE"/>
              </w:rPr>
            </w:pPr>
          </w:p>
        </w:tc>
      </w:tr>
      <w:tr w:rsidR="00D773F7" w:rsidRPr="003A3383" w14:paraId="3150AFED" w14:textId="77777777">
        <w:tc>
          <w:tcPr>
            <w:tcW w:w="1705" w:type="dxa"/>
            <w:vMerge w:val="restart"/>
            <w:tcBorders>
              <w:right w:val="nil"/>
            </w:tcBorders>
          </w:tcPr>
          <w:p w14:paraId="230251A2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2. Tegal</w:t>
            </w:r>
          </w:p>
        </w:tc>
        <w:tc>
          <w:tcPr>
            <w:tcW w:w="1895" w:type="dxa"/>
            <w:tcBorders>
              <w:left w:val="nil"/>
            </w:tcBorders>
          </w:tcPr>
          <w:p w14:paraId="2B027471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</w:t>
            </w:r>
          </w:p>
        </w:tc>
        <w:tc>
          <w:tcPr>
            <w:tcW w:w="1706" w:type="dxa"/>
          </w:tcPr>
          <w:p w14:paraId="1839DC8F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ECF14B1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959B3B9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7C81C904" w14:textId="77777777">
        <w:tc>
          <w:tcPr>
            <w:tcW w:w="1705" w:type="dxa"/>
            <w:vMerge/>
            <w:tcBorders>
              <w:right w:val="nil"/>
            </w:tcBorders>
          </w:tcPr>
          <w:p w14:paraId="7F79EA44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031D2460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I</w:t>
            </w:r>
          </w:p>
        </w:tc>
        <w:tc>
          <w:tcPr>
            <w:tcW w:w="1706" w:type="dxa"/>
          </w:tcPr>
          <w:p w14:paraId="1009191F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48156E1D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92E33AF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2E7536F2" w14:textId="77777777">
        <w:tc>
          <w:tcPr>
            <w:tcW w:w="1705" w:type="dxa"/>
            <w:vMerge/>
            <w:tcBorders>
              <w:right w:val="nil"/>
            </w:tcBorders>
          </w:tcPr>
          <w:p w14:paraId="1A0995D1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7CC53409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II</w:t>
            </w:r>
          </w:p>
        </w:tc>
        <w:tc>
          <w:tcPr>
            <w:tcW w:w="1706" w:type="dxa"/>
          </w:tcPr>
          <w:p w14:paraId="346A378E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9E206D8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F2D7885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799FF711" w14:textId="77777777">
        <w:tc>
          <w:tcPr>
            <w:tcW w:w="1705" w:type="dxa"/>
            <w:vMerge w:val="restart"/>
            <w:tcBorders>
              <w:right w:val="nil"/>
            </w:tcBorders>
          </w:tcPr>
          <w:p w14:paraId="61C9B755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3. Pekarangan</w:t>
            </w:r>
          </w:p>
        </w:tc>
        <w:tc>
          <w:tcPr>
            <w:tcW w:w="1895" w:type="dxa"/>
            <w:tcBorders>
              <w:left w:val="nil"/>
            </w:tcBorders>
          </w:tcPr>
          <w:p w14:paraId="128B146B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</w:t>
            </w:r>
          </w:p>
        </w:tc>
        <w:tc>
          <w:tcPr>
            <w:tcW w:w="1706" w:type="dxa"/>
          </w:tcPr>
          <w:p w14:paraId="7C9B0CDB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3493268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A1F9B92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5BA83FD2" w14:textId="77777777">
        <w:tc>
          <w:tcPr>
            <w:tcW w:w="1705" w:type="dxa"/>
            <w:vMerge/>
            <w:tcBorders>
              <w:right w:val="nil"/>
            </w:tcBorders>
          </w:tcPr>
          <w:p w14:paraId="08D64EE0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209C990E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I</w:t>
            </w:r>
          </w:p>
        </w:tc>
        <w:tc>
          <w:tcPr>
            <w:tcW w:w="1706" w:type="dxa"/>
          </w:tcPr>
          <w:p w14:paraId="32A871F9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32926AA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CBD0CFD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511DA074" w14:textId="77777777">
        <w:tc>
          <w:tcPr>
            <w:tcW w:w="1705" w:type="dxa"/>
            <w:vMerge/>
            <w:tcBorders>
              <w:right w:val="nil"/>
            </w:tcBorders>
          </w:tcPr>
          <w:p w14:paraId="60A53A12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3DB1BC20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MT III</w:t>
            </w:r>
          </w:p>
        </w:tc>
        <w:tc>
          <w:tcPr>
            <w:tcW w:w="1706" w:type="dxa"/>
          </w:tcPr>
          <w:p w14:paraId="668AED91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AC8BAA0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1AC7BFF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639C01FA" w14:textId="77777777">
        <w:tc>
          <w:tcPr>
            <w:tcW w:w="1705" w:type="dxa"/>
            <w:vMerge w:val="restart"/>
            <w:tcBorders>
              <w:right w:val="nil"/>
            </w:tcBorders>
          </w:tcPr>
          <w:p w14:paraId="78A17288" w14:textId="77777777" w:rsidR="00D773F7" w:rsidRPr="003A3383" w:rsidRDefault="00D773F7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4. Ternak</w:t>
            </w:r>
          </w:p>
        </w:tc>
        <w:tc>
          <w:tcPr>
            <w:tcW w:w="1895" w:type="dxa"/>
            <w:tcBorders>
              <w:left w:val="nil"/>
            </w:tcBorders>
          </w:tcPr>
          <w:p w14:paraId="64B3CDEE" w14:textId="77777777" w:rsidR="00D773F7" w:rsidRPr="005A6465" w:rsidRDefault="00D773F7" w:rsidP="00DF177F">
            <w:pPr>
              <w:rPr>
                <w:lang w:val="id-ID"/>
              </w:rPr>
            </w:pPr>
            <w:r w:rsidRPr="003A3383">
              <w:rPr>
                <w:lang w:val="sv-SE"/>
              </w:rPr>
              <w:t>Sapi</w:t>
            </w:r>
            <w:r w:rsidR="005A6465">
              <w:rPr>
                <w:lang w:val="id-ID"/>
              </w:rPr>
              <w:t>/Karbau</w:t>
            </w:r>
          </w:p>
        </w:tc>
        <w:tc>
          <w:tcPr>
            <w:tcW w:w="1706" w:type="dxa"/>
          </w:tcPr>
          <w:p w14:paraId="60F00D7C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44228B5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29209FB7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429D1210" w14:textId="77777777">
        <w:tc>
          <w:tcPr>
            <w:tcW w:w="1705" w:type="dxa"/>
            <w:vMerge/>
            <w:tcBorders>
              <w:right w:val="nil"/>
            </w:tcBorders>
          </w:tcPr>
          <w:p w14:paraId="7304AD22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1572DEF9" w14:textId="77777777" w:rsidR="00D773F7" w:rsidRPr="005A6465" w:rsidRDefault="005A6465" w:rsidP="00DF177F">
            <w:pPr>
              <w:rPr>
                <w:lang w:val="id-ID"/>
              </w:rPr>
            </w:pPr>
            <w:r>
              <w:rPr>
                <w:lang w:val="sv-SE"/>
              </w:rPr>
              <w:t>K</w:t>
            </w:r>
            <w:r>
              <w:rPr>
                <w:lang w:val="id-ID"/>
              </w:rPr>
              <w:t>ambing</w:t>
            </w:r>
          </w:p>
        </w:tc>
        <w:tc>
          <w:tcPr>
            <w:tcW w:w="1706" w:type="dxa"/>
          </w:tcPr>
          <w:p w14:paraId="72E0C667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3428565A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A859B22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72A4D49E" w14:textId="77777777">
        <w:tc>
          <w:tcPr>
            <w:tcW w:w="1705" w:type="dxa"/>
            <w:vMerge/>
            <w:tcBorders>
              <w:right w:val="nil"/>
            </w:tcBorders>
          </w:tcPr>
          <w:p w14:paraId="1ECAB7D2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61FABC1E" w14:textId="77777777" w:rsidR="00D773F7" w:rsidRPr="005A6465" w:rsidRDefault="005A6465" w:rsidP="00DF177F">
            <w:pPr>
              <w:rPr>
                <w:lang w:val="id-ID"/>
              </w:rPr>
            </w:pPr>
            <w:r>
              <w:rPr>
                <w:lang w:val="id-ID"/>
              </w:rPr>
              <w:t>Bebek</w:t>
            </w:r>
          </w:p>
        </w:tc>
        <w:tc>
          <w:tcPr>
            <w:tcW w:w="1706" w:type="dxa"/>
          </w:tcPr>
          <w:p w14:paraId="6B0FBA04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560139A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1DCE75D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5A080531" w14:textId="77777777">
        <w:tc>
          <w:tcPr>
            <w:tcW w:w="1705" w:type="dxa"/>
            <w:vMerge/>
            <w:tcBorders>
              <w:right w:val="nil"/>
            </w:tcBorders>
          </w:tcPr>
          <w:p w14:paraId="387D9893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45531DE3" w14:textId="77777777" w:rsidR="00D773F7" w:rsidRPr="005A6465" w:rsidRDefault="005A6465" w:rsidP="00DF177F">
            <w:pPr>
              <w:rPr>
                <w:lang w:val="id-ID"/>
              </w:rPr>
            </w:pPr>
            <w:r w:rsidRPr="003A3383">
              <w:rPr>
                <w:lang w:val="sv-SE"/>
              </w:rPr>
              <w:t>Ayam kampung</w:t>
            </w:r>
          </w:p>
        </w:tc>
        <w:tc>
          <w:tcPr>
            <w:tcW w:w="1706" w:type="dxa"/>
          </w:tcPr>
          <w:p w14:paraId="20AE692E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E05C9C6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F1A9663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620356EB" w14:textId="77777777">
        <w:tc>
          <w:tcPr>
            <w:tcW w:w="1705" w:type="dxa"/>
            <w:vMerge/>
            <w:tcBorders>
              <w:right w:val="nil"/>
            </w:tcBorders>
          </w:tcPr>
          <w:p w14:paraId="00BC0F9B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49AF68E0" w14:textId="77777777" w:rsidR="00D773F7" w:rsidRPr="003A3383" w:rsidRDefault="005A6465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>Ayam ras</w:t>
            </w:r>
          </w:p>
        </w:tc>
        <w:tc>
          <w:tcPr>
            <w:tcW w:w="1706" w:type="dxa"/>
          </w:tcPr>
          <w:p w14:paraId="695742B9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3A7A758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1CBC9A3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4DF7AC02" w14:textId="77777777">
        <w:tc>
          <w:tcPr>
            <w:tcW w:w="1705" w:type="dxa"/>
            <w:vMerge/>
            <w:tcBorders>
              <w:right w:val="nil"/>
            </w:tcBorders>
          </w:tcPr>
          <w:p w14:paraId="352A5402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33E59403" w14:textId="77777777" w:rsidR="00D773F7" w:rsidRPr="005A6465" w:rsidRDefault="00D773F7" w:rsidP="00DF177F">
            <w:pPr>
              <w:rPr>
                <w:lang w:val="id-ID"/>
              </w:rPr>
            </w:pPr>
          </w:p>
        </w:tc>
        <w:tc>
          <w:tcPr>
            <w:tcW w:w="1706" w:type="dxa"/>
          </w:tcPr>
          <w:p w14:paraId="096C1547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27904A3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47B38B66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D773F7" w:rsidRPr="003A3383" w14:paraId="7C763C75" w14:textId="77777777">
        <w:tc>
          <w:tcPr>
            <w:tcW w:w="1705" w:type="dxa"/>
            <w:vMerge/>
            <w:tcBorders>
              <w:right w:val="nil"/>
            </w:tcBorders>
          </w:tcPr>
          <w:p w14:paraId="318EAE68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895" w:type="dxa"/>
            <w:tcBorders>
              <w:left w:val="nil"/>
            </w:tcBorders>
          </w:tcPr>
          <w:p w14:paraId="49C591EA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3B7B9872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F943079" w14:textId="77777777" w:rsidR="00D773F7" w:rsidRPr="003A3383" w:rsidRDefault="00D773F7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43144A61" w14:textId="77777777" w:rsidR="00D773F7" w:rsidRPr="003A3383" w:rsidRDefault="00D773F7" w:rsidP="00DF177F">
            <w:pPr>
              <w:rPr>
                <w:lang w:val="sv-SE"/>
              </w:rPr>
            </w:pPr>
          </w:p>
        </w:tc>
      </w:tr>
      <w:tr w:rsidR="006C6895" w:rsidRPr="003A3383" w14:paraId="7688DA7B" w14:textId="77777777">
        <w:tc>
          <w:tcPr>
            <w:tcW w:w="3600" w:type="dxa"/>
            <w:gridSpan w:val="2"/>
          </w:tcPr>
          <w:p w14:paraId="5EFA50CF" w14:textId="77777777" w:rsidR="006C6895" w:rsidRPr="0073322E" w:rsidRDefault="006C6895" w:rsidP="0073322E">
            <w:pPr>
              <w:rPr>
                <w:lang w:val="id-ID"/>
              </w:rPr>
            </w:pPr>
            <w:r w:rsidRPr="00B61392">
              <w:rPr>
                <w:lang w:val="sv-SE"/>
              </w:rPr>
              <w:t xml:space="preserve">5. </w:t>
            </w:r>
            <w:r w:rsidR="0073322E">
              <w:rPr>
                <w:lang w:val="id-ID"/>
              </w:rPr>
              <w:t>Buruh tani</w:t>
            </w:r>
          </w:p>
        </w:tc>
        <w:tc>
          <w:tcPr>
            <w:tcW w:w="1706" w:type="dxa"/>
          </w:tcPr>
          <w:p w14:paraId="43FAFC3A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EAB0D8C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3336A7B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6A76405F" w14:textId="77777777">
        <w:tc>
          <w:tcPr>
            <w:tcW w:w="3600" w:type="dxa"/>
            <w:gridSpan w:val="2"/>
          </w:tcPr>
          <w:p w14:paraId="7B328CC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D5098DF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8057B59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55A0B75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6E7DB4A3" w14:textId="77777777">
        <w:tc>
          <w:tcPr>
            <w:tcW w:w="3600" w:type="dxa"/>
            <w:gridSpan w:val="2"/>
          </w:tcPr>
          <w:p w14:paraId="5590778B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2246F314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16E8091B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5EB2052F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3CE3156E" w14:textId="77777777">
        <w:tc>
          <w:tcPr>
            <w:tcW w:w="3600" w:type="dxa"/>
            <w:gridSpan w:val="2"/>
          </w:tcPr>
          <w:p w14:paraId="6787C5E0" w14:textId="77777777" w:rsidR="006C6895" w:rsidRPr="003A3383" w:rsidRDefault="006C6895" w:rsidP="002A2BFD">
            <w:pPr>
              <w:rPr>
                <w:lang w:val="id-ID"/>
              </w:rPr>
            </w:pPr>
          </w:p>
        </w:tc>
        <w:tc>
          <w:tcPr>
            <w:tcW w:w="1706" w:type="dxa"/>
          </w:tcPr>
          <w:p w14:paraId="5EBF1B88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4902598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8FF155C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48C6E274" w14:textId="77777777">
        <w:tc>
          <w:tcPr>
            <w:tcW w:w="3600" w:type="dxa"/>
            <w:gridSpan w:val="2"/>
          </w:tcPr>
          <w:p w14:paraId="6EBA00D6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70BF16D0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DDB1A2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098830DA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0B8C998B" w14:textId="77777777">
        <w:tc>
          <w:tcPr>
            <w:tcW w:w="3600" w:type="dxa"/>
            <w:gridSpan w:val="2"/>
          </w:tcPr>
          <w:p w14:paraId="10EA4C04" w14:textId="77777777" w:rsidR="006C6895" w:rsidRPr="003A3383" w:rsidRDefault="006C6895" w:rsidP="00DF177F">
            <w:pPr>
              <w:rPr>
                <w:lang w:val="sv-SE"/>
              </w:rPr>
            </w:pPr>
            <w:r w:rsidRPr="003A3383">
              <w:rPr>
                <w:lang w:val="sv-SE"/>
              </w:rPr>
              <w:t xml:space="preserve">Jumlah </w:t>
            </w:r>
          </w:p>
        </w:tc>
        <w:tc>
          <w:tcPr>
            <w:tcW w:w="1706" w:type="dxa"/>
          </w:tcPr>
          <w:p w14:paraId="0773010F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61FC5A7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706" w:type="dxa"/>
          </w:tcPr>
          <w:p w14:paraId="29285689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</w:tbl>
    <w:p w14:paraId="2BEB1FD2" w14:textId="77777777" w:rsidR="00D773F7" w:rsidRPr="003A3383" w:rsidRDefault="00D773F7" w:rsidP="00D773F7">
      <w:pPr>
        <w:rPr>
          <w:lang w:val="sv-SE"/>
        </w:rPr>
      </w:pPr>
    </w:p>
    <w:p w14:paraId="76308936" w14:textId="77777777" w:rsidR="00D773F7" w:rsidRPr="003A3383" w:rsidRDefault="00ED6196" w:rsidP="00ED6196">
      <w:pPr>
        <w:rPr>
          <w:lang w:val="sv-SE"/>
        </w:rPr>
      </w:pPr>
      <w:r w:rsidRPr="003A3383">
        <w:rPr>
          <w:lang w:val="sv-SE"/>
        </w:rPr>
        <w:t xml:space="preserve">4.2 </w:t>
      </w:r>
      <w:r w:rsidR="00DA2F7F" w:rsidRPr="003A3383">
        <w:rPr>
          <w:lang w:val="sv-SE"/>
        </w:rPr>
        <w:t xml:space="preserve"> </w:t>
      </w:r>
      <w:r w:rsidR="006C6895" w:rsidRPr="003A3383">
        <w:rPr>
          <w:lang w:val="sv-SE"/>
        </w:rPr>
        <w:t>Dari Luar Usahatani</w:t>
      </w:r>
    </w:p>
    <w:tbl>
      <w:tblPr>
        <w:tblW w:w="8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5"/>
        <w:gridCol w:w="2422"/>
        <w:gridCol w:w="1134"/>
        <w:gridCol w:w="992"/>
        <w:gridCol w:w="1134"/>
        <w:gridCol w:w="1134"/>
        <w:gridCol w:w="1269"/>
      </w:tblGrid>
      <w:tr w:rsidR="006C6895" w:rsidRPr="003A3383" w14:paraId="672BBB0F" w14:textId="77777777" w:rsidTr="003D5148">
        <w:tc>
          <w:tcPr>
            <w:tcW w:w="555" w:type="dxa"/>
            <w:vMerge w:val="restart"/>
          </w:tcPr>
          <w:p w14:paraId="3F0CD939" w14:textId="77777777" w:rsidR="006C6895" w:rsidRPr="003A3383" w:rsidRDefault="006C689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No</w:t>
            </w:r>
          </w:p>
        </w:tc>
        <w:tc>
          <w:tcPr>
            <w:tcW w:w="2422" w:type="dxa"/>
            <w:vMerge w:val="restart"/>
          </w:tcPr>
          <w:p w14:paraId="6AF63C3E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Jenis Pekerjaan</w:t>
            </w:r>
          </w:p>
        </w:tc>
        <w:tc>
          <w:tcPr>
            <w:tcW w:w="4394" w:type="dxa"/>
            <w:gridSpan w:val="4"/>
          </w:tcPr>
          <w:p w14:paraId="0371FCE1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Pendapatan  (  Rp / satuan waktu )</w:t>
            </w:r>
          </w:p>
        </w:tc>
        <w:tc>
          <w:tcPr>
            <w:tcW w:w="1269" w:type="dxa"/>
            <w:vMerge w:val="restart"/>
          </w:tcPr>
          <w:p w14:paraId="46FEFC02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Jumlah</w:t>
            </w:r>
          </w:p>
          <w:p w14:paraId="3F16C260" w14:textId="77777777" w:rsidR="00DA2F7F" w:rsidRPr="003A3383" w:rsidRDefault="00DA2F7F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( Rp )</w:t>
            </w:r>
          </w:p>
        </w:tc>
      </w:tr>
      <w:tr w:rsidR="006C6895" w:rsidRPr="003A3383" w14:paraId="76EC24BA" w14:textId="77777777" w:rsidTr="003D5148">
        <w:trPr>
          <w:trHeight w:val="236"/>
        </w:trPr>
        <w:tc>
          <w:tcPr>
            <w:tcW w:w="555" w:type="dxa"/>
            <w:vMerge/>
          </w:tcPr>
          <w:p w14:paraId="13B414A8" w14:textId="77777777" w:rsidR="006C6895" w:rsidRPr="003A3383" w:rsidRDefault="006C6895" w:rsidP="00CD6F39">
            <w:pPr>
              <w:jc w:val="center"/>
              <w:rPr>
                <w:lang w:val="sv-SE"/>
              </w:rPr>
            </w:pPr>
          </w:p>
        </w:tc>
        <w:tc>
          <w:tcPr>
            <w:tcW w:w="2422" w:type="dxa"/>
            <w:vMerge/>
          </w:tcPr>
          <w:p w14:paraId="7E891B36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</w:p>
        </w:tc>
        <w:tc>
          <w:tcPr>
            <w:tcW w:w="1134" w:type="dxa"/>
          </w:tcPr>
          <w:p w14:paraId="6CE5F0EF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Suami</w:t>
            </w:r>
          </w:p>
        </w:tc>
        <w:tc>
          <w:tcPr>
            <w:tcW w:w="992" w:type="dxa"/>
          </w:tcPr>
          <w:p w14:paraId="4C58E6A7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Istri</w:t>
            </w:r>
          </w:p>
        </w:tc>
        <w:tc>
          <w:tcPr>
            <w:tcW w:w="1134" w:type="dxa"/>
          </w:tcPr>
          <w:p w14:paraId="099568D1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Anak</w:t>
            </w:r>
          </w:p>
        </w:tc>
        <w:tc>
          <w:tcPr>
            <w:tcW w:w="1134" w:type="dxa"/>
          </w:tcPr>
          <w:p w14:paraId="43E2CCBA" w14:textId="77777777" w:rsidR="006C6895" w:rsidRPr="003A3383" w:rsidRDefault="006C689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Lainnya</w:t>
            </w:r>
          </w:p>
        </w:tc>
        <w:tc>
          <w:tcPr>
            <w:tcW w:w="1269" w:type="dxa"/>
            <w:vMerge/>
          </w:tcPr>
          <w:p w14:paraId="6ED4DB40" w14:textId="77777777" w:rsidR="006C6895" w:rsidRPr="003A3383" w:rsidRDefault="006C6895" w:rsidP="00CD6F39">
            <w:pPr>
              <w:ind w:left="778" w:hanging="778"/>
              <w:rPr>
                <w:lang w:val="sv-SE"/>
              </w:rPr>
            </w:pPr>
          </w:p>
        </w:tc>
      </w:tr>
      <w:tr w:rsidR="006C6895" w:rsidRPr="003A3383" w14:paraId="1FA68826" w14:textId="77777777" w:rsidTr="003D5148">
        <w:tc>
          <w:tcPr>
            <w:tcW w:w="555" w:type="dxa"/>
          </w:tcPr>
          <w:p w14:paraId="5C49E4C9" w14:textId="77777777" w:rsidR="006C6895" w:rsidRPr="003A3383" w:rsidRDefault="006C689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2422" w:type="dxa"/>
          </w:tcPr>
          <w:p w14:paraId="19DADE8B" w14:textId="77777777" w:rsidR="006C6895" w:rsidRPr="002E1708" w:rsidRDefault="003D5148" w:rsidP="00DF177F">
            <w:r>
              <w:rPr>
                <w:lang w:val="id-ID"/>
              </w:rPr>
              <w:t xml:space="preserve">Buruh </w:t>
            </w:r>
            <w:r w:rsidR="002E1708">
              <w:t>bangunan</w:t>
            </w:r>
          </w:p>
        </w:tc>
        <w:tc>
          <w:tcPr>
            <w:tcW w:w="1134" w:type="dxa"/>
          </w:tcPr>
          <w:p w14:paraId="7C984712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8EB6FC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7B2D0BD2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A2B7D57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4174246F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6F21FA1D" w14:textId="77777777" w:rsidTr="003D5148">
        <w:tc>
          <w:tcPr>
            <w:tcW w:w="555" w:type="dxa"/>
          </w:tcPr>
          <w:p w14:paraId="52C1DAC4" w14:textId="77777777" w:rsidR="006C6895" w:rsidRPr="003A3383" w:rsidRDefault="006C689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2422" w:type="dxa"/>
          </w:tcPr>
          <w:p w14:paraId="71F27D8C" w14:textId="60CC8043" w:rsidR="006C6895" w:rsidRPr="00BC1238" w:rsidRDefault="006C6895" w:rsidP="00DF177F">
            <w:pPr>
              <w:rPr>
                <w:color w:val="FF0000"/>
              </w:rPr>
            </w:pPr>
          </w:p>
        </w:tc>
        <w:tc>
          <w:tcPr>
            <w:tcW w:w="1134" w:type="dxa"/>
          </w:tcPr>
          <w:p w14:paraId="7EC756B9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056E294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603F2CD8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72A83594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3A1C6A2C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6C6895" w:rsidRPr="003A3383" w14:paraId="416B5BA7" w14:textId="77777777" w:rsidTr="003D5148">
        <w:tc>
          <w:tcPr>
            <w:tcW w:w="555" w:type="dxa"/>
          </w:tcPr>
          <w:p w14:paraId="05852C77" w14:textId="77777777" w:rsidR="006C6895" w:rsidRPr="003A3383" w:rsidRDefault="006C689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422" w:type="dxa"/>
          </w:tcPr>
          <w:p w14:paraId="61078381" w14:textId="22BFA481" w:rsidR="006C6895" w:rsidRPr="00BC1238" w:rsidRDefault="006C6895" w:rsidP="00DF177F">
            <w:pPr>
              <w:rPr>
                <w:color w:val="FF0000"/>
                <w:lang w:val="id-ID"/>
              </w:rPr>
            </w:pPr>
          </w:p>
        </w:tc>
        <w:tc>
          <w:tcPr>
            <w:tcW w:w="1134" w:type="dxa"/>
          </w:tcPr>
          <w:p w14:paraId="784CE77E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959C1B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436A37F7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5CF1E36F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46AEF7F5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E20855" w:rsidRPr="003A3383" w14:paraId="352D1E9C" w14:textId="77777777" w:rsidTr="003D5148">
        <w:tc>
          <w:tcPr>
            <w:tcW w:w="555" w:type="dxa"/>
          </w:tcPr>
          <w:p w14:paraId="4EA7F3DA" w14:textId="77777777" w:rsidR="00E2085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2422" w:type="dxa"/>
          </w:tcPr>
          <w:p w14:paraId="1C42D866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4B74919A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5202A4E6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4A7CF13B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363F50EE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361094E6" w14:textId="77777777" w:rsidR="00E20855" w:rsidRPr="003A3383" w:rsidRDefault="00E20855" w:rsidP="00DF177F">
            <w:pPr>
              <w:rPr>
                <w:lang w:val="sv-SE"/>
              </w:rPr>
            </w:pPr>
          </w:p>
        </w:tc>
      </w:tr>
      <w:tr w:rsidR="00E20855" w:rsidRPr="003A3383" w14:paraId="4931DA14" w14:textId="77777777" w:rsidTr="003D5148">
        <w:tc>
          <w:tcPr>
            <w:tcW w:w="555" w:type="dxa"/>
          </w:tcPr>
          <w:p w14:paraId="1EFC2575" w14:textId="77777777" w:rsidR="00E2085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5</w:t>
            </w:r>
          </w:p>
        </w:tc>
        <w:tc>
          <w:tcPr>
            <w:tcW w:w="2422" w:type="dxa"/>
          </w:tcPr>
          <w:p w14:paraId="4A35CABA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CAF1784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425E38B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2C971501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3B0D821C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10452F3C" w14:textId="77777777" w:rsidR="00E20855" w:rsidRPr="003A3383" w:rsidRDefault="00E20855" w:rsidP="00DF177F">
            <w:pPr>
              <w:rPr>
                <w:lang w:val="sv-SE"/>
              </w:rPr>
            </w:pPr>
          </w:p>
        </w:tc>
      </w:tr>
      <w:tr w:rsidR="00390947" w:rsidRPr="003A3383" w14:paraId="2C82863A" w14:textId="77777777" w:rsidTr="003D5148">
        <w:tc>
          <w:tcPr>
            <w:tcW w:w="2977" w:type="dxa"/>
            <w:gridSpan w:val="2"/>
          </w:tcPr>
          <w:p w14:paraId="1887FD78" w14:textId="77777777" w:rsidR="00390947" w:rsidRPr="003A3383" w:rsidRDefault="00390947" w:rsidP="00E20855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Jumlah</w:t>
            </w:r>
            <w:r w:rsidR="003E4D74">
              <w:rPr>
                <w:lang w:val="sv-SE"/>
              </w:rPr>
              <w:t xml:space="preserve"> (1)</w:t>
            </w:r>
          </w:p>
        </w:tc>
        <w:tc>
          <w:tcPr>
            <w:tcW w:w="4394" w:type="dxa"/>
            <w:gridSpan w:val="4"/>
          </w:tcPr>
          <w:p w14:paraId="3413B405" w14:textId="77777777" w:rsidR="00390947" w:rsidRPr="003A3383" w:rsidRDefault="00390947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72EDEBF8" w14:textId="77777777" w:rsidR="00390947" w:rsidRPr="003A3383" w:rsidRDefault="00390947" w:rsidP="00DF177F">
            <w:pPr>
              <w:rPr>
                <w:lang w:val="sv-SE"/>
              </w:rPr>
            </w:pPr>
          </w:p>
        </w:tc>
      </w:tr>
      <w:tr w:rsidR="00E20855" w:rsidRPr="003A3383" w14:paraId="0191D7F1" w14:textId="77777777" w:rsidTr="003D5148">
        <w:tc>
          <w:tcPr>
            <w:tcW w:w="555" w:type="dxa"/>
          </w:tcPr>
          <w:p w14:paraId="26641FBC" w14:textId="77777777" w:rsidR="00E20855" w:rsidRPr="003A3383" w:rsidRDefault="00E20855" w:rsidP="00CD6F39">
            <w:pPr>
              <w:jc w:val="center"/>
              <w:rPr>
                <w:lang w:val="sv-SE"/>
              </w:rPr>
            </w:pPr>
          </w:p>
        </w:tc>
        <w:tc>
          <w:tcPr>
            <w:tcW w:w="2422" w:type="dxa"/>
          </w:tcPr>
          <w:p w14:paraId="6A223FC5" w14:textId="77777777" w:rsidR="00E20855" w:rsidRPr="003A3383" w:rsidRDefault="00E20855" w:rsidP="00E20855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Bantuan</w:t>
            </w:r>
          </w:p>
        </w:tc>
        <w:tc>
          <w:tcPr>
            <w:tcW w:w="4394" w:type="dxa"/>
            <w:gridSpan w:val="4"/>
          </w:tcPr>
          <w:p w14:paraId="3EF5458E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627A1C05" w14:textId="77777777" w:rsidR="00E20855" w:rsidRPr="003A3383" w:rsidRDefault="00E20855" w:rsidP="00DF177F">
            <w:pPr>
              <w:rPr>
                <w:lang w:val="sv-SE"/>
              </w:rPr>
            </w:pPr>
          </w:p>
        </w:tc>
      </w:tr>
      <w:tr w:rsidR="006C6895" w:rsidRPr="003A3383" w14:paraId="768ED66F" w14:textId="77777777" w:rsidTr="003D5148">
        <w:tc>
          <w:tcPr>
            <w:tcW w:w="555" w:type="dxa"/>
          </w:tcPr>
          <w:p w14:paraId="5315F026" w14:textId="77777777" w:rsidR="006C689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2422" w:type="dxa"/>
          </w:tcPr>
          <w:p w14:paraId="0BAAB31B" w14:textId="77777777" w:rsidR="006C6895" w:rsidRPr="005A6465" w:rsidRDefault="005A6465" w:rsidP="00DF177F">
            <w:pPr>
              <w:rPr>
                <w:lang w:val="id-ID"/>
              </w:rPr>
            </w:pPr>
            <w:r>
              <w:rPr>
                <w:lang w:val="id-ID"/>
              </w:rPr>
              <w:t>Raskin</w:t>
            </w:r>
          </w:p>
        </w:tc>
        <w:tc>
          <w:tcPr>
            <w:tcW w:w="1134" w:type="dxa"/>
          </w:tcPr>
          <w:p w14:paraId="2EA5D4D2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2AE2571B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48345FFB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1C52EA5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33F5C4E2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E20855" w:rsidRPr="003A3383" w14:paraId="75BB7F09" w14:textId="77777777" w:rsidTr="003D5148">
        <w:tc>
          <w:tcPr>
            <w:tcW w:w="555" w:type="dxa"/>
          </w:tcPr>
          <w:p w14:paraId="60C55356" w14:textId="77777777" w:rsidR="00E2085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2422" w:type="dxa"/>
          </w:tcPr>
          <w:p w14:paraId="0D1B038E" w14:textId="77777777" w:rsidR="00E20855" w:rsidRPr="005A6465" w:rsidRDefault="005A6465" w:rsidP="00DF177F">
            <w:pPr>
              <w:rPr>
                <w:lang w:val="id-ID"/>
              </w:rPr>
            </w:pPr>
            <w:r>
              <w:rPr>
                <w:lang w:val="id-ID"/>
              </w:rPr>
              <w:t>BLSM</w:t>
            </w:r>
          </w:p>
        </w:tc>
        <w:tc>
          <w:tcPr>
            <w:tcW w:w="1134" w:type="dxa"/>
          </w:tcPr>
          <w:p w14:paraId="606414FB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A85DC70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7C66AD2B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A0E4DD3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61CC4D39" w14:textId="77777777" w:rsidR="00E20855" w:rsidRPr="003A3383" w:rsidRDefault="00E20855" w:rsidP="00DF177F">
            <w:pPr>
              <w:rPr>
                <w:lang w:val="sv-SE"/>
              </w:rPr>
            </w:pPr>
          </w:p>
        </w:tc>
      </w:tr>
      <w:tr w:rsidR="00E20855" w:rsidRPr="003A3383" w14:paraId="12110976" w14:textId="77777777" w:rsidTr="003D5148">
        <w:tc>
          <w:tcPr>
            <w:tcW w:w="555" w:type="dxa"/>
          </w:tcPr>
          <w:p w14:paraId="35057BB9" w14:textId="77777777" w:rsidR="00E2085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422" w:type="dxa"/>
          </w:tcPr>
          <w:p w14:paraId="2E684100" w14:textId="77777777" w:rsidR="00E20855" w:rsidRPr="005A6465" w:rsidRDefault="005A6465" w:rsidP="00DF177F">
            <w:pPr>
              <w:rPr>
                <w:lang w:val="id-ID"/>
              </w:rPr>
            </w:pPr>
            <w:r>
              <w:rPr>
                <w:lang w:val="id-ID"/>
              </w:rPr>
              <w:t>Beasiswa</w:t>
            </w:r>
          </w:p>
        </w:tc>
        <w:tc>
          <w:tcPr>
            <w:tcW w:w="1134" w:type="dxa"/>
          </w:tcPr>
          <w:p w14:paraId="709259D7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398D79D4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3878313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0BC2734" w14:textId="77777777" w:rsidR="00E20855" w:rsidRPr="003A3383" w:rsidRDefault="00E2085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4D38AB50" w14:textId="77777777" w:rsidR="00E20855" w:rsidRPr="003A3383" w:rsidRDefault="00E20855" w:rsidP="00DF177F">
            <w:pPr>
              <w:rPr>
                <w:lang w:val="sv-SE"/>
              </w:rPr>
            </w:pPr>
          </w:p>
        </w:tc>
      </w:tr>
      <w:tr w:rsidR="006C6895" w:rsidRPr="003A3383" w14:paraId="50D5A3E8" w14:textId="77777777" w:rsidTr="003D5148">
        <w:tc>
          <w:tcPr>
            <w:tcW w:w="555" w:type="dxa"/>
          </w:tcPr>
          <w:p w14:paraId="32A4BA4D" w14:textId="77777777" w:rsidR="006C6895" w:rsidRPr="003A3383" w:rsidRDefault="00E2085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2422" w:type="dxa"/>
          </w:tcPr>
          <w:p w14:paraId="748BEBEB" w14:textId="77777777" w:rsidR="006C6895" w:rsidRPr="005A6465" w:rsidRDefault="005A6465" w:rsidP="00DF177F">
            <w:pPr>
              <w:rPr>
                <w:lang w:val="id-ID"/>
              </w:rPr>
            </w:pPr>
            <w:r>
              <w:rPr>
                <w:lang w:val="id-ID"/>
              </w:rPr>
              <w:t>Tetangga/saudara</w:t>
            </w:r>
          </w:p>
        </w:tc>
        <w:tc>
          <w:tcPr>
            <w:tcW w:w="1134" w:type="dxa"/>
          </w:tcPr>
          <w:p w14:paraId="36E68F4E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461483C5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1C0FEDA4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2A1C7496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20B16753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5A6465" w:rsidRPr="003A3383" w14:paraId="10B93E44" w14:textId="77777777" w:rsidTr="003D5148">
        <w:tc>
          <w:tcPr>
            <w:tcW w:w="555" w:type="dxa"/>
          </w:tcPr>
          <w:p w14:paraId="2EFDE36F" w14:textId="77777777" w:rsidR="005A6465" w:rsidRPr="005A6465" w:rsidRDefault="005A6465" w:rsidP="00CD6F39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5</w:t>
            </w:r>
          </w:p>
        </w:tc>
        <w:tc>
          <w:tcPr>
            <w:tcW w:w="2422" w:type="dxa"/>
          </w:tcPr>
          <w:p w14:paraId="5D0ADF3B" w14:textId="77777777" w:rsidR="005A6465" w:rsidRDefault="005A6465" w:rsidP="00DF177F">
            <w:pPr>
              <w:rPr>
                <w:lang w:val="id-ID"/>
              </w:rPr>
            </w:pPr>
          </w:p>
        </w:tc>
        <w:tc>
          <w:tcPr>
            <w:tcW w:w="1134" w:type="dxa"/>
          </w:tcPr>
          <w:p w14:paraId="0522C656" w14:textId="77777777" w:rsidR="005A6465" w:rsidRPr="003A3383" w:rsidRDefault="005A646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221F73F0" w14:textId="77777777" w:rsidR="005A6465" w:rsidRPr="003A3383" w:rsidRDefault="005A646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2BAF757C" w14:textId="77777777" w:rsidR="005A6465" w:rsidRPr="003A3383" w:rsidRDefault="005A646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053AF1D7" w14:textId="77777777" w:rsidR="005A6465" w:rsidRPr="003A3383" w:rsidRDefault="005A646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415C65C6" w14:textId="77777777" w:rsidR="005A6465" w:rsidRPr="003A3383" w:rsidRDefault="005A6465" w:rsidP="00DF177F">
            <w:pPr>
              <w:rPr>
                <w:lang w:val="sv-SE"/>
              </w:rPr>
            </w:pPr>
          </w:p>
        </w:tc>
      </w:tr>
      <w:tr w:rsidR="006C6895" w:rsidRPr="003A3383" w14:paraId="22A802E1" w14:textId="77777777" w:rsidTr="003D5148">
        <w:tc>
          <w:tcPr>
            <w:tcW w:w="2977" w:type="dxa"/>
            <w:gridSpan w:val="2"/>
          </w:tcPr>
          <w:p w14:paraId="2D96684F" w14:textId="77777777" w:rsidR="006C6895" w:rsidRPr="003A3383" w:rsidRDefault="006C6895" w:rsidP="00390947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Jumlah</w:t>
            </w:r>
            <w:r w:rsidR="003E4D74">
              <w:rPr>
                <w:lang w:val="sv-SE"/>
              </w:rPr>
              <w:t xml:space="preserve"> (2)</w:t>
            </w:r>
          </w:p>
        </w:tc>
        <w:tc>
          <w:tcPr>
            <w:tcW w:w="1134" w:type="dxa"/>
          </w:tcPr>
          <w:p w14:paraId="7E2C5B9D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06C389BA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1687696F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63E47807" w14:textId="77777777" w:rsidR="006C6895" w:rsidRPr="003A3383" w:rsidRDefault="006C6895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4EDD80EE" w14:textId="77777777" w:rsidR="006C6895" w:rsidRPr="003A3383" w:rsidRDefault="006C6895" w:rsidP="00DF177F">
            <w:pPr>
              <w:rPr>
                <w:lang w:val="sv-SE"/>
              </w:rPr>
            </w:pPr>
          </w:p>
        </w:tc>
      </w:tr>
      <w:tr w:rsidR="003E4D74" w:rsidRPr="003A3383" w14:paraId="74655520" w14:textId="77777777" w:rsidTr="003D5148">
        <w:tc>
          <w:tcPr>
            <w:tcW w:w="2977" w:type="dxa"/>
            <w:gridSpan w:val="2"/>
          </w:tcPr>
          <w:p w14:paraId="2283321B" w14:textId="77777777" w:rsidR="003E4D74" w:rsidRPr="003A3383" w:rsidRDefault="003E4D74" w:rsidP="00390947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Total (1+2)</w:t>
            </w:r>
          </w:p>
        </w:tc>
        <w:tc>
          <w:tcPr>
            <w:tcW w:w="1134" w:type="dxa"/>
          </w:tcPr>
          <w:p w14:paraId="1E25EA69" w14:textId="77777777" w:rsidR="003E4D74" w:rsidRPr="003A3383" w:rsidRDefault="003E4D74" w:rsidP="00DF177F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2F9E8541" w14:textId="77777777" w:rsidR="003E4D74" w:rsidRPr="003A3383" w:rsidRDefault="003E4D74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6F6AD08C" w14:textId="77777777" w:rsidR="003E4D74" w:rsidRPr="003A3383" w:rsidRDefault="003E4D74" w:rsidP="00DF177F">
            <w:pPr>
              <w:rPr>
                <w:lang w:val="sv-SE"/>
              </w:rPr>
            </w:pPr>
          </w:p>
        </w:tc>
        <w:tc>
          <w:tcPr>
            <w:tcW w:w="1134" w:type="dxa"/>
          </w:tcPr>
          <w:p w14:paraId="6FCF8511" w14:textId="77777777" w:rsidR="003E4D74" w:rsidRPr="003A3383" w:rsidRDefault="003E4D74" w:rsidP="00DF177F">
            <w:pPr>
              <w:rPr>
                <w:lang w:val="sv-SE"/>
              </w:rPr>
            </w:pPr>
          </w:p>
        </w:tc>
        <w:tc>
          <w:tcPr>
            <w:tcW w:w="1269" w:type="dxa"/>
          </w:tcPr>
          <w:p w14:paraId="0730C0E9" w14:textId="77777777" w:rsidR="003E4D74" w:rsidRPr="003A3383" w:rsidRDefault="003E4D74" w:rsidP="00DF177F">
            <w:pPr>
              <w:rPr>
                <w:lang w:val="sv-SE"/>
              </w:rPr>
            </w:pPr>
          </w:p>
        </w:tc>
      </w:tr>
    </w:tbl>
    <w:p w14:paraId="6E7FAC73" w14:textId="77777777" w:rsidR="006C6895" w:rsidRPr="003A3383" w:rsidRDefault="006C6895" w:rsidP="006C6895">
      <w:pPr>
        <w:ind w:left="360"/>
        <w:rPr>
          <w:lang w:val="sv-SE"/>
        </w:rPr>
        <w:sectPr w:rsidR="006C6895" w:rsidRPr="003A3383" w:rsidSect="00116FD1">
          <w:pgSz w:w="12242" w:h="15842" w:code="1"/>
          <w:pgMar w:top="1701" w:right="1701" w:bottom="1701" w:left="1701" w:header="709" w:footer="709" w:gutter="0"/>
          <w:cols w:space="708"/>
          <w:docGrid w:linePitch="360"/>
        </w:sectPr>
      </w:pPr>
    </w:p>
    <w:p w14:paraId="3307B37C" w14:textId="29E7C3CC" w:rsidR="00D773F7" w:rsidRPr="003A3383" w:rsidRDefault="00BA1690" w:rsidP="00D773F7">
      <w:pPr>
        <w:numPr>
          <w:ilvl w:val="0"/>
          <w:numId w:val="3"/>
        </w:numPr>
        <w:tabs>
          <w:tab w:val="clear" w:pos="1080"/>
        </w:tabs>
        <w:ind w:left="360" w:hanging="360"/>
        <w:rPr>
          <w:lang w:val="sv-S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646B25B" wp14:editId="72A11D23">
                <wp:simplePos x="0" y="0"/>
                <wp:positionH relativeFrom="column">
                  <wp:posOffset>10273030</wp:posOffset>
                </wp:positionH>
                <wp:positionV relativeFrom="paragraph">
                  <wp:posOffset>-393700</wp:posOffset>
                </wp:positionV>
                <wp:extent cx="428625" cy="428625"/>
                <wp:effectExtent l="5080" t="6350" r="13970" b="12700"/>
                <wp:wrapNone/>
                <wp:docPr id="6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C82F7" w14:textId="77777777" w:rsidR="00034BC9" w:rsidRPr="00034BC9" w:rsidRDefault="00034BC9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" o:spid="_x0000_s1036" style="position:absolute;left:0;text-align:left;margin-left:808.9pt;margin-top:-31pt;width:33.75pt;height:33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" strokecolor="white">
                <v:textbox>
                  <w:txbxContent>
                    <w:p w14:paraId="6C9C82F7" w14:textId="77777777" w:rsidR="00034BC9" w:rsidRPr="00034BC9" w:rsidRDefault="00034BC9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6C6895" w:rsidRPr="003A3383">
        <w:rPr>
          <w:lang w:val="sv-SE"/>
        </w:rPr>
        <w:t xml:space="preserve"> KEBUTUHAN KONSUMSI KELUARGA</w:t>
      </w:r>
    </w:p>
    <w:tbl>
      <w:tblPr>
        <w:tblW w:w="13113" w:type="dxa"/>
        <w:tblInd w:w="108" w:type="dxa"/>
        <w:tblLook w:val="01E0" w:firstRow="1" w:lastRow="1" w:firstColumn="1" w:lastColumn="1" w:noHBand="0" w:noVBand="0"/>
      </w:tblPr>
      <w:tblGrid>
        <w:gridCol w:w="5148"/>
        <w:gridCol w:w="2295"/>
        <w:gridCol w:w="2835"/>
        <w:gridCol w:w="2835"/>
      </w:tblGrid>
      <w:tr w:rsidR="00DF177F" w:rsidRPr="003A3383" w14:paraId="1CE3A54E" w14:textId="77777777">
        <w:tc>
          <w:tcPr>
            <w:tcW w:w="5148" w:type="dxa"/>
          </w:tcPr>
          <w:p w14:paraId="497D71B1" w14:textId="77777777" w:rsidR="00DF177F" w:rsidRPr="003A3383" w:rsidRDefault="00DF177F" w:rsidP="006C6895">
            <w:pPr>
              <w:rPr>
                <w:lang w:val="sv-SE"/>
              </w:rPr>
            </w:pPr>
            <w:r w:rsidRPr="003A3383">
              <w:rPr>
                <w:lang w:val="sv-SE"/>
              </w:rPr>
              <w:t>Jumlah yang makan serumah (tetap)</w:t>
            </w:r>
          </w:p>
        </w:tc>
        <w:tc>
          <w:tcPr>
            <w:tcW w:w="2295" w:type="dxa"/>
          </w:tcPr>
          <w:p w14:paraId="6C7F5E60" w14:textId="77777777" w:rsidR="00DF177F" w:rsidRPr="003A3383" w:rsidRDefault="00DF177F" w:rsidP="006C6895">
            <w:pPr>
              <w:rPr>
                <w:lang w:val="sv-SE"/>
              </w:rPr>
            </w:pPr>
            <w:r w:rsidRPr="003A3383">
              <w:rPr>
                <w:lang w:val="sv-SE"/>
              </w:rPr>
              <w:t>= ........  dewasa</w:t>
            </w:r>
          </w:p>
        </w:tc>
        <w:tc>
          <w:tcPr>
            <w:tcW w:w="2835" w:type="dxa"/>
          </w:tcPr>
          <w:p w14:paraId="6D54893A" w14:textId="77777777" w:rsidR="00DF177F" w:rsidRPr="003A3383" w:rsidRDefault="00DF177F" w:rsidP="006C6895">
            <w:pPr>
              <w:rPr>
                <w:lang w:val="sv-SE"/>
              </w:rPr>
            </w:pPr>
            <w:r w:rsidRPr="003A3383">
              <w:rPr>
                <w:lang w:val="sv-SE"/>
              </w:rPr>
              <w:t>= ............ anak</w:t>
            </w:r>
          </w:p>
        </w:tc>
        <w:tc>
          <w:tcPr>
            <w:tcW w:w="2835" w:type="dxa"/>
          </w:tcPr>
          <w:p w14:paraId="5F2155C1" w14:textId="77777777" w:rsidR="00DF177F" w:rsidRPr="003A3383" w:rsidRDefault="00DF177F" w:rsidP="006C6895">
            <w:pPr>
              <w:rPr>
                <w:lang w:val="sv-SE"/>
              </w:rPr>
            </w:pPr>
            <w:r w:rsidRPr="003A3383">
              <w:rPr>
                <w:lang w:val="sv-SE"/>
              </w:rPr>
              <w:t>Total = ....... orang</w:t>
            </w:r>
          </w:p>
        </w:tc>
      </w:tr>
    </w:tbl>
    <w:p w14:paraId="64497328" w14:textId="77777777" w:rsidR="005A6465" w:rsidRDefault="005A6465" w:rsidP="005A6465">
      <w:pPr>
        <w:rPr>
          <w:lang w:val="id-ID"/>
        </w:rPr>
      </w:pPr>
    </w:p>
    <w:p w14:paraId="70D3ACDB" w14:textId="77777777" w:rsidR="00F2392B" w:rsidRDefault="00F2392B" w:rsidP="005A6465">
      <w:pPr>
        <w:rPr>
          <w:lang w:val="id-ID"/>
        </w:rPr>
      </w:pPr>
    </w:p>
    <w:p w14:paraId="039B39E9" w14:textId="77777777" w:rsidR="000636E8" w:rsidRPr="003A3383" w:rsidRDefault="00DA2F7F" w:rsidP="005A6465">
      <w:pPr>
        <w:rPr>
          <w:lang w:val="fi-FI"/>
        </w:rPr>
      </w:pPr>
      <w:r w:rsidRPr="003A3383">
        <w:rPr>
          <w:lang w:val="fi-FI"/>
        </w:rPr>
        <w:t>5</w:t>
      </w:r>
      <w:r w:rsidR="000267CF" w:rsidRPr="003A3383">
        <w:rPr>
          <w:lang w:val="fi-FI"/>
        </w:rPr>
        <w:t>. A   Kebutuhan Konsumsi Makana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3261"/>
        <w:gridCol w:w="992"/>
        <w:gridCol w:w="1028"/>
        <w:gridCol w:w="1608"/>
        <w:gridCol w:w="1608"/>
        <w:gridCol w:w="1608"/>
        <w:gridCol w:w="1462"/>
        <w:gridCol w:w="1462"/>
        <w:gridCol w:w="1754"/>
        <w:gridCol w:w="1901"/>
      </w:tblGrid>
      <w:tr w:rsidR="009A73E0" w:rsidRPr="003A3383" w14:paraId="16BE46CB" w14:textId="77777777" w:rsidTr="009A73E0">
        <w:trPr>
          <w:trHeight w:val="146"/>
        </w:trPr>
        <w:tc>
          <w:tcPr>
            <w:tcW w:w="567" w:type="dxa"/>
            <w:vMerge w:val="restart"/>
          </w:tcPr>
          <w:p w14:paraId="750945EE" w14:textId="77777777" w:rsidR="009A73E0" w:rsidRPr="003A3383" w:rsidRDefault="009A73E0" w:rsidP="00D50939">
            <w:pPr>
              <w:rPr>
                <w:lang w:val="fi-FI"/>
              </w:rPr>
            </w:pPr>
            <w:r w:rsidRPr="003A3383">
              <w:rPr>
                <w:lang w:val="fi-FI"/>
              </w:rPr>
              <w:t>No</w:t>
            </w:r>
          </w:p>
        </w:tc>
        <w:tc>
          <w:tcPr>
            <w:tcW w:w="3261" w:type="dxa"/>
            <w:vMerge w:val="restart"/>
            <w:vAlign w:val="center"/>
          </w:tcPr>
          <w:p w14:paraId="7FCCB4B1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Uraian</w:t>
            </w:r>
          </w:p>
        </w:tc>
        <w:tc>
          <w:tcPr>
            <w:tcW w:w="2020" w:type="dxa"/>
            <w:gridSpan w:val="2"/>
            <w:vMerge w:val="restart"/>
          </w:tcPr>
          <w:p w14:paraId="6B3CE69B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Asal</w:t>
            </w:r>
          </w:p>
        </w:tc>
        <w:tc>
          <w:tcPr>
            <w:tcW w:w="11403" w:type="dxa"/>
            <w:gridSpan w:val="7"/>
          </w:tcPr>
          <w:p w14:paraId="1A67AF56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Jumlah Konsumsi</w:t>
            </w:r>
          </w:p>
        </w:tc>
      </w:tr>
      <w:tr w:rsidR="009A73E0" w:rsidRPr="003A3383" w14:paraId="649A8AB3" w14:textId="77777777" w:rsidTr="009A73E0">
        <w:trPr>
          <w:trHeight w:val="146"/>
        </w:trPr>
        <w:tc>
          <w:tcPr>
            <w:tcW w:w="567" w:type="dxa"/>
            <w:vMerge/>
          </w:tcPr>
          <w:p w14:paraId="1CAE9757" w14:textId="77777777" w:rsidR="009A73E0" w:rsidRPr="003A3383" w:rsidRDefault="009A73E0" w:rsidP="00D50939">
            <w:pPr>
              <w:rPr>
                <w:lang w:val="fi-FI"/>
              </w:rPr>
            </w:pPr>
          </w:p>
        </w:tc>
        <w:tc>
          <w:tcPr>
            <w:tcW w:w="3261" w:type="dxa"/>
            <w:vMerge/>
          </w:tcPr>
          <w:p w14:paraId="70F0A3EB" w14:textId="77777777" w:rsidR="009A73E0" w:rsidRPr="003A3383" w:rsidRDefault="009A73E0" w:rsidP="00D50939">
            <w:pPr>
              <w:rPr>
                <w:lang w:val="fi-FI"/>
              </w:rPr>
            </w:pPr>
          </w:p>
        </w:tc>
        <w:tc>
          <w:tcPr>
            <w:tcW w:w="2020" w:type="dxa"/>
            <w:gridSpan w:val="2"/>
            <w:vMerge/>
          </w:tcPr>
          <w:p w14:paraId="5ACD5ADE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</w:p>
        </w:tc>
        <w:tc>
          <w:tcPr>
            <w:tcW w:w="1608" w:type="dxa"/>
            <w:vMerge w:val="restart"/>
          </w:tcPr>
          <w:p w14:paraId="1323D117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 w:rsidRPr="003A3383">
              <w:rPr>
                <w:lang w:val="fi-FI"/>
              </w:rPr>
              <w:t>Harga satuan  (Rp)</w:t>
            </w:r>
          </w:p>
        </w:tc>
        <w:tc>
          <w:tcPr>
            <w:tcW w:w="3216" w:type="dxa"/>
            <w:gridSpan w:val="2"/>
          </w:tcPr>
          <w:p w14:paraId="60191C0C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 xml:space="preserve"> Rata2 Per Minggu</w:t>
            </w:r>
          </w:p>
        </w:tc>
        <w:tc>
          <w:tcPr>
            <w:tcW w:w="2924" w:type="dxa"/>
            <w:gridSpan w:val="2"/>
          </w:tcPr>
          <w:p w14:paraId="3E55D725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Per Bulan</w:t>
            </w:r>
          </w:p>
        </w:tc>
        <w:tc>
          <w:tcPr>
            <w:tcW w:w="3655" w:type="dxa"/>
            <w:gridSpan w:val="2"/>
          </w:tcPr>
          <w:p w14:paraId="7E2B77A9" w14:textId="77777777" w:rsidR="009A73E0" w:rsidRPr="003A3383" w:rsidRDefault="009A73E0" w:rsidP="00D50939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Per T</w:t>
            </w:r>
            <w:r w:rsidRPr="003A3383">
              <w:rPr>
                <w:lang w:val="fi-FI"/>
              </w:rPr>
              <w:t>ah</w:t>
            </w:r>
            <w:r w:rsidRPr="003A3383">
              <w:rPr>
                <w:lang w:val="sv-SE"/>
              </w:rPr>
              <w:t>un</w:t>
            </w:r>
          </w:p>
        </w:tc>
      </w:tr>
      <w:tr w:rsidR="009A73E0" w:rsidRPr="003A3383" w14:paraId="69783B46" w14:textId="77777777" w:rsidTr="009A73E0">
        <w:trPr>
          <w:trHeight w:val="146"/>
        </w:trPr>
        <w:tc>
          <w:tcPr>
            <w:tcW w:w="567" w:type="dxa"/>
            <w:vMerge/>
          </w:tcPr>
          <w:p w14:paraId="17C7DC0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  <w:vMerge/>
          </w:tcPr>
          <w:p w14:paraId="6951D58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037AABF0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 xml:space="preserve">Dalam </w:t>
            </w:r>
          </w:p>
        </w:tc>
        <w:tc>
          <w:tcPr>
            <w:tcW w:w="1028" w:type="dxa"/>
          </w:tcPr>
          <w:p w14:paraId="1422D9A0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 xml:space="preserve">Luar </w:t>
            </w:r>
          </w:p>
        </w:tc>
        <w:tc>
          <w:tcPr>
            <w:tcW w:w="1608" w:type="dxa"/>
            <w:vMerge/>
          </w:tcPr>
          <w:p w14:paraId="180394E3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</w:p>
        </w:tc>
        <w:tc>
          <w:tcPr>
            <w:tcW w:w="1608" w:type="dxa"/>
          </w:tcPr>
          <w:p w14:paraId="5C73800F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608" w:type="dxa"/>
          </w:tcPr>
          <w:p w14:paraId="5604B71C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Rp</w:t>
            </w:r>
          </w:p>
        </w:tc>
        <w:tc>
          <w:tcPr>
            <w:tcW w:w="1462" w:type="dxa"/>
          </w:tcPr>
          <w:p w14:paraId="0DF18A16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462" w:type="dxa"/>
          </w:tcPr>
          <w:p w14:paraId="064B2A77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Rp</w:t>
            </w:r>
          </w:p>
        </w:tc>
        <w:tc>
          <w:tcPr>
            <w:tcW w:w="1754" w:type="dxa"/>
          </w:tcPr>
          <w:p w14:paraId="0CA8BAC0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901" w:type="dxa"/>
          </w:tcPr>
          <w:p w14:paraId="40110EF9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Rp</w:t>
            </w:r>
          </w:p>
        </w:tc>
      </w:tr>
      <w:tr w:rsidR="009A73E0" w:rsidRPr="003A3383" w14:paraId="7D628218" w14:textId="77777777" w:rsidTr="009A73E0">
        <w:trPr>
          <w:trHeight w:val="146"/>
        </w:trPr>
        <w:tc>
          <w:tcPr>
            <w:tcW w:w="567" w:type="dxa"/>
            <w:vMerge w:val="restart"/>
            <w:shd w:val="clear" w:color="auto" w:fill="auto"/>
          </w:tcPr>
          <w:p w14:paraId="4486DDF2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3261" w:type="dxa"/>
          </w:tcPr>
          <w:p w14:paraId="04FD6DE0" w14:textId="77777777" w:rsidR="009A73E0" w:rsidRPr="00034BC9" w:rsidRDefault="00034BC9" w:rsidP="00D50939">
            <w:pPr>
              <w:rPr>
                <w:lang w:val="id-ID"/>
              </w:rPr>
            </w:pPr>
            <w:r>
              <w:rPr>
                <w:lang w:val="sv-SE"/>
              </w:rPr>
              <w:t xml:space="preserve">Makanan </w:t>
            </w:r>
            <w:r>
              <w:rPr>
                <w:lang w:val="id-ID"/>
              </w:rPr>
              <w:t>pokok</w:t>
            </w:r>
          </w:p>
        </w:tc>
        <w:tc>
          <w:tcPr>
            <w:tcW w:w="992" w:type="dxa"/>
          </w:tcPr>
          <w:p w14:paraId="096CDF8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30C7030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DCBC8A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DDCC55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98AA5C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7072FD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9C335C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0F3EC7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8C44A48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E6FC8EA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4725E00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131082ED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a. Beras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7B7B86C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CEE617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01E4F6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5D9D4B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0C2AC0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74E54D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318D2A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2A57479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16302D0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2B38630F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217BB3D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21AE27AD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b. T</w:t>
            </w:r>
            <w:r w:rsidRPr="003A3383">
              <w:rPr>
                <w:lang w:val="id-ID"/>
              </w:rPr>
              <w:t>.</w:t>
            </w:r>
            <w:r w:rsidRPr="003A3383">
              <w:rPr>
                <w:lang w:val="sv-SE"/>
              </w:rPr>
              <w:t>gandum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3134EE0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69BE4F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5AAFB6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7C1A1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302364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6EA26A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FDA9A9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06A0B6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3F43E86D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AEC3149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2D3CF88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1717818E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c. Jagung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7BD1D9A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3C970CC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9D1B13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C88680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80C386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77DC890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282BC6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C83491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6397A04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679ED01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622B9C8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3E20CD2C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d. Ubi kayu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0B6BDA9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3ACAE6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2AAF14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2F6ADB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C735AE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07297A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7309C5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2EEA71B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318B8E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82476A7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5E8601A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55FB1A2B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e. Ubi jalar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1D27D90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1CBDF9F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F2AA44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1ED698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BF60DD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97D30D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2C6A1C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938758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601A50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0766B70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49E8A33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CCB01F8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 xml:space="preserve">f. </w:t>
            </w:r>
          </w:p>
        </w:tc>
        <w:tc>
          <w:tcPr>
            <w:tcW w:w="992" w:type="dxa"/>
          </w:tcPr>
          <w:p w14:paraId="13178AB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09327A6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08ECA6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0F7134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1AC5B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C2BC34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5F0329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AD0DD7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39CCCA37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62290DAE" w14:textId="77777777" w:rsidTr="009A73E0">
        <w:trPr>
          <w:trHeight w:val="146"/>
        </w:trPr>
        <w:tc>
          <w:tcPr>
            <w:tcW w:w="567" w:type="dxa"/>
            <w:vMerge w:val="restart"/>
          </w:tcPr>
          <w:p w14:paraId="5A0457CA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3261" w:type="dxa"/>
          </w:tcPr>
          <w:p w14:paraId="73A8D1BF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Kebutuhan minuman</w:t>
            </w:r>
          </w:p>
        </w:tc>
        <w:tc>
          <w:tcPr>
            <w:tcW w:w="992" w:type="dxa"/>
          </w:tcPr>
          <w:p w14:paraId="2E83913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0867869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6A2EF8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3CBC90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BEB500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7D6B0C5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EC63F7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67DF02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873EBC8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5D33135" w14:textId="77777777" w:rsidTr="009A73E0">
        <w:trPr>
          <w:trHeight w:val="146"/>
        </w:trPr>
        <w:tc>
          <w:tcPr>
            <w:tcW w:w="567" w:type="dxa"/>
            <w:vMerge/>
          </w:tcPr>
          <w:p w14:paraId="5BFEA4A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52FE74DA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a. Gula pasir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06D5AA2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DEDAE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2391E4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44C43D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CD28C9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467F9F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3EC1C7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340BF3F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99C220D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1DCB95E" w14:textId="77777777" w:rsidTr="009A73E0">
        <w:trPr>
          <w:trHeight w:val="146"/>
        </w:trPr>
        <w:tc>
          <w:tcPr>
            <w:tcW w:w="567" w:type="dxa"/>
            <w:vMerge/>
          </w:tcPr>
          <w:p w14:paraId="121361A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C94E06A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b. Teh</w:t>
            </w:r>
            <w:r w:rsidR="00F2392B">
              <w:rPr>
                <w:lang w:val="id-ID"/>
              </w:rPr>
              <w:t xml:space="preserve"> (b</w:t>
            </w:r>
            <w:r w:rsidRPr="003A3383">
              <w:rPr>
                <w:lang w:val="id-ID"/>
              </w:rPr>
              <w:t>ks)</w:t>
            </w:r>
          </w:p>
        </w:tc>
        <w:tc>
          <w:tcPr>
            <w:tcW w:w="992" w:type="dxa"/>
          </w:tcPr>
          <w:p w14:paraId="4671F93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1D7230A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0C1850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B19623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7DAB24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BF6FC4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D39149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1D70AA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1C01B1A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AF4EA34" w14:textId="77777777" w:rsidTr="009A73E0">
        <w:trPr>
          <w:trHeight w:val="146"/>
        </w:trPr>
        <w:tc>
          <w:tcPr>
            <w:tcW w:w="567" w:type="dxa"/>
            <w:vMerge/>
          </w:tcPr>
          <w:p w14:paraId="3BC02DF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56B0C023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c. Gula merah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55C7E34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70669EC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BE590B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0EE335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D358A6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A0B181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6A7E44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1ED3AE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4FA8CB7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69474DC2" w14:textId="77777777" w:rsidTr="009A73E0">
        <w:trPr>
          <w:trHeight w:val="146"/>
        </w:trPr>
        <w:tc>
          <w:tcPr>
            <w:tcW w:w="567" w:type="dxa"/>
            <w:vMerge/>
          </w:tcPr>
          <w:p w14:paraId="40C98D5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F3F557A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d. Kopi</w:t>
            </w:r>
            <w:r w:rsidR="00F2392B">
              <w:rPr>
                <w:lang w:val="id-ID"/>
              </w:rPr>
              <w:t xml:space="preserve"> (b</w:t>
            </w:r>
            <w:r w:rsidRPr="003A3383">
              <w:rPr>
                <w:lang w:val="id-ID"/>
              </w:rPr>
              <w:t>ks)</w:t>
            </w:r>
          </w:p>
        </w:tc>
        <w:tc>
          <w:tcPr>
            <w:tcW w:w="992" w:type="dxa"/>
          </w:tcPr>
          <w:p w14:paraId="0BBEDA7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33D033C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55FB26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34D354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40290C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17A13C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355136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31D54D8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F0BF873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3CF3094B" w14:textId="77777777" w:rsidTr="009A73E0">
        <w:trPr>
          <w:trHeight w:val="146"/>
        </w:trPr>
        <w:tc>
          <w:tcPr>
            <w:tcW w:w="567" w:type="dxa"/>
            <w:vMerge/>
          </w:tcPr>
          <w:p w14:paraId="6F7F009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6467705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e. Susu</w:t>
            </w:r>
            <w:r w:rsidRPr="003A3383">
              <w:rPr>
                <w:lang w:val="id-ID"/>
              </w:rPr>
              <w:t xml:space="preserve"> </w:t>
            </w:r>
          </w:p>
        </w:tc>
        <w:tc>
          <w:tcPr>
            <w:tcW w:w="992" w:type="dxa"/>
          </w:tcPr>
          <w:p w14:paraId="0850F6D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519C7C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9130AC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A91E93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AAD745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B54393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924D5F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5323C4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33F42D0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3C6B525" w14:textId="77777777" w:rsidTr="009A73E0">
        <w:trPr>
          <w:trHeight w:val="146"/>
        </w:trPr>
        <w:tc>
          <w:tcPr>
            <w:tcW w:w="567" w:type="dxa"/>
            <w:vMerge/>
          </w:tcPr>
          <w:p w14:paraId="52B8530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455B951" w14:textId="77777777" w:rsidR="009A73E0" w:rsidRPr="003A3383" w:rsidRDefault="009A73E0" w:rsidP="00D50939">
            <w:pPr>
              <w:rPr>
                <w:lang w:val="sv-SE"/>
              </w:rPr>
            </w:pPr>
            <w:r>
              <w:rPr>
                <w:lang w:val="sv-SE"/>
              </w:rPr>
              <w:t xml:space="preserve">f. </w:t>
            </w:r>
          </w:p>
        </w:tc>
        <w:tc>
          <w:tcPr>
            <w:tcW w:w="992" w:type="dxa"/>
          </w:tcPr>
          <w:p w14:paraId="67B30B6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AC84F7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19E8B0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A47BDB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D4513B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E11C98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B6CA0B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15EB5E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2974E01E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B6FC46A" w14:textId="77777777" w:rsidTr="009A73E0">
        <w:trPr>
          <w:trHeight w:val="146"/>
        </w:trPr>
        <w:tc>
          <w:tcPr>
            <w:tcW w:w="567" w:type="dxa"/>
            <w:vMerge/>
          </w:tcPr>
          <w:p w14:paraId="79200E0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5DC783AA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g.</w:t>
            </w:r>
          </w:p>
        </w:tc>
        <w:tc>
          <w:tcPr>
            <w:tcW w:w="992" w:type="dxa"/>
          </w:tcPr>
          <w:p w14:paraId="4A12F3E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423313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523FE7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0E531B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3B1B65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3ADE90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1D2545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CFA656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D11B59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CBF758C" w14:textId="77777777" w:rsidTr="009A73E0">
        <w:trPr>
          <w:trHeight w:val="146"/>
        </w:trPr>
        <w:tc>
          <w:tcPr>
            <w:tcW w:w="567" w:type="dxa"/>
            <w:vMerge w:val="restart"/>
          </w:tcPr>
          <w:p w14:paraId="59CEBB39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3261" w:type="dxa"/>
          </w:tcPr>
          <w:p w14:paraId="6AF153B2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Buah / biji berminyak</w:t>
            </w:r>
          </w:p>
        </w:tc>
        <w:tc>
          <w:tcPr>
            <w:tcW w:w="992" w:type="dxa"/>
          </w:tcPr>
          <w:p w14:paraId="4724B34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65FE559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925DDB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CB886B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E15A36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F2B713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0A395C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EB71AE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19142E0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06022BA" w14:textId="77777777" w:rsidTr="009A73E0">
        <w:trPr>
          <w:trHeight w:val="146"/>
        </w:trPr>
        <w:tc>
          <w:tcPr>
            <w:tcW w:w="567" w:type="dxa"/>
            <w:vMerge/>
          </w:tcPr>
          <w:p w14:paraId="680D647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64D3CC38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a. Kacang tanah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2C4E79E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9A6780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258068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5FF3C4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BB8B52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80A83F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674882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F98CEB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343FD877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C027403" w14:textId="77777777" w:rsidTr="009A73E0">
        <w:trPr>
          <w:trHeight w:val="146"/>
        </w:trPr>
        <w:tc>
          <w:tcPr>
            <w:tcW w:w="567" w:type="dxa"/>
            <w:vMerge/>
          </w:tcPr>
          <w:p w14:paraId="5320F6B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32A58659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b. Kedelai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131FE33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95BA6F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C22301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69BF00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754C25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9B0767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1BDC4E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8373CD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A26C28D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635A304F" w14:textId="77777777" w:rsidTr="009A73E0">
        <w:trPr>
          <w:trHeight w:val="146"/>
        </w:trPr>
        <w:tc>
          <w:tcPr>
            <w:tcW w:w="567" w:type="dxa"/>
            <w:vMerge/>
          </w:tcPr>
          <w:p w14:paraId="15297A4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3457BF7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c. Kacang hijau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4BB1A21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78A389B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4E82BD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9E7C89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C06A2F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5A5D4D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5E2F50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2EDFCF5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B22DBE1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535A985F" w14:textId="77777777" w:rsidTr="009A73E0">
        <w:trPr>
          <w:trHeight w:val="146"/>
        </w:trPr>
        <w:tc>
          <w:tcPr>
            <w:tcW w:w="567" w:type="dxa"/>
            <w:vMerge/>
          </w:tcPr>
          <w:p w14:paraId="15FC444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9D4421F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d. Kelapa</w:t>
            </w:r>
          </w:p>
        </w:tc>
        <w:tc>
          <w:tcPr>
            <w:tcW w:w="992" w:type="dxa"/>
          </w:tcPr>
          <w:p w14:paraId="2EF9491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C751F0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433B06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E02172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13E5F6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0DEA33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827988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5212FA9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3D2519C6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5E7A74B" w14:textId="77777777" w:rsidTr="009A73E0">
        <w:trPr>
          <w:trHeight w:val="146"/>
        </w:trPr>
        <w:tc>
          <w:tcPr>
            <w:tcW w:w="567" w:type="dxa"/>
            <w:vMerge/>
          </w:tcPr>
          <w:p w14:paraId="55944D6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3569460D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e. Minyak goreng</w:t>
            </w:r>
            <w:r w:rsidRPr="003A3383">
              <w:rPr>
                <w:lang w:val="id-ID"/>
              </w:rPr>
              <w:t xml:space="preserve"> (lt)</w:t>
            </w:r>
          </w:p>
        </w:tc>
        <w:tc>
          <w:tcPr>
            <w:tcW w:w="992" w:type="dxa"/>
          </w:tcPr>
          <w:p w14:paraId="22B122F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009700B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C038C6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F2D308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3AC187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C34651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11678C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624FD5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14185E55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53A1CFD5" w14:textId="77777777" w:rsidTr="009A73E0">
        <w:trPr>
          <w:trHeight w:val="146"/>
        </w:trPr>
        <w:tc>
          <w:tcPr>
            <w:tcW w:w="567" w:type="dxa"/>
            <w:vMerge/>
          </w:tcPr>
          <w:p w14:paraId="2309958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41B9449D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f.</w:t>
            </w:r>
          </w:p>
        </w:tc>
        <w:tc>
          <w:tcPr>
            <w:tcW w:w="992" w:type="dxa"/>
          </w:tcPr>
          <w:p w14:paraId="7B8A113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7AC2CD6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E4E0C2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33629F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FF58A4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9C5B40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099722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59BC04D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1D11EC45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D3AD13B" w14:textId="77777777" w:rsidTr="009A73E0">
        <w:trPr>
          <w:trHeight w:val="146"/>
        </w:trPr>
        <w:tc>
          <w:tcPr>
            <w:tcW w:w="567" w:type="dxa"/>
            <w:vMerge w:val="restart"/>
            <w:shd w:val="clear" w:color="auto" w:fill="auto"/>
          </w:tcPr>
          <w:p w14:paraId="01AF0423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3261" w:type="dxa"/>
          </w:tcPr>
          <w:p w14:paraId="323E5974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Buah-buahan</w:t>
            </w:r>
          </w:p>
        </w:tc>
        <w:tc>
          <w:tcPr>
            <w:tcW w:w="992" w:type="dxa"/>
          </w:tcPr>
          <w:p w14:paraId="1CFA8D7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311BBF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A63B86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EA56B6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164C8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1827F0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65115E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FC2F6C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581BCF5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561CCCE1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7479902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69D4D69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a. Pisang</w:t>
            </w:r>
          </w:p>
        </w:tc>
        <w:tc>
          <w:tcPr>
            <w:tcW w:w="992" w:type="dxa"/>
          </w:tcPr>
          <w:p w14:paraId="0BAFBC8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6FE0DCA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07E3A2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588CBD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C00FEB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D38F69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D58001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2407CC3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5A3248B9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5970590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29ECAE4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7E5B745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b. Pepaya</w:t>
            </w:r>
          </w:p>
        </w:tc>
        <w:tc>
          <w:tcPr>
            <w:tcW w:w="992" w:type="dxa"/>
          </w:tcPr>
          <w:p w14:paraId="42B4D31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E13117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C91E29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3AE84F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92F9D7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2B9D99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EDD687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EFEA68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A478A73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34518B7E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3DBD507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22C48F1E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 xml:space="preserve">c. </w:t>
            </w:r>
            <w:r w:rsidRPr="003A3383">
              <w:rPr>
                <w:lang w:val="id-ID"/>
              </w:rPr>
              <w:t>Rambutan</w:t>
            </w:r>
          </w:p>
        </w:tc>
        <w:tc>
          <w:tcPr>
            <w:tcW w:w="992" w:type="dxa"/>
          </w:tcPr>
          <w:p w14:paraId="69B339F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1BC421F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E58852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4FA1E3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A66CC8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4C1EE2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EDA192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004800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7AF8A18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6009598" w14:textId="77777777" w:rsidTr="009A73E0">
        <w:trPr>
          <w:trHeight w:val="146"/>
        </w:trPr>
        <w:tc>
          <w:tcPr>
            <w:tcW w:w="567" w:type="dxa"/>
            <w:vMerge/>
            <w:shd w:val="clear" w:color="auto" w:fill="auto"/>
          </w:tcPr>
          <w:p w14:paraId="3761412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290C7F75" w14:textId="77777777" w:rsidR="009A73E0" w:rsidRPr="003A3383" w:rsidRDefault="009A73E0" w:rsidP="00D50939">
            <w:pPr>
              <w:rPr>
                <w:lang w:val="sv-SE"/>
              </w:rPr>
            </w:pPr>
            <w:r>
              <w:rPr>
                <w:lang w:val="sv-SE"/>
              </w:rPr>
              <w:t xml:space="preserve">d. </w:t>
            </w:r>
          </w:p>
        </w:tc>
        <w:tc>
          <w:tcPr>
            <w:tcW w:w="992" w:type="dxa"/>
          </w:tcPr>
          <w:p w14:paraId="5F8277A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B344A4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01384F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7E1413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78F9F0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BD4339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76CC31A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1299889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271905CF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F1B598F" w14:textId="77777777" w:rsidTr="009A73E0">
        <w:trPr>
          <w:trHeight w:val="274"/>
        </w:trPr>
        <w:tc>
          <w:tcPr>
            <w:tcW w:w="567" w:type="dxa"/>
            <w:vMerge w:val="restart"/>
          </w:tcPr>
          <w:p w14:paraId="5F778EF5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lastRenderedPageBreak/>
              <w:t>5</w:t>
            </w:r>
          </w:p>
        </w:tc>
        <w:tc>
          <w:tcPr>
            <w:tcW w:w="3261" w:type="dxa"/>
          </w:tcPr>
          <w:p w14:paraId="08B42353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Sayuran</w:t>
            </w:r>
          </w:p>
        </w:tc>
        <w:tc>
          <w:tcPr>
            <w:tcW w:w="992" w:type="dxa"/>
          </w:tcPr>
          <w:p w14:paraId="01BBE43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02F139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910044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68179B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026BAA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8D4088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95773F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B09880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7B53E15" w14:textId="039A1C3F" w:rsidR="009A73E0" w:rsidRPr="003A3383" w:rsidRDefault="00BA1690" w:rsidP="00D50939">
            <w:pPr>
              <w:rPr>
                <w:lang w:val="sv-S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01351285" wp14:editId="4E112A8C">
                      <wp:simplePos x="0" y="0"/>
                      <wp:positionH relativeFrom="column">
                        <wp:posOffset>619125</wp:posOffset>
                      </wp:positionH>
                      <wp:positionV relativeFrom="paragraph">
                        <wp:posOffset>-533400</wp:posOffset>
                      </wp:positionV>
                      <wp:extent cx="438150" cy="295275"/>
                      <wp:effectExtent l="9525" t="9525" r="9525" b="9525"/>
                      <wp:wrapNone/>
                      <wp:docPr id="5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815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5F0EEF" w14:textId="77777777" w:rsidR="00E87895" w:rsidRPr="00E87895" w:rsidRDefault="00E87895">
                                  <w:pPr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3" o:spid="_x0000_s1037" style="position:absolute;margin-left:48.75pt;margin-top:-42pt;width:34.5pt;height:23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" strokecolor="white">
                      <v:textbox>
                        <w:txbxContent>
                          <w:p w14:paraId="395F0EEF" w14:textId="77777777" w:rsidR="00E87895" w:rsidRPr="00E87895" w:rsidRDefault="00E87895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A73E0" w:rsidRPr="003A3383" w14:paraId="4B00D7FF" w14:textId="77777777" w:rsidTr="009A73E0">
        <w:trPr>
          <w:trHeight w:val="146"/>
        </w:trPr>
        <w:tc>
          <w:tcPr>
            <w:tcW w:w="567" w:type="dxa"/>
            <w:vMerge/>
          </w:tcPr>
          <w:p w14:paraId="6747AA0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43538C2A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a. B</w:t>
            </w:r>
            <w:r w:rsidR="00F2392B">
              <w:rPr>
                <w:lang w:val="id-ID"/>
              </w:rPr>
              <w:t xml:space="preserve">awang </w:t>
            </w:r>
            <w:r w:rsidRPr="003A3383">
              <w:rPr>
                <w:lang w:val="sv-SE"/>
              </w:rPr>
              <w:t>merah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7735001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7528F6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5557E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CF965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5C6BD3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4553FA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57768E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100E04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9A7F222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F0668C2" w14:textId="77777777" w:rsidTr="009A73E0">
        <w:trPr>
          <w:trHeight w:val="146"/>
        </w:trPr>
        <w:tc>
          <w:tcPr>
            <w:tcW w:w="567" w:type="dxa"/>
            <w:vMerge/>
          </w:tcPr>
          <w:p w14:paraId="7A6B1CB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A397277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b. B</w:t>
            </w:r>
            <w:r w:rsidR="00F2392B">
              <w:rPr>
                <w:lang w:val="id-ID"/>
              </w:rPr>
              <w:t xml:space="preserve">awang </w:t>
            </w:r>
            <w:r w:rsidRPr="003A3383">
              <w:rPr>
                <w:lang w:val="sv-SE"/>
              </w:rPr>
              <w:t>putih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08E9454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78138CF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114715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84E0A7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4F4B04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A1C6CD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F88390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80112A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C36026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D522847" w14:textId="77777777" w:rsidTr="009A73E0">
        <w:trPr>
          <w:trHeight w:val="146"/>
        </w:trPr>
        <w:tc>
          <w:tcPr>
            <w:tcW w:w="567" w:type="dxa"/>
            <w:vMerge/>
          </w:tcPr>
          <w:p w14:paraId="03ED975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4CD2EB25" w14:textId="77777777" w:rsidR="009A73E0" w:rsidRPr="003A3383" w:rsidRDefault="009A73E0" w:rsidP="00D50939">
            <w:pPr>
              <w:rPr>
                <w:lang w:val="sv-SE"/>
              </w:rPr>
            </w:pPr>
            <w:r>
              <w:rPr>
                <w:lang w:val="sv-SE"/>
              </w:rPr>
              <w:t>c. Sayuran (Rp)</w:t>
            </w:r>
          </w:p>
        </w:tc>
        <w:tc>
          <w:tcPr>
            <w:tcW w:w="992" w:type="dxa"/>
          </w:tcPr>
          <w:p w14:paraId="5293D9C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0D16CAB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E6B880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E4E3B3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A41F86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FE28DD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1671F9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0C345C3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FC395AF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2C49D4A" w14:textId="77777777" w:rsidTr="009A73E0">
        <w:trPr>
          <w:trHeight w:val="146"/>
        </w:trPr>
        <w:tc>
          <w:tcPr>
            <w:tcW w:w="567" w:type="dxa"/>
            <w:vMerge/>
          </w:tcPr>
          <w:p w14:paraId="73DFED2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098F3CF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d. Cabe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36CE50E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402556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893460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4F367A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8DCEA2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E0EDA1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AD27A7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7B1826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FE441FE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FC1577A" w14:textId="77777777" w:rsidTr="009A73E0">
        <w:trPr>
          <w:trHeight w:val="146"/>
        </w:trPr>
        <w:tc>
          <w:tcPr>
            <w:tcW w:w="567" w:type="dxa"/>
            <w:vMerge/>
          </w:tcPr>
          <w:p w14:paraId="7BD30F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6AF35B39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e.</w:t>
            </w:r>
            <w:r>
              <w:rPr>
                <w:lang w:val="sv-SE"/>
              </w:rPr>
              <w:t xml:space="preserve"> Garam</w:t>
            </w:r>
          </w:p>
        </w:tc>
        <w:tc>
          <w:tcPr>
            <w:tcW w:w="992" w:type="dxa"/>
          </w:tcPr>
          <w:p w14:paraId="14FF8D0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AD1E7A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1B0247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D74CC2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4C951A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A4E712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E58885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57345E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24D6FA7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58FB8EA" w14:textId="77777777" w:rsidTr="009A73E0">
        <w:trPr>
          <w:trHeight w:val="146"/>
        </w:trPr>
        <w:tc>
          <w:tcPr>
            <w:tcW w:w="567" w:type="dxa"/>
            <w:vMerge/>
          </w:tcPr>
          <w:p w14:paraId="574595E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23946356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f.</w:t>
            </w:r>
            <w:r w:rsidR="00AA4AE7">
              <w:rPr>
                <w:lang w:val="sv-SE"/>
              </w:rPr>
              <w:t xml:space="preserve"> Bumbu lain </w:t>
            </w:r>
          </w:p>
        </w:tc>
        <w:tc>
          <w:tcPr>
            <w:tcW w:w="992" w:type="dxa"/>
          </w:tcPr>
          <w:p w14:paraId="0EB3985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1AE8CB2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FC666D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9633CF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F27807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97824C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128C8E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4B120F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A4B4B2C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3722B563" w14:textId="77777777" w:rsidTr="009A73E0">
        <w:trPr>
          <w:trHeight w:val="274"/>
        </w:trPr>
        <w:tc>
          <w:tcPr>
            <w:tcW w:w="567" w:type="dxa"/>
            <w:vMerge w:val="restart"/>
          </w:tcPr>
          <w:p w14:paraId="35B5D25C" w14:textId="77777777" w:rsidR="009A73E0" w:rsidRPr="003A3383" w:rsidRDefault="009A73E0" w:rsidP="00D50939">
            <w:pPr>
              <w:rPr>
                <w:lang w:val="id-ID"/>
              </w:rPr>
            </w:pPr>
            <w:r>
              <w:rPr>
                <w:lang w:val="id-ID"/>
              </w:rPr>
              <w:t>6</w:t>
            </w:r>
          </w:p>
        </w:tc>
        <w:tc>
          <w:tcPr>
            <w:tcW w:w="3261" w:type="dxa"/>
          </w:tcPr>
          <w:p w14:paraId="1B53D5BC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Lauk pauk</w:t>
            </w:r>
          </w:p>
        </w:tc>
        <w:tc>
          <w:tcPr>
            <w:tcW w:w="992" w:type="dxa"/>
          </w:tcPr>
          <w:p w14:paraId="7A3B5D9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2836BC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6CBD65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4E9AD6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3AE294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B73437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FF10E6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DC2E9F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6995E94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1106CD1C" w14:textId="77777777" w:rsidTr="009A73E0">
        <w:trPr>
          <w:trHeight w:val="146"/>
        </w:trPr>
        <w:tc>
          <w:tcPr>
            <w:tcW w:w="567" w:type="dxa"/>
            <w:vMerge/>
          </w:tcPr>
          <w:p w14:paraId="49956F1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4D3437C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a. Daging ayam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37D0B12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5C282AF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C04EF6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460A8D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3B28C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799771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4579E0B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FAE3A3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9FB8415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1D7C2CE" w14:textId="77777777" w:rsidTr="009A73E0">
        <w:trPr>
          <w:trHeight w:val="146"/>
        </w:trPr>
        <w:tc>
          <w:tcPr>
            <w:tcW w:w="567" w:type="dxa"/>
            <w:vMerge/>
          </w:tcPr>
          <w:p w14:paraId="4CF7567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47BD8613" w14:textId="77777777" w:rsidR="009A73E0" w:rsidRPr="003A3383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>b. Daging sapi</w:t>
            </w:r>
            <w:r w:rsidRPr="003A3383">
              <w:rPr>
                <w:lang w:val="id-ID"/>
              </w:rPr>
              <w:t xml:space="preserve"> (kg)</w:t>
            </w:r>
          </w:p>
        </w:tc>
        <w:tc>
          <w:tcPr>
            <w:tcW w:w="992" w:type="dxa"/>
          </w:tcPr>
          <w:p w14:paraId="4CCD552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7C479EB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2A1AB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F2A000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3950155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0505E5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63FE30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BF48E6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008EF7A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E305F77" w14:textId="77777777" w:rsidTr="009A73E0">
        <w:trPr>
          <w:trHeight w:val="146"/>
        </w:trPr>
        <w:tc>
          <w:tcPr>
            <w:tcW w:w="567" w:type="dxa"/>
            <w:vMerge/>
          </w:tcPr>
          <w:p w14:paraId="7D594E7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66246653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c. Ikan asin</w:t>
            </w:r>
          </w:p>
        </w:tc>
        <w:tc>
          <w:tcPr>
            <w:tcW w:w="992" w:type="dxa"/>
          </w:tcPr>
          <w:p w14:paraId="1D766D6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635097F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5E2760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D6FD8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1C9F29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B6CB27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4078C1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096782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678BEDD8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99D9359" w14:textId="77777777" w:rsidTr="009A73E0">
        <w:trPr>
          <w:trHeight w:val="146"/>
        </w:trPr>
        <w:tc>
          <w:tcPr>
            <w:tcW w:w="567" w:type="dxa"/>
            <w:vMerge/>
          </w:tcPr>
          <w:p w14:paraId="20CB5CE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34B8E450" w14:textId="77777777" w:rsidR="009A73E0" w:rsidRPr="003A3383" w:rsidRDefault="00F2392B" w:rsidP="00D50939">
            <w:pPr>
              <w:rPr>
                <w:lang w:val="sv-SE"/>
              </w:rPr>
            </w:pPr>
            <w:r>
              <w:rPr>
                <w:lang w:val="sv-SE"/>
              </w:rPr>
              <w:t>d. Telur (</w:t>
            </w:r>
            <w:r>
              <w:rPr>
                <w:lang w:val="id-ID"/>
              </w:rPr>
              <w:t>k</w:t>
            </w:r>
            <w:r w:rsidR="00AA4AE7">
              <w:rPr>
                <w:lang w:val="sv-SE"/>
              </w:rPr>
              <w:t>g)</w:t>
            </w:r>
          </w:p>
        </w:tc>
        <w:tc>
          <w:tcPr>
            <w:tcW w:w="992" w:type="dxa"/>
          </w:tcPr>
          <w:p w14:paraId="341BA05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2E2E3D4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54AF4A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798DD8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E77275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5C2CD6E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F3DFCE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481C8D6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A696D95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4552F5D7" w14:textId="77777777" w:rsidTr="009A73E0">
        <w:trPr>
          <w:trHeight w:val="146"/>
        </w:trPr>
        <w:tc>
          <w:tcPr>
            <w:tcW w:w="567" w:type="dxa"/>
            <w:vMerge/>
          </w:tcPr>
          <w:p w14:paraId="7D2A62D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5E1FDEED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e. Tempe</w:t>
            </w:r>
          </w:p>
        </w:tc>
        <w:tc>
          <w:tcPr>
            <w:tcW w:w="992" w:type="dxa"/>
          </w:tcPr>
          <w:p w14:paraId="07B802B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394DE1E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BE1360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9E3CC0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3179FB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3C57ABB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A62683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7C44D85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782BD9E4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3356049" w14:textId="77777777" w:rsidTr="009A73E0">
        <w:trPr>
          <w:trHeight w:val="146"/>
        </w:trPr>
        <w:tc>
          <w:tcPr>
            <w:tcW w:w="567" w:type="dxa"/>
            <w:vMerge/>
          </w:tcPr>
          <w:p w14:paraId="1AAE163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239819E6" w14:textId="77777777" w:rsidR="009A73E0" w:rsidRPr="003A3383" w:rsidRDefault="009A73E0" w:rsidP="00D50939">
            <w:pPr>
              <w:rPr>
                <w:lang w:val="sv-SE"/>
              </w:rPr>
            </w:pPr>
            <w:r w:rsidRPr="003A3383">
              <w:rPr>
                <w:lang w:val="sv-SE"/>
              </w:rPr>
              <w:t>f. Tahu</w:t>
            </w:r>
          </w:p>
        </w:tc>
        <w:tc>
          <w:tcPr>
            <w:tcW w:w="992" w:type="dxa"/>
          </w:tcPr>
          <w:p w14:paraId="1D264A1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60F4733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CF6288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A7CB6E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D8288AE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3C221DF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299A5DB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220A69C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0488125E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3D2FE99" w14:textId="77777777" w:rsidTr="009A73E0">
        <w:trPr>
          <w:trHeight w:val="146"/>
        </w:trPr>
        <w:tc>
          <w:tcPr>
            <w:tcW w:w="567" w:type="dxa"/>
            <w:vMerge/>
          </w:tcPr>
          <w:p w14:paraId="61BBBCF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7A4C3D18" w14:textId="77777777" w:rsidR="009A73E0" w:rsidRPr="00F2392B" w:rsidRDefault="009A73E0" w:rsidP="00D50939">
            <w:pPr>
              <w:rPr>
                <w:lang w:val="id-ID"/>
              </w:rPr>
            </w:pPr>
            <w:r w:rsidRPr="003A3383">
              <w:rPr>
                <w:lang w:val="sv-SE"/>
              </w:rPr>
              <w:t xml:space="preserve">g. </w:t>
            </w:r>
            <w:r w:rsidR="00F2392B">
              <w:rPr>
                <w:lang w:val="id-ID"/>
              </w:rPr>
              <w:t>Kerupuk</w:t>
            </w:r>
          </w:p>
        </w:tc>
        <w:tc>
          <w:tcPr>
            <w:tcW w:w="992" w:type="dxa"/>
          </w:tcPr>
          <w:p w14:paraId="59D0AFD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35F78BB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74B81B42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55FAB82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E7674E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71705EA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7EEBC2C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359BEFE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3A4E95BB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0BD46037" w14:textId="77777777" w:rsidTr="009A73E0">
        <w:trPr>
          <w:trHeight w:val="146"/>
        </w:trPr>
        <w:tc>
          <w:tcPr>
            <w:tcW w:w="567" w:type="dxa"/>
            <w:vMerge/>
          </w:tcPr>
          <w:p w14:paraId="007E215B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3261" w:type="dxa"/>
          </w:tcPr>
          <w:p w14:paraId="01D2579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992" w:type="dxa"/>
          </w:tcPr>
          <w:p w14:paraId="7D76B975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4EB5AA0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A48F56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4BFB845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0B10536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0C5D25F6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C860C08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6D887B8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27F8B8C0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  <w:tr w:rsidR="009A73E0" w:rsidRPr="003A3383" w14:paraId="7134FC2F" w14:textId="77777777" w:rsidTr="009A73E0">
        <w:trPr>
          <w:trHeight w:val="289"/>
        </w:trPr>
        <w:tc>
          <w:tcPr>
            <w:tcW w:w="3828" w:type="dxa"/>
            <w:gridSpan w:val="2"/>
          </w:tcPr>
          <w:p w14:paraId="6D7BD5E0" w14:textId="77777777" w:rsidR="009A73E0" w:rsidRPr="003A3383" w:rsidRDefault="009A73E0" w:rsidP="00D509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Jumlah</w:t>
            </w:r>
          </w:p>
        </w:tc>
        <w:tc>
          <w:tcPr>
            <w:tcW w:w="992" w:type="dxa"/>
          </w:tcPr>
          <w:p w14:paraId="42C8DF8C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028" w:type="dxa"/>
          </w:tcPr>
          <w:p w14:paraId="2F34CA5D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174416B9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2A286EE1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608" w:type="dxa"/>
          </w:tcPr>
          <w:p w14:paraId="6C328600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694BAD27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462" w:type="dxa"/>
          </w:tcPr>
          <w:p w14:paraId="173E9473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754" w:type="dxa"/>
          </w:tcPr>
          <w:p w14:paraId="56D1CD1A" w14:textId="77777777" w:rsidR="009A73E0" w:rsidRPr="003A3383" w:rsidRDefault="009A73E0" w:rsidP="00D50939">
            <w:pPr>
              <w:rPr>
                <w:lang w:val="sv-SE"/>
              </w:rPr>
            </w:pPr>
          </w:p>
        </w:tc>
        <w:tc>
          <w:tcPr>
            <w:tcW w:w="1901" w:type="dxa"/>
          </w:tcPr>
          <w:p w14:paraId="49B649AB" w14:textId="77777777" w:rsidR="009A73E0" w:rsidRPr="003A3383" w:rsidRDefault="009A73E0" w:rsidP="00D50939">
            <w:pPr>
              <w:rPr>
                <w:lang w:val="sv-SE"/>
              </w:rPr>
            </w:pPr>
          </w:p>
        </w:tc>
      </w:tr>
    </w:tbl>
    <w:p w14:paraId="18BB99D4" w14:textId="77777777" w:rsidR="000636E8" w:rsidRPr="003A3383" w:rsidRDefault="000636E8" w:rsidP="000636E8">
      <w:pPr>
        <w:ind w:left="360" w:hanging="540"/>
        <w:rPr>
          <w:lang w:val="sv-SE"/>
        </w:rPr>
      </w:pPr>
    </w:p>
    <w:p w14:paraId="70090C24" w14:textId="77777777" w:rsidR="009F4200" w:rsidRPr="003A3383" w:rsidRDefault="00DA2F7F" w:rsidP="00DA2F7F">
      <w:pPr>
        <w:ind w:left="360" w:hanging="360"/>
        <w:rPr>
          <w:lang w:val="fi-FI"/>
        </w:rPr>
      </w:pPr>
      <w:r w:rsidRPr="003A3383">
        <w:rPr>
          <w:lang w:val="fi-FI"/>
        </w:rPr>
        <w:t>5</w:t>
      </w:r>
      <w:r w:rsidR="000267CF" w:rsidRPr="003A3383">
        <w:rPr>
          <w:lang w:val="fi-FI"/>
        </w:rPr>
        <w:t>. B   Kebutuhan Konsumsi Bukan Makanan</w:t>
      </w:r>
    </w:p>
    <w:tbl>
      <w:tblPr>
        <w:tblW w:w="17284" w:type="dxa"/>
        <w:tblInd w:w="89" w:type="dxa"/>
        <w:tblLayout w:type="fixed"/>
        <w:tblLook w:val="0000" w:firstRow="0" w:lastRow="0" w:firstColumn="0" w:lastColumn="0" w:noHBand="0" w:noVBand="0"/>
      </w:tblPr>
      <w:tblGrid>
        <w:gridCol w:w="456"/>
        <w:gridCol w:w="2264"/>
        <w:gridCol w:w="1588"/>
        <w:gridCol w:w="1588"/>
        <w:gridCol w:w="1588"/>
        <w:gridCol w:w="1580"/>
        <w:gridCol w:w="1615"/>
        <w:gridCol w:w="1468"/>
        <w:gridCol w:w="1468"/>
        <w:gridCol w:w="1761"/>
        <w:gridCol w:w="1908"/>
      </w:tblGrid>
      <w:tr w:rsidR="00AA4AE7" w:rsidRPr="003A3383" w14:paraId="3AAC36C5" w14:textId="77777777" w:rsidTr="001C6F6C">
        <w:trPr>
          <w:trHeight w:val="335"/>
        </w:trPr>
        <w:tc>
          <w:tcPr>
            <w:tcW w:w="4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3AEC6" w14:textId="77777777" w:rsidR="00AA4AE7" w:rsidRPr="003A3383" w:rsidRDefault="00AA4AE7" w:rsidP="00636A8B">
            <w:pPr>
              <w:jc w:val="center"/>
            </w:pPr>
            <w:r w:rsidRPr="003A3383">
              <w:rPr>
                <w:lang w:val="sv-SE"/>
              </w:rPr>
              <w:t>No</w:t>
            </w:r>
          </w:p>
        </w:tc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4B8C6" w14:textId="77777777" w:rsidR="00AA4AE7" w:rsidRPr="003A3383" w:rsidRDefault="00AA4AE7" w:rsidP="00636A8B">
            <w:pPr>
              <w:jc w:val="center"/>
            </w:pPr>
            <w:r w:rsidRPr="003A3383">
              <w:rPr>
                <w:lang w:val="fi-FI"/>
              </w:rPr>
              <w:t>Uraian</w:t>
            </w:r>
          </w:p>
        </w:tc>
        <w:tc>
          <w:tcPr>
            <w:tcW w:w="31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614B69" w14:textId="77777777" w:rsidR="00AA4AE7" w:rsidRPr="003A3383" w:rsidRDefault="00AA4AE7" w:rsidP="00636A8B">
            <w:pPr>
              <w:jc w:val="center"/>
            </w:pPr>
            <w:r>
              <w:t>Asal</w:t>
            </w:r>
          </w:p>
        </w:tc>
        <w:tc>
          <w:tcPr>
            <w:tcW w:w="15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6DFED" w14:textId="77777777" w:rsidR="00AA4AE7" w:rsidRPr="003A3383" w:rsidRDefault="00AA4AE7" w:rsidP="00636A8B">
            <w:pPr>
              <w:jc w:val="center"/>
            </w:pPr>
            <w:r w:rsidRPr="003A3383">
              <w:t>Harga satuan (Rp)</w:t>
            </w:r>
          </w:p>
        </w:tc>
        <w:tc>
          <w:tcPr>
            <w:tcW w:w="98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94656" w14:textId="77777777" w:rsidR="00AA4AE7" w:rsidRPr="003A3383" w:rsidRDefault="00AA4AE7">
            <w:pPr>
              <w:jc w:val="center"/>
            </w:pPr>
            <w:r w:rsidRPr="003A3383">
              <w:t>Jumlah Konsumsi</w:t>
            </w:r>
          </w:p>
        </w:tc>
      </w:tr>
      <w:tr w:rsidR="00AA4AE7" w:rsidRPr="003A3383" w14:paraId="3EFAE013" w14:textId="77777777" w:rsidTr="001C6F6C">
        <w:trPr>
          <w:trHeight w:val="335"/>
        </w:trPr>
        <w:tc>
          <w:tcPr>
            <w:tcW w:w="4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E021F" w14:textId="77777777" w:rsidR="00AA4AE7" w:rsidRPr="003A3383" w:rsidRDefault="00AA4AE7"/>
        </w:tc>
        <w:tc>
          <w:tcPr>
            <w:tcW w:w="22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4684E" w14:textId="77777777" w:rsidR="00AA4AE7" w:rsidRPr="003A3383" w:rsidRDefault="00AA4AE7"/>
        </w:tc>
        <w:tc>
          <w:tcPr>
            <w:tcW w:w="317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5AB7" w14:textId="77777777" w:rsidR="00AA4AE7" w:rsidRPr="003A3383" w:rsidRDefault="00AA4AE7"/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F0B47" w14:textId="77777777" w:rsidR="00AA4AE7" w:rsidRPr="003A3383" w:rsidRDefault="00AA4AE7"/>
        </w:tc>
        <w:tc>
          <w:tcPr>
            <w:tcW w:w="31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072BE" w14:textId="77777777" w:rsidR="00AA4AE7" w:rsidRPr="003A3383" w:rsidRDefault="00AA4AE7">
            <w:pPr>
              <w:jc w:val="center"/>
            </w:pPr>
            <w:r>
              <w:t>Rata-rata Per Minggu</w:t>
            </w:r>
          </w:p>
        </w:tc>
        <w:tc>
          <w:tcPr>
            <w:tcW w:w="2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EB598" w14:textId="77777777" w:rsidR="00AA4AE7" w:rsidRPr="003A3383" w:rsidRDefault="00AA4AE7">
            <w:pPr>
              <w:jc w:val="center"/>
            </w:pPr>
            <w:r w:rsidRPr="003A3383">
              <w:t xml:space="preserve">Per </w:t>
            </w:r>
            <w:r>
              <w:t>Bulan</w:t>
            </w:r>
          </w:p>
        </w:tc>
        <w:tc>
          <w:tcPr>
            <w:tcW w:w="36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96880" w14:textId="77777777" w:rsidR="00AA4AE7" w:rsidRPr="003A3383" w:rsidRDefault="00AA4AE7">
            <w:pPr>
              <w:jc w:val="center"/>
            </w:pPr>
            <w:r w:rsidRPr="003A3383">
              <w:t>Per Tahun</w:t>
            </w:r>
          </w:p>
        </w:tc>
      </w:tr>
      <w:tr w:rsidR="00AA4AE7" w:rsidRPr="003A3383" w14:paraId="2C22E74C" w14:textId="77777777" w:rsidTr="00AA4AE7">
        <w:trPr>
          <w:trHeight w:val="320"/>
        </w:trPr>
        <w:tc>
          <w:tcPr>
            <w:tcW w:w="4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31032" w14:textId="77777777" w:rsidR="00AA4AE7" w:rsidRPr="003A3383" w:rsidRDefault="00AA4AE7"/>
        </w:tc>
        <w:tc>
          <w:tcPr>
            <w:tcW w:w="22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11919" w14:textId="77777777" w:rsidR="00AA4AE7" w:rsidRPr="003A3383" w:rsidRDefault="00AA4AE7"/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C79C5" w14:textId="77777777" w:rsidR="00AA4AE7" w:rsidRPr="003A3383" w:rsidRDefault="00AA4AE7" w:rsidP="00AA4AE7">
            <w:pPr>
              <w:jc w:val="center"/>
            </w:pPr>
            <w:r>
              <w:t>Dalam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8626B" w14:textId="77777777" w:rsidR="00AA4AE7" w:rsidRPr="003A3383" w:rsidRDefault="00AA4AE7" w:rsidP="00AA4AE7">
            <w:pPr>
              <w:jc w:val="center"/>
            </w:pPr>
            <w:r>
              <w:t>Luar</w:t>
            </w: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4736A" w14:textId="77777777" w:rsidR="00AA4AE7" w:rsidRPr="003A3383" w:rsidRDefault="00AA4AE7"/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CB3D3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B8B7A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Rp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2C1D3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2BB41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Rp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69356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Fisik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F4B91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Rp</w:t>
            </w:r>
          </w:p>
        </w:tc>
      </w:tr>
      <w:tr w:rsidR="00993360" w:rsidRPr="003A3383" w14:paraId="549932B5" w14:textId="77777777" w:rsidTr="00C32593">
        <w:trPr>
          <w:trHeight w:val="320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01E7B" w14:textId="77777777" w:rsidR="00993360" w:rsidRPr="003A3383" w:rsidRDefault="00993360" w:rsidP="0084397B">
            <w:pPr>
              <w:jc w:val="center"/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1682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E46A6" w14:textId="77777777" w:rsidR="00993360" w:rsidRPr="003A3383" w:rsidRDefault="00993360">
            <w:r w:rsidRPr="003A3383">
              <w:rPr>
                <w:lang w:val="sv-SE"/>
              </w:rPr>
              <w:t>Bahan bakar dapur</w:t>
            </w:r>
          </w:p>
        </w:tc>
      </w:tr>
      <w:tr w:rsidR="00993360" w:rsidRPr="003A3383" w14:paraId="664D7C10" w14:textId="77777777" w:rsidTr="00C32593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B32E2" w14:textId="77777777" w:rsidR="00993360" w:rsidRPr="003A3383" w:rsidRDefault="00993360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BB582" w14:textId="77777777" w:rsidR="00993360" w:rsidRPr="003A3383" w:rsidRDefault="00993360">
            <w:r w:rsidRPr="003A3383">
              <w:rPr>
                <w:lang w:val="sv-SE"/>
              </w:rPr>
              <w:t>a. Minyak tanah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0F18EA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96F0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A2511" w14:textId="77777777" w:rsidR="00993360" w:rsidRPr="003A3383" w:rsidRDefault="00993360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CD9A4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62199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3CD31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3913D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7B317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E62B5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</w:tr>
      <w:tr w:rsidR="00993360" w:rsidRPr="003A3383" w14:paraId="346F42A3" w14:textId="77777777" w:rsidTr="00C32593">
        <w:trPr>
          <w:trHeight w:val="320"/>
        </w:trPr>
        <w:tc>
          <w:tcPr>
            <w:tcW w:w="4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D6880" w14:textId="77777777" w:rsidR="00993360" w:rsidRPr="003A3383" w:rsidRDefault="00993360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EC58D" w14:textId="77777777" w:rsidR="00993360" w:rsidRPr="003A3383" w:rsidRDefault="00993360">
            <w:r w:rsidRPr="003A3383">
              <w:rPr>
                <w:lang w:val="sv-SE"/>
              </w:rPr>
              <w:t>b. Gas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AD7DE7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CBED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3281A" w14:textId="77777777" w:rsidR="00993360" w:rsidRPr="003A3383" w:rsidRDefault="00993360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64198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F1705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2FA81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0D89E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2F041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7B2B2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</w:tr>
      <w:tr w:rsidR="00993360" w:rsidRPr="003A3383" w14:paraId="7FCB9920" w14:textId="77777777" w:rsidTr="00C32593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C3751" w14:textId="77777777" w:rsidR="00993360" w:rsidRPr="003A3383" w:rsidRDefault="00993360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2D893" w14:textId="77777777" w:rsidR="00993360" w:rsidRPr="003A3383" w:rsidRDefault="00993360">
            <w:r w:rsidRPr="003A3383">
              <w:rPr>
                <w:lang w:val="sv-SE"/>
              </w:rPr>
              <w:t>c. Kayu bakar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FB3114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B683" w14:textId="77777777" w:rsidR="00993360" w:rsidRPr="003A3383" w:rsidRDefault="00993360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4AF29" w14:textId="77777777" w:rsidR="00993360" w:rsidRPr="003A3383" w:rsidRDefault="00993360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07D21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D2E88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F058E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4CC82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692B6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710C7" w14:textId="77777777" w:rsidR="00993360" w:rsidRPr="003A3383" w:rsidRDefault="00993360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0F142A64" w14:textId="77777777" w:rsidTr="001C6F6C">
        <w:trPr>
          <w:trHeight w:val="33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E6420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1682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3F112" w14:textId="77777777" w:rsidR="00AA4AE7" w:rsidRPr="003A3383" w:rsidRDefault="00AA4AE7">
            <w:r w:rsidRPr="003A3383">
              <w:rPr>
                <w:lang w:val="sv-SE"/>
              </w:rPr>
              <w:t>B</w:t>
            </w:r>
            <w:r w:rsidR="00E87895">
              <w:rPr>
                <w:lang w:val="id-ID"/>
              </w:rPr>
              <w:t>a</w:t>
            </w:r>
            <w:r w:rsidRPr="003A3383">
              <w:rPr>
                <w:lang w:val="sv-SE"/>
              </w:rPr>
              <w:t>h</w:t>
            </w:r>
            <w:r w:rsidR="00E87895">
              <w:rPr>
                <w:lang w:val="id-ID"/>
              </w:rPr>
              <w:t>a</w:t>
            </w:r>
            <w:r w:rsidRPr="003A3383">
              <w:rPr>
                <w:lang w:val="sv-SE"/>
              </w:rPr>
              <w:t>n b</w:t>
            </w:r>
            <w:r w:rsidR="00E87895">
              <w:rPr>
                <w:lang w:val="id-ID"/>
              </w:rPr>
              <w:t>a</w:t>
            </w:r>
            <w:r w:rsidRPr="003A3383">
              <w:rPr>
                <w:lang w:val="sv-SE"/>
              </w:rPr>
              <w:t>k</w:t>
            </w:r>
            <w:r w:rsidR="00E87895">
              <w:rPr>
                <w:lang w:val="id-ID"/>
              </w:rPr>
              <w:t>a</w:t>
            </w:r>
            <w:r w:rsidRPr="003A3383">
              <w:rPr>
                <w:lang w:val="sv-SE"/>
              </w:rPr>
              <w:t>r transportasi</w:t>
            </w:r>
          </w:p>
        </w:tc>
      </w:tr>
      <w:tr w:rsidR="00AA4AE7" w:rsidRPr="003A3383" w14:paraId="2DE8DD4C" w14:textId="77777777" w:rsidTr="00AA4AE7">
        <w:trPr>
          <w:trHeight w:val="32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AF28E" w14:textId="77777777" w:rsidR="00AA4AE7" w:rsidRPr="003A3383" w:rsidRDefault="00AA4AE7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FC37" w14:textId="77777777" w:rsidR="00AA4AE7" w:rsidRPr="003A3383" w:rsidRDefault="00AA4AE7">
            <w:r w:rsidRPr="003A3383">
              <w:rPr>
                <w:lang w:val="sv-SE"/>
              </w:rPr>
              <w:t>a. Bensin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03A086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06A6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60392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3B5C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86E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1568A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1A0F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8B30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87C6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6A4B09F2" w14:textId="77777777" w:rsidTr="00AA4AE7">
        <w:trPr>
          <w:trHeight w:val="32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E85B3" w14:textId="77777777" w:rsidR="00AA4AE7" w:rsidRPr="003A3383" w:rsidRDefault="00AA4AE7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BFCBE" w14:textId="77777777" w:rsidR="00AA4AE7" w:rsidRPr="003A3383" w:rsidRDefault="00AA4AE7">
            <w:r w:rsidRPr="003A3383">
              <w:rPr>
                <w:lang w:val="sv-SE"/>
              </w:rPr>
              <w:t>b. Oli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7BE143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D91D3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FEDE5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6446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B2EE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468E7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5D3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97453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0654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25998BA0" w14:textId="77777777" w:rsidTr="00AA4AE7">
        <w:trPr>
          <w:trHeight w:val="32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973FC" w14:textId="77777777" w:rsidR="00AA4AE7" w:rsidRPr="003A3383" w:rsidRDefault="00AA4AE7" w:rsidP="0084397B">
            <w:pPr>
              <w:jc w:val="center"/>
            </w:pP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37A0A" w14:textId="77777777" w:rsidR="00AA4AE7" w:rsidRPr="003A3383" w:rsidRDefault="00AA4AE7">
            <w:r w:rsidRPr="003A3383">
              <w:rPr>
                <w:lang w:val="sv-SE"/>
              </w:rPr>
              <w:t>c. Solar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1DB644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60001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B1422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03A2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209E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4328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42D7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09A01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0CA3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69F090A5" w14:textId="77777777" w:rsidTr="00AA4AE7">
        <w:trPr>
          <w:trHeight w:val="320"/>
        </w:trPr>
        <w:tc>
          <w:tcPr>
            <w:tcW w:w="4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E3A17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74A58" w14:textId="77777777" w:rsidR="00AA4AE7" w:rsidRPr="003A3383" w:rsidRDefault="00AA4AE7">
            <w:r w:rsidRPr="003A3383">
              <w:rPr>
                <w:lang w:val="sv-SE"/>
              </w:rPr>
              <w:t>Listrik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CBB81C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2CF1B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02859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89F0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86D1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EA82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5F05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1B2A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EF52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4B833D23" w14:textId="77777777" w:rsidTr="009E73EF">
        <w:trPr>
          <w:trHeight w:val="335"/>
        </w:trPr>
        <w:tc>
          <w:tcPr>
            <w:tcW w:w="4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9E6DA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A1C07" w14:textId="77777777" w:rsidR="00AA4AE7" w:rsidRPr="003A3383" w:rsidRDefault="00AA4AE7">
            <w:r w:rsidRPr="003A3383">
              <w:rPr>
                <w:lang w:val="sv-SE"/>
              </w:rPr>
              <w:t>Air  PDAM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22026C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C6D2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F3B1C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B6C5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78D1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D46A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C92EA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D0CD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1D131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4F01405F" w14:textId="77777777" w:rsidTr="009E73EF">
        <w:trPr>
          <w:trHeight w:val="335"/>
        </w:trPr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D4215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5</w:t>
            </w:r>
          </w:p>
        </w:tc>
        <w:tc>
          <w:tcPr>
            <w:tcW w:w="2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CD55A" w14:textId="77777777" w:rsidR="00AA4AE7" w:rsidRPr="003A3383" w:rsidRDefault="00AA4AE7">
            <w:r w:rsidRPr="003A3383">
              <w:rPr>
                <w:lang w:val="sv-SE"/>
              </w:rPr>
              <w:t>Telepon / pulsa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41C099" w14:textId="77777777" w:rsidR="00AA4AE7" w:rsidRPr="003A3383" w:rsidRDefault="00AA4AE7"/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A4CC" w14:textId="77777777" w:rsidR="00AA4AE7" w:rsidRPr="003A3383" w:rsidRDefault="00AA4AE7"/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CD937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5C1D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91031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F1A8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91763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1E3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AD104" w14:textId="3543EB1B" w:rsidR="00AA4AE7" w:rsidRPr="003A3383" w:rsidRDefault="00BA169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6C143A67" wp14:editId="0A74934F">
                      <wp:simplePos x="0" y="0"/>
                      <wp:positionH relativeFrom="column">
                        <wp:posOffset>624205</wp:posOffset>
                      </wp:positionH>
                      <wp:positionV relativeFrom="paragraph">
                        <wp:posOffset>-496570</wp:posOffset>
                      </wp:positionV>
                      <wp:extent cx="447675" cy="285750"/>
                      <wp:effectExtent l="5080" t="8255" r="13970" b="10795"/>
                      <wp:wrapNone/>
                      <wp:docPr id="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767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16DE3" w14:textId="77777777" w:rsidR="00E87895" w:rsidRPr="00E87895" w:rsidRDefault="00E87895">
                                  <w:pPr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4" o:spid="_x0000_s1038" style="position:absolute;margin-left:49.15pt;margin-top:-39.1pt;width:35.25pt;height:22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" strokecolor="white">
                      <v:textbox>
                        <w:txbxContent>
                          <w:p w14:paraId="5FD16DE3" w14:textId="77777777" w:rsidR="00E87895" w:rsidRPr="00E87895" w:rsidRDefault="00E87895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A4AE7" w:rsidRPr="003A3383">
              <w:rPr>
                <w:lang w:val="sv-SE"/>
              </w:rPr>
              <w:t> </w:t>
            </w:r>
          </w:p>
        </w:tc>
      </w:tr>
      <w:tr w:rsidR="00AA4AE7" w:rsidRPr="003A3383" w14:paraId="47AC8362" w14:textId="77777777" w:rsidTr="00AA4AE7">
        <w:trPr>
          <w:trHeight w:val="320"/>
        </w:trPr>
        <w:tc>
          <w:tcPr>
            <w:tcW w:w="4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F6602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6</w:t>
            </w: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95157" w14:textId="77777777" w:rsidR="00AA4AE7" w:rsidRPr="003A3383" w:rsidRDefault="00AA4AE7">
            <w:r>
              <w:rPr>
                <w:lang w:val="sv-SE"/>
              </w:rPr>
              <w:t>Rokok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423EC3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959B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E422F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DEDF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F4EB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A78B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53ECB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6F4CB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A041C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41753C7E" w14:textId="77777777" w:rsidTr="00AA4AE7">
        <w:trPr>
          <w:trHeight w:val="33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391EF1" w14:textId="77777777" w:rsidR="00AA4AE7" w:rsidRPr="003A3383" w:rsidRDefault="00AA4AE7" w:rsidP="0084397B">
            <w:pPr>
              <w:jc w:val="center"/>
            </w:pPr>
            <w:r>
              <w:t>7</w:t>
            </w:r>
          </w:p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4E34F" w14:textId="77777777" w:rsidR="00AA4AE7" w:rsidRPr="003A3383" w:rsidRDefault="00AA4AE7">
            <w:r w:rsidRPr="003A3383">
              <w:rPr>
                <w:lang w:val="sv-SE"/>
              </w:rPr>
              <w:t>Peralatan MCK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712CC9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FE1C0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46E92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2BF9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BE010" w14:textId="77777777" w:rsidR="00AA4AE7" w:rsidRPr="003A3383" w:rsidRDefault="00AA4AE7">
            <w:r w:rsidRPr="003A3383"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F9D1B" w14:textId="77777777" w:rsidR="00AA4AE7" w:rsidRPr="003A3383" w:rsidRDefault="00AA4AE7">
            <w:r w:rsidRPr="003A3383"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ADFBD" w14:textId="77777777" w:rsidR="00AA4AE7" w:rsidRPr="003A3383" w:rsidRDefault="00AA4AE7">
            <w:r w:rsidRPr="003A3383"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621B7" w14:textId="77777777" w:rsidR="00AA4AE7" w:rsidRPr="003A3383" w:rsidRDefault="00AA4AE7">
            <w:r w:rsidRPr="003A3383"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82AF8" w14:textId="77777777" w:rsidR="00AA4AE7" w:rsidRPr="003A3383" w:rsidRDefault="00AA4AE7">
            <w:r w:rsidRPr="003A3383">
              <w:t> </w:t>
            </w:r>
          </w:p>
        </w:tc>
      </w:tr>
      <w:tr w:rsidR="00AA4AE7" w:rsidRPr="003A3383" w14:paraId="2310FDC9" w14:textId="77777777" w:rsidTr="00AA4AE7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E83CA" w14:textId="77777777" w:rsidR="00AA4AE7" w:rsidRPr="003A3383" w:rsidRDefault="00AA4AE7"/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2CA4D" w14:textId="77777777" w:rsidR="00AA4AE7" w:rsidRPr="003A3383" w:rsidRDefault="00AA4AE7">
            <w:r w:rsidRPr="003A3383">
              <w:rPr>
                <w:lang w:val="sv-SE"/>
              </w:rPr>
              <w:t>a. Sabun mandi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87D7B7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B8F54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64922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058F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2F89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9D6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E95D7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74AF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4F612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11E6BAAF" w14:textId="77777777" w:rsidTr="00AA4AE7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4DB90" w14:textId="77777777" w:rsidR="00AA4AE7" w:rsidRPr="003A3383" w:rsidRDefault="00AA4AE7"/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81175" w14:textId="77777777" w:rsidR="00AA4AE7" w:rsidRPr="003A3383" w:rsidRDefault="00AA4AE7">
            <w:r w:rsidRPr="003A3383">
              <w:rPr>
                <w:lang w:val="sv-SE"/>
              </w:rPr>
              <w:t>b. Sabun cuci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528FCB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333DD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98C4F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8A98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CC9E9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A9ABB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EBC6C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F2F76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C8C7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6B0A3536" w14:textId="77777777" w:rsidTr="00AA4AE7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4772E" w14:textId="77777777" w:rsidR="00AA4AE7" w:rsidRPr="003A3383" w:rsidRDefault="00AA4AE7"/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D14F9" w14:textId="77777777" w:rsidR="00AA4AE7" w:rsidRPr="003A3383" w:rsidRDefault="00AA4AE7">
            <w:r w:rsidRPr="003A3383">
              <w:rPr>
                <w:lang w:val="sv-SE"/>
              </w:rPr>
              <w:t>c. Shampo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0A7890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F991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5ED92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7AEDE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C304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5AF8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C62D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381D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D5388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7CC73135" w14:textId="77777777" w:rsidTr="00AA4AE7">
        <w:trPr>
          <w:trHeight w:val="335"/>
        </w:trPr>
        <w:tc>
          <w:tcPr>
            <w:tcW w:w="4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858AA" w14:textId="77777777" w:rsidR="00AA4AE7" w:rsidRPr="003A3383" w:rsidRDefault="00AA4AE7"/>
        </w:tc>
        <w:tc>
          <w:tcPr>
            <w:tcW w:w="2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E2649" w14:textId="77777777" w:rsidR="00AA4AE7" w:rsidRPr="003A3383" w:rsidRDefault="00AA4AE7">
            <w:r w:rsidRPr="003A3383">
              <w:rPr>
                <w:lang w:val="sv-SE"/>
              </w:rPr>
              <w:t>d. Pasta gigi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EF7EA8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EAF4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474CD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18E01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17251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B3883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3D51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231CB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CDDD6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  <w:tr w:rsidR="00AA4AE7" w:rsidRPr="003A3383" w14:paraId="3A197B54" w14:textId="77777777" w:rsidTr="00AA4AE7">
        <w:trPr>
          <w:trHeight w:val="331"/>
        </w:trPr>
        <w:tc>
          <w:tcPr>
            <w:tcW w:w="27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7AFA0" w14:textId="77777777" w:rsidR="00AA4AE7" w:rsidRPr="003A3383" w:rsidRDefault="00AA4AE7" w:rsidP="0084397B">
            <w:pPr>
              <w:jc w:val="center"/>
            </w:pPr>
            <w:r w:rsidRPr="003A3383">
              <w:rPr>
                <w:lang w:val="sv-SE"/>
              </w:rPr>
              <w:t>Jumlah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D939DC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D7142" w14:textId="77777777" w:rsidR="00AA4AE7" w:rsidRPr="003A3383" w:rsidRDefault="00AA4AE7"/>
        </w:tc>
        <w:tc>
          <w:tcPr>
            <w:tcW w:w="1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EC921" w14:textId="77777777" w:rsidR="00AA4AE7" w:rsidRPr="003A3383" w:rsidRDefault="00AA4AE7">
            <w:r w:rsidRPr="003A3383"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6D883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CC965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6FD30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BD794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A2AF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0577F" w14:textId="77777777" w:rsidR="00AA4AE7" w:rsidRPr="003A3383" w:rsidRDefault="00AA4AE7">
            <w:r w:rsidRPr="003A3383">
              <w:rPr>
                <w:lang w:val="sv-SE"/>
              </w:rPr>
              <w:t> </w:t>
            </w:r>
          </w:p>
        </w:tc>
      </w:tr>
    </w:tbl>
    <w:p w14:paraId="7E9D1755" w14:textId="77777777" w:rsidR="009F4200" w:rsidRPr="003A3383" w:rsidRDefault="009F4200" w:rsidP="000636E8">
      <w:pPr>
        <w:ind w:left="360" w:hanging="540"/>
        <w:rPr>
          <w:lang w:val="sv-SE"/>
        </w:rPr>
      </w:pPr>
    </w:p>
    <w:p w14:paraId="6B952591" w14:textId="77777777" w:rsidR="000267CF" w:rsidRDefault="000267CF" w:rsidP="00F70488">
      <w:pPr>
        <w:numPr>
          <w:ilvl w:val="0"/>
          <w:numId w:val="10"/>
        </w:numPr>
        <w:rPr>
          <w:lang w:val="fi-FI"/>
        </w:rPr>
      </w:pPr>
      <w:r w:rsidRPr="003A3383">
        <w:rPr>
          <w:lang w:val="fi-FI"/>
        </w:rPr>
        <w:t>C Kebutuhan Konsumsi Pakaian, Perumahan, Pendidikan dan lain-lai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367"/>
        <w:gridCol w:w="1925"/>
        <w:gridCol w:w="2551"/>
        <w:gridCol w:w="2410"/>
        <w:gridCol w:w="2410"/>
        <w:gridCol w:w="2409"/>
        <w:gridCol w:w="2552"/>
      </w:tblGrid>
      <w:tr w:rsidR="004F2ED2" w:rsidRPr="0096319B" w14:paraId="1187935C" w14:textId="77777777" w:rsidTr="004F2ED2">
        <w:trPr>
          <w:trHeight w:val="270"/>
        </w:trPr>
        <w:tc>
          <w:tcPr>
            <w:tcW w:w="670" w:type="dxa"/>
            <w:vMerge w:val="restart"/>
            <w:vAlign w:val="center"/>
          </w:tcPr>
          <w:p w14:paraId="53CF1819" w14:textId="77777777" w:rsidR="004F2ED2" w:rsidRPr="0096319B" w:rsidRDefault="004F2ED2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No.</w:t>
            </w:r>
          </w:p>
        </w:tc>
        <w:tc>
          <w:tcPr>
            <w:tcW w:w="4292" w:type="dxa"/>
            <w:gridSpan w:val="2"/>
            <w:vMerge w:val="restart"/>
            <w:vAlign w:val="center"/>
          </w:tcPr>
          <w:p w14:paraId="4ADC4AA0" w14:textId="77777777" w:rsidR="004F2ED2" w:rsidRPr="0096319B" w:rsidRDefault="004F2ED2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Jenis Kebutuhan</w:t>
            </w:r>
          </w:p>
        </w:tc>
        <w:tc>
          <w:tcPr>
            <w:tcW w:w="12332" w:type="dxa"/>
            <w:gridSpan w:val="5"/>
          </w:tcPr>
          <w:p w14:paraId="0027CA46" w14:textId="77777777" w:rsidR="004F2ED2" w:rsidRPr="0096319B" w:rsidRDefault="004F2ED2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Kebutuhan Fisik</w:t>
            </w:r>
          </w:p>
        </w:tc>
      </w:tr>
      <w:tr w:rsidR="004F2ED2" w:rsidRPr="0096319B" w14:paraId="7440B212" w14:textId="77777777" w:rsidTr="004F2ED2">
        <w:trPr>
          <w:trHeight w:val="143"/>
        </w:trPr>
        <w:tc>
          <w:tcPr>
            <w:tcW w:w="670" w:type="dxa"/>
            <w:vMerge/>
          </w:tcPr>
          <w:p w14:paraId="192CDF2E" w14:textId="77777777" w:rsidR="004F2ED2" w:rsidRPr="0096319B" w:rsidRDefault="004F2ED2" w:rsidP="00F70488">
            <w:pPr>
              <w:rPr>
                <w:lang w:val="fi-FI"/>
              </w:rPr>
            </w:pPr>
          </w:p>
        </w:tc>
        <w:tc>
          <w:tcPr>
            <w:tcW w:w="4292" w:type="dxa"/>
            <w:gridSpan w:val="2"/>
            <w:vMerge/>
          </w:tcPr>
          <w:p w14:paraId="697AB6BD" w14:textId="77777777" w:rsidR="004F2ED2" w:rsidRPr="0096319B" w:rsidRDefault="004F2ED2" w:rsidP="00F70488">
            <w:pPr>
              <w:rPr>
                <w:lang w:val="fi-FI"/>
              </w:rPr>
            </w:pPr>
          </w:p>
        </w:tc>
        <w:tc>
          <w:tcPr>
            <w:tcW w:w="9780" w:type="dxa"/>
            <w:gridSpan w:val="4"/>
          </w:tcPr>
          <w:p w14:paraId="23C16A8D" w14:textId="77777777" w:rsidR="004F2ED2" w:rsidRPr="0096319B" w:rsidRDefault="004F2ED2" w:rsidP="0096319B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>Biaya yang benar-benar dikeluarkan</w:t>
            </w:r>
          </w:p>
        </w:tc>
        <w:tc>
          <w:tcPr>
            <w:tcW w:w="2552" w:type="dxa"/>
            <w:vMerge w:val="restart"/>
            <w:vAlign w:val="center"/>
          </w:tcPr>
          <w:p w14:paraId="4E2172DF" w14:textId="77777777" w:rsidR="004F2ED2" w:rsidRPr="004F2ED2" w:rsidRDefault="004F2ED2" w:rsidP="004F2ED2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Jumlah</w:t>
            </w:r>
          </w:p>
        </w:tc>
      </w:tr>
      <w:tr w:rsidR="00E87895" w:rsidRPr="0096319B" w14:paraId="292047E5" w14:textId="77777777" w:rsidTr="004F2ED2">
        <w:trPr>
          <w:trHeight w:val="143"/>
        </w:trPr>
        <w:tc>
          <w:tcPr>
            <w:tcW w:w="670" w:type="dxa"/>
            <w:vMerge/>
          </w:tcPr>
          <w:p w14:paraId="70FC4D4E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4292" w:type="dxa"/>
            <w:gridSpan w:val="2"/>
            <w:vMerge/>
          </w:tcPr>
          <w:p w14:paraId="1A2E916A" w14:textId="77777777" w:rsidR="00E87895" w:rsidRPr="0096319B" w:rsidRDefault="00E87895" w:rsidP="0096319B">
            <w:pPr>
              <w:ind w:left="360"/>
              <w:rPr>
                <w:lang w:val="fi-FI"/>
              </w:rPr>
            </w:pPr>
          </w:p>
        </w:tc>
        <w:tc>
          <w:tcPr>
            <w:tcW w:w="2551" w:type="dxa"/>
          </w:tcPr>
          <w:p w14:paraId="078D4E87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Per hari</w:t>
            </w:r>
          </w:p>
        </w:tc>
        <w:tc>
          <w:tcPr>
            <w:tcW w:w="2410" w:type="dxa"/>
          </w:tcPr>
          <w:p w14:paraId="530A3B4D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Per m</w:t>
            </w:r>
            <w:r w:rsidR="004F2ED2">
              <w:rPr>
                <w:lang w:val="id-ID"/>
              </w:rPr>
              <w:t>ing</w:t>
            </w:r>
            <w:r w:rsidRPr="0096319B">
              <w:rPr>
                <w:lang w:val="fi-FI"/>
              </w:rPr>
              <w:t>gu</w:t>
            </w:r>
          </w:p>
        </w:tc>
        <w:tc>
          <w:tcPr>
            <w:tcW w:w="2410" w:type="dxa"/>
          </w:tcPr>
          <w:p w14:paraId="4A91E3E5" w14:textId="77777777" w:rsidR="00E87895" w:rsidRPr="0096319B" w:rsidRDefault="004F2ED2" w:rsidP="0096319B">
            <w:pPr>
              <w:jc w:val="center"/>
              <w:rPr>
                <w:lang w:val="fi-FI"/>
              </w:rPr>
            </w:pPr>
            <w:r>
              <w:rPr>
                <w:lang w:val="fi-FI"/>
              </w:rPr>
              <w:t xml:space="preserve">Per </w:t>
            </w:r>
            <w:r>
              <w:rPr>
                <w:lang w:val="id-ID"/>
              </w:rPr>
              <w:t>b</w:t>
            </w:r>
            <w:r w:rsidR="00E87895">
              <w:rPr>
                <w:lang w:val="fi-FI"/>
              </w:rPr>
              <w:t>ulan</w:t>
            </w:r>
          </w:p>
        </w:tc>
        <w:tc>
          <w:tcPr>
            <w:tcW w:w="2409" w:type="dxa"/>
          </w:tcPr>
          <w:p w14:paraId="59E0A9BF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  <w:r w:rsidRPr="0096319B">
              <w:rPr>
                <w:lang w:val="fi-FI"/>
              </w:rPr>
              <w:t>Per t</w:t>
            </w:r>
            <w:r w:rsidR="004F2ED2">
              <w:rPr>
                <w:lang w:val="id-ID"/>
              </w:rPr>
              <w:t>a</w:t>
            </w:r>
            <w:r w:rsidRPr="0096319B">
              <w:rPr>
                <w:lang w:val="fi-FI"/>
              </w:rPr>
              <w:t>h</w:t>
            </w:r>
            <w:r w:rsidR="004F2ED2">
              <w:rPr>
                <w:lang w:val="id-ID"/>
              </w:rPr>
              <w:t>u</w:t>
            </w:r>
            <w:r w:rsidRPr="0096319B">
              <w:rPr>
                <w:lang w:val="fi-FI"/>
              </w:rPr>
              <w:t>n</w:t>
            </w:r>
          </w:p>
        </w:tc>
        <w:tc>
          <w:tcPr>
            <w:tcW w:w="2552" w:type="dxa"/>
            <w:vMerge/>
          </w:tcPr>
          <w:p w14:paraId="1ADCF143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558DCE2F" w14:textId="77777777" w:rsidTr="004F2ED2">
        <w:trPr>
          <w:trHeight w:val="285"/>
        </w:trPr>
        <w:tc>
          <w:tcPr>
            <w:tcW w:w="670" w:type="dxa"/>
            <w:vMerge w:val="restart"/>
          </w:tcPr>
          <w:p w14:paraId="5672EAA4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1.</w:t>
            </w:r>
          </w:p>
        </w:tc>
        <w:tc>
          <w:tcPr>
            <w:tcW w:w="2367" w:type="dxa"/>
            <w:vMerge w:val="restart"/>
            <w:tcBorders>
              <w:right w:val="nil"/>
            </w:tcBorders>
          </w:tcPr>
          <w:p w14:paraId="11A0763D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Pakaian</w:t>
            </w:r>
          </w:p>
        </w:tc>
        <w:tc>
          <w:tcPr>
            <w:tcW w:w="1925" w:type="dxa"/>
            <w:tcBorders>
              <w:left w:val="nil"/>
            </w:tcBorders>
          </w:tcPr>
          <w:p w14:paraId="53E4C1C6" w14:textId="77777777" w:rsidR="00E87895" w:rsidRPr="0096319B" w:rsidRDefault="00E87895" w:rsidP="0096319B">
            <w:pPr>
              <w:numPr>
                <w:ilvl w:val="0"/>
                <w:numId w:val="25"/>
              </w:numPr>
              <w:rPr>
                <w:lang w:val="fi-FI"/>
              </w:rPr>
            </w:pPr>
            <w:r w:rsidRPr="0096319B">
              <w:rPr>
                <w:lang w:val="fi-FI"/>
              </w:rPr>
              <w:t>Anak-Anak</w:t>
            </w:r>
          </w:p>
        </w:tc>
        <w:tc>
          <w:tcPr>
            <w:tcW w:w="2551" w:type="dxa"/>
          </w:tcPr>
          <w:p w14:paraId="09EAAAF1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0AAC8325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172FE0A2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22C9778D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25FC27C1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29381699" w14:textId="77777777" w:rsidTr="004F2ED2">
        <w:trPr>
          <w:trHeight w:val="143"/>
        </w:trPr>
        <w:tc>
          <w:tcPr>
            <w:tcW w:w="670" w:type="dxa"/>
            <w:vMerge/>
          </w:tcPr>
          <w:p w14:paraId="3C2BCE52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7796F32E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74FC3247" w14:textId="77777777" w:rsidR="00E87895" w:rsidRPr="0096319B" w:rsidRDefault="00E87895" w:rsidP="0096319B">
            <w:pPr>
              <w:numPr>
                <w:ilvl w:val="0"/>
                <w:numId w:val="25"/>
              </w:numPr>
              <w:rPr>
                <w:lang w:val="fi-FI"/>
              </w:rPr>
            </w:pPr>
            <w:r w:rsidRPr="0096319B">
              <w:rPr>
                <w:lang w:val="fi-FI"/>
              </w:rPr>
              <w:t>Orang Tua</w:t>
            </w:r>
          </w:p>
        </w:tc>
        <w:tc>
          <w:tcPr>
            <w:tcW w:w="2551" w:type="dxa"/>
          </w:tcPr>
          <w:p w14:paraId="0A21D6B1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F35F262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63A06846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1BCD3AFF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2B5CFBE4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5FB42EB6" w14:textId="77777777" w:rsidTr="004F2ED2">
        <w:trPr>
          <w:trHeight w:val="270"/>
        </w:trPr>
        <w:tc>
          <w:tcPr>
            <w:tcW w:w="670" w:type="dxa"/>
            <w:vMerge w:val="restart"/>
          </w:tcPr>
          <w:p w14:paraId="67C7AAF8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2.</w:t>
            </w:r>
          </w:p>
        </w:tc>
        <w:tc>
          <w:tcPr>
            <w:tcW w:w="2367" w:type="dxa"/>
            <w:vMerge w:val="restart"/>
            <w:tcBorders>
              <w:right w:val="nil"/>
            </w:tcBorders>
          </w:tcPr>
          <w:p w14:paraId="71F6DF8E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Pendidikan</w:t>
            </w:r>
          </w:p>
        </w:tc>
        <w:tc>
          <w:tcPr>
            <w:tcW w:w="1925" w:type="dxa"/>
            <w:tcBorders>
              <w:left w:val="nil"/>
            </w:tcBorders>
          </w:tcPr>
          <w:p w14:paraId="26EB4745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a. TK</w:t>
            </w:r>
          </w:p>
        </w:tc>
        <w:tc>
          <w:tcPr>
            <w:tcW w:w="2551" w:type="dxa"/>
          </w:tcPr>
          <w:p w14:paraId="2B19DF22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1A91F69E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6CAEC803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083C1946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04A2416A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3DAA959B" w14:textId="77777777" w:rsidTr="004F2ED2">
        <w:trPr>
          <w:trHeight w:val="143"/>
        </w:trPr>
        <w:tc>
          <w:tcPr>
            <w:tcW w:w="670" w:type="dxa"/>
            <w:vMerge/>
          </w:tcPr>
          <w:p w14:paraId="1E70E698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6C4B0CF7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163D3EF8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b. SD</w:t>
            </w:r>
          </w:p>
        </w:tc>
        <w:tc>
          <w:tcPr>
            <w:tcW w:w="2551" w:type="dxa"/>
          </w:tcPr>
          <w:p w14:paraId="46A55E79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51263281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16C63F1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7642EFA9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00F121CE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246B3FE9" w14:textId="77777777" w:rsidTr="004F2ED2">
        <w:trPr>
          <w:trHeight w:val="143"/>
        </w:trPr>
        <w:tc>
          <w:tcPr>
            <w:tcW w:w="670" w:type="dxa"/>
            <w:vMerge/>
          </w:tcPr>
          <w:p w14:paraId="543A36DF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5857ECF7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402AA569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c. SLTP</w:t>
            </w:r>
          </w:p>
        </w:tc>
        <w:tc>
          <w:tcPr>
            <w:tcW w:w="2551" w:type="dxa"/>
          </w:tcPr>
          <w:p w14:paraId="3F187347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280B453C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536BCB7D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696A5931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2FECA463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0075378B" w14:textId="77777777" w:rsidTr="004F2ED2">
        <w:trPr>
          <w:trHeight w:val="143"/>
        </w:trPr>
        <w:tc>
          <w:tcPr>
            <w:tcW w:w="670" w:type="dxa"/>
            <w:vMerge/>
          </w:tcPr>
          <w:p w14:paraId="417F8E3C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55805D4D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38883415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d. SMU</w:t>
            </w:r>
          </w:p>
        </w:tc>
        <w:tc>
          <w:tcPr>
            <w:tcW w:w="2551" w:type="dxa"/>
          </w:tcPr>
          <w:p w14:paraId="5C42CCB0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09B36B96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332FF55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167A2F4E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68758B7D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27E51536" w14:textId="77777777" w:rsidTr="004F2ED2">
        <w:trPr>
          <w:trHeight w:val="143"/>
        </w:trPr>
        <w:tc>
          <w:tcPr>
            <w:tcW w:w="670" w:type="dxa"/>
            <w:vMerge/>
          </w:tcPr>
          <w:p w14:paraId="2BE09003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610185A0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12703BDC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e. PT / Kursus</w:t>
            </w:r>
          </w:p>
        </w:tc>
        <w:tc>
          <w:tcPr>
            <w:tcW w:w="2551" w:type="dxa"/>
          </w:tcPr>
          <w:p w14:paraId="76B511ED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1B7DBB58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188D764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39BBE88D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78D53F2A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4B13E1ED" w14:textId="77777777" w:rsidTr="004F2ED2">
        <w:trPr>
          <w:trHeight w:val="270"/>
        </w:trPr>
        <w:tc>
          <w:tcPr>
            <w:tcW w:w="670" w:type="dxa"/>
            <w:vMerge w:val="restart"/>
          </w:tcPr>
          <w:p w14:paraId="1A6B8246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3.</w:t>
            </w:r>
          </w:p>
        </w:tc>
        <w:tc>
          <w:tcPr>
            <w:tcW w:w="2367" w:type="dxa"/>
            <w:vMerge w:val="restart"/>
            <w:tcBorders>
              <w:right w:val="nil"/>
            </w:tcBorders>
          </w:tcPr>
          <w:p w14:paraId="2971801D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>Pelayanan Kesehatan</w:t>
            </w:r>
          </w:p>
        </w:tc>
        <w:tc>
          <w:tcPr>
            <w:tcW w:w="1925" w:type="dxa"/>
            <w:tcBorders>
              <w:left w:val="nil"/>
            </w:tcBorders>
          </w:tcPr>
          <w:p w14:paraId="024C935C" w14:textId="77777777" w:rsidR="00E87895" w:rsidRPr="0096319B" w:rsidRDefault="00E87895" w:rsidP="0096319B">
            <w:pPr>
              <w:numPr>
                <w:ilvl w:val="0"/>
                <w:numId w:val="26"/>
              </w:numPr>
              <w:rPr>
                <w:lang w:val="fi-FI"/>
              </w:rPr>
            </w:pPr>
            <w:r w:rsidRPr="0096319B">
              <w:rPr>
                <w:lang w:val="fi-FI"/>
              </w:rPr>
              <w:t>Anak-Anak</w:t>
            </w:r>
          </w:p>
        </w:tc>
        <w:tc>
          <w:tcPr>
            <w:tcW w:w="2551" w:type="dxa"/>
          </w:tcPr>
          <w:p w14:paraId="4EBDD416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637E3B84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7CBE1A88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240CBC9C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17AC610D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4892F8A5" w14:textId="77777777" w:rsidTr="004F2ED2">
        <w:trPr>
          <w:trHeight w:val="143"/>
        </w:trPr>
        <w:tc>
          <w:tcPr>
            <w:tcW w:w="670" w:type="dxa"/>
            <w:vMerge/>
          </w:tcPr>
          <w:p w14:paraId="54CF0F66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right w:val="nil"/>
            </w:tcBorders>
          </w:tcPr>
          <w:p w14:paraId="268E8EC7" w14:textId="77777777" w:rsidR="00E87895" w:rsidRPr="0096319B" w:rsidRDefault="00E87895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46083026" w14:textId="77777777" w:rsidR="00E87895" w:rsidRPr="0096319B" w:rsidRDefault="00E87895" w:rsidP="0096319B">
            <w:pPr>
              <w:numPr>
                <w:ilvl w:val="0"/>
                <w:numId w:val="26"/>
              </w:numPr>
              <w:rPr>
                <w:lang w:val="fi-FI"/>
              </w:rPr>
            </w:pPr>
            <w:r w:rsidRPr="0096319B">
              <w:rPr>
                <w:lang w:val="fi-FI"/>
              </w:rPr>
              <w:t>Orang Tua</w:t>
            </w:r>
          </w:p>
        </w:tc>
        <w:tc>
          <w:tcPr>
            <w:tcW w:w="2551" w:type="dxa"/>
          </w:tcPr>
          <w:p w14:paraId="432C0310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0A7E4DD0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2A7BE59A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6E2411E5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78CF6CEF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E87895" w:rsidRPr="0096319B" w14:paraId="6E4E61BD" w14:textId="77777777" w:rsidTr="004F2ED2">
        <w:trPr>
          <w:trHeight w:val="270"/>
        </w:trPr>
        <w:tc>
          <w:tcPr>
            <w:tcW w:w="670" w:type="dxa"/>
          </w:tcPr>
          <w:p w14:paraId="4959BA77" w14:textId="77777777" w:rsidR="00E87895" w:rsidRPr="0096319B" w:rsidRDefault="00E87895" w:rsidP="0096319B">
            <w:pPr>
              <w:rPr>
                <w:lang w:val="fi-FI"/>
              </w:rPr>
            </w:pPr>
            <w:r w:rsidRPr="0096319B">
              <w:rPr>
                <w:lang w:val="fi-FI"/>
              </w:rPr>
              <w:t xml:space="preserve">4. </w:t>
            </w:r>
          </w:p>
        </w:tc>
        <w:tc>
          <w:tcPr>
            <w:tcW w:w="4292" w:type="dxa"/>
            <w:gridSpan w:val="2"/>
          </w:tcPr>
          <w:p w14:paraId="12534FFC" w14:textId="77777777" w:rsidR="00E87895" w:rsidRPr="0096319B" w:rsidRDefault="00E87895" w:rsidP="0096319B">
            <w:pPr>
              <w:ind w:left="31"/>
              <w:rPr>
                <w:lang w:val="fi-FI"/>
              </w:rPr>
            </w:pPr>
            <w:r w:rsidRPr="0096319B">
              <w:rPr>
                <w:lang w:val="fi-FI"/>
              </w:rPr>
              <w:t>Hiburan</w:t>
            </w:r>
          </w:p>
        </w:tc>
        <w:tc>
          <w:tcPr>
            <w:tcW w:w="2551" w:type="dxa"/>
          </w:tcPr>
          <w:p w14:paraId="2130277A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F673E3F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6CBE94D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17C216D3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0BF26D0E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  <w:tr w:rsidR="00820A0D" w:rsidRPr="0096319B" w14:paraId="66F5E27A" w14:textId="77777777" w:rsidTr="00820A0D">
        <w:trPr>
          <w:trHeight w:val="270"/>
        </w:trPr>
        <w:tc>
          <w:tcPr>
            <w:tcW w:w="670" w:type="dxa"/>
            <w:vMerge w:val="restart"/>
          </w:tcPr>
          <w:p w14:paraId="50087D94" w14:textId="77777777" w:rsidR="00820A0D" w:rsidRPr="0096319B" w:rsidRDefault="00820A0D" w:rsidP="0096319B">
            <w:pPr>
              <w:rPr>
                <w:lang w:val="fi-FI"/>
              </w:rPr>
            </w:pPr>
            <w:r>
              <w:rPr>
                <w:lang w:val="id-ID"/>
              </w:rPr>
              <w:t>5</w:t>
            </w:r>
            <w:r w:rsidRPr="0096319B">
              <w:rPr>
                <w:lang w:val="fi-FI"/>
              </w:rPr>
              <w:t>.</w:t>
            </w:r>
          </w:p>
        </w:tc>
        <w:tc>
          <w:tcPr>
            <w:tcW w:w="2367" w:type="dxa"/>
            <w:vMerge w:val="restart"/>
            <w:tcBorders>
              <w:bottom w:val="nil"/>
              <w:right w:val="nil"/>
            </w:tcBorders>
          </w:tcPr>
          <w:p w14:paraId="70C68296" w14:textId="77777777" w:rsidR="00820A0D" w:rsidRPr="00820A0D" w:rsidRDefault="00820A0D" w:rsidP="0096319B">
            <w:pPr>
              <w:rPr>
                <w:lang w:val="id-ID"/>
              </w:rPr>
            </w:pPr>
            <w:r>
              <w:rPr>
                <w:lang w:val="id-ID"/>
              </w:rPr>
              <w:t>Kehidupan bermasyarakat</w:t>
            </w:r>
          </w:p>
        </w:tc>
        <w:tc>
          <w:tcPr>
            <w:tcW w:w="1925" w:type="dxa"/>
            <w:tcBorders>
              <w:left w:val="nil"/>
            </w:tcBorders>
          </w:tcPr>
          <w:p w14:paraId="0A8C9CF2" w14:textId="77777777" w:rsidR="00820A0D" w:rsidRPr="0096319B" w:rsidRDefault="00820A0D" w:rsidP="0096319B">
            <w:pPr>
              <w:numPr>
                <w:ilvl w:val="0"/>
                <w:numId w:val="27"/>
              </w:numPr>
              <w:rPr>
                <w:lang w:val="fi-FI"/>
              </w:rPr>
            </w:pPr>
            <w:r>
              <w:rPr>
                <w:lang w:val="id-ID"/>
              </w:rPr>
              <w:t>Layat</w:t>
            </w:r>
          </w:p>
        </w:tc>
        <w:tc>
          <w:tcPr>
            <w:tcW w:w="2551" w:type="dxa"/>
          </w:tcPr>
          <w:p w14:paraId="4F6DAB7B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3D587709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05DB5696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4A956274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5FEECB30" w14:textId="77777777" w:rsidR="00820A0D" w:rsidRPr="0096319B" w:rsidRDefault="00820A0D" w:rsidP="00F70488">
            <w:pPr>
              <w:rPr>
                <w:lang w:val="fi-FI"/>
              </w:rPr>
            </w:pPr>
          </w:p>
        </w:tc>
      </w:tr>
      <w:tr w:rsidR="00820A0D" w:rsidRPr="0096319B" w14:paraId="2A7E7B2E" w14:textId="77777777" w:rsidTr="00820A0D">
        <w:trPr>
          <w:trHeight w:val="143"/>
        </w:trPr>
        <w:tc>
          <w:tcPr>
            <w:tcW w:w="670" w:type="dxa"/>
            <w:vMerge/>
          </w:tcPr>
          <w:p w14:paraId="01FE4DB2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2367" w:type="dxa"/>
            <w:vMerge/>
            <w:tcBorders>
              <w:top w:val="nil"/>
              <w:bottom w:val="nil"/>
              <w:right w:val="nil"/>
            </w:tcBorders>
          </w:tcPr>
          <w:p w14:paraId="13F7644F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14CFD87C" w14:textId="77777777" w:rsidR="00820A0D" w:rsidRPr="0096319B" w:rsidRDefault="00820A0D" w:rsidP="0096319B">
            <w:pPr>
              <w:numPr>
                <w:ilvl w:val="0"/>
                <w:numId w:val="27"/>
              </w:numPr>
              <w:rPr>
                <w:lang w:val="fi-FI"/>
              </w:rPr>
            </w:pPr>
            <w:r>
              <w:rPr>
                <w:lang w:val="id-ID"/>
              </w:rPr>
              <w:t>Hajatan</w:t>
            </w:r>
          </w:p>
        </w:tc>
        <w:tc>
          <w:tcPr>
            <w:tcW w:w="2551" w:type="dxa"/>
          </w:tcPr>
          <w:p w14:paraId="04B0D6DB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0F2F3FD1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22AFE781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51510AA4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2D121A0F" w14:textId="77777777" w:rsidR="00820A0D" w:rsidRPr="0096319B" w:rsidRDefault="00820A0D" w:rsidP="00F70488">
            <w:pPr>
              <w:rPr>
                <w:lang w:val="fi-FI"/>
              </w:rPr>
            </w:pPr>
          </w:p>
        </w:tc>
      </w:tr>
      <w:tr w:rsidR="00820A0D" w:rsidRPr="0096319B" w14:paraId="60B18D98" w14:textId="77777777" w:rsidTr="00820A0D">
        <w:trPr>
          <w:trHeight w:val="143"/>
        </w:trPr>
        <w:tc>
          <w:tcPr>
            <w:tcW w:w="670" w:type="dxa"/>
            <w:vMerge/>
          </w:tcPr>
          <w:p w14:paraId="5148635C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2367" w:type="dxa"/>
            <w:tcBorders>
              <w:top w:val="nil"/>
              <w:bottom w:val="nil"/>
              <w:right w:val="nil"/>
            </w:tcBorders>
          </w:tcPr>
          <w:p w14:paraId="61189D7B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085E6874" w14:textId="77777777" w:rsidR="00820A0D" w:rsidRDefault="00820A0D" w:rsidP="0096319B">
            <w:pPr>
              <w:numPr>
                <w:ilvl w:val="0"/>
                <w:numId w:val="27"/>
              </w:numPr>
              <w:rPr>
                <w:lang w:val="id-ID"/>
              </w:rPr>
            </w:pPr>
            <w:r>
              <w:rPr>
                <w:lang w:val="id-ID"/>
              </w:rPr>
              <w:t>Arisan</w:t>
            </w:r>
          </w:p>
        </w:tc>
        <w:tc>
          <w:tcPr>
            <w:tcW w:w="2551" w:type="dxa"/>
          </w:tcPr>
          <w:p w14:paraId="28D9EBC8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4B370FA1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1A5F6144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58233602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59DBCF6E" w14:textId="77777777" w:rsidR="00820A0D" w:rsidRPr="0096319B" w:rsidRDefault="00820A0D" w:rsidP="00F70488">
            <w:pPr>
              <w:rPr>
                <w:lang w:val="fi-FI"/>
              </w:rPr>
            </w:pPr>
          </w:p>
        </w:tc>
      </w:tr>
      <w:tr w:rsidR="00820A0D" w:rsidRPr="0096319B" w14:paraId="6489F733" w14:textId="77777777" w:rsidTr="007A2FEE">
        <w:trPr>
          <w:trHeight w:val="143"/>
        </w:trPr>
        <w:tc>
          <w:tcPr>
            <w:tcW w:w="670" w:type="dxa"/>
            <w:vMerge/>
          </w:tcPr>
          <w:p w14:paraId="1691E9DF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2367" w:type="dxa"/>
            <w:tcBorders>
              <w:top w:val="nil"/>
              <w:right w:val="nil"/>
            </w:tcBorders>
          </w:tcPr>
          <w:p w14:paraId="76C5C7D5" w14:textId="77777777" w:rsidR="00820A0D" w:rsidRPr="0096319B" w:rsidRDefault="00820A0D" w:rsidP="0096319B">
            <w:pPr>
              <w:rPr>
                <w:lang w:val="fi-FI"/>
              </w:rPr>
            </w:pPr>
          </w:p>
        </w:tc>
        <w:tc>
          <w:tcPr>
            <w:tcW w:w="1925" w:type="dxa"/>
            <w:tcBorders>
              <w:left w:val="nil"/>
            </w:tcBorders>
          </w:tcPr>
          <w:p w14:paraId="1C901C95" w14:textId="77777777" w:rsidR="00820A0D" w:rsidRDefault="00820A0D" w:rsidP="0096319B">
            <w:pPr>
              <w:numPr>
                <w:ilvl w:val="0"/>
                <w:numId w:val="27"/>
              </w:numPr>
              <w:rPr>
                <w:lang w:val="id-ID"/>
              </w:rPr>
            </w:pPr>
          </w:p>
        </w:tc>
        <w:tc>
          <w:tcPr>
            <w:tcW w:w="2551" w:type="dxa"/>
          </w:tcPr>
          <w:p w14:paraId="5FA550AD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6414E0CD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1000FE27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1122E44E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029D386A" w14:textId="77777777" w:rsidR="00820A0D" w:rsidRPr="0096319B" w:rsidRDefault="00820A0D" w:rsidP="00F70488">
            <w:pPr>
              <w:rPr>
                <w:lang w:val="fi-FI"/>
              </w:rPr>
            </w:pPr>
          </w:p>
        </w:tc>
      </w:tr>
      <w:tr w:rsidR="00820A0D" w:rsidRPr="0096319B" w14:paraId="18B6E876" w14:textId="77777777" w:rsidTr="00820A0D">
        <w:trPr>
          <w:trHeight w:val="285"/>
        </w:trPr>
        <w:tc>
          <w:tcPr>
            <w:tcW w:w="670" w:type="dxa"/>
          </w:tcPr>
          <w:p w14:paraId="1BDD3E51" w14:textId="77777777" w:rsidR="00820A0D" w:rsidRPr="00820A0D" w:rsidRDefault="00820A0D" w:rsidP="00820A0D">
            <w:pPr>
              <w:numPr>
                <w:ilvl w:val="0"/>
                <w:numId w:val="10"/>
              </w:numPr>
              <w:rPr>
                <w:lang w:val="id-ID"/>
              </w:rPr>
            </w:pPr>
          </w:p>
        </w:tc>
        <w:tc>
          <w:tcPr>
            <w:tcW w:w="4292" w:type="dxa"/>
            <w:gridSpan w:val="2"/>
          </w:tcPr>
          <w:p w14:paraId="11AC6B4A" w14:textId="77777777" w:rsidR="00820A0D" w:rsidRPr="00820A0D" w:rsidRDefault="00820A0D" w:rsidP="00820A0D">
            <w:pPr>
              <w:ind w:left="360" w:hanging="360"/>
              <w:rPr>
                <w:lang w:val="id-ID"/>
              </w:rPr>
            </w:pPr>
            <w:r>
              <w:rPr>
                <w:lang w:val="id-ID"/>
              </w:rPr>
              <w:t>Lain-lain</w:t>
            </w:r>
          </w:p>
        </w:tc>
        <w:tc>
          <w:tcPr>
            <w:tcW w:w="2551" w:type="dxa"/>
          </w:tcPr>
          <w:p w14:paraId="1E9CC2C3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7EE87440" w14:textId="77777777" w:rsidR="00820A0D" w:rsidRPr="0096319B" w:rsidRDefault="00820A0D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36C0AB0B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186E9F23" w14:textId="77777777" w:rsidR="00820A0D" w:rsidRPr="0096319B" w:rsidRDefault="00820A0D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66DBC8E5" w14:textId="77777777" w:rsidR="00820A0D" w:rsidRPr="0096319B" w:rsidRDefault="00820A0D" w:rsidP="00F70488">
            <w:pPr>
              <w:rPr>
                <w:lang w:val="fi-FI"/>
              </w:rPr>
            </w:pPr>
          </w:p>
        </w:tc>
      </w:tr>
      <w:tr w:rsidR="00E87895" w:rsidRPr="0096319B" w14:paraId="73922511" w14:textId="77777777" w:rsidTr="004F2ED2">
        <w:trPr>
          <w:trHeight w:val="285"/>
        </w:trPr>
        <w:tc>
          <w:tcPr>
            <w:tcW w:w="4962" w:type="dxa"/>
            <w:gridSpan w:val="3"/>
          </w:tcPr>
          <w:p w14:paraId="3C00C697" w14:textId="77777777" w:rsidR="00E87895" w:rsidRPr="0096319B" w:rsidRDefault="00E87895" w:rsidP="0096319B">
            <w:pPr>
              <w:ind w:left="360"/>
              <w:rPr>
                <w:lang w:val="fi-FI"/>
              </w:rPr>
            </w:pPr>
            <w:r w:rsidRPr="0096319B">
              <w:rPr>
                <w:lang w:val="fi-FI"/>
              </w:rPr>
              <w:t>Jumlah</w:t>
            </w:r>
          </w:p>
        </w:tc>
        <w:tc>
          <w:tcPr>
            <w:tcW w:w="2551" w:type="dxa"/>
          </w:tcPr>
          <w:p w14:paraId="04CF72E4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257734C0" w14:textId="77777777" w:rsidR="00E87895" w:rsidRPr="0096319B" w:rsidRDefault="00E87895" w:rsidP="0096319B">
            <w:pPr>
              <w:jc w:val="center"/>
              <w:rPr>
                <w:lang w:val="fi-FI"/>
              </w:rPr>
            </w:pPr>
          </w:p>
        </w:tc>
        <w:tc>
          <w:tcPr>
            <w:tcW w:w="2410" w:type="dxa"/>
          </w:tcPr>
          <w:p w14:paraId="692F6BC2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409" w:type="dxa"/>
          </w:tcPr>
          <w:p w14:paraId="5B45F2A7" w14:textId="77777777" w:rsidR="00E87895" w:rsidRPr="0096319B" w:rsidRDefault="00E87895" w:rsidP="00F70488">
            <w:pPr>
              <w:rPr>
                <w:lang w:val="fi-FI"/>
              </w:rPr>
            </w:pPr>
          </w:p>
        </w:tc>
        <w:tc>
          <w:tcPr>
            <w:tcW w:w="2552" w:type="dxa"/>
          </w:tcPr>
          <w:p w14:paraId="257AD034" w14:textId="77777777" w:rsidR="00E87895" w:rsidRPr="0096319B" w:rsidRDefault="00E87895" w:rsidP="00F70488">
            <w:pPr>
              <w:rPr>
                <w:lang w:val="fi-FI"/>
              </w:rPr>
            </w:pPr>
          </w:p>
        </w:tc>
      </w:tr>
    </w:tbl>
    <w:p w14:paraId="48A4F6A2" w14:textId="77777777" w:rsidR="00F70488" w:rsidRDefault="00F70488" w:rsidP="00F70488">
      <w:pPr>
        <w:ind w:left="720"/>
        <w:rPr>
          <w:lang w:val="fi-FI"/>
        </w:rPr>
      </w:pPr>
    </w:p>
    <w:p w14:paraId="7B968F9F" w14:textId="77777777" w:rsidR="00F70488" w:rsidRPr="003A3383" w:rsidRDefault="00F70488" w:rsidP="00F70488">
      <w:pPr>
        <w:ind w:left="720"/>
        <w:rPr>
          <w:lang w:val="fi-FI"/>
        </w:rPr>
      </w:pPr>
    </w:p>
    <w:p w14:paraId="5A10C0BE" w14:textId="77777777" w:rsidR="00FF3B1A" w:rsidRPr="003A3383" w:rsidRDefault="00FF3B1A" w:rsidP="00FF3B1A">
      <w:pPr>
        <w:ind w:left="360" w:hanging="540"/>
        <w:rPr>
          <w:lang w:val="fi-FI"/>
        </w:rPr>
        <w:sectPr w:rsidR="00FF3B1A" w:rsidRPr="003A3383" w:rsidSect="006A2247">
          <w:pgSz w:w="18711" w:h="11907" w:orient="landscape" w:code="5"/>
          <w:pgMar w:top="562" w:right="562" w:bottom="562" w:left="562" w:header="706" w:footer="706" w:gutter="0"/>
          <w:cols w:space="708"/>
          <w:docGrid w:linePitch="360"/>
        </w:sectPr>
      </w:pPr>
    </w:p>
    <w:p w14:paraId="4FBF2E23" w14:textId="04F9B847" w:rsidR="00FF3B1A" w:rsidRPr="003A3383" w:rsidRDefault="00BA1690" w:rsidP="009D36E4">
      <w:pPr>
        <w:numPr>
          <w:ilvl w:val="0"/>
          <w:numId w:val="3"/>
        </w:numPr>
        <w:tabs>
          <w:tab w:val="clear" w:pos="1080"/>
        </w:tabs>
        <w:ind w:left="360" w:hanging="360"/>
        <w:rPr>
          <w:lang w:val="sv-S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F116333" wp14:editId="37A30B6A">
                <wp:simplePos x="0" y="0"/>
                <wp:positionH relativeFrom="column">
                  <wp:posOffset>6191250</wp:posOffset>
                </wp:positionH>
                <wp:positionV relativeFrom="paragraph">
                  <wp:posOffset>-338455</wp:posOffset>
                </wp:positionV>
                <wp:extent cx="466725" cy="400050"/>
                <wp:effectExtent l="9525" t="13970" r="9525" b="508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7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5DB12" w14:textId="77777777" w:rsidR="00830DB8" w:rsidRDefault="00830DB8" w:rsidP="00830DB8">
                            <w: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39" style="position:absolute;left:0;text-align:left;margin-left:487.5pt;margin-top:-26.65pt;width:36.75pt;height:31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" strokecolor="white">
                <v:textbox>
                  <w:txbxContent>
                    <w:p w14:paraId="1C25DB12" w14:textId="77777777" w:rsidR="00830DB8" w:rsidRDefault="00830DB8" w:rsidP="00830DB8">
                      <w:r>
                        <w:t>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917828E" wp14:editId="09172089">
                <wp:simplePos x="0" y="0"/>
                <wp:positionH relativeFrom="column">
                  <wp:posOffset>6737985</wp:posOffset>
                </wp:positionH>
                <wp:positionV relativeFrom="paragraph">
                  <wp:posOffset>-500380</wp:posOffset>
                </wp:positionV>
                <wp:extent cx="409575" cy="561975"/>
                <wp:effectExtent l="13335" t="13970" r="5715" b="5080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957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530.55pt;margin-top:-39.4pt;width:32.25pt;height:44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" strokecolor="white"/>
            </w:pict>
          </mc:Fallback>
        </mc:AlternateContent>
      </w:r>
      <w:r w:rsidR="00FF3B1A" w:rsidRPr="003A3383">
        <w:rPr>
          <w:lang w:val="sv-SE"/>
        </w:rPr>
        <w:t>ANALISA PENDAPATAN, KONSUMSI, TABUNGAN DAN INVESTASI</w:t>
      </w:r>
    </w:p>
    <w:p w14:paraId="7459CAE1" w14:textId="77777777" w:rsidR="00FF3B1A" w:rsidRPr="003A3383" w:rsidRDefault="00FF3B1A" w:rsidP="00FF3B1A">
      <w:pPr>
        <w:ind w:left="360"/>
        <w:rPr>
          <w:lang w:val="sv-SE"/>
        </w:rPr>
      </w:pPr>
      <w:r w:rsidRPr="003A3383">
        <w:rPr>
          <w:lang w:val="sv-SE"/>
        </w:rPr>
        <w:t>Diasumsikan konsumsi sekarang sama dengan konsumsi yang sudah berjalan</w:t>
      </w:r>
    </w:p>
    <w:p w14:paraId="33C91599" w14:textId="77777777" w:rsidR="00FF3B1A" w:rsidRPr="003A3383" w:rsidRDefault="00FF3B1A" w:rsidP="00FF3B1A">
      <w:pPr>
        <w:ind w:left="360"/>
        <w:rPr>
          <w:lang w:val="sv-SE"/>
        </w:rPr>
      </w:pPr>
    </w:p>
    <w:tbl>
      <w:tblPr>
        <w:tblW w:w="9922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3060"/>
        <w:gridCol w:w="2160"/>
        <w:gridCol w:w="1080"/>
        <w:gridCol w:w="2902"/>
      </w:tblGrid>
      <w:tr w:rsidR="00FF3B1A" w:rsidRPr="003A3383" w14:paraId="0B721ABB" w14:textId="77777777" w:rsidTr="00CA6019">
        <w:tc>
          <w:tcPr>
            <w:tcW w:w="720" w:type="dxa"/>
          </w:tcPr>
          <w:p w14:paraId="444E4BCC" w14:textId="77777777" w:rsidR="00FF3B1A" w:rsidRPr="003A3383" w:rsidRDefault="00FF3B1A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No</w:t>
            </w:r>
          </w:p>
        </w:tc>
        <w:tc>
          <w:tcPr>
            <w:tcW w:w="3060" w:type="dxa"/>
          </w:tcPr>
          <w:p w14:paraId="0ABEBA50" w14:textId="77777777" w:rsidR="00FF3B1A" w:rsidRPr="003A3383" w:rsidRDefault="00FF3B1A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Uraian</w:t>
            </w:r>
          </w:p>
        </w:tc>
        <w:tc>
          <w:tcPr>
            <w:tcW w:w="2160" w:type="dxa"/>
          </w:tcPr>
          <w:p w14:paraId="51FE4370" w14:textId="77777777" w:rsidR="00FF3B1A" w:rsidRPr="003A3383" w:rsidRDefault="00FF3B1A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Jumlah ( Rp )</w:t>
            </w:r>
          </w:p>
        </w:tc>
        <w:tc>
          <w:tcPr>
            <w:tcW w:w="1080" w:type="dxa"/>
          </w:tcPr>
          <w:p w14:paraId="226DF841" w14:textId="77777777" w:rsidR="00FF3B1A" w:rsidRPr="003A3383" w:rsidRDefault="00FF3B1A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%</w:t>
            </w:r>
          </w:p>
        </w:tc>
        <w:tc>
          <w:tcPr>
            <w:tcW w:w="2902" w:type="dxa"/>
          </w:tcPr>
          <w:p w14:paraId="6FD9A3E9" w14:textId="77777777" w:rsidR="00FF3B1A" w:rsidRPr="003A3383" w:rsidRDefault="00DA2F7F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Keter</w:t>
            </w:r>
            <w:r w:rsidR="00FF3B1A" w:rsidRPr="003A3383">
              <w:rPr>
                <w:lang w:val="sv-SE"/>
              </w:rPr>
              <w:t>a</w:t>
            </w:r>
            <w:r w:rsidRPr="003A3383">
              <w:rPr>
                <w:lang w:val="sv-SE"/>
              </w:rPr>
              <w:t>n</w:t>
            </w:r>
            <w:r w:rsidR="00FF3B1A" w:rsidRPr="003A3383">
              <w:rPr>
                <w:lang w:val="sv-SE"/>
              </w:rPr>
              <w:t>gan</w:t>
            </w:r>
          </w:p>
        </w:tc>
      </w:tr>
      <w:tr w:rsidR="007A3B40" w:rsidRPr="003A3383" w14:paraId="5A8257D6" w14:textId="77777777" w:rsidTr="00CA6019">
        <w:tc>
          <w:tcPr>
            <w:tcW w:w="720" w:type="dxa"/>
          </w:tcPr>
          <w:p w14:paraId="33783FCA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1</w:t>
            </w:r>
          </w:p>
        </w:tc>
        <w:tc>
          <w:tcPr>
            <w:tcW w:w="3060" w:type="dxa"/>
          </w:tcPr>
          <w:p w14:paraId="273409A4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Pendapatan</w:t>
            </w:r>
          </w:p>
        </w:tc>
        <w:tc>
          <w:tcPr>
            <w:tcW w:w="2160" w:type="dxa"/>
          </w:tcPr>
          <w:p w14:paraId="1262A994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6E1053CD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 w:val="restart"/>
          </w:tcPr>
          <w:p w14:paraId="036BD2CB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03DC7AFB" w14:textId="77777777" w:rsidTr="00CA6019">
        <w:tc>
          <w:tcPr>
            <w:tcW w:w="720" w:type="dxa"/>
            <w:vMerge w:val="restart"/>
          </w:tcPr>
          <w:p w14:paraId="55709F62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2</w:t>
            </w:r>
          </w:p>
        </w:tc>
        <w:tc>
          <w:tcPr>
            <w:tcW w:w="3060" w:type="dxa"/>
          </w:tcPr>
          <w:p w14:paraId="5C9F48FE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Konsumsi</w:t>
            </w:r>
          </w:p>
        </w:tc>
        <w:tc>
          <w:tcPr>
            <w:tcW w:w="2160" w:type="dxa"/>
          </w:tcPr>
          <w:p w14:paraId="65C022AB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16FEF7A1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4E6E987B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2E69C9D9" w14:textId="77777777" w:rsidTr="00CA6019">
        <w:tc>
          <w:tcPr>
            <w:tcW w:w="720" w:type="dxa"/>
            <w:vMerge/>
          </w:tcPr>
          <w:p w14:paraId="3C66AFEC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4A77C82D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a. Bahan makanan</w:t>
            </w:r>
          </w:p>
        </w:tc>
        <w:tc>
          <w:tcPr>
            <w:tcW w:w="2160" w:type="dxa"/>
          </w:tcPr>
          <w:p w14:paraId="70473F36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7850E4CA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266020F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59103702" w14:textId="77777777" w:rsidTr="00CA6019">
        <w:tc>
          <w:tcPr>
            <w:tcW w:w="720" w:type="dxa"/>
            <w:vMerge/>
          </w:tcPr>
          <w:p w14:paraId="2B715FDA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3776F5C1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b. Bukan makanan</w:t>
            </w:r>
          </w:p>
        </w:tc>
        <w:tc>
          <w:tcPr>
            <w:tcW w:w="2160" w:type="dxa"/>
          </w:tcPr>
          <w:p w14:paraId="69BEB27F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53D2939E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075FA4D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707D4C07" w14:textId="77777777" w:rsidTr="00CA6019">
        <w:tc>
          <w:tcPr>
            <w:tcW w:w="720" w:type="dxa"/>
            <w:vMerge/>
          </w:tcPr>
          <w:p w14:paraId="5E1B3C2A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55DFFB70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c. Pakaian, kesehatan dll</w:t>
            </w:r>
          </w:p>
        </w:tc>
        <w:tc>
          <w:tcPr>
            <w:tcW w:w="2160" w:type="dxa"/>
          </w:tcPr>
          <w:p w14:paraId="0CBDCBE9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6844636A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22A6B513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4EDDE3F0" w14:textId="77777777" w:rsidTr="00CA6019">
        <w:tc>
          <w:tcPr>
            <w:tcW w:w="720" w:type="dxa"/>
            <w:vMerge/>
          </w:tcPr>
          <w:p w14:paraId="11DA963E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09C27901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Total  konsumsi</w:t>
            </w:r>
          </w:p>
        </w:tc>
        <w:tc>
          <w:tcPr>
            <w:tcW w:w="2160" w:type="dxa"/>
          </w:tcPr>
          <w:p w14:paraId="04A8E2D9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5E135D3F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27ED1F7E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79191E89" w14:textId="77777777" w:rsidTr="00CA6019">
        <w:tc>
          <w:tcPr>
            <w:tcW w:w="720" w:type="dxa"/>
            <w:vMerge w:val="restart"/>
          </w:tcPr>
          <w:p w14:paraId="317E4CC0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3</w:t>
            </w:r>
          </w:p>
        </w:tc>
        <w:tc>
          <w:tcPr>
            <w:tcW w:w="3060" w:type="dxa"/>
          </w:tcPr>
          <w:p w14:paraId="55531E11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Tabungan</w:t>
            </w:r>
          </w:p>
        </w:tc>
        <w:tc>
          <w:tcPr>
            <w:tcW w:w="2160" w:type="dxa"/>
          </w:tcPr>
          <w:p w14:paraId="70B5547B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7776D882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255CEDBC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0AEB041A" w14:textId="77777777" w:rsidTr="00CA6019">
        <w:tc>
          <w:tcPr>
            <w:tcW w:w="720" w:type="dxa"/>
            <w:vMerge/>
          </w:tcPr>
          <w:p w14:paraId="53B5546C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6E748760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a. Uang</w:t>
            </w:r>
          </w:p>
        </w:tc>
        <w:tc>
          <w:tcPr>
            <w:tcW w:w="2160" w:type="dxa"/>
          </w:tcPr>
          <w:p w14:paraId="077A6D68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7EC3E83F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3CB1C54E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19D9CA2A" w14:textId="77777777" w:rsidTr="00CA6019">
        <w:tc>
          <w:tcPr>
            <w:tcW w:w="720" w:type="dxa"/>
            <w:vMerge/>
          </w:tcPr>
          <w:p w14:paraId="750906D9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7658B5E1" w14:textId="77777777" w:rsidR="007A3B40" w:rsidRPr="007F3C6B" w:rsidRDefault="007A3B40" w:rsidP="00FF3B1A">
            <w:pPr>
              <w:rPr>
                <w:lang w:val="id-ID"/>
              </w:rPr>
            </w:pPr>
            <w:r w:rsidRPr="003A3383">
              <w:rPr>
                <w:lang w:val="sv-SE"/>
              </w:rPr>
              <w:t>b. Bukan uang</w:t>
            </w:r>
            <w:r w:rsidR="007F3C6B">
              <w:rPr>
                <w:lang w:val="id-ID"/>
              </w:rPr>
              <w:t xml:space="preserve"> (emas)</w:t>
            </w:r>
          </w:p>
        </w:tc>
        <w:tc>
          <w:tcPr>
            <w:tcW w:w="2160" w:type="dxa"/>
          </w:tcPr>
          <w:p w14:paraId="44466D1A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5CD45BBB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9CFF43E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7A3B40" w:rsidRPr="003A3383" w14:paraId="63262D2F" w14:textId="77777777" w:rsidTr="00CA6019">
        <w:tc>
          <w:tcPr>
            <w:tcW w:w="720" w:type="dxa"/>
            <w:vMerge/>
          </w:tcPr>
          <w:p w14:paraId="532D665A" w14:textId="77777777" w:rsidR="007A3B40" w:rsidRPr="003A3383" w:rsidRDefault="007A3B40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0FBC7446" w14:textId="77777777" w:rsidR="007A3B40" w:rsidRPr="003A3383" w:rsidRDefault="007A3B40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Total tabungan</w:t>
            </w:r>
          </w:p>
        </w:tc>
        <w:tc>
          <w:tcPr>
            <w:tcW w:w="2160" w:type="dxa"/>
          </w:tcPr>
          <w:p w14:paraId="4BC55248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1080" w:type="dxa"/>
          </w:tcPr>
          <w:p w14:paraId="6BF27E7A" w14:textId="77777777" w:rsidR="007A3B40" w:rsidRPr="003A3383" w:rsidRDefault="007A3B40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0EB04DB" w14:textId="77777777" w:rsidR="007A3B40" w:rsidRPr="003A3383" w:rsidRDefault="007A3B40" w:rsidP="00FF3B1A">
            <w:pPr>
              <w:rPr>
                <w:lang w:val="sv-SE"/>
              </w:rPr>
            </w:pPr>
          </w:p>
        </w:tc>
      </w:tr>
      <w:tr w:rsidR="006A6B75" w:rsidRPr="003A3383" w14:paraId="6D8A10B8" w14:textId="77777777" w:rsidTr="00CA6019">
        <w:tc>
          <w:tcPr>
            <w:tcW w:w="720" w:type="dxa"/>
            <w:vMerge w:val="restart"/>
          </w:tcPr>
          <w:p w14:paraId="4AA045EE" w14:textId="77777777" w:rsidR="006A6B75" w:rsidRPr="003A3383" w:rsidRDefault="006A6B75" w:rsidP="00CD6F39">
            <w:pPr>
              <w:jc w:val="center"/>
              <w:rPr>
                <w:lang w:val="sv-SE"/>
              </w:rPr>
            </w:pPr>
            <w:r w:rsidRPr="003A3383">
              <w:rPr>
                <w:lang w:val="sv-SE"/>
              </w:rPr>
              <w:t>4</w:t>
            </w:r>
          </w:p>
        </w:tc>
        <w:tc>
          <w:tcPr>
            <w:tcW w:w="3060" w:type="dxa"/>
          </w:tcPr>
          <w:p w14:paraId="01A79DD9" w14:textId="77777777" w:rsidR="006A6B75" w:rsidRPr="007F3C6B" w:rsidRDefault="006A6B75" w:rsidP="00FF3B1A">
            <w:pPr>
              <w:rPr>
                <w:lang w:val="id-ID"/>
              </w:rPr>
            </w:pPr>
            <w:r w:rsidRPr="003A3383">
              <w:rPr>
                <w:lang w:val="sv-SE"/>
              </w:rPr>
              <w:t>Investasi</w:t>
            </w:r>
          </w:p>
        </w:tc>
        <w:tc>
          <w:tcPr>
            <w:tcW w:w="3240" w:type="dxa"/>
            <w:gridSpan w:val="2"/>
          </w:tcPr>
          <w:p w14:paraId="165F2DE7" w14:textId="77777777" w:rsidR="006A6B75" w:rsidRPr="003A3383" w:rsidRDefault="006A6B75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C70C6DE" w14:textId="77777777" w:rsidR="006A6B75" w:rsidRPr="003A3383" w:rsidRDefault="006A6B75" w:rsidP="00FF3B1A">
            <w:pPr>
              <w:rPr>
                <w:lang w:val="sv-SE"/>
              </w:rPr>
            </w:pPr>
          </w:p>
        </w:tc>
      </w:tr>
      <w:tr w:rsidR="006A6B75" w:rsidRPr="003A3383" w14:paraId="588CA941" w14:textId="77777777" w:rsidTr="00CA6019">
        <w:tc>
          <w:tcPr>
            <w:tcW w:w="720" w:type="dxa"/>
            <w:vMerge/>
          </w:tcPr>
          <w:p w14:paraId="64B051BC" w14:textId="77777777" w:rsidR="006A6B75" w:rsidRPr="003A3383" w:rsidRDefault="006A6B75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5B3C92E7" w14:textId="77777777" w:rsidR="006A6B75" w:rsidRPr="007F3C6B" w:rsidRDefault="006A6B75" w:rsidP="007F3C6B">
            <w:pPr>
              <w:ind w:left="306" w:hanging="306"/>
              <w:rPr>
                <w:lang w:val="id-ID"/>
              </w:rPr>
            </w:pPr>
            <w:r w:rsidRPr="003A3383">
              <w:rPr>
                <w:lang w:val="sv-SE"/>
              </w:rPr>
              <w:t>a. Pertanian</w:t>
            </w:r>
            <w:r w:rsidR="007F3C6B">
              <w:rPr>
                <w:lang w:val="id-ID"/>
              </w:rPr>
              <w:t xml:space="preserve"> (ternak, traktor, diesel, dll)</w:t>
            </w:r>
          </w:p>
        </w:tc>
        <w:tc>
          <w:tcPr>
            <w:tcW w:w="3240" w:type="dxa"/>
            <w:gridSpan w:val="2"/>
          </w:tcPr>
          <w:p w14:paraId="3DDCA08E" w14:textId="77777777" w:rsidR="006A6B75" w:rsidRPr="003A3383" w:rsidRDefault="006A6B75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54082BFF" w14:textId="77777777" w:rsidR="006A6B75" w:rsidRPr="003A3383" w:rsidRDefault="006A6B75" w:rsidP="00FF3B1A">
            <w:pPr>
              <w:rPr>
                <w:lang w:val="sv-SE"/>
              </w:rPr>
            </w:pPr>
          </w:p>
        </w:tc>
      </w:tr>
      <w:tr w:rsidR="006A6B75" w:rsidRPr="003A3383" w14:paraId="6E3C4FB6" w14:textId="77777777" w:rsidTr="00CA6019">
        <w:tc>
          <w:tcPr>
            <w:tcW w:w="720" w:type="dxa"/>
            <w:vMerge/>
          </w:tcPr>
          <w:p w14:paraId="274617BA" w14:textId="77777777" w:rsidR="006A6B75" w:rsidRPr="003A3383" w:rsidRDefault="006A6B75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470910BD" w14:textId="77777777" w:rsidR="006A6B75" w:rsidRPr="007F3C6B" w:rsidRDefault="006A6B75" w:rsidP="007F3C6B">
            <w:pPr>
              <w:ind w:left="306" w:hanging="306"/>
              <w:rPr>
                <w:lang w:val="id-ID"/>
              </w:rPr>
            </w:pPr>
            <w:r w:rsidRPr="003A3383">
              <w:rPr>
                <w:lang w:val="sv-SE"/>
              </w:rPr>
              <w:t>b. Di luar pertanian</w:t>
            </w:r>
            <w:r w:rsidR="007F3C6B">
              <w:rPr>
                <w:lang w:val="id-ID"/>
              </w:rPr>
              <w:t xml:space="preserve"> (saham, mobil, motor, sepeda)</w:t>
            </w:r>
          </w:p>
        </w:tc>
        <w:tc>
          <w:tcPr>
            <w:tcW w:w="3240" w:type="dxa"/>
            <w:gridSpan w:val="2"/>
          </w:tcPr>
          <w:p w14:paraId="41D3F827" w14:textId="77777777" w:rsidR="006A6B75" w:rsidRPr="003A3383" w:rsidRDefault="006A6B75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7BE3D3AB" w14:textId="77777777" w:rsidR="006A6B75" w:rsidRPr="003A3383" w:rsidRDefault="006A6B75" w:rsidP="00FF3B1A">
            <w:pPr>
              <w:rPr>
                <w:lang w:val="sv-SE"/>
              </w:rPr>
            </w:pPr>
          </w:p>
        </w:tc>
      </w:tr>
      <w:tr w:rsidR="006A6B75" w:rsidRPr="003A3383" w14:paraId="73A51DAD" w14:textId="77777777" w:rsidTr="00CA6019">
        <w:tc>
          <w:tcPr>
            <w:tcW w:w="720" w:type="dxa"/>
            <w:vMerge/>
          </w:tcPr>
          <w:p w14:paraId="1ACAFE6B" w14:textId="77777777" w:rsidR="006A6B75" w:rsidRPr="003A3383" w:rsidRDefault="006A6B75" w:rsidP="00CD6F39">
            <w:pPr>
              <w:jc w:val="center"/>
              <w:rPr>
                <w:lang w:val="sv-SE"/>
              </w:rPr>
            </w:pPr>
          </w:p>
        </w:tc>
        <w:tc>
          <w:tcPr>
            <w:tcW w:w="3060" w:type="dxa"/>
          </w:tcPr>
          <w:p w14:paraId="788F07BD" w14:textId="77777777" w:rsidR="006A6B75" w:rsidRPr="003A3383" w:rsidRDefault="006A6B75" w:rsidP="00FF3B1A">
            <w:pPr>
              <w:rPr>
                <w:lang w:val="sv-SE"/>
              </w:rPr>
            </w:pPr>
            <w:r w:rsidRPr="003A3383">
              <w:rPr>
                <w:lang w:val="sv-SE"/>
              </w:rPr>
              <w:t>Total investasi</w:t>
            </w:r>
          </w:p>
        </w:tc>
        <w:tc>
          <w:tcPr>
            <w:tcW w:w="3240" w:type="dxa"/>
            <w:gridSpan w:val="2"/>
          </w:tcPr>
          <w:p w14:paraId="2228D8B2" w14:textId="77777777" w:rsidR="006A6B75" w:rsidRPr="003A3383" w:rsidRDefault="006A6B75" w:rsidP="00FF3B1A">
            <w:pPr>
              <w:rPr>
                <w:lang w:val="sv-SE"/>
              </w:rPr>
            </w:pPr>
          </w:p>
        </w:tc>
        <w:tc>
          <w:tcPr>
            <w:tcW w:w="2902" w:type="dxa"/>
            <w:vMerge/>
          </w:tcPr>
          <w:p w14:paraId="140DE209" w14:textId="77777777" w:rsidR="006A6B75" w:rsidRPr="003A3383" w:rsidRDefault="006A6B75" w:rsidP="00FF3B1A">
            <w:pPr>
              <w:rPr>
                <w:lang w:val="sv-SE"/>
              </w:rPr>
            </w:pPr>
          </w:p>
        </w:tc>
      </w:tr>
    </w:tbl>
    <w:p w14:paraId="20706EB6" w14:textId="77777777" w:rsidR="00CA6019" w:rsidRDefault="00CA6019" w:rsidP="003447DF">
      <w:pPr>
        <w:spacing w:line="360" w:lineRule="auto"/>
        <w:rPr>
          <w:lang w:val="fi-FI"/>
        </w:rPr>
      </w:pPr>
    </w:p>
    <w:p w14:paraId="1453EF25" w14:textId="77777777" w:rsidR="003447DF" w:rsidRPr="003A3383" w:rsidRDefault="00DF1DCB" w:rsidP="003447DF">
      <w:pPr>
        <w:spacing w:line="360" w:lineRule="auto"/>
        <w:rPr>
          <w:lang w:val="fi-FI"/>
        </w:rPr>
      </w:pPr>
      <w:r w:rsidRPr="003A3383">
        <w:rPr>
          <w:lang w:val="fi-FI"/>
        </w:rPr>
        <w:t xml:space="preserve">VII. </w:t>
      </w:r>
      <w:r w:rsidR="003447DF" w:rsidRPr="003A3383">
        <w:rPr>
          <w:lang w:val="fi-FI"/>
        </w:rPr>
        <w:t xml:space="preserve"> LAIN-LAIN</w:t>
      </w:r>
    </w:p>
    <w:tbl>
      <w:tblPr>
        <w:tblW w:w="10476" w:type="dxa"/>
        <w:tblInd w:w="108" w:type="dxa"/>
        <w:tblLook w:val="01E0" w:firstRow="1" w:lastRow="1" w:firstColumn="1" w:lastColumn="1" w:noHBand="0" w:noVBand="0"/>
      </w:tblPr>
      <w:tblGrid>
        <w:gridCol w:w="468"/>
        <w:gridCol w:w="4068"/>
        <w:gridCol w:w="5940"/>
      </w:tblGrid>
      <w:tr w:rsidR="003447DF" w:rsidRPr="003A3383" w14:paraId="540586B5" w14:textId="77777777" w:rsidTr="00830DB8">
        <w:tc>
          <w:tcPr>
            <w:tcW w:w="468" w:type="dxa"/>
            <w:vMerge w:val="restart"/>
          </w:tcPr>
          <w:p w14:paraId="730A2CAA" w14:textId="77777777" w:rsidR="003447DF" w:rsidRPr="003A3383" w:rsidRDefault="003447DF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1</w:t>
            </w:r>
          </w:p>
          <w:p w14:paraId="686067DF" w14:textId="77777777" w:rsidR="003447DF" w:rsidRPr="003A3383" w:rsidRDefault="003447DF" w:rsidP="00CD6F39">
            <w:pPr>
              <w:spacing w:line="360" w:lineRule="auto"/>
              <w:rPr>
                <w:lang w:val="fi-FI"/>
              </w:rPr>
            </w:pPr>
          </w:p>
          <w:p w14:paraId="557DC86D" w14:textId="77777777" w:rsidR="003447DF" w:rsidRPr="003A3383" w:rsidRDefault="003447DF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557EE573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sv-SE"/>
              </w:rPr>
              <w:t xml:space="preserve">Ke mana berobat kalau keluarga sakit ? </w:t>
            </w:r>
            <w:r w:rsidRPr="003A3383">
              <w:rPr>
                <w:lang w:val="fi-FI"/>
              </w:rPr>
              <w:t>Mengapa ?</w:t>
            </w:r>
          </w:p>
        </w:tc>
        <w:tc>
          <w:tcPr>
            <w:tcW w:w="5940" w:type="dxa"/>
          </w:tcPr>
          <w:p w14:paraId="00353D2E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...........................................................................................</w:t>
            </w:r>
          </w:p>
          <w:p w14:paraId="1578BD5E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...........................................................................................</w:t>
            </w:r>
          </w:p>
        </w:tc>
      </w:tr>
      <w:tr w:rsidR="003447DF" w:rsidRPr="003A3383" w14:paraId="72472761" w14:textId="77777777" w:rsidTr="00830DB8">
        <w:tc>
          <w:tcPr>
            <w:tcW w:w="468" w:type="dxa"/>
            <w:vMerge/>
          </w:tcPr>
          <w:p w14:paraId="730DA181" w14:textId="77777777" w:rsidR="003447DF" w:rsidRPr="003A3383" w:rsidRDefault="003447DF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6CF9B66A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Apakah memiliki kartu sehat ?</w:t>
            </w:r>
          </w:p>
        </w:tc>
        <w:tc>
          <w:tcPr>
            <w:tcW w:w="5940" w:type="dxa"/>
          </w:tcPr>
          <w:p w14:paraId="42D7F7B8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............................................................................................</w:t>
            </w:r>
          </w:p>
        </w:tc>
      </w:tr>
      <w:tr w:rsidR="003447DF" w:rsidRPr="003A3383" w14:paraId="2FE1C525" w14:textId="77777777" w:rsidTr="00830DB8">
        <w:tc>
          <w:tcPr>
            <w:tcW w:w="468" w:type="dxa"/>
            <w:vMerge/>
          </w:tcPr>
          <w:p w14:paraId="2EBEB6C4" w14:textId="77777777" w:rsidR="003447DF" w:rsidRPr="003A3383" w:rsidRDefault="003447DF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657640DD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 xml:space="preserve">Adakah anggota keluarga yang </w:t>
            </w:r>
          </w:p>
          <w:p w14:paraId="04A338F4" w14:textId="77777777" w:rsidR="003447DF" w:rsidRPr="003A3383" w:rsidRDefault="003447DF" w:rsidP="00830DB8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432" w:hanging="432"/>
              <w:rPr>
                <w:lang w:val="fi-FI"/>
              </w:rPr>
            </w:pPr>
            <w:r w:rsidRPr="003A3383">
              <w:rPr>
                <w:lang w:val="fi-FI"/>
              </w:rPr>
              <w:t xml:space="preserve">Mengalami gizi buruk </w:t>
            </w:r>
          </w:p>
          <w:p w14:paraId="04CC93E1" w14:textId="77777777" w:rsidR="003447DF" w:rsidRPr="003A3383" w:rsidRDefault="003447DF" w:rsidP="00830DB8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432" w:hanging="432"/>
              <w:rPr>
                <w:lang w:val="fi-FI"/>
              </w:rPr>
            </w:pPr>
            <w:r w:rsidRPr="003A3383">
              <w:rPr>
                <w:lang w:val="fi-FI"/>
              </w:rPr>
              <w:t>Lumpuh layu</w:t>
            </w:r>
          </w:p>
          <w:p w14:paraId="3751CACC" w14:textId="77777777" w:rsidR="003447DF" w:rsidRPr="003A3383" w:rsidRDefault="003447DF" w:rsidP="00830DB8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432" w:hanging="432"/>
              <w:rPr>
                <w:lang w:val="fi-FI"/>
              </w:rPr>
            </w:pPr>
            <w:r w:rsidRPr="003A3383">
              <w:rPr>
                <w:lang w:val="fi-FI"/>
              </w:rPr>
              <w:t>Penyakit menahun</w:t>
            </w:r>
          </w:p>
        </w:tc>
        <w:tc>
          <w:tcPr>
            <w:tcW w:w="5940" w:type="dxa"/>
          </w:tcPr>
          <w:p w14:paraId="57DDC674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</w:p>
          <w:p w14:paraId="721341E1" w14:textId="77777777" w:rsidR="003447DF" w:rsidRPr="003A3383" w:rsidRDefault="003447DF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........  orang ............................ tahun ................................</w:t>
            </w:r>
          </w:p>
          <w:p w14:paraId="67D34A99" w14:textId="77777777" w:rsidR="003447DF" w:rsidRPr="003A3383" w:rsidRDefault="003447DF" w:rsidP="00830DB8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........  orang ............................ tahun ................................ ........  orang ............................ tahun ................................</w:t>
            </w:r>
          </w:p>
        </w:tc>
      </w:tr>
      <w:tr w:rsidR="007A3B40" w:rsidRPr="003A3383" w14:paraId="1AB1717B" w14:textId="77777777" w:rsidTr="00830DB8">
        <w:tc>
          <w:tcPr>
            <w:tcW w:w="468" w:type="dxa"/>
            <w:vMerge w:val="restart"/>
            <w:shd w:val="clear" w:color="auto" w:fill="auto"/>
          </w:tcPr>
          <w:p w14:paraId="0354F60F" w14:textId="77777777" w:rsidR="007A3B40" w:rsidRPr="003A3383" w:rsidRDefault="007A3B40" w:rsidP="00CD6F39">
            <w:pPr>
              <w:spacing w:line="360" w:lineRule="auto"/>
              <w:rPr>
                <w:lang w:val="fi-FI"/>
              </w:rPr>
            </w:pPr>
            <w:r w:rsidRPr="003A3383">
              <w:rPr>
                <w:lang w:val="fi-FI"/>
              </w:rPr>
              <w:t>2</w:t>
            </w:r>
          </w:p>
        </w:tc>
        <w:tc>
          <w:tcPr>
            <w:tcW w:w="4068" w:type="dxa"/>
          </w:tcPr>
          <w:p w14:paraId="6D705A37" w14:textId="77777777" w:rsidR="007A3B40" w:rsidRPr="003A3383" w:rsidRDefault="007A3B40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Pola pangan pokok</w:t>
            </w:r>
          </w:p>
        </w:tc>
        <w:tc>
          <w:tcPr>
            <w:tcW w:w="5940" w:type="dxa"/>
          </w:tcPr>
          <w:p w14:paraId="0A41D5BD" w14:textId="77777777" w:rsidR="007A3B40" w:rsidRPr="003A3383" w:rsidRDefault="007A3B40" w:rsidP="00830DB8">
            <w:pPr>
              <w:spacing w:line="276" w:lineRule="auto"/>
              <w:rPr>
                <w:lang w:val="fi-FI"/>
              </w:rPr>
            </w:pPr>
            <w:r w:rsidRPr="003A3383">
              <w:rPr>
                <w:lang w:val="fi-FI"/>
              </w:rPr>
              <w:t>Nasi sepanjang tahun  / Berganti dg makanan pokok lain*</w:t>
            </w:r>
          </w:p>
        </w:tc>
      </w:tr>
      <w:tr w:rsidR="007A3B40" w:rsidRPr="003A3383" w14:paraId="1C3CB032" w14:textId="77777777" w:rsidTr="00830DB8">
        <w:tc>
          <w:tcPr>
            <w:tcW w:w="468" w:type="dxa"/>
            <w:vMerge/>
            <w:shd w:val="clear" w:color="auto" w:fill="auto"/>
          </w:tcPr>
          <w:p w14:paraId="245B298B" w14:textId="77777777" w:rsidR="007A3B40" w:rsidRPr="003A3383" w:rsidRDefault="007A3B40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58557344" w14:textId="77777777" w:rsidR="007A3B40" w:rsidRPr="003A3383" w:rsidRDefault="007A3B40" w:rsidP="00830DB8">
            <w:pPr>
              <w:spacing w:line="276" w:lineRule="auto"/>
              <w:rPr>
                <w:lang w:val="sv-SE"/>
              </w:rPr>
            </w:pPr>
            <w:r w:rsidRPr="003A3383">
              <w:rPr>
                <w:lang w:val="sv-SE"/>
              </w:rPr>
              <w:t>Jumlah makan nasi dalam sehari</w:t>
            </w:r>
          </w:p>
        </w:tc>
        <w:tc>
          <w:tcPr>
            <w:tcW w:w="5940" w:type="dxa"/>
          </w:tcPr>
          <w:p w14:paraId="6133D344" w14:textId="77777777" w:rsidR="007A3B40" w:rsidRPr="003A3383" w:rsidRDefault="007A3B40" w:rsidP="00830DB8">
            <w:pPr>
              <w:spacing w:line="360" w:lineRule="auto"/>
              <w:rPr>
                <w:lang w:val="sv-SE"/>
              </w:rPr>
            </w:pPr>
            <w:r w:rsidRPr="003A3383">
              <w:rPr>
                <w:lang w:val="sv-SE"/>
              </w:rPr>
              <w:t xml:space="preserve">1 kali   /   2 kali  /  3 kali </w:t>
            </w:r>
          </w:p>
        </w:tc>
      </w:tr>
      <w:tr w:rsidR="00F75174" w:rsidRPr="003A3383" w14:paraId="6C44A7AA" w14:textId="77777777" w:rsidTr="00830DB8">
        <w:tc>
          <w:tcPr>
            <w:tcW w:w="468" w:type="dxa"/>
            <w:shd w:val="clear" w:color="auto" w:fill="auto"/>
          </w:tcPr>
          <w:p w14:paraId="5F40357F" w14:textId="77777777" w:rsidR="00F75174" w:rsidRDefault="00BC1238" w:rsidP="00CD6F39">
            <w:pPr>
              <w:spacing w:line="360" w:lineRule="auto"/>
              <w:rPr>
                <w:lang w:val="fi-FI"/>
              </w:rPr>
            </w:pPr>
            <w:r>
              <w:rPr>
                <w:lang w:val="fi-FI"/>
              </w:rPr>
              <w:t>3</w:t>
            </w:r>
          </w:p>
        </w:tc>
        <w:tc>
          <w:tcPr>
            <w:tcW w:w="10008" w:type="dxa"/>
            <w:gridSpan w:val="2"/>
          </w:tcPr>
          <w:p w14:paraId="3D511FFB" w14:textId="77777777" w:rsidR="00F75174" w:rsidRPr="00CE061A" w:rsidRDefault="00F75174" w:rsidP="00CE061A">
            <w:pPr>
              <w:spacing w:line="276" w:lineRule="auto"/>
              <w:rPr>
                <w:lang w:val="sv-SE"/>
              </w:rPr>
            </w:pPr>
            <w:r w:rsidRPr="00CE061A">
              <w:rPr>
                <w:lang w:val="sv-SE"/>
              </w:rPr>
              <w:t xml:space="preserve">Bagaimana pengaruh </w:t>
            </w:r>
            <w:r w:rsidR="00CE061A">
              <w:rPr>
                <w:lang w:val="id-ID"/>
              </w:rPr>
              <w:t>dari perkembangan kota (alih fungsi lahan pertanian ke non pertanian)</w:t>
            </w:r>
            <w:r w:rsidRPr="00CE061A">
              <w:rPr>
                <w:lang w:val="sv-SE"/>
              </w:rPr>
              <w:t>terhadap:</w:t>
            </w:r>
          </w:p>
        </w:tc>
      </w:tr>
      <w:tr w:rsidR="00F75174" w:rsidRPr="003A3383" w14:paraId="1560E416" w14:textId="77777777" w:rsidTr="00830DB8">
        <w:tc>
          <w:tcPr>
            <w:tcW w:w="468" w:type="dxa"/>
            <w:shd w:val="clear" w:color="auto" w:fill="auto"/>
          </w:tcPr>
          <w:p w14:paraId="20E1098A" w14:textId="77777777" w:rsidR="00F75174" w:rsidRDefault="00F75174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7437B272" w14:textId="77777777" w:rsidR="00F75174" w:rsidRPr="00CE061A" w:rsidRDefault="00F75174" w:rsidP="00830DB8">
            <w:pPr>
              <w:numPr>
                <w:ilvl w:val="0"/>
                <w:numId w:val="29"/>
              </w:numPr>
              <w:spacing w:line="276" w:lineRule="auto"/>
              <w:rPr>
                <w:lang w:val="sv-SE"/>
              </w:rPr>
            </w:pPr>
            <w:r w:rsidRPr="00CE061A">
              <w:rPr>
                <w:lang w:val="sv-SE"/>
              </w:rPr>
              <w:t>Usahatani</w:t>
            </w:r>
          </w:p>
        </w:tc>
        <w:tc>
          <w:tcPr>
            <w:tcW w:w="5940" w:type="dxa"/>
          </w:tcPr>
          <w:p w14:paraId="17C5ABEA" w14:textId="77777777" w:rsidR="00F75174" w:rsidRPr="00CE061A" w:rsidRDefault="00F75174" w:rsidP="00830DB8">
            <w:pPr>
              <w:spacing w:line="276" w:lineRule="auto"/>
              <w:rPr>
                <w:lang w:val="sv-SE"/>
              </w:rPr>
            </w:pPr>
            <w:r w:rsidRPr="00CE061A">
              <w:rPr>
                <w:lang w:val="sv-SE"/>
              </w:rPr>
              <w:t>..........................................................................................</w:t>
            </w:r>
          </w:p>
        </w:tc>
      </w:tr>
      <w:tr w:rsidR="00F75174" w:rsidRPr="003A3383" w14:paraId="127BA5E3" w14:textId="77777777" w:rsidTr="00830DB8">
        <w:tc>
          <w:tcPr>
            <w:tcW w:w="468" w:type="dxa"/>
            <w:shd w:val="clear" w:color="auto" w:fill="auto"/>
          </w:tcPr>
          <w:p w14:paraId="411ADCAF" w14:textId="77777777" w:rsidR="00F75174" w:rsidRDefault="00F75174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4068" w:type="dxa"/>
          </w:tcPr>
          <w:p w14:paraId="3E91045C" w14:textId="77777777" w:rsidR="00F75174" w:rsidRPr="00CE061A" w:rsidRDefault="00F75174" w:rsidP="00830DB8">
            <w:pPr>
              <w:numPr>
                <w:ilvl w:val="0"/>
                <w:numId w:val="29"/>
              </w:numPr>
              <w:spacing w:line="276" w:lineRule="auto"/>
              <w:rPr>
                <w:lang w:val="sv-SE"/>
              </w:rPr>
            </w:pPr>
            <w:r w:rsidRPr="00CE061A">
              <w:rPr>
                <w:lang w:val="sv-SE"/>
              </w:rPr>
              <w:t>Luar Usahatani</w:t>
            </w:r>
          </w:p>
        </w:tc>
        <w:tc>
          <w:tcPr>
            <w:tcW w:w="5940" w:type="dxa"/>
          </w:tcPr>
          <w:p w14:paraId="5C610EA5" w14:textId="77777777" w:rsidR="00F75174" w:rsidRPr="00CE061A" w:rsidRDefault="00F75174" w:rsidP="00830DB8">
            <w:pPr>
              <w:spacing w:line="276" w:lineRule="auto"/>
              <w:rPr>
                <w:lang w:val="sv-SE"/>
              </w:rPr>
            </w:pPr>
            <w:r w:rsidRPr="00CE061A">
              <w:rPr>
                <w:lang w:val="sv-SE"/>
              </w:rPr>
              <w:t>..........................................................................................</w:t>
            </w:r>
          </w:p>
        </w:tc>
      </w:tr>
      <w:tr w:rsidR="00CA6019" w:rsidRPr="003A3383" w14:paraId="739381F6" w14:textId="77777777" w:rsidTr="00830DB8">
        <w:tc>
          <w:tcPr>
            <w:tcW w:w="468" w:type="dxa"/>
            <w:shd w:val="clear" w:color="auto" w:fill="auto"/>
          </w:tcPr>
          <w:p w14:paraId="2C97B60E" w14:textId="77777777" w:rsidR="00CA6019" w:rsidRDefault="00CA6019" w:rsidP="00CD6F39">
            <w:pPr>
              <w:spacing w:line="360" w:lineRule="auto"/>
              <w:rPr>
                <w:lang w:val="fi-FI"/>
              </w:rPr>
            </w:pPr>
          </w:p>
        </w:tc>
        <w:tc>
          <w:tcPr>
            <w:tcW w:w="10008" w:type="dxa"/>
            <w:gridSpan w:val="2"/>
          </w:tcPr>
          <w:p w14:paraId="53300097" w14:textId="77777777" w:rsidR="00CA6019" w:rsidRDefault="00CA6019" w:rsidP="00CA6019">
            <w:pPr>
              <w:spacing w:line="360" w:lineRule="auto"/>
              <w:rPr>
                <w:lang w:val="sv-SE"/>
              </w:rPr>
            </w:pPr>
          </w:p>
        </w:tc>
      </w:tr>
    </w:tbl>
    <w:p w14:paraId="7CEDA3CA" w14:textId="77777777" w:rsidR="00A039AD" w:rsidRDefault="00A039AD" w:rsidP="00D50939">
      <w:pPr>
        <w:sectPr w:rsidR="00A039AD" w:rsidSect="00CE10AC">
          <w:pgSz w:w="12242" w:h="15842" w:code="1"/>
          <w:pgMar w:top="1134" w:right="1134" w:bottom="1134" w:left="1134" w:header="709" w:footer="709" w:gutter="0"/>
          <w:cols w:space="708"/>
          <w:docGrid w:linePitch="360"/>
        </w:sectPr>
      </w:pPr>
    </w:p>
    <w:p w14:paraId="43B16C1A" w14:textId="485A20B9" w:rsidR="00D50939" w:rsidRPr="00D50939" w:rsidRDefault="00BA1690" w:rsidP="00D50939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5F8520F" wp14:editId="4F2B39ED">
                <wp:simplePos x="0" y="0"/>
                <wp:positionH relativeFrom="column">
                  <wp:posOffset>8136890</wp:posOffset>
                </wp:positionH>
                <wp:positionV relativeFrom="paragraph">
                  <wp:posOffset>-434975</wp:posOffset>
                </wp:positionV>
                <wp:extent cx="425450" cy="372110"/>
                <wp:effectExtent l="12065" t="12700" r="10160" b="571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450" cy="372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C3EAB" w14:textId="77777777" w:rsidR="00CE061A" w:rsidRPr="00CE061A" w:rsidRDefault="00CE061A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5" o:spid="_x0000_s1040" style="position:absolute;margin-left:640.7pt;margin-top:-34.25pt;width:33.5pt;height:29.3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" strokecolor="white">
                <v:textbox>
                  <w:txbxContent>
                    <w:p w14:paraId="2C5C3EAB" w14:textId="77777777" w:rsidR="00CE061A" w:rsidRPr="00CE061A" w:rsidRDefault="00CE061A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4</w:t>
                      </w:r>
                    </w:p>
                  </w:txbxContent>
                </v:textbox>
              </v:rect>
            </w:pict>
          </mc:Fallback>
        </mc:AlternateContent>
      </w:r>
      <w:r w:rsidR="00A039AD">
        <w:t>VIII</w:t>
      </w:r>
      <w:r w:rsidR="00D50939" w:rsidRPr="00D50939">
        <w:t>. STRATEGI BERTAHAN HIDUP</w:t>
      </w:r>
    </w:p>
    <w:p w14:paraId="088CF4B2" w14:textId="00F03943" w:rsidR="00D50939" w:rsidRPr="00A039AD" w:rsidRDefault="00D50939" w:rsidP="00D50939">
      <w:pPr>
        <w:spacing w:line="360" w:lineRule="auto"/>
        <w:ind w:left="540"/>
      </w:pPr>
      <w:r w:rsidRPr="00D50939">
        <w:t>Dengan adanya kenaikan harga kebutuhan pokok dan kondisi ekonomi yang semakin sulit, bagaimana strategi yang dijalankan ruma</w:t>
      </w:r>
      <w:r w:rsidRPr="00A039AD">
        <w:t>h tanggga petani:</w:t>
      </w:r>
    </w:p>
    <w:tbl>
      <w:tblPr>
        <w:tblW w:w="1278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930"/>
        <w:gridCol w:w="1123"/>
        <w:gridCol w:w="7157"/>
      </w:tblGrid>
      <w:tr w:rsidR="00A039AD" w:rsidRPr="009811D2" w14:paraId="41E133D2" w14:textId="77777777">
        <w:tc>
          <w:tcPr>
            <w:tcW w:w="570" w:type="dxa"/>
          </w:tcPr>
          <w:p w14:paraId="2293FC93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No.</w:t>
            </w:r>
          </w:p>
        </w:tc>
        <w:tc>
          <w:tcPr>
            <w:tcW w:w="3930" w:type="dxa"/>
          </w:tcPr>
          <w:p w14:paraId="224D57D0" w14:textId="77777777" w:rsidR="00A039AD" w:rsidRPr="009811D2" w:rsidRDefault="00A039AD" w:rsidP="00A039AD">
            <w:pPr>
              <w:spacing w:line="360" w:lineRule="auto"/>
              <w:jc w:val="center"/>
              <w:rPr>
                <w:lang w:val="it-IT"/>
              </w:rPr>
            </w:pPr>
            <w:r w:rsidRPr="009811D2">
              <w:rPr>
                <w:lang w:val="it-IT"/>
              </w:rPr>
              <w:t>Jenis Strategi bertahan hidup</w:t>
            </w:r>
          </w:p>
        </w:tc>
        <w:tc>
          <w:tcPr>
            <w:tcW w:w="1123" w:type="dxa"/>
          </w:tcPr>
          <w:p w14:paraId="0C2E9A30" w14:textId="77777777" w:rsidR="00A039AD" w:rsidRPr="009811D2" w:rsidRDefault="00A039AD" w:rsidP="00A039AD">
            <w:pPr>
              <w:spacing w:line="360" w:lineRule="auto"/>
              <w:jc w:val="center"/>
              <w:rPr>
                <w:lang w:val="it-IT"/>
              </w:rPr>
            </w:pPr>
            <w:r w:rsidRPr="009811D2">
              <w:rPr>
                <w:lang w:val="it-IT"/>
              </w:rPr>
              <w:t>Checklist</w:t>
            </w:r>
          </w:p>
        </w:tc>
        <w:tc>
          <w:tcPr>
            <w:tcW w:w="7157" w:type="dxa"/>
          </w:tcPr>
          <w:p w14:paraId="72DDCBD2" w14:textId="77777777" w:rsidR="00A039AD" w:rsidRPr="009811D2" w:rsidRDefault="00A039AD" w:rsidP="00A039AD">
            <w:pPr>
              <w:spacing w:line="360" w:lineRule="auto"/>
              <w:jc w:val="center"/>
              <w:rPr>
                <w:lang w:val="it-IT"/>
              </w:rPr>
            </w:pPr>
            <w:r w:rsidRPr="009811D2">
              <w:rPr>
                <w:lang w:val="it-IT"/>
              </w:rPr>
              <w:t>Keterangan/Alasan</w:t>
            </w:r>
          </w:p>
        </w:tc>
      </w:tr>
      <w:tr w:rsidR="00A039AD" w:rsidRPr="009811D2" w14:paraId="037C90E9" w14:textId="77777777">
        <w:tc>
          <w:tcPr>
            <w:tcW w:w="570" w:type="dxa"/>
          </w:tcPr>
          <w:p w14:paraId="778DD4EE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1</w:t>
            </w:r>
          </w:p>
        </w:tc>
        <w:tc>
          <w:tcPr>
            <w:tcW w:w="3930" w:type="dxa"/>
          </w:tcPr>
          <w:p w14:paraId="172E9FE8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Aktif bekerja di luar pertanian</w:t>
            </w:r>
          </w:p>
        </w:tc>
        <w:tc>
          <w:tcPr>
            <w:tcW w:w="1123" w:type="dxa"/>
          </w:tcPr>
          <w:p w14:paraId="72B93B0E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471B75A2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</w:tr>
      <w:tr w:rsidR="00A039AD" w:rsidRPr="009811D2" w14:paraId="1C4F16E7" w14:textId="77777777">
        <w:tc>
          <w:tcPr>
            <w:tcW w:w="570" w:type="dxa"/>
          </w:tcPr>
          <w:p w14:paraId="5CCFF1F1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2</w:t>
            </w:r>
          </w:p>
        </w:tc>
        <w:tc>
          <w:tcPr>
            <w:tcW w:w="3930" w:type="dxa"/>
          </w:tcPr>
          <w:p w14:paraId="30818657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Memanfaatkan bantuan pemerintah</w:t>
            </w:r>
          </w:p>
        </w:tc>
        <w:tc>
          <w:tcPr>
            <w:tcW w:w="1123" w:type="dxa"/>
          </w:tcPr>
          <w:p w14:paraId="740B7EA2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7806148B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</w:tr>
      <w:tr w:rsidR="00A039AD" w:rsidRPr="009811D2" w14:paraId="226DD856" w14:textId="77777777">
        <w:tc>
          <w:tcPr>
            <w:tcW w:w="570" w:type="dxa"/>
          </w:tcPr>
          <w:p w14:paraId="212E5FE1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3</w:t>
            </w:r>
          </w:p>
        </w:tc>
        <w:tc>
          <w:tcPr>
            <w:tcW w:w="3930" w:type="dxa"/>
          </w:tcPr>
          <w:p w14:paraId="0B210AEA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Memanfaatkan bantuan pihak lain</w:t>
            </w:r>
          </w:p>
        </w:tc>
        <w:tc>
          <w:tcPr>
            <w:tcW w:w="1123" w:type="dxa"/>
          </w:tcPr>
          <w:p w14:paraId="0DAC7420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2BEF9D2F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</w:tr>
      <w:tr w:rsidR="0083512A" w:rsidRPr="009811D2" w14:paraId="1220337A" w14:textId="77777777">
        <w:tc>
          <w:tcPr>
            <w:tcW w:w="570" w:type="dxa"/>
          </w:tcPr>
          <w:p w14:paraId="6B1120EC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3930" w:type="dxa"/>
          </w:tcPr>
          <w:p w14:paraId="0B28FB18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Berhutang pada saudara /</w:t>
            </w:r>
            <w:r w:rsidRPr="009811D2">
              <w:rPr>
                <w:lang w:val="it-IT"/>
              </w:rPr>
              <w:t xml:space="preserve"> tetangga</w:t>
            </w:r>
            <w:r>
              <w:rPr>
                <w:lang w:val="it-IT"/>
              </w:rPr>
              <w:t>.</w:t>
            </w:r>
          </w:p>
        </w:tc>
        <w:tc>
          <w:tcPr>
            <w:tcW w:w="1123" w:type="dxa"/>
          </w:tcPr>
          <w:p w14:paraId="3E3576D9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241D4657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</w:tr>
      <w:tr w:rsidR="0083512A" w:rsidRPr="009811D2" w14:paraId="7D10F2DB" w14:textId="77777777">
        <w:tc>
          <w:tcPr>
            <w:tcW w:w="570" w:type="dxa"/>
          </w:tcPr>
          <w:p w14:paraId="786387D0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3930" w:type="dxa"/>
          </w:tcPr>
          <w:p w14:paraId="1D5E351E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Meminjam ke Bank, BPR dan KUD</w:t>
            </w:r>
          </w:p>
        </w:tc>
        <w:tc>
          <w:tcPr>
            <w:tcW w:w="1123" w:type="dxa"/>
          </w:tcPr>
          <w:p w14:paraId="422891CC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296E070B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</w:tr>
      <w:tr w:rsidR="0083512A" w:rsidRPr="009811D2" w14:paraId="6451238A" w14:textId="77777777">
        <w:tc>
          <w:tcPr>
            <w:tcW w:w="570" w:type="dxa"/>
          </w:tcPr>
          <w:p w14:paraId="0E41AECD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3930" w:type="dxa"/>
          </w:tcPr>
          <w:p w14:paraId="08DBB00A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Menunggu kiriman keluarga rantau</w:t>
            </w:r>
          </w:p>
        </w:tc>
        <w:tc>
          <w:tcPr>
            <w:tcW w:w="1123" w:type="dxa"/>
          </w:tcPr>
          <w:p w14:paraId="6EFD20A2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7FD9DF1C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</w:tr>
      <w:tr w:rsidR="00A039AD" w:rsidRPr="00A039AD" w14:paraId="3E8B8284" w14:textId="77777777">
        <w:tc>
          <w:tcPr>
            <w:tcW w:w="570" w:type="dxa"/>
          </w:tcPr>
          <w:p w14:paraId="17CD5467" w14:textId="77777777" w:rsidR="00A039AD" w:rsidRPr="009811D2" w:rsidRDefault="0083512A" w:rsidP="00A039AD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3930" w:type="dxa"/>
          </w:tcPr>
          <w:p w14:paraId="3B2BC324" w14:textId="77777777" w:rsidR="00A039AD" w:rsidRPr="00A039AD" w:rsidRDefault="00A039AD" w:rsidP="0083512A">
            <w:pPr>
              <w:spacing w:line="360" w:lineRule="auto"/>
              <w:rPr>
                <w:lang w:val="fi-FI"/>
              </w:rPr>
            </w:pPr>
            <w:r w:rsidRPr="00A039AD">
              <w:rPr>
                <w:lang w:val="fi-FI"/>
              </w:rPr>
              <w:t>Menyesuaikan pen</w:t>
            </w:r>
            <w:r w:rsidR="0083512A">
              <w:rPr>
                <w:lang w:val="fi-FI"/>
              </w:rPr>
              <w:t>geluaran dengan pen</w:t>
            </w:r>
            <w:r w:rsidRPr="00A039AD">
              <w:rPr>
                <w:lang w:val="fi-FI"/>
              </w:rPr>
              <w:t xml:space="preserve">dapatan </w:t>
            </w:r>
          </w:p>
        </w:tc>
        <w:tc>
          <w:tcPr>
            <w:tcW w:w="1123" w:type="dxa"/>
          </w:tcPr>
          <w:p w14:paraId="18EA201C" w14:textId="77777777" w:rsidR="00A039AD" w:rsidRPr="00A039AD" w:rsidRDefault="00A039AD" w:rsidP="00A039AD">
            <w:pPr>
              <w:spacing w:line="360" w:lineRule="auto"/>
              <w:rPr>
                <w:lang w:val="fi-FI"/>
              </w:rPr>
            </w:pPr>
          </w:p>
        </w:tc>
        <w:tc>
          <w:tcPr>
            <w:tcW w:w="7157" w:type="dxa"/>
          </w:tcPr>
          <w:p w14:paraId="68DE9874" w14:textId="77777777" w:rsidR="00A039AD" w:rsidRPr="00A039AD" w:rsidRDefault="00A039AD" w:rsidP="00A039AD">
            <w:pPr>
              <w:spacing w:line="360" w:lineRule="auto"/>
              <w:rPr>
                <w:lang w:val="fi-FI"/>
              </w:rPr>
            </w:pPr>
          </w:p>
        </w:tc>
      </w:tr>
      <w:tr w:rsidR="00A039AD" w:rsidRPr="009811D2" w14:paraId="1ABB5C3A" w14:textId="77777777">
        <w:tc>
          <w:tcPr>
            <w:tcW w:w="570" w:type="dxa"/>
          </w:tcPr>
          <w:p w14:paraId="091ADCC5" w14:textId="77777777" w:rsidR="00A039AD" w:rsidRPr="009811D2" w:rsidRDefault="0083512A" w:rsidP="00A039AD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3930" w:type="dxa"/>
          </w:tcPr>
          <w:p w14:paraId="66942ABC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Tidak menyekolahkan anak ke jenjang yang lebih tinggi</w:t>
            </w:r>
          </w:p>
        </w:tc>
        <w:tc>
          <w:tcPr>
            <w:tcW w:w="1123" w:type="dxa"/>
          </w:tcPr>
          <w:p w14:paraId="5D385ED6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569B3133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</w:tr>
      <w:tr w:rsidR="0083512A" w:rsidRPr="009811D2" w14:paraId="61DE90FA" w14:textId="77777777"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DE9B9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3115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Mengoptimalkan penggunaan lahan sendiri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A210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F278" w14:textId="77777777" w:rsidR="0083512A" w:rsidRPr="009811D2" w:rsidRDefault="0083512A" w:rsidP="009B733B">
            <w:pPr>
              <w:spacing w:line="360" w:lineRule="auto"/>
              <w:rPr>
                <w:lang w:val="it-IT"/>
              </w:rPr>
            </w:pPr>
          </w:p>
        </w:tc>
      </w:tr>
      <w:tr w:rsidR="00A039AD" w:rsidRPr="009811D2" w14:paraId="01F0A8C7" w14:textId="77777777">
        <w:tc>
          <w:tcPr>
            <w:tcW w:w="570" w:type="dxa"/>
          </w:tcPr>
          <w:p w14:paraId="326CA72E" w14:textId="77777777" w:rsidR="00A039AD" w:rsidRPr="009811D2" w:rsidRDefault="0083512A" w:rsidP="00A039AD">
            <w:pPr>
              <w:spacing w:line="360" w:lineRule="auto"/>
              <w:rPr>
                <w:lang w:val="it-IT"/>
              </w:rPr>
            </w:pPr>
            <w:r>
              <w:rPr>
                <w:lang w:val="it-IT"/>
              </w:rPr>
              <w:t>10</w:t>
            </w:r>
          </w:p>
        </w:tc>
        <w:tc>
          <w:tcPr>
            <w:tcW w:w="3930" w:type="dxa"/>
          </w:tcPr>
          <w:p w14:paraId="0D5659D2" w14:textId="77777777" w:rsidR="00A039AD" w:rsidRPr="009811D2" w:rsidRDefault="00A039AD" w:rsidP="00CE061A">
            <w:pPr>
              <w:tabs>
                <w:tab w:val="right" w:pos="3714"/>
              </w:tabs>
              <w:spacing w:line="360" w:lineRule="auto"/>
              <w:rPr>
                <w:lang w:val="it-IT"/>
              </w:rPr>
            </w:pPr>
            <w:r w:rsidRPr="009811D2">
              <w:rPr>
                <w:lang w:val="it-IT"/>
              </w:rPr>
              <w:t>Memanfaatkan lingkungan</w:t>
            </w:r>
            <w:r w:rsidR="00CE061A">
              <w:rPr>
                <w:lang w:val="id-ID"/>
              </w:rPr>
              <w:t xml:space="preserve"> (Hutan, sungai, waduk, dll)</w:t>
            </w:r>
            <w:r w:rsidR="00CE061A">
              <w:rPr>
                <w:lang w:val="it-IT"/>
              </w:rPr>
              <w:tab/>
            </w:r>
          </w:p>
        </w:tc>
        <w:tc>
          <w:tcPr>
            <w:tcW w:w="1123" w:type="dxa"/>
          </w:tcPr>
          <w:p w14:paraId="44C0730E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  <w:tc>
          <w:tcPr>
            <w:tcW w:w="7157" w:type="dxa"/>
          </w:tcPr>
          <w:p w14:paraId="260AA88B" w14:textId="77777777" w:rsidR="00A039AD" w:rsidRPr="009811D2" w:rsidRDefault="00A039AD" w:rsidP="00A039AD">
            <w:pPr>
              <w:spacing w:line="360" w:lineRule="auto"/>
              <w:rPr>
                <w:lang w:val="it-IT"/>
              </w:rPr>
            </w:pPr>
          </w:p>
        </w:tc>
      </w:tr>
    </w:tbl>
    <w:p w14:paraId="08878A53" w14:textId="77777777" w:rsidR="00C41E69" w:rsidRDefault="00C41E69" w:rsidP="006647EC">
      <w:pPr>
        <w:spacing w:line="360" w:lineRule="auto"/>
        <w:rPr>
          <w:lang w:val="it-IT"/>
        </w:rPr>
      </w:pPr>
    </w:p>
    <w:p w14:paraId="52D25630" w14:textId="77777777" w:rsidR="00C30262" w:rsidRDefault="00C30262" w:rsidP="00C30262">
      <w:pPr>
        <w:spacing w:line="360" w:lineRule="auto"/>
        <w:ind w:left="8550"/>
        <w:rPr>
          <w:lang w:val="it-IT"/>
        </w:rPr>
      </w:pPr>
      <w:r>
        <w:rPr>
          <w:lang w:val="it-IT"/>
        </w:rPr>
        <w:t>Mengetahui Co-assisten:</w:t>
      </w:r>
    </w:p>
    <w:p w14:paraId="6A415D92" w14:textId="77777777" w:rsidR="00C30262" w:rsidRPr="00CE061A" w:rsidRDefault="00C30262" w:rsidP="00CE061A">
      <w:pPr>
        <w:spacing w:line="360" w:lineRule="auto"/>
        <w:ind w:left="8550"/>
        <w:rPr>
          <w:lang w:val="id-ID"/>
        </w:rPr>
      </w:pPr>
      <w:r>
        <w:rPr>
          <w:lang w:val="it-IT"/>
        </w:rPr>
        <w:t>Tanggal</w:t>
      </w:r>
      <w:r>
        <w:rPr>
          <w:lang w:val="it-IT"/>
        </w:rPr>
        <w:tab/>
      </w:r>
      <w:r>
        <w:rPr>
          <w:lang w:val="it-IT"/>
        </w:rPr>
        <w:tab/>
        <w:t xml:space="preserve">: </w:t>
      </w:r>
      <w:r w:rsidR="00D64B33">
        <w:rPr>
          <w:lang w:val="it-IT"/>
        </w:rPr>
        <w:t>.............................................</w:t>
      </w:r>
    </w:p>
    <w:p w14:paraId="68AF9B67" w14:textId="77777777" w:rsidR="00C30262" w:rsidRPr="00D50939" w:rsidRDefault="0004014E" w:rsidP="00C30262">
      <w:pPr>
        <w:spacing w:line="360" w:lineRule="auto"/>
        <w:ind w:left="8550"/>
        <w:rPr>
          <w:lang w:val="it-IT"/>
        </w:rPr>
      </w:pPr>
      <w:r>
        <w:rPr>
          <w:lang w:val="it-IT"/>
        </w:rPr>
        <w:t>Tandatang</w:t>
      </w:r>
      <w:r w:rsidR="00C30262">
        <w:rPr>
          <w:lang w:val="it-IT"/>
        </w:rPr>
        <w:t>an</w:t>
      </w:r>
      <w:r w:rsidR="00C30262">
        <w:rPr>
          <w:lang w:val="it-IT"/>
        </w:rPr>
        <w:tab/>
        <w:t>:</w:t>
      </w:r>
      <w:r w:rsidR="008D313C">
        <w:rPr>
          <w:lang w:val="it-IT"/>
        </w:rPr>
        <w:t xml:space="preserve"> </w:t>
      </w:r>
      <w:r w:rsidR="00D64B33">
        <w:rPr>
          <w:lang w:val="it-IT"/>
        </w:rPr>
        <w:t>.............................................</w:t>
      </w:r>
    </w:p>
    <w:p w14:paraId="33E9B7CE" w14:textId="77777777" w:rsidR="00C30262" w:rsidRDefault="00C30262" w:rsidP="00C30262">
      <w:pPr>
        <w:spacing w:line="360" w:lineRule="auto"/>
        <w:ind w:left="8550"/>
        <w:rPr>
          <w:lang w:val="it-IT"/>
        </w:rPr>
      </w:pPr>
      <w:r>
        <w:rPr>
          <w:lang w:val="it-IT"/>
        </w:rPr>
        <w:t>Nama</w:t>
      </w:r>
      <w:r>
        <w:rPr>
          <w:lang w:val="it-IT"/>
        </w:rPr>
        <w:tab/>
      </w:r>
      <w:r>
        <w:rPr>
          <w:lang w:val="it-IT"/>
        </w:rPr>
        <w:tab/>
        <w:t xml:space="preserve">: </w:t>
      </w:r>
      <w:r w:rsidR="00D64B33">
        <w:rPr>
          <w:lang w:val="it-IT"/>
        </w:rPr>
        <w:t>.............................................</w:t>
      </w:r>
    </w:p>
    <w:p w14:paraId="283D1734" w14:textId="77777777" w:rsidR="00C30262" w:rsidRDefault="00C30262" w:rsidP="00C30262">
      <w:pPr>
        <w:spacing w:line="360" w:lineRule="auto"/>
        <w:ind w:left="8550"/>
        <w:rPr>
          <w:lang w:val="it-IT"/>
        </w:rPr>
      </w:pPr>
      <w:r>
        <w:rPr>
          <w:lang w:val="it-IT"/>
        </w:rPr>
        <w:t>NIM</w:t>
      </w:r>
      <w:r>
        <w:rPr>
          <w:lang w:val="it-IT"/>
        </w:rPr>
        <w:tab/>
      </w:r>
      <w:r>
        <w:rPr>
          <w:lang w:val="it-IT"/>
        </w:rPr>
        <w:tab/>
        <w:t xml:space="preserve">: </w:t>
      </w:r>
      <w:r w:rsidR="00D64B33">
        <w:rPr>
          <w:lang w:val="it-IT"/>
        </w:rPr>
        <w:t>.............................................</w:t>
      </w:r>
    </w:p>
    <w:sectPr w:rsidR="00C30262" w:rsidSect="00A039AD">
      <w:pgSz w:w="15842" w:h="12242" w:orient="landscape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21DE4D" w14:textId="77777777" w:rsidR="00680DE5" w:rsidRDefault="00680DE5">
      <w:r>
        <w:separator/>
      </w:r>
    </w:p>
  </w:endnote>
  <w:endnote w:type="continuationSeparator" w:id="0">
    <w:p w14:paraId="0A22751A" w14:textId="77777777" w:rsidR="00680DE5" w:rsidRDefault="00680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A4AC28" w14:textId="77777777" w:rsidR="00680DE5" w:rsidRDefault="00680DE5">
      <w:r>
        <w:separator/>
      </w:r>
    </w:p>
  </w:footnote>
  <w:footnote w:type="continuationSeparator" w:id="0">
    <w:p w14:paraId="50AC794C" w14:textId="77777777" w:rsidR="00680DE5" w:rsidRDefault="00680D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7D978" w14:textId="77777777" w:rsidR="00466782" w:rsidRDefault="00466782" w:rsidP="003100C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EECBC6" w14:textId="77777777" w:rsidR="00466782" w:rsidRDefault="00466782" w:rsidP="003100CA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36272" w14:textId="627D4637" w:rsidR="00466782" w:rsidRPr="00350F6B" w:rsidRDefault="00466782" w:rsidP="006314F7">
    <w:pPr>
      <w:pStyle w:val="Footer"/>
      <w:tabs>
        <w:tab w:val="left" w:pos="10080"/>
        <w:tab w:val="left" w:pos="10710"/>
      </w:tabs>
      <w:jc w:val="center"/>
      <w:rPr>
        <w:i/>
        <w:sz w:val="22"/>
        <w:szCs w:val="22"/>
      </w:rPr>
    </w:pPr>
    <w:r w:rsidRPr="00767E04">
      <w:rPr>
        <w:i/>
        <w:sz w:val="22"/>
        <w:szCs w:val="22"/>
      </w:rPr>
      <w:t>Kuesioner Ekonomi P</w:t>
    </w:r>
    <w:r>
      <w:rPr>
        <w:i/>
        <w:sz w:val="22"/>
        <w:szCs w:val="22"/>
      </w:rPr>
      <w:t>ertanian 20</w:t>
    </w:r>
    <w:r w:rsidR="0037283F">
      <w:rPr>
        <w:i/>
        <w:sz w:val="22"/>
        <w:szCs w:val="22"/>
      </w:rPr>
      <w:t>21</w:t>
    </w:r>
  </w:p>
  <w:p w14:paraId="5A2491F2" w14:textId="77777777" w:rsidR="00466782" w:rsidRPr="00767E04" w:rsidRDefault="00466782" w:rsidP="003100C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B1FA7"/>
    <w:multiLevelType w:val="hybridMultilevel"/>
    <w:tmpl w:val="DA5A70FA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A02CE9"/>
    <w:multiLevelType w:val="hybridMultilevel"/>
    <w:tmpl w:val="E3A6F134"/>
    <w:lvl w:ilvl="0" w:tplc="ED3CC122">
      <w:start w:val="1"/>
      <w:numFmt w:val="lowerLetter"/>
      <w:lvlText w:val="%1."/>
      <w:lvlJc w:val="left"/>
      <w:pPr>
        <w:ind w:left="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1" w:hanging="360"/>
      </w:pPr>
    </w:lvl>
    <w:lvl w:ilvl="2" w:tplc="0409001B" w:tentative="1">
      <w:start w:val="1"/>
      <w:numFmt w:val="lowerRoman"/>
      <w:lvlText w:val="%3."/>
      <w:lvlJc w:val="right"/>
      <w:pPr>
        <w:ind w:left="1791" w:hanging="180"/>
      </w:pPr>
    </w:lvl>
    <w:lvl w:ilvl="3" w:tplc="0409000F" w:tentative="1">
      <w:start w:val="1"/>
      <w:numFmt w:val="decimal"/>
      <w:lvlText w:val="%4."/>
      <w:lvlJc w:val="left"/>
      <w:pPr>
        <w:ind w:left="2511" w:hanging="360"/>
      </w:pPr>
    </w:lvl>
    <w:lvl w:ilvl="4" w:tplc="04090019" w:tentative="1">
      <w:start w:val="1"/>
      <w:numFmt w:val="lowerLetter"/>
      <w:lvlText w:val="%5."/>
      <w:lvlJc w:val="left"/>
      <w:pPr>
        <w:ind w:left="3231" w:hanging="360"/>
      </w:pPr>
    </w:lvl>
    <w:lvl w:ilvl="5" w:tplc="0409001B" w:tentative="1">
      <w:start w:val="1"/>
      <w:numFmt w:val="lowerRoman"/>
      <w:lvlText w:val="%6."/>
      <w:lvlJc w:val="right"/>
      <w:pPr>
        <w:ind w:left="3951" w:hanging="180"/>
      </w:pPr>
    </w:lvl>
    <w:lvl w:ilvl="6" w:tplc="0409000F" w:tentative="1">
      <w:start w:val="1"/>
      <w:numFmt w:val="decimal"/>
      <w:lvlText w:val="%7."/>
      <w:lvlJc w:val="left"/>
      <w:pPr>
        <w:ind w:left="4671" w:hanging="360"/>
      </w:pPr>
    </w:lvl>
    <w:lvl w:ilvl="7" w:tplc="04090019" w:tentative="1">
      <w:start w:val="1"/>
      <w:numFmt w:val="lowerLetter"/>
      <w:lvlText w:val="%8."/>
      <w:lvlJc w:val="left"/>
      <w:pPr>
        <w:ind w:left="5391" w:hanging="360"/>
      </w:pPr>
    </w:lvl>
    <w:lvl w:ilvl="8" w:tplc="0409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2">
    <w:nsid w:val="07C0045E"/>
    <w:multiLevelType w:val="hybridMultilevel"/>
    <w:tmpl w:val="C89A6D82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A2563DD"/>
    <w:multiLevelType w:val="hybridMultilevel"/>
    <w:tmpl w:val="6BBEC28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A2B4F47"/>
    <w:multiLevelType w:val="multilevel"/>
    <w:tmpl w:val="35CC435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BBC6777"/>
    <w:multiLevelType w:val="hybridMultilevel"/>
    <w:tmpl w:val="4468DF5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965111"/>
    <w:multiLevelType w:val="multilevel"/>
    <w:tmpl w:val="AA5407D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119F325D"/>
    <w:multiLevelType w:val="hybridMultilevel"/>
    <w:tmpl w:val="0BC8678E"/>
    <w:lvl w:ilvl="0" w:tplc="BD90E9E8">
      <w:start w:val="1"/>
      <w:numFmt w:val="lowerLetter"/>
      <w:lvlText w:val="%1."/>
      <w:lvlJc w:val="left"/>
      <w:pPr>
        <w:ind w:left="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1" w:hanging="360"/>
      </w:pPr>
    </w:lvl>
    <w:lvl w:ilvl="2" w:tplc="0409001B" w:tentative="1">
      <w:start w:val="1"/>
      <w:numFmt w:val="lowerRoman"/>
      <w:lvlText w:val="%3."/>
      <w:lvlJc w:val="right"/>
      <w:pPr>
        <w:ind w:left="1791" w:hanging="180"/>
      </w:pPr>
    </w:lvl>
    <w:lvl w:ilvl="3" w:tplc="0409000F" w:tentative="1">
      <w:start w:val="1"/>
      <w:numFmt w:val="decimal"/>
      <w:lvlText w:val="%4."/>
      <w:lvlJc w:val="left"/>
      <w:pPr>
        <w:ind w:left="2511" w:hanging="360"/>
      </w:pPr>
    </w:lvl>
    <w:lvl w:ilvl="4" w:tplc="04090019" w:tentative="1">
      <w:start w:val="1"/>
      <w:numFmt w:val="lowerLetter"/>
      <w:lvlText w:val="%5."/>
      <w:lvlJc w:val="left"/>
      <w:pPr>
        <w:ind w:left="3231" w:hanging="360"/>
      </w:pPr>
    </w:lvl>
    <w:lvl w:ilvl="5" w:tplc="0409001B" w:tentative="1">
      <w:start w:val="1"/>
      <w:numFmt w:val="lowerRoman"/>
      <w:lvlText w:val="%6."/>
      <w:lvlJc w:val="right"/>
      <w:pPr>
        <w:ind w:left="3951" w:hanging="180"/>
      </w:pPr>
    </w:lvl>
    <w:lvl w:ilvl="6" w:tplc="0409000F" w:tentative="1">
      <w:start w:val="1"/>
      <w:numFmt w:val="decimal"/>
      <w:lvlText w:val="%7."/>
      <w:lvlJc w:val="left"/>
      <w:pPr>
        <w:ind w:left="4671" w:hanging="360"/>
      </w:pPr>
    </w:lvl>
    <w:lvl w:ilvl="7" w:tplc="04090019" w:tentative="1">
      <w:start w:val="1"/>
      <w:numFmt w:val="lowerLetter"/>
      <w:lvlText w:val="%8."/>
      <w:lvlJc w:val="left"/>
      <w:pPr>
        <w:ind w:left="5391" w:hanging="360"/>
      </w:pPr>
    </w:lvl>
    <w:lvl w:ilvl="8" w:tplc="0409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8">
    <w:nsid w:val="14426BAF"/>
    <w:multiLevelType w:val="hybridMultilevel"/>
    <w:tmpl w:val="86D881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6C54752"/>
    <w:multiLevelType w:val="hybridMultilevel"/>
    <w:tmpl w:val="C89A6D82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C6E5E50"/>
    <w:multiLevelType w:val="hybridMultilevel"/>
    <w:tmpl w:val="10BE951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5724F4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EAD1A23"/>
    <w:multiLevelType w:val="hybridMultilevel"/>
    <w:tmpl w:val="4E800FE4"/>
    <w:lvl w:ilvl="0" w:tplc="03425614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5F42C7A">
      <w:numFmt w:val="none"/>
      <w:lvlText w:val=""/>
      <w:lvlJc w:val="left"/>
      <w:pPr>
        <w:tabs>
          <w:tab w:val="num" w:pos="360"/>
        </w:tabs>
      </w:pPr>
    </w:lvl>
    <w:lvl w:ilvl="2" w:tplc="AAC4D654">
      <w:numFmt w:val="none"/>
      <w:lvlText w:val=""/>
      <w:lvlJc w:val="left"/>
      <w:pPr>
        <w:tabs>
          <w:tab w:val="num" w:pos="360"/>
        </w:tabs>
      </w:pPr>
    </w:lvl>
    <w:lvl w:ilvl="3" w:tplc="E4788306">
      <w:numFmt w:val="none"/>
      <w:lvlText w:val=""/>
      <w:lvlJc w:val="left"/>
      <w:pPr>
        <w:tabs>
          <w:tab w:val="num" w:pos="360"/>
        </w:tabs>
      </w:pPr>
    </w:lvl>
    <w:lvl w:ilvl="4" w:tplc="EC948BD4">
      <w:numFmt w:val="none"/>
      <w:lvlText w:val=""/>
      <w:lvlJc w:val="left"/>
      <w:pPr>
        <w:tabs>
          <w:tab w:val="num" w:pos="360"/>
        </w:tabs>
      </w:pPr>
    </w:lvl>
    <w:lvl w:ilvl="5" w:tplc="B276FD8E">
      <w:numFmt w:val="none"/>
      <w:lvlText w:val=""/>
      <w:lvlJc w:val="left"/>
      <w:pPr>
        <w:tabs>
          <w:tab w:val="num" w:pos="360"/>
        </w:tabs>
      </w:pPr>
    </w:lvl>
    <w:lvl w:ilvl="6" w:tplc="ECB2FF62">
      <w:numFmt w:val="none"/>
      <w:lvlText w:val=""/>
      <w:lvlJc w:val="left"/>
      <w:pPr>
        <w:tabs>
          <w:tab w:val="num" w:pos="360"/>
        </w:tabs>
      </w:pPr>
    </w:lvl>
    <w:lvl w:ilvl="7" w:tplc="0A8257DC">
      <w:numFmt w:val="none"/>
      <w:lvlText w:val=""/>
      <w:lvlJc w:val="left"/>
      <w:pPr>
        <w:tabs>
          <w:tab w:val="num" w:pos="360"/>
        </w:tabs>
      </w:pPr>
    </w:lvl>
    <w:lvl w:ilvl="8" w:tplc="E3CA73A0">
      <w:numFmt w:val="none"/>
      <w:lvlText w:val=""/>
      <w:lvlJc w:val="left"/>
      <w:pPr>
        <w:tabs>
          <w:tab w:val="num" w:pos="360"/>
        </w:tabs>
      </w:pPr>
    </w:lvl>
  </w:abstractNum>
  <w:abstractNum w:abstractNumId="12">
    <w:nsid w:val="1F0702A7"/>
    <w:multiLevelType w:val="hybridMultilevel"/>
    <w:tmpl w:val="791A6680"/>
    <w:lvl w:ilvl="0" w:tplc="26BEC17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8B8601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F577387"/>
    <w:multiLevelType w:val="hybridMultilevel"/>
    <w:tmpl w:val="C89A6D82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2501ADD"/>
    <w:multiLevelType w:val="multilevel"/>
    <w:tmpl w:val="7B0AC1AC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25951099"/>
    <w:multiLevelType w:val="hybridMultilevel"/>
    <w:tmpl w:val="EA382AAE"/>
    <w:lvl w:ilvl="0" w:tplc="433A7B20">
      <w:start w:val="9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BA51B24"/>
    <w:multiLevelType w:val="multilevel"/>
    <w:tmpl w:val="E4B214F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7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17">
    <w:nsid w:val="2D085247"/>
    <w:multiLevelType w:val="hybridMultilevel"/>
    <w:tmpl w:val="614AB2F4"/>
    <w:lvl w:ilvl="0" w:tplc="04210017">
      <w:start w:val="1"/>
      <w:numFmt w:val="lowerLetter"/>
      <w:lvlText w:val="%1)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>
    <w:nsid w:val="2EE07DEC"/>
    <w:multiLevelType w:val="multilevel"/>
    <w:tmpl w:val="1AF2F4E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2FB20E29"/>
    <w:multiLevelType w:val="hybridMultilevel"/>
    <w:tmpl w:val="EE6682E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9525ED"/>
    <w:multiLevelType w:val="hybridMultilevel"/>
    <w:tmpl w:val="3918E0F6"/>
    <w:lvl w:ilvl="0" w:tplc="04210017">
      <w:start w:val="1"/>
      <w:numFmt w:val="lowerLetter"/>
      <w:lvlText w:val="%1)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>
    <w:nsid w:val="49AD2822"/>
    <w:multiLevelType w:val="hybridMultilevel"/>
    <w:tmpl w:val="F5A8DEF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6D270FC"/>
    <w:multiLevelType w:val="hybridMultilevel"/>
    <w:tmpl w:val="59BAC11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A18199E"/>
    <w:multiLevelType w:val="hybridMultilevel"/>
    <w:tmpl w:val="6A384FD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CB3F04"/>
    <w:multiLevelType w:val="multilevel"/>
    <w:tmpl w:val="730AB95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>
    <w:nsid w:val="5D362A6A"/>
    <w:multiLevelType w:val="hybridMultilevel"/>
    <w:tmpl w:val="D5105722"/>
    <w:lvl w:ilvl="0" w:tplc="D54080B2">
      <w:start w:val="1"/>
      <w:numFmt w:val="lowerLetter"/>
      <w:lvlText w:val="%1."/>
      <w:lvlJc w:val="left"/>
      <w:pPr>
        <w:ind w:left="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1" w:hanging="360"/>
      </w:pPr>
    </w:lvl>
    <w:lvl w:ilvl="2" w:tplc="0409001B" w:tentative="1">
      <w:start w:val="1"/>
      <w:numFmt w:val="lowerRoman"/>
      <w:lvlText w:val="%3."/>
      <w:lvlJc w:val="right"/>
      <w:pPr>
        <w:ind w:left="1791" w:hanging="180"/>
      </w:pPr>
    </w:lvl>
    <w:lvl w:ilvl="3" w:tplc="0409000F" w:tentative="1">
      <w:start w:val="1"/>
      <w:numFmt w:val="decimal"/>
      <w:lvlText w:val="%4."/>
      <w:lvlJc w:val="left"/>
      <w:pPr>
        <w:ind w:left="2511" w:hanging="360"/>
      </w:pPr>
    </w:lvl>
    <w:lvl w:ilvl="4" w:tplc="04090019" w:tentative="1">
      <w:start w:val="1"/>
      <w:numFmt w:val="lowerLetter"/>
      <w:lvlText w:val="%5."/>
      <w:lvlJc w:val="left"/>
      <w:pPr>
        <w:ind w:left="3231" w:hanging="360"/>
      </w:pPr>
    </w:lvl>
    <w:lvl w:ilvl="5" w:tplc="0409001B" w:tentative="1">
      <w:start w:val="1"/>
      <w:numFmt w:val="lowerRoman"/>
      <w:lvlText w:val="%6."/>
      <w:lvlJc w:val="right"/>
      <w:pPr>
        <w:ind w:left="3951" w:hanging="180"/>
      </w:pPr>
    </w:lvl>
    <w:lvl w:ilvl="6" w:tplc="0409000F" w:tentative="1">
      <w:start w:val="1"/>
      <w:numFmt w:val="decimal"/>
      <w:lvlText w:val="%7."/>
      <w:lvlJc w:val="left"/>
      <w:pPr>
        <w:ind w:left="4671" w:hanging="360"/>
      </w:pPr>
    </w:lvl>
    <w:lvl w:ilvl="7" w:tplc="04090019" w:tentative="1">
      <w:start w:val="1"/>
      <w:numFmt w:val="lowerLetter"/>
      <w:lvlText w:val="%8."/>
      <w:lvlJc w:val="left"/>
      <w:pPr>
        <w:ind w:left="5391" w:hanging="360"/>
      </w:pPr>
    </w:lvl>
    <w:lvl w:ilvl="8" w:tplc="0409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26">
    <w:nsid w:val="60167BD7"/>
    <w:multiLevelType w:val="hybridMultilevel"/>
    <w:tmpl w:val="9626B4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3DD745D"/>
    <w:multiLevelType w:val="hybridMultilevel"/>
    <w:tmpl w:val="E990C894"/>
    <w:lvl w:ilvl="0" w:tplc="E5B881AA">
      <w:start w:val="1"/>
      <w:numFmt w:val="lowerLetter"/>
      <w:lvlText w:val="%1."/>
      <w:lvlJc w:val="left"/>
      <w:pPr>
        <w:ind w:left="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1" w:hanging="360"/>
      </w:pPr>
    </w:lvl>
    <w:lvl w:ilvl="2" w:tplc="0409001B" w:tentative="1">
      <w:start w:val="1"/>
      <w:numFmt w:val="lowerRoman"/>
      <w:lvlText w:val="%3."/>
      <w:lvlJc w:val="right"/>
      <w:pPr>
        <w:ind w:left="1791" w:hanging="180"/>
      </w:pPr>
    </w:lvl>
    <w:lvl w:ilvl="3" w:tplc="0409000F" w:tentative="1">
      <w:start w:val="1"/>
      <w:numFmt w:val="decimal"/>
      <w:lvlText w:val="%4."/>
      <w:lvlJc w:val="left"/>
      <w:pPr>
        <w:ind w:left="2511" w:hanging="360"/>
      </w:pPr>
    </w:lvl>
    <w:lvl w:ilvl="4" w:tplc="04090019" w:tentative="1">
      <w:start w:val="1"/>
      <w:numFmt w:val="lowerLetter"/>
      <w:lvlText w:val="%5."/>
      <w:lvlJc w:val="left"/>
      <w:pPr>
        <w:ind w:left="3231" w:hanging="360"/>
      </w:pPr>
    </w:lvl>
    <w:lvl w:ilvl="5" w:tplc="0409001B" w:tentative="1">
      <w:start w:val="1"/>
      <w:numFmt w:val="lowerRoman"/>
      <w:lvlText w:val="%6."/>
      <w:lvlJc w:val="right"/>
      <w:pPr>
        <w:ind w:left="3951" w:hanging="180"/>
      </w:pPr>
    </w:lvl>
    <w:lvl w:ilvl="6" w:tplc="0409000F" w:tentative="1">
      <w:start w:val="1"/>
      <w:numFmt w:val="decimal"/>
      <w:lvlText w:val="%7."/>
      <w:lvlJc w:val="left"/>
      <w:pPr>
        <w:ind w:left="4671" w:hanging="360"/>
      </w:pPr>
    </w:lvl>
    <w:lvl w:ilvl="7" w:tplc="04090019" w:tentative="1">
      <w:start w:val="1"/>
      <w:numFmt w:val="lowerLetter"/>
      <w:lvlText w:val="%8."/>
      <w:lvlJc w:val="left"/>
      <w:pPr>
        <w:ind w:left="5391" w:hanging="360"/>
      </w:pPr>
    </w:lvl>
    <w:lvl w:ilvl="8" w:tplc="0409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28">
    <w:nsid w:val="667B3D89"/>
    <w:multiLevelType w:val="multilevel"/>
    <w:tmpl w:val="BD28557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>
    <w:nsid w:val="66BF7164"/>
    <w:multiLevelType w:val="hybridMultilevel"/>
    <w:tmpl w:val="CD721C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9065347"/>
    <w:multiLevelType w:val="hybridMultilevel"/>
    <w:tmpl w:val="36585012"/>
    <w:lvl w:ilvl="0" w:tplc="25ACA688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5820E6">
      <w:numFmt w:val="none"/>
      <w:lvlText w:val=""/>
      <w:lvlJc w:val="left"/>
      <w:pPr>
        <w:tabs>
          <w:tab w:val="num" w:pos="360"/>
        </w:tabs>
      </w:pPr>
    </w:lvl>
    <w:lvl w:ilvl="2" w:tplc="5BC4C1DC">
      <w:numFmt w:val="none"/>
      <w:lvlText w:val=""/>
      <w:lvlJc w:val="left"/>
      <w:pPr>
        <w:tabs>
          <w:tab w:val="num" w:pos="360"/>
        </w:tabs>
      </w:pPr>
    </w:lvl>
    <w:lvl w:ilvl="3" w:tplc="9B9AF7C6">
      <w:numFmt w:val="none"/>
      <w:lvlText w:val=""/>
      <w:lvlJc w:val="left"/>
      <w:pPr>
        <w:tabs>
          <w:tab w:val="num" w:pos="360"/>
        </w:tabs>
      </w:pPr>
    </w:lvl>
    <w:lvl w:ilvl="4" w:tplc="152EFC62">
      <w:numFmt w:val="none"/>
      <w:lvlText w:val=""/>
      <w:lvlJc w:val="left"/>
      <w:pPr>
        <w:tabs>
          <w:tab w:val="num" w:pos="360"/>
        </w:tabs>
      </w:pPr>
    </w:lvl>
    <w:lvl w:ilvl="5" w:tplc="FDFAFDF0">
      <w:numFmt w:val="none"/>
      <w:lvlText w:val=""/>
      <w:lvlJc w:val="left"/>
      <w:pPr>
        <w:tabs>
          <w:tab w:val="num" w:pos="360"/>
        </w:tabs>
      </w:pPr>
    </w:lvl>
    <w:lvl w:ilvl="6" w:tplc="A83229E8">
      <w:numFmt w:val="none"/>
      <w:lvlText w:val=""/>
      <w:lvlJc w:val="left"/>
      <w:pPr>
        <w:tabs>
          <w:tab w:val="num" w:pos="360"/>
        </w:tabs>
      </w:pPr>
    </w:lvl>
    <w:lvl w:ilvl="7" w:tplc="28E40316">
      <w:numFmt w:val="none"/>
      <w:lvlText w:val=""/>
      <w:lvlJc w:val="left"/>
      <w:pPr>
        <w:tabs>
          <w:tab w:val="num" w:pos="360"/>
        </w:tabs>
      </w:pPr>
    </w:lvl>
    <w:lvl w:ilvl="8" w:tplc="D35AC6BA">
      <w:numFmt w:val="none"/>
      <w:lvlText w:val=""/>
      <w:lvlJc w:val="left"/>
      <w:pPr>
        <w:tabs>
          <w:tab w:val="num" w:pos="360"/>
        </w:tabs>
      </w:pPr>
    </w:lvl>
  </w:abstractNum>
  <w:abstractNum w:abstractNumId="31">
    <w:nsid w:val="6E1A31BD"/>
    <w:multiLevelType w:val="multilevel"/>
    <w:tmpl w:val="A4BAF4C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12"/>
  </w:num>
  <w:num w:numId="5">
    <w:abstractNumId w:val="26"/>
  </w:num>
  <w:num w:numId="6">
    <w:abstractNumId w:val="8"/>
  </w:num>
  <w:num w:numId="7">
    <w:abstractNumId w:val="4"/>
  </w:num>
  <w:num w:numId="8">
    <w:abstractNumId w:val="28"/>
  </w:num>
  <w:num w:numId="9">
    <w:abstractNumId w:val="29"/>
  </w:num>
  <w:num w:numId="10">
    <w:abstractNumId w:val="30"/>
  </w:num>
  <w:num w:numId="11">
    <w:abstractNumId w:val="16"/>
  </w:num>
  <w:num w:numId="12">
    <w:abstractNumId w:val="10"/>
  </w:num>
  <w:num w:numId="13">
    <w:abstractNumId w:val="19"/>
  </w:num>
  <w:num w:numId="14">
    <w:abstractNumId w:val="13"/>
  </w:num>
  <w:num w:numId="15">
    <w:abstractNumId w:val="9"/>
  </w:num>
  <w:num w:numId="16">
    <w:abstractNumId w:val="2"/>
  </w:num>
  <w:num w:numId="17">
    <w:abstractNumId w:val="20"/>
  </w:num>
  <w:num w:numId="18">
    <w:abstractNumId w:val="17"/>
  </w:num>
  <w:num w:numId="19">
    <w:abstractNumId w:val="5"/>
  </w:num>
  <w:num w:numId="20">
    <w:abstractNumId w:val="6"/>
  </w:num>
  <w:num w:numId="21">
    <w:abstractNumId w:val="24"/>
  </w:num>
  <w:num w:numId="22">
    <w:abstractNumId w:val="18"/>
  </w:num>
  <w:num w:numId="23">
    <w:abstractNumId w:val="31"/>
  </w:num>
  <w:num w:numId="24">
    <w:abstractNumId w:val="15"/>
  </w:num>
  <w:num w:numId="25">
    <w:abstractNumId w:val="21"/>
  </w:num>
  <w:num w:numId="26">
    <w:abstractNumId w:val="3"/>
  </w:num>
  <w:num w:numId="27">
    <w:abstractNumId w:val="23"/>
  </w:num>
  <w:num w:numId="28">
    <w:abstractNumId w:val="22"/>
  </w:num>
  <w:num w:numId="29">
    <w:abstractNumId w:val="27"/>
  </w:num>
  <w:num w:numId="30">
    <w:abstractNumId w:val="25"/>
  </w:num>
  <w:num w:numId="31">
    <w:abstractNumId w:val="7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bcwtzQCAmNzMyUdpeDU4uLM/DyQAsNaAKbdbHYsAAAA"/>
  </w:docVars>
  <w:rsids>
    <w:rsidRoot w:val="00A76797"/>
    <w:rsid w:val="0000197D"/>
    <w:rsid w:val="00011E97"/>
    <w:rsid w:val="00017078"/>
    <w:rsid w:val="0001716E"/>
    <w:rsid w:val="000267CF"/>
    <w:rsid w:val="0003238D"/>
    <w:rsid w:val="00034B0B"/>
    <w:rsid w:val="00034BC9"/>
    <w:rsid w:val="0004014E"/>
    <w:rsid w:val="000441AE"/>
    <w:rsid w:val="000547FD"/>
    <w:rsid w:val="00056C50"/>
    <w:rsid w:val="000636E8"/>
    <w:rsid w:val="00067B74"/>
    <w:rsid w:val="000855A8"/>
    <w:rsid w:val="00086881"/>
    <w:rsid w:val="000945C9"/>
    <w:rsid w:val="00094A26"/>
    <w:rsid w:val="000B54F4"/>
    <w:rsid w:val="000D2428"/>
    <w:rsid w:val="000E5EFC"/>
    <w:rsid w:val="00100045"/>
    <w:rsid w:val="00101152"/>
    <w:rsid w:val="00103AF4"/>
    <w:rsid w:val="00116FD1"/>
    <w:rsid w:val="00122CC4"/>
    <w:rsid w:val="001633DA"/>
    <w:rsid w:val="0017635E"/>
    <w:rsid w:val="001A0233"/>
    <w:rsid w:val="001C6F6C"/>
    <w:rsid w:val="001E6E00"/>
    <w:rsid w:val="001F053C"/>
    <w:rsid w:val="002000B4"/>
    <w:rsid w:val="00250BC1"/>
    <w:rsid w:val="002557FB"/>
    <w:rsid w:val="00255F47"/>
    <w:rsid w:val="00261C76"/>
    <w:rsid w:val="00262CBD"/>
    <w:rsid w:val="0026505D"/>
    <w:rsid w:val="00294F45"/>
    <w:rsid w:val="002A2BFD"/>
    <w:rsid w:val="002B162B"/>
    <w:rsid w:val="002B6585"/>
    <w:rsid w:val="002D751B"/>
    <w:rsid w:val="002E1708"/>
    <w:rsid w:val="002E1DC9"/>
    <w:rsid w:val="00303826"/>
    <w:rsid w:val="003100CA"/>
    <w:rsid w:val="003327B8"/>
    <w:rsid w:val="003447DF"/>
    <w:rsid w:val="00346CF4"/>
    <w:rsid w:val="00350F6B"/>
    <w:rsid w:val="0037283F"/>
    <w:rsid w:val="0037798A"/>
    <w:rsid w:val="00380794"/>
    <w:rsid w:val="00380FB4"/>
    <w:rsid w:val="00390947"/>
    <w:rsid w:val="00397FA6"/>
    <w:rsid w:val="003A3383"/>
    <w:rsid w:val="003B507C"/>
    <w:rsid w:val="003D5148"/>
    <w:rsid w:val="003E1789"/>
    <w:rsid w:val="003E3CEB"/>
    <w:rsid w:val="003E4D74"/>
    <w:rsid w:val="003F1AE0"/>
    <w:rsid w:val="003F3883"/>
    <w:rsid w:val="003F3C97"/>
    <w:rsid w:val="004024A9"/>
    <w:rsid w:val="004039A7"/>
    <w:rsid w:val="00421A65"/>
    <w:rsid w:val="00440BFB"/>
    <w:rsid w:val="00460B5E"/>
    <w:rsid w:val="00466782"/>
    <w:rsid w:val="004817BD"/>
    <w:rsid w:val="004B358E"/>
    <w:rsid w:val="004D5D00"/>
    <w:rsid w:val="004D614A"/>
    <w:rsid w:val="004F2ED2"/>
    <w:rsid w:val="005542BC"/>
    <w:rsid w:val="00555EBF"/>
    <w:rsid w:val="00556BF7"/>
    <w:rsid w:val="00567C95"/>
    <w:rsid w:val="00574852"/>
    <w:rsid w:val="0057746C"/>
    <w:rsid w:val="005A6465"/>
    <w:rsid w:val="005B1174"/>
    <w:rsid w:val="005B2B75"/>
    <w:rsid w:val="005D20F2"/>
    <w:rsid w:val="005D5049"/>
    <w:rsid w:val="005E02D7"/>
    <w:rsid w:val="005E4B40"/>
    <w:rsid w:val="005F4385"/>
    <w:rsid w:val="00607259"/>
    <w:rsid w:val="006314F7"/>
    <w:rsid w:val="00636A8B"/>
    <w:rsid w:val="00647637"/>
    <w:rsid w:val="00655D57"/>
    <w:rsid w:val="006647EC"/>
    <w:rsid w:val="0067604C"/>
    <w:rsid w:val="00680DE5"/>
    <w:rsid w:val="00684D01"/>
    <w:rsid w:val="00685C0B"/>
    <w:rsid w:val="00692527"/>
    <w:rsid w:val="006A2247"/>
    <w:rsid w:val="006A249D"/>
    <w:rsid w:val="006A6B75"/>
    <w:rsid w:val="006C6895"/>
    <w:rsid w:val="0072062C"/>
    <w:rsid w:val="0072354F"/>
    <w:rsid w:val="00723891"/>
    <w:rsid w:val="00732502"/>
    <w:rsid w:val="0073322E"/>
    <w:rsid w:val="007420E4"/>
    <w:rsid w:val="00743206"/>
    <w:rsid w:val="00754EB1"/>
    <w:rsid w:val="00755C43"/>
    <w:rsid w:val="00756D46"/>
    <w:rsid w:val="0076047B"/>
    <w:rsid w:val="00767E04"/>
    <w:rsid w:val="00787AF3"/>
    <w:rsid w:val="007A2FEE"/>
    <w:rsid w:val="007A3012"/>
    <w:rsid w:val="007A3B40"/>
    <w:rsid w:val="007A7CE5"/>
    <w:rsid w:val="007D4078"/>
    <w:rsid w:val="007E0A58"/>
    <w:rsid w:val="007F3C6B"/>
    <w:rsid w:val="007F50C2"/>
    <w:rsid w:val="00806ACC"/>
    <w:rsid w:val="0081486A"/>
    <w:rsid w:val="00820A0D"/>
    <w:rsid w:val="0082402B"/>
    <w:rsid w:val="00824E7E"/>
    <w:rsid w:val="00830DB8"/>
    <w:rsid w:val="0083512A"/>
    <w:rsid w:val="0084397B"/>
    <w:rsid w:val="00862B68"/>
    <w:rsid w:val="00885A84"/>
    <w:rsid w:val="008B5A8A"/>
    <w:rsid w:val="008D313C"/>
    <w:rsid w:val="008E4244"/>
    <w:rsid w:val="008E462C"/>
    <w:rsid w:val="008F1373"/>
    <w:rsid w:val="008F1510"/>
    <w:rsid w:val="00902441"/>
    <w:rsid w:val="00913EC7"/>
    <w:rsid w:val="00917626"/>
    <w:rsid w:val="009232D9"/>
    <w:rsid w:val="00947142"/>
    <w:rsid w:val="00951C4A"/>
    <w:rsid w:val="0096319B"/>
    <w:rsid w:val="00975A42"/>
    <w:rsid w:val="009811D2"/>
    <w:rsid w:val="009843E5"/>
    <w:rsid w:val="0098468F"/>
    <w:rsid w:val="00993360"/>
    <w:rsid w:val="00997E9D"/>
    <w:rsid w:val="009A73E0"/>
    <w:rsid w:val="009B7149"/>
    <w:rsid w:val="009B733B"/>
    <w:rsid w:val="009C2771"/>
    <w:rsid w:val="009C7BB6"/>
    <w:rsid w:val="009D36E4"/>
    <w:rsid w:val="009E73EF"/>
    <w:rsid w:val="009F4200"/>
    <w:rsid w:val="00A039AD"/>
    <w:rsid w:val="00A1217F"/>
    <w:rsid w:val="00A12E0D"/>
    <w:rsid w:val="00A3476D"/>
    <w:rsid w:val="00A35790"/>
    <w:rsid w:val="00A434E4"/>
    <w:rsid w:val="00A5126D"/>
    <w:rsid w:val="00A53BD7"/>
    <w:rsid w:val="00A62E3A"/>
    <w:rsid w:val="00A66576"/>
    <w:rsid w:val="00A7065A"/>
    <w:rsid w:val="00A76797"/>
    <w:rsid w:val="00A84971"/>
    <w:rsid w:val="00A90B61"/>
    <w:rsid w:val="00A94B9A"/>
    <w:rsid w:val="00AA4AE7"/>
    <w:rsid w:val="00AB639F"/>
    <w:rsid w:val="00AC7783"/>
    <w:rsid w:val="00AD2F77"/>
    <w:rsid w:val="00AE1970"/>
    <w:rsid w:val="00B06C66"/>
    <w:rsid w:val="00B122A4"/>
    <w:rsid w:val="00B354B6"/>
    <w:rsid w:val="00B54E21"/>
    <w:rsid w:val="00B556DC"/>
    <w:rsid w:val="00B61392"/>
    <w:rsid w:val="00B66C94"/>
    <w:rsid w:val="00B83CB1"/>
    <w:rsid w:val="00BA1690"/>
    <w:rsid w:val="00BB073C"/>
    <w:rsid w:val="00BC1238"/>
    <w:rsid w:val="00BC38F6"/>
    <w:rsid w:val="00BD0BDA"/>
    <w:rsid w:val="00BE24C7"/>
    <w:rsid w:val="00C0290B"/>
    <w:rsid w:val="00C14212"/>
    <w:rsid w:val="00C23842"/>
    <w:rsid w:val="00C25B60"/>
    <w:rsid w:val="00C30262"/>
    <w:rsid w:val="00C30741"/>
    <w:rsid w:val="00C30B0B"/>
    <w:rsid w:val="00C32593"/>
    <w:rsid w:val="00C41E69"/>
    <w:rsid w:val="00C50780"/>
    <w:rsid w:val="00C528AF"/>
    <w:rsid w:val="00C60C31"/>
    <w:rsid w:val="00C60F76"/>
    <w:rsid w:val="00C71C37"/>
    <w:rsid w:val="00C77526"/>
    <w:rsid w:val="00C90885"/>
    <w:rsid w:val="00CA6019"/>
    <w:rsid w:val="00CA642D"/>
    <w:rsid w:val="00CA726F"/>
    <w:rsid w:val="00CB45FA"/>
    <w:rsid w:val="00CB7CD1"/>
    <w:rsid w:val="00CD42FF"/>
    <w:rsid w:val="00CD6F39"/>
    <w:rsid w:val="00CE061A"/>
    <w:rsid w:val="00CE10AC"/>
    <w:rsid w:val="00CF23F8"/>
    <w:rsid w:val="00CF3D20"/>
    <w:rsid w:val="00CF75C0"/>
    <w:rsid w:val="00D00E6B"/>
    <w:rsid w:val="00D03F40"/>
    <w:rsid w:val="00D170E1"/>
    <w:rsid w:val="00D1787A"/>
    <w:rsid w:val="00D2142A"/>
    <w:rsid w:val="00D36435"/>
    <w:rsid w:val="00D47502"/>
    <w:rsid w:val="00D50939"/>
    <w:rsid w:val="00D5203E"/>
    <w:rsid w:val="00D55A97"/>
    <w:rsid w:val="00D579B1"/>
    <w:rsid w:val="00D64B33"/>
    <w:rsid w:val="00D76448"/>
    <w:rsid w:val="00D773F7"/>
    <w:rsid w:val="00D84553"/>
    <w:rsid w:val="00DA2F7F"/>
    <w:rsid w:val="00DA4BF8"/>
    <w:rsid w:val="00DB17B0"/>
    <w:rsid w:val="00DB4B08"/>
    <w:rsid w:val="00DC67B8"/>
    <w:rsid w:val="00DD6396"/>
    <w:rsid w:val="00DF177F"/>
    <w:rsid w:val="00DF1DCB"/>
    <w:rsid w:val="00E170B5"/>
    <w:rsid w:val="00E20855"/>
    <w:rsid w:val="00E20FFA"/>
    <w:rsid w:val="00E25C52"/>
    <w:rsid w:val="00E2719F"/>
    <w:rsid w:val="00E50D5F"/>
    <w:rsid w:val="00E54F42"/>
    <w:rsid w:val="00E639CF"/>
    <w:rsid w:val="00E6697B"/>
    <w:rsid w:val="00E84B3F"/>
    <w:rsid w:val="00E87895"/>
    <w:rsid w:val="00EB3C68"/>
    <w:rsid w:val="00EB5564"/>
    <w:rsid w:val="00EC40D7"/>
    <w:rsid w:val="00ED6196"/>
    <w:rsid w:val="00EE26B0"/>
    <w:rsid w:val="00F044E1"/>
    <w:rsid w:val="00F04D30"/>
    <w:rsid w:val="00F2392B"/>
    <w:rsid w:val="00F32DF6"/>
    <w:rsid w:val="00F3691B"/>
    <w:rsid w:val="00F37299"/>
    <w:rsid w:val="00F527DA"/>
    <w:rsid w:val="00F529DA"/>
    <w:rsid w:val="00F70488"/>
    <w:rsid w:val="00F75174"/>
    <w:rsid w:val="00F848D5"/>
    <w:rsid w:val="00F9653D"/>
    <w:rsid w:val="00FB5AB8"/>
    <w:rsid w:val="00FC126F"/>
    <w:rsid w:val="00FC318F"/>
    <w:rsid w:val="00FE482B"/>
    <w:rsid w:val="00FF3B1A"/>
    <w:rsid w:val="00FF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5EC6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7679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767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3100C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100C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100CA"/>
  </w:style>
  <w:style w:type="paragraph" w:styleId="DocumentMap">
    <w:name w:val="Document Map"/>
    <w:basedOn w:val="Normal"/>
    <w:link w:val="DocumentMapChar"/>
    <w:rsid w:val="007F50C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7F50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7679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767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3100C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100C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100CA"/>
  </w:style>
  <w:style w:type="paragraph" w:styleId="DocumentMap">
    <w:name w:val="Document Map"/>
    <w:basedOn w:val="Normal"/>
    <w:link w:val="DocumentMapChar"/>
    <w:rsid w:val="007F50C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7F50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CD862-ED7B-43D0-A189-1330E6A7A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57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FTAR PERTANYAAN</vt:lpstr>
    </vt:vector>
  </TitlesOfParts>
  <Company>home</Company>
  <LinksUpToDate>false</LinksUpToDate>
  <CharactersWithSpaces>15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FTAR PERTANYAAN</dc:title>
  <dc:creator>comp</dc:creator>
  <cp:lastModifiedBy>ThinkPad</cp:lastModifiedBy>
  <cp:revision>2</cp:revision>
  <cp:lastPrinted>2012-11-26T09:11:00Z</cp:lastPrinted>
  <dcterms:created xsi:type="dcterms:W3CDTF">2021-12-07T23:47:00Z</dcterms:created>
  <dcterms:modified xsi:type="dcterms:W3CDTF">2021-12-07T23:47:00Z</dcterms:modified>
</cp:coreProperties>
</file>